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257B2" w14:textId="77777777" w:rsidR="006E05A3" w:rsidRDefault="005C54B8" w:rsidP="006E05A3">
      <w:pPr>
        <w:pStyle w:val="Doctitle"/>
      </w:pPr>
      <w:r>
        <w:t>M</w:t>
      </w:r>
      <w:r w:rsidR="00AA6166">
        <w:t>embership application</w:t>
      </w:r>
      <w:r w:rsidR="009333DC">
        <w:t xml:space="preserve"> form</w:t>
      </w:r>
    </w:p>
    <w:p w14:paraId="6AE257B3" w14:textId="77777777" w:rsidR="00E003AD" w:rsidRDefault="00E003AD" w:rsidP="00E003AD">
      <w:pPr>
        <w:pStyle w:val="Heading3"/>
      </w:pPr>
      <w:r>
        <w:t>About NADA</w:t>
      </w:r>
    </w:p>
    <w:p w14:paraId="6AE257B4" w14:textId="77777777" w:rsidR="00061383" w:rsidRDefault="00061383" w:rsidP="00061383">
      <w:pPr>
        <w:rPr>
          <w:rFonts w:eastAsiaTheme="minorHAnsi" w:cs="Segoe UI"/>
          <w:szCs w:val="22"/>
        </w:rPr>
      </w:pPr>
      <w:r>
        <w:rPr>
          <w:rFonts w:cs="Segoe UI"/>
        </w:rPr>
        <w:t xml:space="preserve">The Network of Alcohol and other Drugs Agencies (NADA) is the peak organisation for </w:t>
      </w:r>
      <w:proofErr w:type="spellStart"/>
      <w:r>
        <w:rPr>
          <w:rFonts w:cs="Segoe UI"/>
        </w:rPr>
        <w:t>non government</w:t>
      </w:r>
      <w:proofErr w:type="spellEnd"/>
      <w:r>
        <w:rPr>
          <w:rFonts w:cs="Segoe UI"/>
        </w:rPr>
        <w:t xml:space="preserve"> alcohol and other drugs services in NSW. </w:t>
      </w:r>
      <w:r>
        <w:rPr>
          <w:rFonts w:cs="Segoe UI"/>
          <w:lang w:val="en-US"/>
        </w:rPr>
        <w:t>We advocate for, strengthen and support the sector.</w:t>
      </w:r>
      <w:r>
        <w:rPr>
          <w:rFonts w:cs="Segoe UI"/>
        </w:rPr>
        <w:t xml:space="preserve"> As a member driven peak body, NADA’s decisions and actions are informed by the experiences, knowledge and concerns of its membership.</w:t>
      </w:r>
    </w:p>
    <w:p w14:paraId="6AE257B5" w14:textId="77777777" w:rsidR="00061383" w:rsidRDefault="00061383" w:rsidP="00061383">
      <w:pPr>
        <w:rPr>
          <w:rFonts w:cs="Segoe UI"/>
          <w:lang w:val="en-US"/>
        </w:rPr>
      </w:pPr>
    </w:p>
    <w:p w14:paraId="6AE257B6" w14:textId="77777777" w:rsidR="00061383" w:rsidRDefault="00061383" w:rsidP="00061383">
      <w:pPr>
        <w:rPr>
          <w:rFonts w:cs="Segoe UI"/>
        </w:rPr>
      </w:pPr>
      <w:r>
        <w:rPr>
          <w:rFonts w:cs="Segoe UI"/>
        </w:rPr>
        <w:t xml:space="preserve">We represent close to 100 organisational members that provide a broad range of alcohol and other drugs services including health promotion and harm reduction, early intervention, treatment and continuing care programs. Our members are diverse in their structure, philosophy and approach to alcohol and other drugs service delivery. </w:t>
      </w:r>
    </w:p>
    <w:p w14:paraId="6AE257B7" w14:textId="77777777" w:rsidR="00061383" w:rsidRDefault="00061383" w:rsidP="00061383">
      <w:pPr>
        <w:rPr>
          <w:rFonts w:cs="Segoe UI"/>
        </w:rPr>
      </w:pPr>
    </w:p>
    <w:p w14:paraId="6AE257B8" w14:textId="77777777" w:rsidR="00061383" w:rsidRDefault="00061383" w:rsidP="00061383">
      <w:pPr>
        <w:rPr>
          <w:rFonts w:cs="Segoe UI"/>
        </w:rPr>
      </w:pPr>
      <w:r>
        <w:rPr>
          <w:rFonts w:cs="Segoe UI"/>
        </w:rPr>
        <w:t>Together, we work to reduce the harms related to alcohol and other drugs use across the NSW community.</w:t>
      </w:r>
    </w:p>
    <w:p w14:paraId="6AE257B9" w14:textId="77777777" w:rsidR="00384477" w:rsidRDefault="00384477" w:rsidP="007D18A4"/>
    <w:p w14:paraId="6AE257BA" w14:textId="77777777" w:rsidR="007D18A4" w:rsidRDefault="005F12C7" w:rsidP="00384477">
      <w:pPr>
        <w:pStyle w:val="Heading4"/>
      </w:pPr>
      <w:r>
        <w:t>NADA v</w:t>
      </w:r>
      <w:r w:rsidR="004356EE">
        <w:t>alues</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8080"/>
      </w:tblGrid>
      <w:tr w:rsidR="00061383" w:rsidRPr="00416950" w14:paraId="6AE257BD" w14:textId="77777777" w:rsidTr="009309DA">
        <w:tc>
          <w:tcPr>
            <w:tcW w:w="1701" w:type="dxa"/>
            <w:tcBorders>
              <w:top w:val="single" w:sz="4" w:space="0" w:color="008E84"/>
              <w:bottom w:val="single" w:sz="4" w:space="0" w:color="008E84"/>
            </w:tcBorders>
          </w:tcPr>
          <w:p w14:paraId="6AE257BB" w14:textId="77777777" w:rsidR="00061383" w:rsidRPr="00416950" w:rsidRDefault="00061383" w:rsidP="009309DA">
            <w:pPr>
              <w:spacing w:before="60" w:after="60"/>
              <w:rPr>
                <w:rFonts w:cs="Segoe UI"/>
                <w:sz w:val="19"/>
                <w:szCs w:val="19"/>
              </w:rPr>
            </w:pPr>
            <w:r w:rsidRPr="00416950">
              <w:rPr>
                <w:rFonts w:cs="Segoe UI"/>
                <w:sz w:val="19"/>
                <w:szCs w:val="19"/>
              </w:rPr>
              <w:t>Integrity</w:t>
            </w:r>
          </w:p>
        </w:tc>
        <w:tc>
          <w:tcPr>
            <w:tcW w:w="8080" w:type="dxa"/>
            <w:tcBorders>
              <w:top w:val="single" w:sz="4" w:space="0" w:color="008E84"/>
              <w:bottom w:val="single" w:sz="4" w:space="0" w:color="008E84"/>
            </w:tcBorders>
          </w:tcPr>
          <w:p w14:paraId="6AE257BC" w14:textId="77777777" w:rsidR="00061383" w:rsidRPr="00416950" w:rsidRDefault="00061383" w:rsidP="009309DA">
            <w:pPr>
              <w:spacing w:before="60" w:after="60"/>
              <w:rPr>
                <w:rFonts w:cs="Segoe UI"/>
                <w:sz w:val="19"/>
                <w:szCs w:val="19"/>
              </w:rPr>
            </w:pPr>
            <w:r>
              <w:rPr>
                <w:rFonts w:cs="Segoe UI"/>
                <w:sz w:val="19"/>
                <w:szCs w:val="19"/>
              </w:rPr>
              <w:t>NADA operates with fairness and transparency to maintain an independent voice</w:t>
            </w:r>
          </w:p>
        </w:tc>
      </w:tr>
      <w:tr w:rsidR="00061383" w:rsidRPr="00416950" w14:paraId="6AE257C0" w14:textId="77777777" w:rsidTr="009309DA">
        <w:tc>
          <w:tcPr>
            <w:tcW w:w="1701" w:type="dxa"/>
            <w:tcBorders>
              <w:top w:val="single" w:sz="4" w:space="0" w:color="008E84"/>
              <w:bottom w:val="single" w:sz="4" w:space="0" w:color="008E84"/>
            </w:tcBorders>
          </w:tcPr>
          <w:p w14:paraId="6AE257BE" w14:textId="77777777" w:rsidR="00061383" w:rsidRPr="00416950" w:rsidRDefault="00061383" w:rsidP="009309DA">
            <w:pPr>
              <w:spacing w:before="60" w:after="60"/>
              <w:rPr>
                <w:rFonts w:cs="Segoe UI"/>
                <w:sz w:val="19"/>
                <w:szCs w:val="19"/>
              </w:rPr>
            </w:pPr>
            <w:r w:rsidRPr="00416950">
              <w:rPr>
                <w:rFonts w:cs="Segoe UI"/>
                <w:sz w:val="19"/>
                <w:szCs w:val="19"/>
              </w:rPr>
              <w:t>Respect</w:t>
            </w:r>
          </w:p>
        </w:tc>
        <w:tc>
          <w:tcPr>
            <w:tcW w:w="8080" w:type="dxa"/>
            <w:tcBorders>
              <w:top w:val="single" w:sz="4" w:space="0" w:color="008E84"/>
              <w:bottom w:val="single" w:sz="4" w:space="0" w:color="008E84"/>
            </w:tcBorders>
          </w:tcPr>
          <w:p w14:paraId="6AE257BF" w14:textId="77777777" w:rsidR="00061383" w:rsidRPr="00416950" w:rsidRDefault="00061383" w:rsidP="009309DA">
            <w:pPr>
              <w:spacing w:before="60" w:after="60"/>
              <w:rPr>
                <w:rFonts w:cs="Segoe UI"/>
                <w:sz w:val="19"/>
                <w:szCs w:val="19"/>
              </w:rPr>
            </w:pPr>
            <w:r>
              <w:rPr>
                <w:rFonts w:cs="Segoe UI"/>
                <w:sz w:val="19"/>
                <w:szCs w:val="19"/>
              </w:rPr>
              <w:t xml:space="preserve">NADA is respectful of the </w:t>
            </w:r>
            <w:r w:rsidRPr="003015D7">
              <w:rPr>
                <w:rFonts w:cs="Segoe UI"/>
                <w:sz w:val="19"/>
                <w:szCs w:val="19"/>
              </w:rPr>
              <w:t>culture</w:t>
            </w:r>
            <w:r>
              <w:rPr>
                <w:rFonts w:cs="Segoe UI"/>
                <w:sz w:val="19"/>
                <w:szCs w:val="19"/>
              </w:rPr>
              <w:t>, views and experiences of the sector</w:t>
            </w:r>
          </w:p>
        </w:tc>
      </w:tr>
      <w:tr w:rsidR="00061383" w:rsidRPr="00416950" w14:paraId="6AE257C3" w14:textId="77777777" w:rsidTr="009309DA">
        <w:tc>
          <w:tcPr>
            <w:tcW w:w="1701" w:type="dxa"/>
            <w:tcBorders>
              <w:top w:val="single" w:sz="4" w:space="0" w:color="008E84"/>
              <w:bottom w:val="single" w:sz="4" w:space="0" w:color="008E84"/>
            </w:tcBorders>
          </w:tcPr>
          <w:p w14:paraId="6AE257C1" w14:textId="77777777" w:rsidR="00061383" w:rsidRPr="00416950" w:rsidRDefault="00061383" w:rsidP="009309DA">
            <w:pPr>
              <w:spacing w:before="60" w:after="60"/>
              <w:rPr>
                <w:rFonts w:cs="Segoe UI"/>
                <w:sz w:val="19"/>
                <w:szCs w:val="19"/>
              </w:rPr>
            </w:pPr>
            <w:r>
              <w:rPr>
                <w:rFonts w:cs="Segoe UI"/>
                <w:sz w:val="19"/>
                <w:szCs w:val="19"/>
              </w:rPr>
              <w:t>Inclusion</w:t>
            </w:r>
          </w:p>
        </w:tc>
        <w:tc>
          <w:tcPr>
            <w:tcW w:w="8080" w:type="dxa"/>
            <w:tcBorders>
              <w:top w:val="single" w:sz="4" w:space="0" w:color="008E84"/>
              <w:bottom w:val="single" w:sz="4" w:space="0" w:color="008E84"/>
            </w:tcBorders>
          </w:tcPr>
          <w:p w14:paraId="6AE257C2" w14:textId="77777777" w:rsidR="00061383" w:rsidRPr="00416950" w:rsidRDefault="00061383" w:rsidP="009309DA">
            <w:pPr>
              <w:spacing w:before="60" w:after="60"/>
              <w:rPr>
                <w:rFonts w:cs="Segoe UI"/>
                <w:sz w:val="19"/>
                <w:szCs w:val="19"/>
              </w:rPr>
            </w:pPr>
            <w:r>
              <w:rPr>
                <w:rFonts w:cs="Segoe UI"/>
                <w:sz w:val="19"/>
                <w:szCs w:val="19"/>
              </w:rPr>
              <w:t>NADA values diversity and ensures our approach is equitable and accessible</w:t>
            </w:r>
          </w:p>
        </w:tc>
      </w:tr>
      <w:tr w:rsidR="00061383" w:rsidRPr="00416950" w14:paraId="6AE257C6" w14:textId="77777777" w:rsidTr="009309DA">
        <w:tc>
          <w:tcPr>
            <w:tcW w:w="1701" w:type="dxa"/>
            <w:tcBorders>
              <w:top w:val="single" w:sz="4" w:space="0" w:color="008E84"/>
              <w:bottom w:val="single" w:sz="4" w:space="0" w:color="008E84"/>
            </w:tcBorders>
          </w:tcPr>
          <w:p w14:paraId="6AE257C4" w14:textId="77777777" w:rsidR="00061383" w:rsidRPr="00416950" w:rsidRDefault="00061383" w:rsidP="009309DA">
            <w:pPr>
              <w:spacing w:before="60" w:after="60"/>
              <w:rPr>
                <w:rFonts w:cs="Segoe UI"/>
                <w:sz w:val="19"/>
                <w:szCs w:val="19"/>
              </w:rPr>
            </w:pPr>
            <w:r w:rsidRPr="00416950">
              <w:rPr>
                <w:rFonts w:cs="Segoe UI"/>
                <w:sz w:val="19"/>
                <w:szCs w:val="19"/>
              </w:rPr>
              <w:t>Collaboration</w:t>
            </w:r>
          </w:p>
        </w:tc>
        <w:tc>
          <w:tcPr>
            <w:tcW w:w="8080" w:type="dxa"/>
            <w:tcBorders>
              <w:top w:val="single" w:sz="4" w:space="0" w:color="008E84"/>
              <w:bottom w:val="single" w:sz="4" w:space="0" w:color="008E84"/>
            </w:tcBorders>
          </w:tcPr>
          <w:p w14:paraId="6AE257C5" w14:textId="77777777" w:rsidR="00061383" w:rsidRPr="00416950" w:rsidRDefault="00061383" w:rsidP="009309DA">
            <w:pPr>
              <w:spacing w:before="60" w:after="60"/>
              <w:rPr>
                <w:rFonts w:cs="Segoe UI"/>
                <w:sz w:val="19"/>
                <w:szCs w:val="19"/>
              </w:rPr>
            </w:pPr>
            <w:r>
              <w:rPr>
                <w:rFonts w:cs="Segoe UI"/>
                <w:sz w:val="19"/>
                <w:szCs w:val="19"/>
              </w:rPr>
              <w:t>Collaboration is central to NADA’s operation</w:t>
            </w:r>
          </w:p>
        </w:tc>
      </w:tr>
    </w:tbl>
    <w:p w14:paraId="6AE257C7" w14:textId="77777777" w:rsidR="003809B9" w:rsidRDefault="003809B9" w:rsidP="003177F3"/>
    <w:p w14:paraId="6AE257C8" w14:textId="77777777" w:rsidR="00617B4B" w:rsidRDefault="007D18A4" w:rsidP="00617B4B">
      <w:pPr>
        <w:pStyle w:val="Heading3"/>
      </w:pPr>
      <w:r>
        <w:t>Benefits of membership</w:t>
      </w:r>
    </w:p>
    <w:p w14:paraId="6AE257C9" w14:textId="77777777" w:rsidR="007D18A4" w:rsidRDefault="007D18A4" w:rsidP="00617B4B">
      <w:r>
        <w:t xml:space="preserve">Members </w:t>
      </w:r>
      <w:r w:rsidR="002817E5">
        <w:t>gain</w:t>
      </w:r>
      <w:r>
        <w:t xml:space="preserve"> access to a range of services provided by NADA</w:t>
      </w:r>
      <w:r w:rsidR="005C560E">
        <w:t>,</w:t>
      </w:r>
      <w:r>
        <w:t xml:space="preserve"> as well as </w:t>
      </w:r>
      <w:r w:rsidR="005C560E">
        <w:t xml:space="preserve">the </w:t>
      </w:r>
      <w:r>
        <w:t xml:space="preserve">opportunity to contribute to the development of the non government </w:t>
      </w:r>
      <w:r w:rsidR="00D572DB">
        <w:t>AOD</w:t>
      </w:r>
      <w:r>
        <w:t xml:space="preserve"> sector.</w:t>
      </w:r>
    </w:p>
    <w:p w14:paraId="6AE257CA" w14:textId="77777777" w:rsidR="007D18A4" w:rsidRDefault="007D18A4" w:rsidP="007D18A4"/>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5245"/>
        <w:gridCol w:w="5245"/>
      </w:tblGrid>
      <w:tr w:rsidR="00012052" w14:paraId="6AE257D4" w14:textId="77777777" w:rsidTr="005041B1">
        <w:tc>
          <w:tcPr>
            <w:tcW w:w="5245" w:type="dxa"/>
          </w:tcPr>
          <w:p w14:paraId="6AE257CB" w14:textId="77777777" w:rsidR="00012052" w:rsidRPr="00414576" w:rsidRDefault="00012052" w:rsidP="00414576">
            <w:pPr>
              <w:pStyle w:val="Heading4"/>
              <w:outlineLvl w:val="3"/>
            </w:pPr>
            <w:r w:rsidRPr="00414576">
              <w:t>Stay informed</w:t>
            </w:r>
          </w:p>
          <w:p w14:paraId="6AE257CC" w14:textId="77777777" w:rsidR="003E3A2A" w:rsidRPr="005F1384" w:rsidRDefault="005041B1" w:rsidP="00862AC5">
            <w:pPr>
              <w:pStyle w:val="ListParagraph"/>
              <w:numPr>
                <w:ilvl w:val="0"/>
                <w:numId w:val="3"/>
              </w:numPr>
              <w:rPr>
                <w:i/>
              </w:rPr>
            </w:pPr>
            <w:r w:rsidRPr="005F1384">
              <w:t xml:space="preserve">Member </w:t>
            </w:r>
            <w:proofErr w:type="spellStart"/>
            <w:r w:rsidRPr="005F1384">
              <w:t>eUpdate</w:t>
            </w:r>
            <w:proofErr w:type="spellEnd"/>
            <w:r w:rsidR="00191197" w:rsidRPr="005F1384">
              <w:t>–</w:t>
            </w:r>
            <w:r w:rsidR="003E3A2A" w:rsidRPr="005F1384">
              <w:rPr>
                <w:i/>
              </w:rPr>
              <w:t>email news bulletin</w:t>
            </w:r>
          </w:p>
          <w:p w14:paraId="6AE257CD" w14:textId="77777777" w:rsidR="003E3A2A" w:rsidRPr="005F1384" w:rsidRDefault="003E3A2A" w:rsidP="00862AC5">
            <w:pPr>
              <w:pStyle w:val="ListParagraph"/>
              <w:numPr>
                <w:ilvl w:val="0"/>
                <w:numId w:val="3"/>
              </w:numPr>
            </w:pPr>
            <w:r w:rsidRPr="005F1384">
              <w:t>Advocate–</w:t>
            </w:r>
            <w:r w:rsidRPr="005F1384">
              <w:rPr>
                <w:i/>
              </w:rPr>
              <w:t>quarterly digital magazine</w:t>
            </w:r>
          </w:p>
          <w:p w14:paraId="6AE257CE" w14:textId="77777777" w:rsidR="008A7312" w:rsidRPr="005F1384" w:rsidRDefault="003E3A2A" w:rsidP="00862AC5">
            <w:pPr>
              <w:pStyle w:val="ListParagraph"/>
              <w:numPr>
                <w:ilvl w:val="0"/>
                <w:numId w:val="3"/>
              </w:numPr>
            </w:pPr>
            <w:r w:rsidRPr="005F1384">
              <w:t>Website focus</w:t>
            </w:r>
            <w:r w:rsidR="00132998" w:rsidRPr="005F1384">
              <w:t>ed</w:t>
            </w:r>
            <w:r w:rsidR="008A7312" w:rsidRPr="005F1384">
              <w:t xml:space="preserve"> on communication with members</w:t>
            </w:r>
          </w:p>
          <w:p w14:paraId="6AE257CF" w14:textId="77777777" w:rsidR="00520251" w:rsidRPr="005558D0" w:rsidRDefault="003E3A2A" w:rsidP="00520251">
            <w:pPr>
              <w:pStyle w:val="ListParagraph"/>
              <w:numPr>
                <w:ilvl w:val="0"/>
                <w:numId w:val="3"/>
              </w:numPr>
              <w:rPr>
                <w:i/>
              </w:rPr>
            </w:pPr>
            <w:r>
              <w:t>Regular forums to share information with members, stakeholders and other industry bodies</w:t>
            </w:r>
          </w:p>
          <w:p w14:paraId="6AE257D0" w14:textId="77777777" w:rsidR="005558D0" w:rsidRPr="00520251" w:rsidRDefault="005558D0" w:rsidP="005558D0">
            <w:pPr>
              <w:pStyle w:val="ListParagraph"/>
              <w:ind w:left="284"/>
              <w:rPr>
                <w:i/>
              </w:rPr>
            </w:pPr>
          </w:p>
        </w:tc>
        <w:tc>
          <w:tcPr>
            <w:tcW w:w="5245" w:type="dxa"/>
          </w:tcPr>
          <w:p w14:paraId="6AE257D1" w14:textId="77777777" w:rsidR="00414576" w:rsidRPr="00012052" w:rsidRDefault="00414576" w:rsidP="00414576">
            <w:pPr>
              <w:pStyle w:val="Heading4"/>
              <w:outlineLvl w:val="3"/>
            </w:pPr>
            <w:r w:rsidRPr="00012052">
              <w:t>Policy and advocacy</w:t>
            </w:r>
          </w:p>
          <w:p w14:paraId="6AE257D2" w14:textId="77777777" w:rsidR="00414576" w:rsidRDefault="00414576" w:rsidP="00862AC5">
            <w:pPr>
              <w:pStyle w:val="ListParagraph"/>
              <w:numPr>
                <w:ilvl w:val="0"/>
                <w:numId w:val="6"/>
              </w:numPr>
            </w:pPr>
            <w:r>
              <w:t xml:space="preserve">Promotion of members’ views and needs through </w:t>
            </w:r>
            <w:r w:rsidR="005F1384">
              <w:br/>
            </w:r>
            <w:r>
              <w:t>policy submissions and program development</w:t>
            </w:r>
          </w:p>
          <w:p w14:paraId="6AE257D3" w14:textId="77777777" w:rsidR="00012052" w:rsidRDefault="00414576" w:rsidP="00862AC5">
            <w:pPr>
              <w:pStyle w:val="ListParagraph"/>
              <w:numPr>
                <w:ilvl w:val="0"/>
                <w:numId w:val="6"/>
              </w:numPr>
            </w:pPr>
            <w:r>
              <w:t>Sector representation at government, policy and industry forums</w:t>
            </w:r>
          </w:p>
        </w:tc>
      </w:tr>
      <w:tr w:rsidR="00012052" w14:paraId="6AE257E2" w14:textId="77777777" w:rsidTr="005041B1">
        <w:tc>
          <w:tcPr>
            <w:tcW w:w="5245" w:type="dxa"/>
          </w:tcPr>
          <w:p w14:paraId="6AE257D5" w14:textId="77777777" w:rsidR="00414576" w:rsidRPr="005F1384" w:rsidRDefault="00414576" w:rsidP="00414576">
            <w:pPr>
              <w:pStyle w:val="Heading4"/>
              <w:outlineLvl w:val="3"/>
            </w:pPr>
            <w:r w:rsidRPr="005F1384">
              <w:t>Sector, organisation and workforce development</w:t>
            </w:r>
          </w:p>
          <w:p w14:paraId="6AE257D6" w14:textId="77777777" w:rsidR="00414576" w:rsidRPr="005F1384" w:rsidRDefault="00414576" w:rsidP="00862AC5">
            <w:pPr>
              <w:pStyle w:val="ListParagraph"/>
              <w:numPr>
                <w:ilvl w:val="0"/>
                <w:numId w:val="4"/>
              </w:numPr>
            </w:pPr>
            <w:r w:rsidRPr="005F1384">
              <w:t xml:space="preserve">Workforce, service and organisational </w:t>
            </w:r>
            <w:r w:rsidR="005558D0" w:rsidRPr="005F1384">
              <w:br/>
            </w:r>
            <w:r w:rsidRPr="005F1384">
              <w:t>development grants</w:t>
            </w:r>
          </w:p>
          <w:p w14:paraId="6AE257D7" w14:textId="77777777" w:rsidR="00414576" w:rsidRPr="005F1384" w:rsidRDefault="00414576" w:rsidP="00862AC5">
            <w:pPr>
              <w:pStyle w:val="ListParagraph"/>
              <w:numPr>
                <w:ilvl w:val="0"/>
                <w:numId w:val="4"/>
              </w:numPr>
            </w:pPr>
            <w:r w:rsidRPr="005F1384">
              <w:t>Projects and resources to build quality</w:t>
            </w:r>
            <w:r w:rsidR="008064E1" w:rsidRPr="005F1384">
              <w:br/>
            </w:r>
            <w:r w:rsidRPr="005F1384">
              <w:t>organisations and provide quality services</w:t>
            </w:r>
          </w:p>
          <w:p w14:paraId="6AE257D8" w14:textId="77777777" w:rsidR="00414576" w:rsidRPr="005F1384" w:rsidRDefault="00414576" w:rsidP="00862AC5">
            <w:pPr>
              <w:pStyle w:val="ListParagraph"/>
              <w:numPr>
                <w:ilvl w:val="0"/>
                <w:numId w:val="4"/>
              </w:numPr>
            </w:pPr>
            <w:r w:rsidRPr="005F1384">
              <w:t>Brokerage of training and development opportunities</w:t>
            </w:r>
          </w:p>
          <w:p w14:paraId="6AE257D9" w14:textId="77777777" w:rsidR="00414576" w:rsidRPr="005F1384" w:rsidRDefault="00414576" w:rsidP="00862AC5">
            <w:pPr>
              <w:pStyle w:val="ListParagraph"/>
              <w:numPr>
                <w:ilvl w:val="0"/>
                <w:numId w:val="4"/>
              </w:numPr>
              <w:tabs>
                <w:tab w:val="left" w:pos="945"/>
              </w:tabs>
            </w:pPr>
            <w:r w:rsidRPr="005F1384">
              <w:t>Organisation planning support</w:t>
            </w:r>
          </w:p>
          <w:p w14:paraId="6AE257DA" w14:textId="77777777" w:rsidR="00012052" w:rsidRPr="005F1384" w:rsidRDefault="00012052" w:rsidP="003E3A2A">
            <w:pPr>
              <w:rPr>
                <w:i/>
              </w:rPr>
            </w:pPr>
          </w:p>
        </w:tc>
        <w:tc>
          <w:tcPr>
            <w:tcW w:w="5245" w:type="dxa"/>
          </w:tcPr>
          <w:p w14:paraId="6AE257DB" w14:textId="77777777" w:rsidR="00862AC5" w:rsidRPr="005F1384" w:rsidRDefault="00862AC5" w:rsidP="00862AC5">
            <w:pPr>
              <w:pStyle w:val="Heading4"/>
              <w:outlineLvl w:val="3"/>
              <w:rPr>
                <w:i/>
              </w:rPr>
            </w:pPr>
            <w:r w:rsidRPr="005F1384">
              <w:t>Member contribution</w:t>
            </w:r>
          </w:p>
          <w:p w14:paraId="6AE257DC" w14:textId="77777777" w:rsidR="00862AC5" w:rsidRPr="005F1384" w:rsidRDefault="00862AC5" w:rsidP="00862AC5">
            <w:pPr>
              <w:pStyle w:val="ListParagraph"/>
              <w:numPr>
                <w:ilvl w:val="0"/>
                <w:numId w:val="7"/>
              </w:numPr>
            </w:pPr>
            <w:r w:rsidRPr="005F1384">
              <w:t>Governed by members</w:t>
            </w:r>
          </w:p>
          <w:p w14:paraId="6AE257DD" w14:textId="77777777" w:rsidR="00862AC5" w:rsidRPr="005F1384" w:rsidRDefault="00E42512" w:rsidP="00862AC5">
            <w:pPr>
              <w:pStyle w:val="ListParagraph"/>
              <w:numPr>
                <w:ilvl w:val="0"/>
                <w:numId w:val="7"/>
              </w:numPr>
            </w:pPr>
            <w:r w:rsidRPr="005F1384">
              <w:t>Vot</w:t>
            </w:r>
            <w:r w:rsidR="004D78B6" w:rsidRPr="005F1384">
              <w:t>ing rights</w:t>
            </w:r>
            <w:r w:rsidRPr="005F1384">
              <w:t xml:space="preserve"> at b</w:t>
            </w:r>
            <w:r w:rsidR="00862AC5" w:rsidRPr="005F1384">
              <w:t xml:space="preserve">oard elections and </w:t>
            </w:r>
            <w:r w:rsidRPr="005F1384">
              <w:t xml:space="preserve">annual </w:t>
            </w:r>
            <w:r w:rsidR="005F1384" w:rsidRPr="005F1384">
              <w:br/>
            </w:r>
            <w:r w:rsidRPr="005F1384">
              <w:t>general m</w:t>
            </w:r>
            <w:r w:rsidR="00862AC5" w:rsidRPr="005F1384">
              <w:t xml:space="preserve">eetings </w:t>
            </w:r>
            <w:r w:rsidR="004E2DC7">
              <w:t>(AGM)</w:t>
            </w:r>
            <w:r w:rsidR="0021576F">
              <w:t xml:space="preserve"> </w:t>
            </w:r>
            <w:r w:rsidR="008C53A1">
              <w:t>for</w:t>
            </w:r>
            <w:r w:rsidR="0021576F">
              <w:t xml:space="preserve"> appointed delegate</w:t>
            </w:r>
          </w:p>
          <w:p w14:paraId="6AE257DE" w14:textId="77777777" w:rsidR="00862AC5" w:rsidRPr="005F1384" w:rsidRDefault="00862AC5" w:rsidP="00862AC5">
            <w:pPr>
              <w:pStyle w:val="ListParagraph"/>
              <w:numPr>
                <w:ilvl w:val="0"/>
                <w:numId w:val="7"/>
              </w:numPr>
            </w:pPr>
            <w:r w:rsidRPr="005F1384">
              <w:t>Contribut</w:t>
            </w:r>
            <w:r w:rsidR="00784234" w:rsidRPr="005F1384">
              <w:t>e</w:t>
            </w:r>
            <w:r w:rsidRPr="005F1384">
              <w:t xml:space="preserve"> to policy submissions and </w:t>
            </w:r>
            <w:r w:rsidR="00292844" w:rsidRPr="005F1384">
              <w:br/>
            </w:r>
            <w:r w:rsidRPr="005F1384">
              <w:t>project development</w:t>
            </w:r>
          </w:p>
          <w:p w14:paraId="6AE257DF" w14:textId="77777777" w:rsidR="00292844" w:rsidRPr="005F1384" w:rsidRDefault="00292844" w:rsidP="00292844">
            <w:pPr>
              <w:pStyle w:val="ListParagraph"/>
              <w:numPr>
                <w:ilvl w:val="0"/>
                <w:numId w:val="7"/>
              </w:numPr>
            </w:pPr>
            <w:r w:rsidRPr="005F1384">
              <w:t>Advisory group participation</w:t>
            </w:r>
          </w:p>
          <w:p w14:paraId="6AE257E0" w14:textId="77777777" w:rsidR="00862AC5" w:rsidRPr="005F1384" w:rsidRDefault="00D80880" w:rsidP="00862AC5">
            <w:pPr>
              <w:pStyle w:val="ListParagraph"/>
              <w:numPr>
                <w:ilvl w:val="0"/>
                <w:numId w:val="7"/>
              </w:numPr>
            </w:pPr>
            <w:r>
              <w:t>Inform NADA’s advocacy and programs</w:t>
            </w:r>
          </w:p>
          <w:p w14:paraId="6AE257E1" w14:textId="77777777" w:rsidR="00012052" w:rsidRPr="005F1384" w:rsidRDefault="00012052" w:rsidP="00862AC5"/>
        </w:tc>
      </w:tr>
      <w:tr w:rsidR="00012052" w14:paraId="6AE257EA" w14:textId="77777777" w:rsidTr="005041B1">
        <w:tc>
          <w:tcPr>
            <w:tcW w:w="5245" w:type="dxa"/>
          </w:tcPr>
          <w:p w14:paraId="6AE257E3" w14:textId="77777777" w:rsidR="00414576" w:rsidRDefault="00414576" w:rsidP="00414576">
            <w:pPr>
              <w:pStyle w:val="Heading4"/>
              <w:outlineLvl w:val="3"/>
              <w:rPr>
                <w:i/>
              </w:rPr>
            </w:pPr>
            <w:r w:rsidRPr="00414576">
              <w:t>Information technology</w:t>
            </w:r>
          </w:p>
          <w:p w14:paraId="6AE257E4" w14:textId="77777777" w:rsidR="00414576" w:rsidRPr="003346C9" w:rsidRDefault="00EC49CC" w:rsidP="00414576">
            <w:pPr>
              <w:pStyle w:val="ListParagraph"/>
              <w:numPr>
                <w:ilvl w:val="0"/>
                <w:numId w:val="5"/>
              </w:numPr>
              <w:tabs>
                <w:tab w:val="left" w:pos="945"/>
              </w:tabs>
            </w:pPr>
            <w:r>
              <w:t xml:space="preserve">Access to </w:t>
            </w:r>
            <w:proofErr w:type="spellStart"/>
            <w:r>
              <w:t>NADAbase</w:t>
            </w:r>
            <w:proofErr w:type="spellEnd"/>
            <w:r>
              <w:t xml:space="preserve">, and support for client </w:t>
            </w:r>
            <w:r w:rsidR="00C15787">
              <w:br/>
            </w:r>
            <w:r>
              <w:t>treatment and outcomes data</w:t>
            </w:r>
          </w:p>
        </w:tc>
        <w:tc>
          <w:tcPr>
            <w:tcW w:w="5245" w:type="dxa"/>
          </w:tcPr>
          <w:p w14:paraId="6AE257E5" w14:textId="77777777" w:rsidR="00862AC5" w:rsidRDefault="00862AC5" w:rsidP="00862AC5">
            <w:pPr>
              <w:pStyle w:val="Heading4"/>
              <w:outlineLvl w:val="3"/>
              <w:rPr>
                <w:i/>
              </w:rPr>
            </w:pPr>
            <w:r w:rsidRPr="00414576">
              <w:t>Networking</w:t>
            </w:r>
          </w:p>
          <w:p w14:paraId="6AE257E6" w14:textId="77777777" w:rsidR="00862AC5" w:rsidRDefault="00E42512" w:rsidP="00862AC5">
            <w:pPr>
              <w:pStyle w:val="ListParagraph"/>
              <w:numPr>
                <w:ilvl w:val="0"/>
                <w:numId w:val="8"/>
              </w:numPr>
            </w:pPr>
            <w:r>
              <w:t>C</w:t>
            </w:r>
            <w:r w:rsidR="00862AC5">
              <w:t>onferences</w:t>
            </w:r>
          </w:p>
          <w:p w14:paraId="6AE257E7" w14:textId="77777777" w:rsidR="00862AC5" w:rsidRDefault="00862AC5" w:rsidP="00862AC5">
            <w:pPr>
              <w:pStyle w:val="ListParagraph"/>
              <w:numPr>
                <w:ilvl w:val="0"/>
                <w:numId w:val="8"/>
              </w:numPr>
            </w:pPr>
            <w:r>
              <w:t>Regular forums and events</w:t>
            </w:r>
          </w:p>
          <w:p w14:paraId="6AE257E8" w14:textId="77777777" w:rsidR="00862AC5" w:rsidRDefault="00862AC5" w:rsidP="00862AC5">
            <w:pPr>
              <w:pStyle w:val="ListParagraph"/>
              <w:numPr>
                <w:ilvl w:val="0"/>
                <w:numId w:val="8"/>
              </w:numPr>
            </w:pPr>
            <w:r>
              <w:t>Support for partnership development</w:t>
            </w:r>
          </w:p>
          <w:p w14:paraId="6AE257E9" w14:textId="77777777" w:rsidR="00862AC5" w:rsidRDefault="00862AC5" w:rsidP="00862AC5"/>
        </w:tc>
      </w:tr>
    </w:tbl>
    <w:p w14:paraId="6AE257EB" w14:textId="77777777" w:rsidR="00815068" w:rsidRDefault="00493F78" w:rsidP="00F175B2">
      <w:pPr>
        <w:pStyle w:val="Heading3"/>
      </w:pPr>
      <w:r>
        <w:lastRenderedPageBreak/>
        <w:t>Member</w:t>
      </w:r>
      <w:r w:rsidR="00EF63D9">
        <w:t xml:space="preserve">ship </w:t>
      </w:r>
    </w:p>
    <w:p w14:paraId="6AE257EC" w14:textId="77777777" w:rsidR="00C2793A" w:rsidRDefault="00C2793A" w:rsidP="00815068">
      <w:pPr>
        <w:pStyle w:val="Heading4"/>
      </w:pPr>
    </w:p>
    <w:p w14:paraId="6AE257ED" w14:textId="77777777" w:rsidR="00493F78" w:rsidRDefault="00C2793A" w:rsidP="00815068">
      <w:pPr>
        <w:pStyle w:val="Heading4"/>
      </w:pPr>
      <w:r>
        <w:t>Membership e</w:t>
      </w:r>
      <w:r w:rsidR="00AE0C8C">
        <w:t>ligibility</w:t>
      </w:r>
    </w:p>
    <w:p w14:paraId="6AE257EE" w14:textId="77777777" w:rsidR="00EF63D9" w:rsidRDefault="00EF63D9" w:rsidP="00EF63D9">
      <w:r>
        <w:t>An organisation is qualified to be a member of NADA if the organisation</w:t>
      </w:r>
    </w:p>
    <w:p w14:paraId="6AE257EF" w14:textId="77777777" w:rsidR="00EF63D9" w:rsidRDefault="00EF63D9" w:rsidP="00EF63D9">
      <w:pPr>
        <w:pStyle w:val="ListParagraph"/>
        <w:numPr>
          <w:ilvl w:val="0"/>
          <w:numId w:val="12"/>
        </w:numPr>
      </w:pPr>
      <w:r>
        <w:t>agrees with the objects of NADA</w:t>
      </w:r>
      <w:r w:rsidR="00B26329">
        <w:t xml:space="preserve"> (</w:t>
      </w:r>
      <w:r w:rsidR="00183C22">
        <w:t>detailed in the</w:t>
      </w:r>
      <w:r w:rsidR="00B26329">
        <w:t xml:space="preserve"> </w:t>
      </w:r>
      <w:hyperlink r:id="rId12" w:history="1">
        <w:r w:rsidR="00B26329" w:rsidRPr="004A2236">
          <w:rPr>
            <w:rStyle w:val="Hyperlink"/>
          </w:rPr>
          <w:t>NADA Constitution</w:t>
        </w:r>
      </w:hyperlink>
      <w:r w:rsidR="00B26329">
        <w:t>)</w:t>
      </w:r>
    </w:p>
    <w:p w14:paraId="6AE257F0" w14:textId="77777777" w:rsidR="00EF63D9" w:rsidRDefault="00EF63D9" w:rsidP="00EF63D9">
      <w:pPr>
        <w:pStyle w:val="ListParagraph"/>
        <w:numPr>
          <w:ilvl w:val="0"/>
          <w:numId w:val="12"/>
        </w:numPr>
      </w:pPr>
      <w:r>
        <w:t xml:space="preserve">is a not for profit, </w:t>
      </w:r>
      <w:proofErr w:type="spellStart"/>
      <w:r>
        <w:t>non government</w:t>
      </w:r>
      <w:proofErr w:type="spellEnd"/>
      <w:r>
        <w:t xml:space="preserve"> organisation</w:t>
      </w:r>
    </w:p>
    <w:p w14:paraId="6AE257F1" w14:textId="77777777" w:rsidR="00EF63D9" w:rsidRDefault="00EF63D9" w:rsidP="00EF63D9">
      <w:pPr>
        <w:pStyle w:val="ListParagraph"/>
        <w:numPr>
          <w:ilvl w:val="0"/>
          <w:numId w:val="12"/>
        </w:numPr>
      </w:pPr>
      <w:r>
        <w:t>is a body formed or incorporated within the state of New South Wales or the Australian Capital Territory, and</w:t>
      </w:r>
    </w:p>
    <w:p w14:paraId="6AE257F2" w14:textId="77777777" w:rsidR="0058706D" w:rsidRDefault="00EF63D9" w:rsidP="0051421A">
      <w:pPr>
        <w:pStyle w:val="ListParagraph"/>
        <w:numPr>
          <w:ilvl w:val="0"/>
          <w:numId w:val="12"/>
        </w:numPr>
      </w:pPr>
      <w:r>
        <w:t>has as its primary mission or purpose, or other mission or purpose, to reduce the alcohol and drug related harm to individuals, families and the comm</w:t>
      </w:r>
      <w:r w:rsidR="002739AB">
        <w:t>unity</w:t>
      </w:r>
    </w:p>
    <w:p w14:paraId="6AE257F3" w14:textId="77777777" w:rsidR="00223C19" w:rsidRDefault="00223C19" w:rsidP="0051421A">
      <w:pPr>
        <w:pStyle w:val="ListParagraph"/>
        <w:numPr>
          <w:ilvl w:val="0"/>
          <w:numId w:val="12"/>
        </w:numPr>
      </w:pPr>
      <w:r>
        <w:t>provides evidence based drug and alcohol services and has a formal QI program in place and/or is accredited under an acceptable QI provider</w:t>
      </w:r>
    </w:p>
    <w:p w14:paraId="6AE257F4" w14:textId="77777777" w:rsidR="00A66464" w:rsidRDefault="00A66464" w:rsidP="00A66464">
      <w:pPr>
        <w:pStyle w:val="ListParagraph"/>
      </w:pPr>
    </w:p>
    <w:p w14:paraId="6AE257F5" w14:textId="77777777" w:rsidR="0051421A" w:rsidRDefault="00014D23" w:rsidP="00815068">
      <w:pPr>
        <w:pStyle w:val="Heading4"/>
      </w:pPr>
      <w:r>
        <w:t>Membership c</w:t>
      </w:r>
      <w:r w:rsidR="0051421A">
        <w:t>atego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5228"/>
        <w:gridCol w:w="5229"/>
      </w:tblGrid>
      <w:tr w:rsidR="00506A7A" w14:paraId="6AE2580C" w14:textId="77777777" w:rsidTr="00506A7A">
        <w:tc>
          <w:tcPr>
            <w:tcW w:w="5228" w:type="dxa"/>
          </w:tcPr>
          <w:p w14:paraId="6AE257F6" w14:textId="77777777" w:rsidR="00506A7A" w:rsidRPr="00815068" w:rsidRDefault="00506A7A" w:rsidP="00815068">
            <w:pPr>
              <w:rPr>
                <w:i/>
              </w:rPr>
            </w:pPr>
            <w:r w:rsidRPr="00815068">
              <w:rPr>
                <w:i/>
              </w:rPr>
              <w:t>Member</w:t>
            </w:r>
          </w:p>
          <w:p w14:paraId="6AE257F7" w14:textId="77777777" w:rsidR="00506A7A" w:rsidRDefault="00506A7A" w:rsidP="0051421A">
            <w:r>
              <w:t>The organisation’s primary mission or purpose is to reduce alcohol and drug related harm to individua</w:t>
            </w:r>
            <w:r w:rsidR="00645CA2">
              <w:t>ls, families and the community.</w:t>
            </w:r>
          </w:p>
          <w:p w14:paraId="6AE257F8" w14:textId="77777777" w:rsidR="00720BF9" w:rsidRDefault="00720BF9" w:rsidP="0051421A"/>
          <w:p w14:paraId="6AE257F9" w14:textId="77777777" w:rsidR="00720BF9" w:rsidRPr="00C2793A" w:rsidRDefault="00720BF9" w:rsidP="00720BF9">
            <w:pPr>
              <w:pStyle w:val="Heading4"/>
              <w:outlineLvl w:val="3"/>
            </w:pPr>
            <w:r>
              <w:br/>
              <w:t>A</w:t>
            </w:r>
            <w:r w:rsidRPr="00C2793A">
              <w:t>s a member</w:t>
            </w:r>
          </w:p>
          <w:p w14:paraId="6AE257FA" w14:textId="77777777" w:rsidR="00720BF9" w:rsidRPr="00001D51" w:rsidRDefault="00720BF9" w:rsidP="00720BF9">
            <w:pPr>
              <w:pStyle w:val="Heading4"/>
              <w:outlineLvl w:val="3"/>
              <w:rPr>
                <w:b w:val="0"/>
                <w:i/>
              </w:rPr>
            </w:pPr>
            <w:r w:rsidRPr="00001D51">
              <w:rPr>
                <w:b w:val="0"/>
                <w:i/>
              </w:rPr>
              <w:t>You can expect NADA to</w:t>
            </w:r>
          </w:p>
          <w:p w14:paraId="6AE257FB" w14:textId="77777777" w:rsidR="00720BF9" w:rsidRDefault="00720BF9" w:rsidP="00720BF9">
            <w:pPr>
              <w:pStyle w:val="ListParagraph"/>
              <w:numPr>
                <w:ilvl w:val="0"/>
                <w:numId w:val="9"/>
              </w:numPr>
            </w:pPr>
            <w:r>
              <w:t>advocate for and represent all members</w:t>
            </w:r>
          </w:p>
          <w:p w14:paraId="6AE257FC" w14:textId="77777777" w:rsidR="00720BF9" w:rsidRDefault="00720BF9" w:rsidP="00720BF9">
            <w:pPr>
              <w:pStyle w:val="ListParagraph"/>
              <w:numPr>
                <w:ilvl w:val="0"/>
                <w:numId w:val="9"/>
              </w:numPr>
            </w:pPr>
            <w:r>
              <w:t>provide services for all members</w:t>
            </w:r>
          </w:p>
          <w:p w14:paraId="6AE257FD" w14:textId="77777777" w:rsidR="00720BF9" w:rsidRDefault="00720BF9" w:rsidP="00720BF9">
            <w:pPr>
              <w:pStyle w:val="ListParagraph"/>
              <w:numPr>
                <w:ilvl w:val="0"/>
                <w:numId w:val="9"/>
              </w:numPr>
            </w:pPr>
            <w:r>
              <w:t>value the diversity of the non government alcohol and other drugs sector</w:t>
            </w:r>
          </w:p>
          <w:p w14:paraId="6AE257FE" w14:textId="77777777" w:rsidR="00720BF9" w:rsidRDefault="00720BF9" w:rsidP="00720BF9">
            <w:pPr>
              <w:pStyle w:val="ListParagraph"/>
              <w:numPr>
                <w:ilvl w:val="0"/>
                <w:numId w:val="9"/>
              </w:numPr>
            </w:pPr>
            <w:r>
              <w:t>be responsive and provide advice to all members, and</w:t>
            </w:r>
          </w:p>
          <w:p w14:paraId="6AE257FF" w14:textId="77777777" w:rsidR="00720BF9" w:rsidRDefault="00720BF9" w:rsidP="00720BF9">
            <w:pPr>
              <w:pStyle w:val="ListParagraph"/>
              <w:numPr>
                <w:ilvl w:val="0"/>
                <w:numId w:val="9"/>
              </w:numPr>
            </w:pPr>
            <w:r>
              <w:t>respect members’ privacy and confidentiality.</w:t>
            </w:r>
          </w:p>
          <w:p w14:paraId="6AE25800" w14:textId="77777777" w:rsidR="00720BF9" w:rsidRDefault="00720BF9" w:rsidP="0051421A"/>
          <w:p w14:paraId="6AE25801" w14:textId="77777777" w:rsidR="0058706D" w:rsidRDefault="0058706D" w:rsidP="0051421A"/>
        </w:tc>
        <w:tc>
          <w:tcPr>
            <w:tcW w:w="5229" w:type="dxa"/>
          </w:tcPr>
          <w:p w14:paraId="6AE25802" w14:textId="77777777" w:rsidR="00506A7A" w:rsidRPr="00815068" w:rsidRDefault="003A0893" w:rsidP="00815068">
            <w:pPr>
              <w:rPr>
                <w:i/>
              </w:rPr>
            </w:pPr>
            <w:r w:rsidRPr="00815068">
              <w:rPr>
                <w:i/>
              </w:rPr>
              <w:t>Associate m</w:t>
            </w:r>
            <w:r w:rsidR="00506A7A" w:rsidRPr="00815068">
              <w:rPr>
                <w:i/>
              </w:rPr>
              <w:t>ember</w:t>
            </w:r>
          </w:p>
          <w:p w14:paraId="6AE25803" w14:textId="77777777" w:rsidR="00506A7A" w:rsidRDefault="00506A7A" w:rsidP="007F47BD">
            <w:r>
              <w:t>T</w:t>
            </w:r>
            <w:r w:rsidR="00D5407E">
              <w:t xml:space="preserve">he organisation’s </w:t>
            </w:r>
            <w:r w:rsidR="00164A0B">
              <w:t xml:space="preserve">primary mission or purpose is </w:t>
            </w:r>
            <w:r>
              <w:t xml:space="preserve">other than to reduce alcohol and drug related harm to individuals, families and the community, but whose broader mission or purpose includes </w:t>
            </w:r>
            <w:r w:rsidR="007F47BD">
              <w:t>this.</w:t>
            </w:r>
          </w:p>
          <w:p w14:paraId="6AE25804" w14:textId="77777777" w:rsidR="00720BF9" w:rsidRDefault="00720BF9" w:rsidP="007F47BD"/>
          <w:p w14:paraId="6AE25805" w14:textId="77777777" w:rsidR="00720BF9" w:rsidRDefault="00720BF9" w:rsidP="007F47BD"/>
          <w:p w14:paraId="6AE25806" w14:textId="77777777" w:rsidR="00720BF9" w:rsidRPr="00001D51" w:rsidRDefault="00720BF9" w:rsidP="00720BF9">
            <w:pPr>
              <w:pStyle w:val="Heading4"/>
              <w:outlineLvl w:val="3"/>
              <w:rPr>
                <w:b w:val="0"/>
                <w:i/>
              </w:rPr>
            </w:pPr>
            <w:r w:rsidRPr="00001D51">
              <w:rPr>
                <w:b w:val="0"/>
                <w:i/>
              </w:rPr>
              <w:t>You are expected to</w:t>
            </w:r>
          </w:p>
          <w:p w14:paraId="6AE25807" w14:textId="77777777" w:rsidR="00720BF9" w:rsidRDefault="00720BF9" w:rsidP="00720BF9">
            <w:pPr>
              <w:pStyle w:val="ListParagraph"/>
              <w:numPr>
                <w:ilvl w:val="0"/>
                <w:numId w:val="10"/>
              </w:numPr>
            </w:pPr>
            <w:r>
              <w:t xml:space="preserve">contribute to </w:t>
            </w:r>
            <w:proofErr w:type="spellStart"/>
            <w:r>
              <w:t>non government</w:t>
            </w:r>
            <w:proofErr w:type="spellEnd"/>
            <w:r>
              <w:t xml:space="preserve"> alcohol and other drugs sector representation and development </w:t>
            </w:r>
            <w:r>
              <w:br/>
              <w:t>where possible</w:t>
            </w:r>
          </w:p>
          <w:p w14:paraId="6AE25808" w14:textId="77777777" w:rsidR="00720BF9" w:rsidRDefault="00720BF9" w:rsidP="00720BF9">
            <w:pPr>
              <w:pStyle w:val="ListParagraph"/>
              <w:numPr>
                <w:ilvl w:val="0"/>
                <w:numId w:val="10"/>
              </w:numPr>
            </w:pPr>
            <w:r>
              <w:t xml:space="preserve">respect the diversity and range of views across the </w:t>
            </w:r>
            <w:r>
              <w:br/>
              <w:t>non government alcohol and other drugs sector</w:t>
            </w:r>
          </w:p>
          <w:p w14:paraId="6AE25809" w14:textId="77777777" w:rsidR="00720BF9" w:rsidRDefault="00720BF9" w:rsidP="00720BF9">
            <w:pPr>
              <w:pStyle w:val="ListParagraph"/>
              <w:numPr>
                <w:ilvl w:val="0"/>
                <w:numId w:val="10"/>
              </w:numPr>
            </w:pPr>
            <w:r>
              <w:t xml:space="preserve">appoint a delegate to represent and </w:t>
            </w:r>
            <w:r w:rsidRPr="00BF682C">
              <w:t xml:space="preserve">vote at </w:t>
            </w:r>
            <w:r>
              <w:t xml:space="preserve">the </w:t>
            </w:r>
            <w:r>
              <w:br/>
              <w:t>NADA AGM</w:t>
            </w:r>
          </w:p>
          <w:p w14:paraId="6AE2580A" w14:textId="77777777" w:rsidR="00720BF9" w:rsidRPr="0024515A" w:rsidRDefault="00720BF9" w:rsidP="00720BF9">
            <w:pPr>
              <w:pStyle w:val="ListParagraph"/>
              <w:numPr>
                <w:ilvl w:val="0"/>
                <w:numId w:val="10"/>
              </w:numPr>
            </w:pPr>
            <w:r>
              <w:t>pay membership fees when due, and</w:t>
            </w:r>
          </w:p>
          <w:p w14:paraId="6AE2580B" w14:textId="77777777" w:rsidR="00720BF9" w:rsidRDefault="00720BF9" w:rsidP="00DB40CA">
            <w:pPr>
              <w:pStyle w:val="ListParagraph"/>
              <w:numPr>
                <w:ilvl w:val="0"/>
                <w:numId w:val="10"/>
              </w:numPr>
            </w:pPr>
            <w:r>
              <w:t xml:space="preserve">use </w:t>
            </w:r>
            <w:proofErr w:type="spellStart"/>
            <w:r>
              <w:t>NADAbase</w:t>
            </w:r>
            <w:proofErr w:type="spellEnd"/>
            <w:r>
              <w:t xml:space="preserve"> for MDS/COMS client data </w:t>
            </w:r>
            <w:r>
              <w:br/>
              <w:t xml:space="preserve">collection as per the </w:t>
            </w:r>
            <w:proofErr w:type="spellStart"/>
            <w:r>
              <w:t>NADAbase</w:t>
            </w:r>
            <w:proofErr w:type="spellEnd"/>
            <w:r>
              <w:t xml:space="preserve"> user agreement</w:t>
            </w:r>
            <w:r w:rsidR="00DB40CA">
              <w:t xml:space="preserve"> </w:t>
            </w:r>
            <w:r w:rsidR="00DB40CA">
              <w:br/>
              <w:t>(if appropriate)</w:t>
            </w:r>
            <w:r>
              <w:t>.</w:t>
            </w:r>
          </w:p>
        </w:tc>
      </w:tr>
    </w:tbl>
    <w:p w14:paraId="6AE2580D" w14:textId="77777777" w:rsidR="00A20EEF" w:rsidRDefault="00A20EEF" w:rsidP="00C2793A">
      <w:pPr>
        <w:pStyle w:val="Heading4"/>
      </w:pPr>
    </w:p>
    <w:p w14:paraId="6AE2580E" w14:textId="77777777" w:rsidR="007D18A4" w:rsidRDefault="00C2793A" w:rsidP="00C2793A">
      <w:pPr>
        <w:pStyle w:val="Heading4"/>
      </w:pPr>
      <w:r>
        <w:t>Membership f</w:t>
      </w:r>
      <w:r w:rsidR="007D18A4">
        <w:t>ees</w:t>
      </w:r>
    </w:p>
    <w:p w14:paraId="6AE2580F" w14:textId="77777777" w:rsidR="002932D7" w:rsidRDefault="00DE489E" w:rsidP="002932D7">
      <w:r>
        <w:t>M</w:t>
      </w:r>
      <w:r w:rsidR="007D18A4">
        <w:t xml:space="preserve">embership fees are calculated on </w:t>
      </w:r>
      <w:r w:rsidR="00582F54">
        <w:t xml:space="preserve">your </w:t>
      </w:r>
      <w:r w:rsidR="00582F54" w:rsidRPr="00582F54">
        <w:t>service/organisation’s AOD annual gross turnover.</w:t>
      </w:r>
      <w:r w:rsidR="00C45D59">
        <w:t xml:space="preserve"> </w:t>
      </w:r>
      <w:r w:rsidR="00FA5333" w:rsidRPr="00FA5333">
        <w:t xml:space="preserve">If you are applying for an </w:t>
      </w:r>
      <w:r w:rsidR="00FA5333">
        <w:t>a</w:t>
      </w:r>
      <w:r w:rsidR="00FA5333" w:rsidRPr="00FA5333">
        <w:t xml:space="preserve">ssociate </w:t>
      </w:r>
      <w:r w:rsidR="00FA5333">
        <w:t>M</w:t>
      </w:r>
      <w:r w:rsidR="00FA5333" w:rsidRPr="00FA5333">
        <w:t>embership, we require your service/organisation’s annual gross turnover that is specific to AOD.</w:t>
      </w:r>
      <w:r w:rsidR="00FA5333">
        <w:t xml:space="preserve"> </w:t>
      </w:r>
      <w:r w:rsidR="000F7CAD">
        <w:t>F</w:t>
      </w:r>
      <w:r w:rsidR="00C45D59" w:rsidRPr="003809B9">
        <w:t>ees are payable per financial year, that being July 1 to June 30</w:t>
      </w:r>
      <w:r w:rsidR="00C45D59">
        <w:t xml:space="preserve">. For </w:t>
      </w:r>
      <w:r w:rsidR="00C02D32">
        <w:t>those</w:t>
      </w:r>
      <w:r w:rsidR="00C45D59">
        <w:t xml:space="preserve"> joining partway through the year, </w:t>
      </w:r>
      <w:r w:rsidR="00C45D59" w:rsidRPr="003809B9">
        <w:t>pro rata fees will be applied.</w:t>
      </w:r>
    </w:p>
    <w:p w14:paraId="6AE25810" w14:textId="77777777" w:rsidR="0058706D" w:rsidRDefault="0058706D" w:rsidP="002932D7"/>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5245"/>
        <w:gridCol w:w="5245"/>
      </w:tblGrid>
      <w:tr w:rsidR="002932D7" w14:paraId="6AE25813" w14:textId="77777777" w:rsidTr="002932D7">
        <w:tc>
          <w:tcPr>
            <w:tcW w:w="5245" w:type="dxa"/>
          </w:tcPr>
          <w:p w14:paraId="6AE25811" w14:textId="77777777" w:rsidR="002932D7" w:rsidRPr="002932D7" w:rsidRDefault="002932D7" w:rsidP="00A74A86">
            <w:pPr>
              <w:rPr>
                <w:b/>
                <w:i/>
              </w:rPr>
            </w:pPr>
            <w:r w:rsidRPr="002932D7">
              <w:rPr>
                <w:b/>
              </w:rPr>
              <w:t>Member income</w:t>
            </w:r>
          </w:p>
        </w:tc>
        <w:tc>
          <w:tcPr>
            <w:tcW w:w="5245" w:type="dxa"/>
          </w:tcPr>
          <w:p w14:paraId="6AE25812" w14:textId="77777777" w:rsidR="002932D7" w:rsidRDefault="002932D7" w:rsidP="00A74A86">
            <w:r w:rsidRPr="002932D7">
              <w:rPr>
                <w:b/>
              </w:rPr>
              <w:t>Annual membership fee</w:t>
            </w:r>
            <w:r>
              <w:t xml:space="preserve"> (includes GST)</w:t>
            </w:r>
          </w:p>
        </w:tc>
      </w:tr>
      <w:tr w:rsidR="002932D7" w14:paraId="6AE25816" w14:textId="77777777" w:rsidTr="00EF10E8">
        <w:tc>
          <w:tcPr>
            <w:tcW w:w="5245" w:type="dxa"/>
            <w:shd w:val="clear" w:color="auto" w:fill="F2F2F2" w:themeFill="background1" w:themeFillShade="F2"/>
          </w:tcPr>
          <w:p w14:paraId="6AE25814" w14:textId="77777777" w:rsidR="002932D7" w:rsidRDefault="002932D7" w:rsidP="00A74A86">
            <w:r>
              <w:t>Under $250,000 or unfunded</w:t>
            </w:r>
          </w:p>
        </w:tc>
        <w:tc>
          <w:tcPr>
            <w:tcW w:w="5245" w:type="dxa"/>
            <w:shd w:val="clear" w:color="auto" w:fill="F2F2F2" w:themeFill="background1" w:themeFillShade="F2"/>
          </w:tcPr>
          <w:p w14:paraId="6AE25815" w14:textId="77777777" w:rsidR="002932D7" w:rsidRDefault="002932D7" w:rsidP="00A74A86">
            <w:r>
              <w:t>$200</w:t>
            </w:r>
          </w:p>
        </w:tc>
      </w:tr>
      <w:tr w:rsidR="002932D7" w14:paraId="6AE25819" w14:textId="77777777" w:rsidTr="002932D7">
        <w:tc>
          <w:tcPr>
            <w:tcW w:w="5245" w:type="dxa"/>
          </w:tcPr>
          <w:p w14:paraId="6AE25817" w14:textId="77777777" w:rsidR="002932D7" w:rsidRDefault="002932D7" w:rsidP="00A74A86">
            <w:r>
              <w:t>$250,000 to $500,000</w:t>
            </w:r>
          </w:p>
        </w:tc>
        <w:tc>
          <w:tcPr>
            <w:tcW w:w="5245" w:type="dxa"/>
          </w:tcPr>
          <w:p w14:paraId="6AE25818" w14:textId="77777777" w:rsidR="002932D7" w:rsidRDefault="002932D7" w:rsidP="00A74A86">
            <w:r>
              <w:t>$420</w:t>
            </w:r>
          </w:p>
        </w:tc>
      </w:tr>
      <w:tr w:rsidR="002932D7" w14:paraId="6AE2581C" w14:textId="77777777" w:rsidTr="00EF10E8">
        <w:tc>
          <w:tcPr>
            <w:tcW w:w="5245" w:type="dxa"/>
            <w:shd w:val="clear" w:color="auto" w:fill="F2F2F2" w:themeFill="background1" w:themeFillShade="F2"/>
          </w:tcPr>
          <w:p w14:paraId="6AE2581A" w14:textId="77777777" w:rsidR="002932D7" w:rsidRDefault="002932D7" w:rsidP="00A74A86">
            <w:r>
              <w:t>$500,000 to $1,000,000</w:t>
            </w:r>
          </w:p>
        </w:tc>
        <w:tc>
          <w:tcPr>
            <w:tcW w:w="5245" w:type="dxa"/>
            <w:shd w:val="clear" w:color="auto" w:fill="F2F2F2" w:themeFill="background1" w:themeFillShade="F2"/>
          </w:tcPr>
          <w:p w14:paraId="6AE2581B" w14:textId="77777777" w:rsidR="002932D7" w:rsidRDefault="002932D7" w:rsidP="00A74A86">
            <w:r>
              <w:t>$700</w:t>
            </w:r>
          </w:p>
        </w:tc>
      </w:tr>
      <w:tr w:rsidR="002932D7" w14:paraId="6AE2581F" w14:textId="77777777" w:rsidTr="002932D7">
        <w:tc>
          <w:tcPr>
            <w:tcW w:w="5245" w:type="dxa"/>
          </w:tcPr>
          <w:p w14:paraId="6AE2581D" w14:textId="77777777" w:rsidR="002932D7" w:rsidRDefault="002932D7" w:rsidP="00A74A86">
            <w:r>
              <w:t>$1M to $3M</w:t>
            </w:r>
          </w:p>
        </w:tc>
        <w:tc>
          <w:tcPr>
            <w:tcW w:w="5245" w:type="dxa"/>
          </w:tcPr>
          <w:p w14:paraId="6AE2581E" w14:textId="77777777" w:rsidR="002932D7" w:rsidRDefault="002932D7" w:rsidP="00A74A86">
            <w:r>
              <w:t>$900</w:t>
            </w:r>
          </w:p>
        </w:tc>
      </w:tr>
      <w:tr w:rsidR="002932D7" w14:paraId="6AE25822" w14:textId="77777777" w:rsidTr="00EF10E8">
        <w:tc>
          <w:tcPr>
            <w:tcW w:w="5245" w:type="dxa"/>
            <w:shd w:val="clear" w:color="auto" w:fill="F2F2F2" w:themeFill="background1" w:themeFillShade="F2"/>
          </w:tcPr>
          <w:p w14:paraId="6AE25820" w14:textId="77777777" w:rsidR="002932D7" w:rsidRDefault="002932D7" w:rsidP="00A74A86">
            <w:r>
              <w:t>Over $3M</w:t>
            </w:r>
          </w:p>
        </w:tc>
        <w:tc>
          <w:tcPr>
            <w:tcW w:w="5245" w:type="dxa"/>
            <w:shd w:val="clear" w:color="auto" w:fill="F2F2F2" w:themeFill="background1" w:themeFillShade="F2"/>
          </w:tcPr>
          <w:p w14:paraId="6AE25821" w14:textId="77777777" w:rsidR="002932D7" w:rsidRDefault="002932D7" w:rsidP="00A74A86">
            <w:r>
              <w:t>$1100</w:t>
            </w:r>
          </w:p>
        </w:tc>
      </w:tr>
    </w:tbl>
    <w:p w14:paraId="6AE25823" w14:textId="77777777" w:rsidR="00CA6A9C" w:rsidRDefault="00FC5D12" w:rsidP="00CA6A9C">
      <w:pPr>
        <w:rPr>
          <w:rFonts w:eastAsiaTheme="minorHAnsi" w:cs="Segoe UI"/>
          <w:b/>
          <w:bCs/>
          <w:szCs w:val="22"/>
        </w:rPr>
      </w:pPr>
      <w:r>
        <w:br/>
      </w:r>
      <w:r w:rsidR="00135A71">
        <w:rPr>
          <w:rFonts w:cs="Segoe UI"/>
          <w:b/>
          <w:bCs/>
        </w:rPr>
        <w:t>N/MDS data management</w:t>
      </w:r>
    </w:p>
    <w:p w14:paraId="6AE25824" w14:textId="77777777" w:rsidR="004F1596" w:rsidRPr="00CA6A9C" w:rsidRDefault="00CA6A9C" w:rsidP="004F1596">
      <w:pPr>
        <w:rPr>
          <w:rFonts w:cs="Segoe UI"/>
        </w:rPr>
      </w:pPr>
      <w:r>
        <w:rPr>
          <w:rFonts w:cs="Segoe UI"/>
        </w:rPr>
        <w:t xml:space="preserve">NADA provides data collection, reporting and support to all NADA member organisations as part of their membership through </w:t>
      </w:r>
      <w:proofErr w:type="spellStart"/>
      <w:r>
        <w:rPr>
          <w:rFonts w:cs="Segoe UI"/>
        </w:rPr>
        <w:t>NADAbase</w:t>
      </w:r>
      <w:proofErr w:type="spellEnd"/>
      <w:r>
        <w:rPr>
          <w:rFonts w:cs="Segoe UI"/>
        </w:rPr>
        <w:t xml:space="preserve">. NADA also reports client data on behalf of member organisations that are State and/or Commonwealth funded against an assigned NMDS and/or NSW MDS code as part of the membership fees. </w:t>
      </w:r>
    </w:p>
    <w:p w14:paraId="6AE25825" w14:textId="77777777" w:rsidR="004C6A50" w:rsidRDefault="004C6A50" w:rsidP="002932D7"/>
    <w:tbl>
      <w:tblPr>
        <w:tblStyle w:val="TableGrid"/>
        <w:tblW w:w="0" w:type="auto"/>
        <w:tblCellMar>
          <w:top w:w="142" w:type="dxa"/>
          <w:bottom w:w="142" w:type="dxa"/>
        </w:tblCellMar>
        <w:tblLook w:val="04A0" w:firstRow="1" w:lastRow="0" w:firstColumn="1" w:lastColumn="0" w:noHBand="0" w:noVBand="1"/>
      </w:tblPr>
      <w:tblGrid>
        <w:gridCol w:w="5245"/>
        <w:gridCol w:w="5222"/>
      </w:tblGrid>
      <w:tr w:rsidR="00E56B69" w14:paraId="6AE2582A" w14:textId="77777777" w:rsidTr="004F1596">
        <w:tc>
          <w:tcPr>
            <w:tcW w:w="5245" w:type="dxa"/>
            <w:tcBorders>
              <w:top w:val="nil"/>
              <w:left w:val="nil"/>
              <w:bottom w:val="nil"/>
              <w:right w:val="nil"/>
            </w:tcBorders>
            <w:shd w:val="clear" w:color="auto" w:fill="F2F2F2" w:themeFill="background1" w:themeFillShade="F2"/>
          </w:tcPr>
          <w:p w14:paraId="6AE25826" w14:textId="77777777" w:rsidR="00E56B69" w:rsidRPr="00CD7DB2" w:rsidRDefault="004F1596" w:rsidP="00E56B69">
            <w:pPr>
              <w:rPr>
                <w:b/>
              </w:rPr>
            </w:pPr>
            <w:r>
              <w:rPr>
                <w:b/>
              </w:rPr>
              <w:lastRenderedPageBreak/>
              <w:t xml:space="preserve">Return by </w:t>
            </w:r>
            <w:r w:rsidR="00867B17">
              <w:rPr>
                <w:b/>
              </w:rPr>
              <w:t>p</w:t>
            </w:r>
            <w:r w:rsidR="00C57562">
              <w:rPr>
                <w:b/>
              </w:rPr>
              <w:t>ost</w:t>
            </w:r>
          </w:p>
          <w:p w14:paraId="6AE25827" w14:textId="77777777" w:rsidR="00E56B69" w:rsidRDefault="00E56B69" w:rsidP="00E56B69">
            <w:r>
              <w:t>NADA</w:t>
            </w:r>
            <w:r w:rsidR="001D012F" w:rsidRPr="00CD7DB2">
              <w:t xml:space="preserve"> Membership</w:t>
            </w:r>
          </w:p>
          <w:p w14:paraId="6AE25828" w14:textId="77777777" w:rsidR="00E56B69" w:rsidRDefault="00B427C9" w:rsidP="00E56B69">
            <w:r w:rsidRPr="00B13A60">
              <w:rPr>
                <w:rFonts w:cs="Segoe UI"/>
                <w:szCs w:val="20"/>
                <w:lang w:eastAsia="en-AU"/>
              </w:rPr>
              <w:t>PO Box 1266 Potts Point NSW 1335</w:t>
            </w:r>
          </w:p>
        </w:tc>
        <w:tc>
          <w:tcPr>
            <w:tcW w:w="5222" w:type="dxa"/>
            <w:tcBorders>
              <w:top w:val="nil"/>
              <w:left w:val="nil"/>
              <w:bottom w:val="nil"/>
              <w:right w:val="nil"/>
            </w:tcBorders>
            <w:shd w:val="clear" w:color="auto" w:fill="F2F2F2" w:themeFill="background1" w:themeFillShade="F2"/>
          </w:tcPr>
          <w:p w14:paraId="6AE25829" w14:textId="77777777" w:rsidR="00E56B69" w:rsidRDefault="004F1596" w:rsidP="00CA6A9C">
            <w:r>
              <w:rPr>
                <w:b/>
              </w:rPr>
              <w:t xml:space="preserve">Return by </w:t>
            </w:r>
            <w:r w:rsidR="00867B17">
              <w:rPr>
                <w:b/>
              </w:rPr>
              <w:t>e</w:t>
            </w:r>
            <w:r w:rsidR="00E56B69" w:rsidRPr="0088111C">
              <w:rPr>
                <w:b/>
              </w:rPr>
              <w:t xml:space="preserve">mail </w:t>
            </w:r>
            <w:r w:rsidR="00E56B69">
              <w:t xml:space="preserve">to </w:t>
            </w:r>
            <w:hyperlink r:id="rId13" w:history="1">
              <w:r w:rsidR="00E56B69" w:rsidRPr="00286C69">
                <w:rPr>
                  <w:rStyle w:val="Hyperlink"/>
                </w:rPr>
                <w:t>admin@nada.org.au</w:t>
              </w:r>
            </w:hyperlink>
            <w:r w:rsidR="00E56B69">
              <w:t>.</w:t>
            </w:r>
            <w:r>
              <w:rPr>
                <w:b/>
              </w:rPr>
              <w:br/>
            </w:r>
            <w:r w:rsidR="00E56B69" w:rsidRPr="00EE0281">
              <w:rPr>
                <w:b/>
              </w:rPr>
              <w:t>For more information</w:t>
            </w:r>
            <w:r w:rsidR="00E56B69">
              <w:t xml:space="preserve"> about membership, phone </w:t>
            </w:r>
            <w:r w:rsidR="00580423">
              <w:br/>
            </w:r>
            <w:r w:rsidR="00E56B69">
              <w:t xml:space="preserve">02 9698 8669 or email </w:t>
            </w:r>
            <w:hyperlink r:id="rId14" w:history="1">
              <w:r w:rsidR="00E56B69" w:rsidRPr="00286C69">
                <w:rPr>
                  <w:rStyle w:val="Hyperlink"/>
                </w:rPr>
                <w:t>admin@nada.org.au</w:t>
              </w:r>
            </w:hyperlink>
            <w:r w:rsidR="00E56B69">
              <w:t xml:space="preserve">. </w:t>
            </w:r>
          </w:p>
        </w:tc>
      </w:tr>
    </w:tbl>
    <w:p w14:paraId="6AE2582B" w14:textId="77777777" w:rsidR="00B10E0F" w:rsidRDefault="004A501B" w:rsidP="0037244E">
      <w:pPr>
        <w:pStyle w:val="Heading3"/>
      </w:pPr>
      <w:r>
        <w:t xml:space="preserve">Service </w:t>
      </w:r>
      <w:r w:rsidR="00B9135B">
        <w:t>and</w:t>
      </w:r>
      <w:r>
        <w:t xml:space="preserve"> organisation details</w:t>
      </w:r>
    </w:p>
    <w:p w14:paraId="6AE2582C" w14:textId="77777777" w:rsidR="00B10E0F" w:rsidRPr="00B10E0F" w:rsidRDefault="00612C31" w:rsidP="00B10E0F">
      <w:r>
        <w:softHyphen/>
      </w:r>
      <w:r>
        <w:softHyphen/>
      </w:r>
      <w:r>
        <w:softHyphen/>
      </w:r>
    </w:p>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1980"/>
        <w:gridCol w:w="3248"/>
        <w:gridCol w:w="2422"/>
        <w:gridCol w:w="2807"/>
      </w:tblGrid>
      <w:tr w:rsidR="004A501B" w14:paraId="6AE2582F" w14:textId="77777777" w:rsidTr="00930F27">
        <w:tc>
          <w:tcPr>
            <w:tcW w:w="1980" w:type="dxa"/>
            <w:tcBorders>
              <w:top w:val="single" w:sz="4" w:space="0" w:color="E5F4F3"/>
              <w:left w:val="single" w:sz="4" w:space="0" w:color="E5F4F3"/>
            </w:tcBorders>
          </w:tcPr>
          <w:p w14:paraId="6AE2582D" w14:textId="77777777" w:rsidR="00FE03BB" w:rsidRDefault="004A501B" w:rsidP="004A501B">
            <w:r>
              <w:t>Service name</w:t>
            </w:r>
          </w:p>
        </w:tc>
        <w:tc>
          <w:tcPr>
            <w:tcW w:w="8477" w:type="dxa"/>
            <w:gridSpan w:val="3"/>
            <w:tcBorders>
              <w:top w:val="single" w:sz="4" w:space="0" w:color="E5F4F3"/>
              <w:bottom w:val="single" w:sz="4" w:space="0" w:color="FFFFFF" w:themeColor="background1"/>
              <w:right w:val="single" w:sz="4" w:space="0" w:color="E5F4F3"/>
            </w:tcBorders>
            <w:shd w:val="clear" w:color="auto" w:fill="E5F4F3"/>
          </w:tcPr>
          <w:p w14:paraId="6AE2582E" w14:textId="77777777" w:rsidR="004A501B" w:rsidRPr="00A74A86" w:rsidRDefault="00602C39" w:rsidP="00684002">
            <w:pPr>
              <w:rPr>
                <w:color w:val="99D2CE"/>
              </w:rPr>
            </w:pPr>
            <w:sdt>
              <w:sdtPr>
                <w:rPr>
                  <w:color w:val="008E84"/>
                </w:rPr>
                <w:id w:val="1097054289"/>
                <w:placeholder>
                  <w:docPart w:val="EE23C6B7DB674C4DA77AF0C110D9A5F0"/>
                </w:placeholder>
                <w:showingPlcHdr/>
                <w15:appearance w15:val="hidden"/>
                <w:text/>
              </w:sdtPr>
              <w:sdtEndPr/>
              <w:sdtContent>
                <w:r w:rsidR="002E5CF0" w:rsidRPr="00EF6455">
                  <w:rPr>
                    <w:rStyle w:val="PlaceholderText"/>
                    <w:color w:val="008E84"/>
                  </w:rPr>
                  <w:t>Type here</w:t>
                </w:r>
              </w:sdtContent>
            </w:sdt>
            <w:r w:rsidR="002E5CF0" w:rsidRPr="006D02C5">
              <w:rPr>
                <w:color w:val="008E84"/>
              </w:rPr>
              <w:t xml:space="preserve">       </w:t>
            </w:r>
          </w:p>
        </w:tc>
      </w:tr>
      <w:tr w:rsidR="004A501B" w14:paraId="6AE25832" w14:textId="77777777" w:rsidTr="00930F27">
        <w:tc>
          <w:tcPr>
            <w:tcW w:w="1980" w:type="dxa"/>
            <w:tcBorders>
              <w:left w:val="single" w:sz="4" w:space="0" w:color="E5F4F3"/>
            </w:tcBorders>
          </w:tcPr>
          <w:p w14:paraId="6AE25830" w14:textId="77777777" w:rsidR="004A501B" w:rsidRDefault="005A1651" w:rsidP="004A501B">
            <w:r>
              <w:t>Organisation name</w:t>
            </w:r>
          </w:p>
        </w:tc>
        <w:sdt>
          <w:sdtPr>
            <w:rPr>
              <w:color w:val="008E84"/>
            </w:rPr>
            <w:id w:val="-1166010911"/>
            <w:placeholder>
              <w:docPart w:val="D8A5C3191EB54C18AA6A37B79E2C6803"/>
            </w:placeholder>
            <w15:appearance w15:val="hidden"/>
            <w:text/>
          </w:sdtPr>
          <w:sdtEndPr/>
          <w:sdtContent>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31" w14:textId="77777777" w:rsidR="005A1651" w:rsidRDefault="002E5CF0" w:rsidP="006D02C5">
                <w:r w:rsidRPr="002E5CF0">
                  <w:rPr>
                    <w:color w:val="008E84"/>
                  </w:rPr>
                  <w:t xml:space="preserve">Type here       </w:t>
                </w:r>
              </w:p>
            </w:tc>
          </w:sdtContent>
        </w:sdt>
      </w:tr>
      <w:tr w:rsidR="004A501B" w14:paraId="6AE25835" w14:textId="77777777" w:rsidTr="00930F27">
        <w:tc>
          <w:tcPr>
            <w:tcW w:w="1980" w:type="dxa"/>
            <w:tcBorders>
              <w:left w:val="single" w:sz="4" w:space="0" w:color="E5F4F3"/>
            </w:tcBorders>
          </w:tcPr>
          <w:p w14:paraId="6AE25833" w14:textId="77777777" w:rsidR="004A501B" w:rsidRDefault="004A501B" w:rsidP="004A501B">
            <w:r w:rsidRPr="00582F54">
              <w:t>Postal address</w:t>
            </w:r>
          </w:p>
        </w:tc>
        <w:sdt>
          <w:sdtPr>
            <w:rPr>
              <w:color w:val="008E84"/>
            </w:rPr>
            <w:id w:val="481434349"/>
            <w:placeholder>
              <w:docPart w:val="19886BD952264CF0B9D4448441309350"/>
            </w:placeholder>
            <w15:appearance w15:val="hidden"/>
            <w:text/>
          </w:sdtPr>
          <w:sdtEndPr/>
          <w:sdtContent>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34" w14:textId="77777777" w:rsidR="004A501B" w:rsidRDefault="002E5CF0" w:rsidP="00EF6455">
                <w:r w:rsidRPr="002E5CF0">
                  <w:rPr>
                    <w:color w:val="008E84"/>
                  </w:rPr>
                  <w:t xml:space="preserve">Type here       </w:t>
                </w:r>
              </w:p>
            </w:tc>
          </w:sdtContent>
        </w:sdt>
      </w:tr>
      <w:tr w:rsidR="004A501B" w14:paraId="6AE25838" w14:textId="77777777" w:rsidTr="00930F27">
        <w:trPr>
          <w:trHeight w:val="127"/>
        </w:trPr>
        <w:tc>
          <w:tcPr>
            <w:tcW w:w="1980" w:type="dxa"/>
            <w:tcBorders>
              <w:left w:val="single" w:sz="4" w:space="0" w:color="E5F4F3"/>
            </w:tcBorders>
          </w:tcPr>
          <w:p w14:paraId="6AE25836" w14:textId="77777777" w:rsidR="004A501B" w:rsidRPr="00582F54" w:rsidRDefault="004A501B" w:rsidP="004A501B">
            <w:r w:rsidRPr="00582F54">
              <w:t>Street address</w:t>
            </w:r>
          </w:p>
        </w:tc>
        <w:sdt>
          <w:sdtPr>
            <w:rPr>
              <w:color w:val="008E84"/>
            </w:rPr>
            <w:id w:val="1032845817"/>
            <w:placeholder>
              <w:docPart w:val="4D55193B5838448C93F9F9865463BAE4"/>
            </w:placeholder>
            <w15:appearance w15:val="hidden"/>
            <w:text/>
          </w:sdtPr>
          <w:sdtEndPr/>
          <w:sdtContent>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37" w14:textId="77777777" w:rsidR="004A501B" w:rsidRDefault="002E5CF0" w:rsidP="00EF6455">
                <w:r w:rsidRPr="002E5CF0">
                  <w:rPr>
                    <w:color w:val="008E84"/>
                  </w:rPr>
                  <w:t xml:space="preserve">Type here       </w:t>
                </w:r>
              </w:p>
            </w:tc>
          </w:sdtContent>
        </w:sdt>
      </w:tr>
      <w:tr w:rsidR="00930F27" w14:paraId="6AE2583D" w14:textId="77777777" w:rsidTr="00930F27">
        <w:trPr>
          <w:trHeight w:val="174"/>
        </w:trPr>
        <w:tc>
          <w:tcPr>
            <w:tcW w:w="1980" w:type="dxa"/>
            <w:tcBorders>
              <w:left w:val="single" w:sz="4" w:space="0" w:color="E5F4F3"/>
              <w:right w:val="single" w:sz="4" w:space="0" w:color="E5F4F3"/>
            </w:tcBorders>
          </w:tcPr>
          <w:p w14:paraId="6AE25839" w14:textId="77777777" w:rsidR="00930F27" w:rsidRDefault="00930F27" w:rsidP="00EE14CD">
            <w:r>
              <w:t>Phone</w:t>
            </w:r>
          </w:p>
        </w:tc>
        <w:tc>
          <w:tcPr>
            <w:tcW w:w="3248" w:type="dxa"/>
            <w:tcBorders>
              <w:left w:val="single" w:sz="4" w:space="0" w:color="E5F4F3"/>
              <w:right w:val="single" w:sz="4" w:space="0" w:color="E5F4F3"/>
            </w:tcBorders>
            <w:shd w:val="clear" w:color="auto" w:fill="E5F4F3"/>
          </w:tcPr>
          <w:sdt>
            <w:sdtPr>
              <w:rPr>
                <w:color w:val="008E84"/>
              </w:rPr>
              <w:id w:val="1136293764"/>
              <w:placeholder>
                <w:docPart w:val="EB82C6D80D3D493F957CCD2F2170FC3F"/>
              </w:placeholder>
              <w15:appearance w15:val="hidden"/>
              <w:text/>
            </w:sdtPr>
            <w:sdtEndPr/>
            <w:sdtContent>
              <w:p w14:paraId="6AE2583A" w14:textId="77777777" w:rsidR="00930F27" w:rsidRPr="00930F27" w:rsidRDefault="002E5CF0" w:rsidP="00EE14CD">
                <w:pPr>
                  <w:rPr>
                    <w:color w:val="008E84"/>
                  </w:rPr>
                </w:pPr>
                <w:r w:rsidRPr="002E5CF0">
                  <w:rPr>
                    <w:color w:val="008E84"/>
                  </w:rPr>
                  <w:t xml:space="preserve">Type here       </w:t>
                </w:r>
              </w:p>
            </w:sdtContent>
          </w:sdt>
        </w:tc>
        <w:tc>
          <w:tcPr>
            <w:tcW w:w="2422" w:type="dxa"/>
            <w:tcBorders>
              <w:left w:val="single" w:sz="4" w:space="0" w:color="E5F4F3"/>
              <w:right w:val="single" w:sz="4" w:space="0" w:color="E5F4F3"/>
            </w:tcBorders>
          </w:tcPr>
          <w:p w14:paraId="6AE2583B" w14:textId="77777777" w:rsidR="00930F27" w:rsidRDefault="00930F27" w:rsidP="00EE14CD">
            <w:r>
              <w:t>Fax</w:t>
            </w:r>
          </w:p>
        </w:tc>
        <w:tc>
          <w:tcPr>
            <w:tcW w:w="2807" w:type="dxa"/>
            <w:tcBorders>
              <w:left w:val="single" w:sz="4" w:space="0" w:color="E5F4F3"/>
              <w:right w:val="single" w:sz="4" w:space="0" w:color="E5F4F3"/>
            </w:tcBorders>
            <w:shd w:val="clear" w:color="auto" w:fill="E5F4F3"/>
          </w:tcPr>
          <w:sdt>
            <w:sdtPr>
              <w:rPr>
                <w:color w:val="008F85"/>
              </w:rPr>
              <w:id w:val="-619684186"/>
              <w:placeholder>
                <w:docPart w:val="22FCADC0C7A541998352DC292BC33559"/>
              </w:placeholder>
              <w15:appearance w15:val="hidden"/>
              <w:text/>
            </w:sdtPr>
            <w:sdtEndPr/>
            <w:sdtContent>
              <w:p w14:paraId="6AE2583C" w14:textId="77777777" w:rsidR="00930F27" w:rsidRPr="00930F27" w:rsidRDefault="00366489" w:rsidP="00EE14CD">
                <w:pPr>
                  <w:rPr>
                    <w:color w:val="008E84"/>
                  </w:rPr>
                </w:pPr>
                <w:r w:rsidRPr="00366489">
                  <w:rPr>
                    <w:color w:val="008F85"/>
                  </w:rPr>
                  <w:t>Type here</w:t>
                </w:r>
              </w:p>
            </w:sdtContent>
          </w:sdt>
        </w:tc>
      </w:tr>
      <w:tr w:rsidR="004A501B" w14:paraId="6AE25840" w14:textId="77777777" w:rsidTr="00930F27">
        <w:tc>
          <w:tcPr>
            <w:tcW w:w="1980" w:type="dxa"/>
            <w:tcBorders>
              <w:top w:val="single" w:sz="4" w:space="0" w:color="E5F4F3"/>
              <w:left w:val="single" w:sz="4" w:space="0" w:color="E5F4F3"/>
              <w:bottom w:val="single" w:sz="4" w:space="0" w:color="E5F4F3"/>
            </w:tcBorders>
          </w:tcPr>
          <w:p w14:paraId="6AE2583E" w14:textId="77777777" w:rsidR="004A501B" w:rsidRDefault="004A501B" w:rsidP="004A501B">
            <w:r>
              <w:t>Website</w:t>
            </w:r>
          </w:p>
        </w:tc>
        <w:sdt>
          <w:sdtPr>
            <w:rPr>
              <w:color w:val="008E84"/>
            </w:rPr>
            <w:id w:val="1648855647"/>
            <w:placeholder>
              <w:docPart w:val="A3F9F49A11974312B0E8FBE36224E7AA"/>
            </w:placeholder>
            <w15:appearance w15:val="hidden"/>
            <w:text/>
          </w:sdtPr>
          <w:sdtEndPr/>
          <w:sdtContent>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3F" w14:textId="77777777" w:rsidR="005A1651" w:rsidRDefault="002E5CF0" w:rsidP="00EE14CD">
                <w:r w:rsidRPr="002E5CF0">
                  <w:rPr>
                    <w:color w:val="008E84"/>
                  </w:rPr>
                  <w:t xml:space="preserve">Type here       </w:t>
                </w:r>
              </w:p>
            </w:tc>
          </w:sdtContent>
        </w:sdt>
      </w:tr>
      <w:tr w:rsidR="00930F27" w14:paraId="6AE25847" w14:textId="77777777" w:rsidTr="00930F27">
        <w:tc>
          <w:tcPr>
            <w:tcW w:w="1980" w:type="dxa"/>
            <w:tcBorders>
              <w:top w:val="single" w:sz="4" w:space="0" w:color="E5F4F3"/>
              <w:left w:val="single" w:sz="4" w:space="0" w:color="E5F4F3"/>
              <w:bottom w:val="single" w:sz="4" w:space="0" w:color="E5F4F3"/>
              <w:right w:val="single" w:sz="4" w:space="0" w:color="E5F4F3"/>
            </w:tcBorders>
          </w:tcPr>
          <w:p w14:paraId="6AE25841" w14:textId="77777777" w:rsidR="00930F27" w:rsidRDefault="00930F27" w:rsidP="00930F27">
            <w:r>
              <w:t>Local health district</w:t>
            </w:r>
          </w:p>
          <w:p w14:paraId="6AE25842" w14:textId="77777777" w:rsidR="00930F27" w:rsidRPr="00930F27" w:rsidRDefault="00930F27" w:rsidP="00930F27">
            <w:pPr>
              <w:rPr>
                <w:color w:val="008E84"/>
              </w:rPr>
            </w:pPr>
          </w:p>
        </w:tc>
        <w:sdt>
          <w:sdtPr>
            <w:rPr>
              <w:color w:val="008E84"/>
            </w:rPr>
            <w:id w:val="1705898985"/>
            <w:placeholder>
              <w:docPart w:val="DefaultPlaceholder_-1854013439"/>
            </w:placeholder>
            <w:showingPlcHdr/>
            <w:comboBox>
              <w:listItem w:value="Choose an item."/>
            </w:comboBox>
          </w:sdtPr>
          <w:sdtEndPr/>
          <w:sdtContent>
            <w:tc>
              <w:tcPr>
                <w:tcW w:w="3248" w:type="dxa"/>
                <w:tcBorders>
                  <w:top w:val="single" w:sz="4" w:space="0" w:color="E5F4F3"/>
                  <w:left w:val="single" w:sz="4" w:space="0" w:color="E5F4F3"/>
                  <w:bottom w:val="single" w:sz="4" w:space="0" w:color="E5F4F3"/>
                  <w:right w:val="single" w:sz="4" w:space="0" w:color="E5F4F3"/>
                </w:tcBorders>
                <w:shd w:val="clear" w:color="auto" w:fill="E5F4F3"/>
              </w:tcPr>
              <w:p w14:paraId="6AE25843" w14:textId="77777777" w:rsidR="002E5CF0" w:rsidRPr="00930F27" w:rsidRDefault="002E5CF0" w:rsidP="00930F27">
                <w:pPr>
                  <w:rPr>
                    <w:color w:val="008E84"/>
                  </w:rPr>
                </w:pPr>
                <w:r w:rsidRPr="00272E61">
                  <w:rPr>
                    <w:rStyle w:val="PlaceholderText"/>
                  </w:rPr>
                  <w:t>Choose an item.</w:t>
                </w:r>
              </w:p>
            </w:tc>
          </w:sdtContent>
        </w:sdt>
        <w:tc>
          <w:tcPr>
            <w:tcW w:w="2422" w:type="dxa"/>
            <w:tcBorders>
              <w:top w:val="single" w:sz="4" w:space="0" w:color="E5F4F3"/>
              <w:left w:val="single" w:sz="4" w:space="0" w:color="E5F4F3"/>
              <w:bottom w:val="single" w:sz="4" w:space="0" w:color="E5F4F3"/>
              <w:right w:val="single" w:sz="4" w:space="0" w:color="E5F4F3"/>
            </w:tcBorders>
          </w:tcPr>
          <w:p w14:paraId="6AE25844" w14:textId="77777777" w:rsidR="00930F27" w:rsidRPr="00930F27" w:rsidRDefault="00930F27" w:rsidP="00930F27">
            <w:pPr>
              <w:rPr>
                <w:color w:val="008E84"/>
              </w:rPr>
            </w:pPr>
            <w:r>
              <w:t>Aboriginal community controlled</w:t>
            </w:r>
            <w:r w:rsidR="00356FDE">
              <w:t xml:space="preserve"> </w:t>
            </w:r>
            <w:r w:rsidR="00356FDE">
              <w:rPr>
                <w:color w:val="A6A6A6" w:themeColor="background1" w:themeShade="A6"/>
                <w:sz w:val="16"/>
                <w:szCs w:val="16"/>
              </w:rPr>
              <w:t>C</w:t>
            </w:r>
            <w:r w:rsidR="00356FDE" w:rsidRPr="000109E1">
              <w:rPr>
                <w:color w:val="A6A6A6" w:themeColor="background1" w:themeShade="A6"/>
                <w:sz w:val="16"/>
                <w:szCs w:val="16"/>
              </w:rPr>
              <w:t xml:space="preserve">heck one </w:t>
            </w:r>
            <w:r w:rsidR="00356FDE">
              <w:rPr>
                <w:color w:val="A6A6A6" w:themeColor="background1" w:themeShade="A6"/>
                <w:sz w:val="16"/>
                <w:szCs w:val="16"/>
              </w:rPr>
              <w:t>only</w:t>
            </w:r>
          </w:p>
        </w:tc>
        <w:tc>
          <w:tcPr>
            <w:tcW w:w="2807" w:type="dxa"/>
            <w:tcBorders>
              <w:top w:val="single" w:sz="4" w:space="0" w:color="E5F4F3"/>
              <w:left w:val="single" w:sz="4" w:space="0" w:color="E5F4F3"/>
              <w:bottom w:val="single" w:sz="4" w:space="0" w:color="E5F4F3"/>
              <w:right w:val="single" w:sz="4" w:space="0" w:color="E5F4F3"/>
            </w:tcBorders>
            <w:shd w:val="clear" w:color="auto" w:fill="E5F4F3"/>
          </w:tcPr>
          <w:p w14:paraId="6AE25845" w14:textId="77777777" w:rsidR="00930F27" w:rsidRPr="00D20802" w:rsidRDefault="00602C39" w:rsidP="00930F27">
            <w:pPr>
              <w:rPr>
                <w:color w:val="008F85"/>
              </w:rPr>
            </w:pPr>
            <w:sdt>
              <w:sdtPr>
                <w:rPr>
                  <w:color w:val="008F85"/>
                </w:rPr>
                <w:id w:val="1130359690"/>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930F27" w:rsidRPr="00CB1924">
              <w:rPr>
                <w:color w:val="008F85"/>
              </w:rPr>
              <w:t xml:space="preserve">  </w:t>
            </w:r>
            <w:r w:rsidR="00930F27">
              <w:rPr>
                <w:color w:val="008F85"/>
              </w:rPr>
              <w:t xml:space="preserve">Yes </w:t>
            </w:r>
          </w:p>
          <w:p w14:paraId="6AE25846" w14:textId="77777777" w:rsidR="00930F27" w:rsidRPr="00930F27" w:rsidRDefault="00602C39" w:rsidP="00930F27">
            <w:pPr>
              <w:rPr>
                <w:color w:val="008E84"/>
              </w:rPr>
            </w:pPr>
            <w:sdt>
              <w:sdtPr>
                <w:rPr>
                  <w:color w:val="008F85"/>
                </w:rPr>
                <w:id w:val="1949579340"/>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930F27">
              <w:rPr>
                <w:color w:val="008F85"/>
              </w:rPr>
              <w:t xml:space="preserve">  No</w:t>
            </w:r>
          </w:p>
        </w:tc>
      </w:tr>
      <w:tr w:rsidR="0003211C" w14:paraId="6AE2584B" w14:textId="77777777" w:rsidTr="00930F27">
        <w:tc>
          <w:tcPr>
            <w:tcW w:w="1980" w:type="dxa"/>
            <w:tcBorders>
              <w:top w:val="single" w:sz="4" w:space="0" w:color="E5F4F3"/>
              <w:left w:val="single" w:sz="4" w:space="0" w:color="E5F4F3"/>
              <w:bottom w:val="single" w:sz="4" w:space="0" w:color="E5F4F3"/>
            </w:tcBorders>
          </w:tcPr>
          <w:p w14:paraId="6AE25848" w14:textId="77777777" w:rsidR="0003211C" w:rsidRDefault="0003211C" w:rsidP="004A423B">
            <w:r>
              <w:t>Member type</w:t>
            </w:r>
            <w:r>
              <w:br/>
            </w:r>
            <w:r w:rsidR="004A423B">
              <w:rPr>
                <w:color w:val="A6A6A6" w:themeColor="background1" w:themeShade="A6"/>
                <w:sz w:val="16"/>
                <w:szCs w:val="16"/>
              </w:rPr>
              <w:t>C</w:t>
            </w:r>
            <w:r w:rsidRPr="000109E1">
              <w:rPr>
                <w:color w:val="A6A6A6" w:themeColor="background1" w:themeShade="A6"/>
                <w:sz w:val="16"/>
                <w:szCs w:val="16"/>
              </w:rPr>
              <w:t xml:space="preserve">heck one </w:t>
            </w:r>
            <w:r>
              <w:rPr>
                <w:color w:val="A6A6A6" w:themeColor="background1" w:themeShade="A6"/>
                <w:sz w:val="16"/>
                <w:szCs w:val="16"/>
              </w:rPr>
              <w:t>only</w:t>
            </w:r>
          </w:p>
        </w:tc>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49" w14:textId="77777777" w:rsidR="0003211C" w:rsidRPr="00D20802" w:rsidRDefault="00602C39" w:rsidP="0003211C">
            <w:pPr>
              <w:rPr>
                <w:color w:val="008F85"/>
              </w:rPr>
            </w:pPr>
            <w:sdt>
              <w:sdtPr>
                <w:rPr>
                  <w:color w:val="008F85"/>
                </w:rPr>
                <w:id w:val="-1366591580"/>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03211C" w:rsidRPr="00CB1924">
              <w:rPr>
                <w:color w:val="008F85"/>
              </w:rPr>
              <w:t xml:space="preserve">  </w:t>
            </w:r>
            <w:r w:rsidR="0003211C">
              <w:rPr>
                <w:color w:val="008F85"/>
              </w:rPr>
              <w:t>We are a specialist AOD service</w:t>
            </w:r>
          </w:p>
          <w:p w14:paraId="6AE2584A" w14:textId="77777777" w:rsidR="0003211C" w:rsidRPr="00DF1FF7" w:rsidRDefault="00602C39" w:rsidP="000A693A">
            <w:pPr>
              <w:rPr>
                <w:color w:val="008F85"/>
              </w:rPr>
            </w:pPr>
            <w:sdt>
              <w:sdtPr>
                <w:rPr>
                  <w:color w:val="008F85"/>
                </w:rPr>
                <w:id w:val="-498504293"/>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03211C">
              <w:rPr>
                <w:color w:val="008F85"/>
              </w:rPr>
              <w:t xml:space="preserve">  We provide </w:t>
            </w:r>
            <w:r w:rsidR="000A693A">
              <w:rPr>
                <w:color w:val="008F85"/>
              </w:rPr>
              <w:t>a range of services, that includes AOD</w:t>
            </w:r>
          </w:p>
        </w:tc>
      </w:tr>
      <w:tr w:rsidR="001D6F04" w14:paraId="6AE25853" w14:textId="77777777" w:rsidTr="007F73DE">
        <w:trPr>
          <w:trHeight w:val="1940"/>
        </w:trPr>
        <w:tc>
          <w:tcPr>
            <w:tcW w:w="1980" w:type="dxa"/>
            <w:tcBorders>
              <w:top w:val="single" w:sz="4" w:space="0" w:color="E5F4F3"/>
              <w:left w:val="single" w:sz="4" w:space="0" w:color="E5F4F3"/>
              <w:bottom w:val="single" w:sz="4" w:space="0" w:color="E5F4F3"/>
            </w:tcBorders>
          </w:tcPr>
          <w:p w14:paraId="6AE2584C" w14:textId="77777777" w:rsidR="001D6F04" w:rsidRDefault="001D6F04" w:rsidP="004A423B">
            <w:r>
              <w:t>Service or program overview</w:t>
            </w:r>
          </w:p>
          <w:p w14:paraId="6AE2584D" w14:textId="77777777" w:rsidR="001D6F04" w:rsidRDefault="001D6F04" w:rsidP="001D6F04">
            <w:r>
              <w:rPr>
                <w:color w:val="A6A6A6" w:themeColor="background1" w:themeShade="A6"/>
                <w:sz w:val="16"/>
                <w:szCs w:val="16"/>
              </w:rPr>
              <w:t>Provide a brief summary of your drug and alcohol program and the type of support offered.</w:t>
            </w:r>
          </w:p>
        </w:tc>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4E" w14:textId="77777777" w:rsidR="001D6F04" w:rsidRDefault="001D6F04" w:rsidP="0003211C">
            <w:pPr>
              <w:rPr>
                <w:color w:val="008F85"/>
              </w:rPr>
            </w:pPr>
          </w:p>
          <w:p w14:paraId="6AE2584F" w14:textId="77777777" w:rsidR="007F73DE" w:rsidRDefault="007F73DE" w:rsidP="0003211C">
            <w:pPr>
              <w:rPr>
                <w:color w:val="008F85"/>
              </w:rPr>
            </w:pPr>
          </w:p>
          <w:p w14:paraId="6AE25850" w14:textId="77777777" w:rsidR="007F73DE" w:rsidRDefault="007F73DE" w:rsidP="0003211C">
            <w:pPr>
              <w:rPr>
                <w:color w:val="008F85"/>
              </w:rPr>
            </w:pPr>
          </w:p>
          <w:p w14:paraId="6AE25851" w14:textId="77777777" w:rsidR="007F73DE" w:rsidRDefault="007F73DE" w:rsidP="0003211C">
            <w:pPr>
              <w:rPr>
                <w:color w:val="008F85"/>
              </w:rPr>
            </w:pPr>
          </w:p>
          <w:p w14:paraId="6AE25852" w14:textId="77777777" w:rsidR="007F73DE" w:rsidRDefault="007F73DE" w:rsidP="0003211C">
            <w:pPr>
              <w:rPr>
                <w:color w:val="008F85"/>
              </w:rPr>
            </w:pPr>
          </w:p>
        </w:tc>
      </w:tr>
      <w:tr w:rsidR="001D6F04" w14:paraId="6AE25856" w14:textId="77777777" w:rsidTr="007F73DE">
        <w:trPr>
          <w:trHeight w:val="1517"/>
        </w:trPr>
        <w:tc>
          <w:tcPr>
            <w:tcW w:w="1980" w:type="dxa"/>
            <w:tcBorders>
              <w:top w:val="single" w:sz="4" w:space="0" w:color="E5F4F3"/>
              <w:left w:val="single" w:sz="4" w:space="0" w:color="E5F4F3"/>
              <w:bottom w:val="single" w:sz="4" w:space="0" w:color="E5F4F3"/>
            </w:tcBorders>
          </w:tcPr>
          <w:p w14:paraId="6AE25854" w14:textId="77777777" w:rsidR="001D6F04" w:rsidRDefault="001D6F04" w:rsidP="004A423B">
            <w:r>
              <w:t>Why do you want to become a NADA member?</w:t>
            </w:r>
          </w:p>
        </w:tc>
        <w:tc>
          <w:tcPr>
            <w:tcW w:w="8477" w:type="dxa"/>
            <w:gridSpan w:val="3"/>
            <w:tcBorders>
              <w:top w:val="single" w:sz="4" w:space="0" w:color="FFFFFF" w:themeColor="background1"/>
              <w:bottom w:val="single" w:sz="4" w:space="0" w:color="FFFFFF" w:themeColor="background1"/>
              <w:right w:val="single" w:sz="4" w:space="0" w:color="E5F4F3"/>
            </w:tcBorders>
            <w:shd w:val="clear" w:color="auto" w:fill="E5F4F3"/>
          </w:tcPr>
          <w:p w14:paraId="6AE25855" w14:textId="77777777" w:rsidR="001D6F04" w:rsidRDefault="001D6F04" w:rsidP="0003211C">
            <w:pPr>
              <w:rPr>
                <w:color w:val="008F85"/>
              </w:rPr>
            </w:pPr>
          </w:p>
        </w:tc>
      </w:tr>
    </w:tbl>
    <w:p w14:paraId="6AE25857" w14:textId="77777777" w:rsidR="007A3CF2" w:rsidRDefault="007A3CF2" w:rsidP="002932D7"/>
    <w:p w14:paraId="6AE25858" w14:textId="77777777" w:rsidR="0020783D" w:rsidRDefault="0020783D" w:rsidP="002932D7"/>
    <w:p w14:paraId="6AE25859" w14:textId="77777777" w:rsidR="00D33B8D" w:rsidRDefault="009A20AA" w:rsidP="009A20AA">
      <w:r w:rsidRPr="00582F54">
        <w:rPr>
          <w:rFonts w:eastAsiaTheme="majorEastAsia" w:cstheme="majorBidi"/>
          <w:b/>
          <w:bCs/>
          <w:sz w:val="28"/>
        </w:rPr>
        <w:t xml:space="preserve">Membership </w:t>
      </w:r>
      <w:r w:rsidR="00EE5552" w:rsidRPr="00582F54">
        <w:rPr>
          <w:rFonts w:eastAsiaTheme="majorEastAsia" w:cstheme="majorBidi"/>
          <w:b/>
          <w:bCs/>
          <w:sz w:val="28"/>
        </w:rPr>
        <w:t>f</w:t>
      </w:r>
      <w:r w:rsidRPr="00582F54">
        <w:rPr>
          <w:rFonts w:eastAsiaTheme="majorEastAsia" w:cstheme="majorBidi"/>
          <w:b/>
          <w:bCs/>
          <w:sz w:val="28"/>
        </w:rPr>
        <w:t>ees</w:t>
      </w:r>
      <w:r w:rsidR="00B22365" w:rsidRPr="00582F54">
        <w:rPr>
          <w:rFonts w:eastAsiaTheme="majorEastAsia" w:cstheme="majorBidi"/>
          <w:b/>
          <w:bCs/>
          <w:sz w:val="28"/>
        </w:rPr>
        <w:br/>
      </w:r>
      <w:r w:rsidR="00B22365" w:rsidRPr="007F73DE">
        <w:t xml:space="preserve">Membership fees are calculated on </w:t>
      </w:r>
      <w:r w:rsidR="00582F54" w:rsidRPr="007F73DE">
        <w:t>your service/organisat</w:t>
      </w:r>
      <w:r w:rsidR="001D2809" w:rsidRPr="007F73DE">
        <w:t>ion’s AOD annual gross turnover.</w:t>
      </w:r>
      <w:r w:rsidR="00F064A2" w:rsidRPr="007F73DE">
        <w:t xml:space="preserve"> If you are applying for an associate Membership, we require your service/organisation’s annual gross turnover that is specific to AOD.</w:t>
      </w:r>
    </w:p>
    <w:p w14:paraId="6AE2585A" w14:textId="77777777" w:rsidR="001D2809" w:rsidRDefault="001D2809" w:rsidP="009A20AA"/>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3883"/>
        <w:gridCol w:w="3287"/>
        <w:gridCol w:w="3287"/>
      </w:tblGrid>
      <w:tr w:rsidR="009853C8" w14:paraId="6AE2585C" w14:textId="77777777" w:rsidTr="00421F4D">
        <w:tc>
          <w:tcPr>
            <w:tcW w:w="10457" w:type="dxa"/>
            <w:gridSpan w:val="3"/>
            <w:shd w:val="clear" w:color="auto" w:fill="FFFFFF" w:themeFill="background1"/>
          </w:tcPr>
          <w:p w14:paraId="6AE2585B" w14:textId="77777777" w:rsidR="009853C8" w:rsidRPr="00582F54" w:rsidRDefault="009853C8" w:rsidP="004A423B">
            <w:r w:rsidRPr="00582F54">
              <w:t xml:space="preserve">AOD annual gross turnover </w:t>
            </w:r>
            <w:r w:rsidR="004A423B" w:rsidRPr="00582F54">
              <w:rPr>
                <w:color w:val="A6A6A6" w:themeColor="background1" w:themeShade="A6"/>
                <w:sz w:val="16"/>
                <w:szCs w:val="16"/>
              </w:rPr>
              <w:t>C</w:t>
            </w:r>
            <w:r w:rsidRPr="00582F54">
              <w:rPr>
                <w:color w:val="A6A6A6" w:themeColor="background1" w:themeShade="A6"/>
                <w:sz w:val="16"/>
                <w:szCs w:val="16"/>
              </w:rPr>
              <w:t>heck one only</w:t>
            </w:r>
          </w:p>
        </w:tc>
      </w:tr>
      <w:tr w:rsidR="00C03604" w14:paraId="6AE25861" w14:textId="77777777" w:rsidTr="00DA605D">
        <w:tc>
          <w:tcPr>
            <w:tcW w:w="3883" w:type="dxa"/>
            <w:shd w:val="clear" w:color="auto" w:fill="E5F4F3"/>
          </w:tcPr>
          <w:p w14:paraId="6AE2585D" w14:textId="77777777" w:rsidR="00C03604" w:rsidRPr="00EF10E8" w:rsidRDefault="00602C39" w:rsidP="0020783D">
            <w:pPr>
              <w:rPr>
                <w:color w:val="008F85"/>
              </w:rPr>
            </w:pPr>
            <w:sdt>
              <w:sdtPr>
                <w:rPr>
                  <w:color w:val="008F85"/>
                </w:rPr>
                <w:id w:val="-1020387160"/>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9771DC">
              <w:rPr>
                <w:color w:val="008F85"/>
              </w:rPr>
              <w:t xml:space="preserve">  Under $25</w:t>
            </w:r>
            <w:r w:rsidR="00720BF9">
              <w:rPr>
                <w:color w:val="008F85"/>
              </w:rPr>
              <w:t>0</w:t>
            </w:r>
            <w:r w:rsidR="00C03604" w:rsidRPr="00EF10E8">
              <w:rPr>
                <w:color w:val="008F85"/>
              </w:rPr>
              <w:t>,000 or unfunded</w:t>
            </w:r>
          </w:p>
          <w:p w14:paraId="6AE2585E" w14:textId="77777777" w:rsidR="00C03604" w:rsidRPr="00EF10E8" w:rsidRDefault="00602C39" w:rsidP="00F012CE">
            <w:pPr>
              <w:rPr>
                <w:color w:val="008F85"/>
              </w:rPr>
            </w:pPr>
            <w:sdt>
              <w:sdtPr>
                <w:rPr>
                  <w:color w:val="008F85"/>
                </w:rPr>
                <w:id w:val="41566175"/>
                <w15:appearance w15:val="hidden"/>
                <w14:checkbox>
                  <w14:checked w14:val="0"/>
                  <w14:checkedState w14:val="2612" w14:font="MS Gothic"/>
                  <w14:uncheckedState w14:val="2610" w14:font="MS Gothic"/>
                </w14:checkbox>
              </w:sdtPr>
              <w:sdtEndPr/>
              <w:sdtContent>
                <w:r w:rsidR="00D7032A">
                  <w:rPr>
                    <w:rFonts w:ascii="MS Gothic" w:eastAsia="MS Gothic" w:hAnsi="MS Gothic" w:hint="eastAsia"/>
                    <w:color w:val="008F85"/>
                  </w:rPr>
                  <w:t>☐</w:t>
                </w:r>
              </w:sdtContent>
            </w:sdt>
            <w:r w:rsidR="00C03604" w:rsidRPr="00EF10E8">
              <w:rPr>
                <w:color w:val="008F85"/>
              </w:rPr>
              <w:t xml:space="preserve">  $1M to $3</w:t>
            </w:r>
            <w:r w:rsidR="00F012CE" w:rsidRPr="00EF10E8">
              <w:rPr>
                <w:color w:val="008F85"/>
              </w:rPr>
              <w:t>M</w:t>
            </w:r>
            <w:r w:rsidR="00C03604" w:rsidRPr="00EF10E8">
              <w:rPr>
                <w:color w:val="008F85"/>
              </w:rPr>
              <w:tab/>
            </w:r>
            <w:r w:rsidR="00C03604" w:rsidRPr="00EF10E8">
              <w:rPr>
                <w:color w:val="008F85"/>
              </w:rPr>
              <w:tab/>
              <w:t xml:space="preserve"> </w:t>
            </w:r>
          </w:p>
        </w:tc>
        <w:tc>
          <w:tcPr>
            <w:tcW w:w="3287" w:type="dxa"/>
            <w:shd w:val="clear" w:color="auto" w:fill="E5F4F3"/>
          </w:tcPr>
          <w:p w14:paraId="6AE2585F" w14:textId="77777777" w:rsidR="00C03604" w:rsidRPr="00EF10E8" w:rsidRDefault="00602C39" w:rsidP="0020783D">
            <w:pPr>
              <w:rPr>
                <w:color w:val="008F85"/>
              </w:rPr>
            </w:pPr>
            <w:sdt>
              <w:sdtPr>
                <w:rPr>
                  <w:color w:val="008F85"/>
                </w:rPr>
                <w:id w:val="237911543"/>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C03604" w:rsidRPr="00EF10E8">
              <w:rPr>
                <w:color w:val="008F85"/>
              </w:rPr>
              <w:t xml:space="preserve">  $250,000 to $500,000</w:t>
            </w:r>
            <w:r w:rsidR="00C03604" w:rsidRPr="00EF10E8">
              <w:rPr>
                <w:color w:val="008F85"/>
              </w:rPr>
              <w:br/>
            </w:r>
            <w:sdt>
              <w:sdtPr>
                <w:rPr>
                  <w:color w:val="008F85"/>
                </w:rPr>
                <w:id w:val="-1626691005"/>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C03604" w:rsidRPr="00EF10E8">
              <w:rPr>
                <w:color w:val="008F85"/>
              </w:rPr>
              <w:t xml:space="preserve">  Over $3M</w:t>
            </w:r>
          </w:p>
        </w:tc>
        <w:tc>
          <w:tcPr>
            <w:tcW w:w="3287" w:type="dxa"/>
            <w:shd w:val="clear" w:color="auto" w:fill="E5F4F3"/>
          </w:tcPr>
          <w:p w14:paraId="6AE25860" w14:textId="77777777" w:rsidR="00C03604" w:rsidRPr="00EF10E8" w:rsidRDefault="00602C39" w:rsidP="0020783D">
            <w:pPr>
              <w:rPr>
                <w:color w:val="008F85"/>
              </w:rPr>
            </w:pPr>
            <w:sdt>
              <w:sdtPr>
                <w:rPr>
                  <w:color w:val="008F85"/>
                </w:rPr>
                <w:id w:val="-1810172102"/>
                <w15:appearance w15:val="hidden"/>
                <w14:checkbox>
                  <w14:checked w14:val="0"/>
                  <w14:checkedState w14:val="2612" w14:font="MS Gothic"/>
                  <w14:uncheckedState w14:val="2610" w14:font="MS Gothic"/>
                </w14:checkbox>
              </w:sdtPr>
              <w:sdtEndPr/>
              <w:sdtContent>
                <w:r w:rsidR="00D7032A">
                  <w:rPr>
                    <w:rFonts w:ascii="MS Gothic" w:eastAsia="MS Gothic" w:hAnsi="MS Gothic" w:hint="eastAsia"/>
                    <w:color w:val="008F85"/>
                  </w:rPr>
                  <w:t>☐</w:t>
                </w:r>
              </w:sdtContent>
            </w:sdt>
            <w:r w:rsidR="00C03604" w:rsidRPr="00EF10E8">
              <w:rPr>
                <w:color w:val="008F85"/>
              </w:rPr>
              <w:t xml:space="preserve">  Over $500,000 to $1M</w:t>
            </w:r>
          </w:p>
        </w:tc>
      </w:tr>
    </w:tbl>
    <w:p w14:paraId="6AE25862" w14:textId="77777777" w:rsidR="00D33B8D" w:rsidRDefault="00D33B8D" w:rsidP="00D33B8D"/>
    <w:p w14:paraId="6AE25863" w14:textId="77777777" w:rsidR="00321B55" w:rsidRDefault="007A3CF2" w:rsidP="00321B55">
      <w:pPr>
        <w:pStyle w:val="Heading3"/>
        <w:rPr>
          <w:sz w:val="16"/>
          <w:szCs w:val="16"/>
        </w:rPr>
      </w:pPr>
      <w:r>
        <w:t>Delegate details</w:t>
      </w:r>
      <w:r w:rsidR="00DA5952" w:rsidRPr="00410E3A">
        <w:rPr>
          <w:sz w:val="16"/>
          <w:szCs w:val="16"/>
        </w:rPr>
        <w:t xml:space="preserve"> </w:t>
      </w:r>
    </w:p>
    <w:p w14:paraId="6AE25864" w14:textId="77777777" w:rsidR="00152BA0" w:rsidRPr="007F73DE" w:rsidRDefault="00152BA0" w:rsidP="00152BA0">
      <w:r w:rsidRPr="007F73DE">
        <w:t xml:space="preserve">Members and associate members are entitled to appoint one delegate per incorporated entity to represent it and </w:t>
      </w:r>
      <w:r w:rsidRPr="007F73DE">
        <w:br/>
        <w:t xml:space="preserve">vote at meetings of the association. An alternate delegate may be nominated to represent it and vote at meetings </w:t>
      </w:r>
      <w:r w:rsidRPr="007F73DE">
        <w:br/>
        <w:t>of the association.</w:t>
      </w:r>
    </w:p>
    <w:p w14:paraId="6AE25865" w14:textId="77777777" w:rsidR="00152BA0" w:rsidRPr="007F73DE" w:rsidRDefault="00152BA0" w:rsidP="00321B55"/>
    <w:p w14:paraId="6AE25866" w14:textId="77777777" w:rsidR="00417240" w:rsidRPr="007F73DE" w:rsidRDefault="00410E3A" w:rsidP="00321B55">
      <w:pPr>
        <w:rPr>
          <w:b/>
          <w:sz w:val="16"/>
          <w:szCs w:val="16"/>
        </w:rPr>
      </w:pPr>
      <w:r w:rsidRPr="007F73DE">
        <w:lastRenderedPageBreak/>
        <w:t xml:space="preserve">Nominate a delegate to represent your organisation and vote at </w:t>
      </w:r>
      <w:r w:rsidR="004E2DC7" w:rsidRPr="007F73DE">
        <w:t>the AGM</w:t>
      </w:r>
      <w:r w:rsidRPr="007F73DE">
        <w:t>. The delegate will receive formal communication regardi</w:t>
      </w:r>
      <w:r w:rsidR="007A1E1D" w:rsidRPr="007F73DE">
        <w:t>ng significant sector events</w:t>
      </w:r>
      <w:r w:rsidR="007E4190" w:rsidRPr="007F73DE">
        <w:t xml:space="preserve"> and </w:t>
      </w:r>
      <w:r w:rsidR="00DA1538" w:rsidRPr="007F73DE">
        <w:t xml:space="preserve">the </w:t>
      </w:r>
      <w:r w:rsidR="004E2DC7" w:rsidRPr="007F73DE">
        <w:t>AGM</w:t>
      </w:r>
      <w:r w:rsidR="00BF6A63" w:rsidRPr="007F73DE">
        <w:t>.</w:t>
      </w:r>
      <w:r w:rsidR="008F4EE3" w:rsidRPr="007F73DE">
        <w:t xml:space="preserve"> </w:t>
      </w:r>
    </w:p>
    <w:p w14:paraId="6AE25867" w14:textId="77777777" w:rsidR="00DC11AA" w:rsidRDefault="00DC11AA" w:rsidP="00417240"/>
    <w:p w14:paraId="6AE25868" w14:textId="77777777" w:rsidR="00DC11AA" w:rsidRDefault="00DC11AA" w:rsidP="00DC11AA">
      <w:pPr>
        <w:pStyle w:val="Heading4"/>
        <w:spacing w:line="360" w:lineRule="auto"/>
      </w:pPr>
      <w:r>
        <w:t>Delegate</w:t>
      </w:r>
    </w:p>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2405"/>
        <w:gridCol w:w="8052"/>
      </w:tblGrid>
      <w:tr w:rsidR="00BF6A63" w14:paraId="6AE2586B" w14:textId="77777777" w:rsidTr="00421F4D">
        <w:tc>
          <w:tcPr>
            <w:tcW w:w="2405" w:type="dxa"/>
            <w:tcBorders>
              <w:top w:val="single" w:sz="4" w:space="0" w:color="E5F4F3"/>
              <w:left w:val="single" w:sz="4" w:space="0" w:color="E5F4F3"/>
            </w:tcBorders>
          </w:tcPr>
          <w:p w14:paraId="6AE25869" w14:textId="77777777" w:rsidR="00BF6A63" w:rsidRDefault="00DC11AA" w:rsidP="00A74A86">
            <w:r>
              <w:t>N</w:t>
            </w:r>
            <w:r w:rsidR="00BF6A63">
              <w:t>ame</w:t>
            </w:r>
          </w:p>
        </w:tc>
        <w:sdt>
          <w:sdtPr>
            <w:rPr>
              <w:color w:val="008E84"/>
            </w:rPr>
            <w:id w:val="141781140"/>
            <w:placeholder>
              <w:docPart w:val="AF687C127BC94D7DBFE191CACD86715D"/>
            </w:placeholder>
            <w15:appearance w15:val="hidden"/>
            <w:text/>
          </w:sdtPr>
          <w:sdtEndPr/>
          <w:sdtContent>
            <w:tc>
              <w:tcPr>
                <w:tcW w:w="8052" w:type="dxa"/>
                <w:tcBorders>
                  <w:top w:val="single" w:sz="4" w:space="0" w:color="E5F4F3"/>
                  <w:bottom w:val="single" w:sz="4" w:space="0" w:color="FFFFFF" w:themeColor="background1"/>
                  <w:right w:val="single" w:sz="4" w:space="0" w:color="E5F4F3"/>
                </w:tcBorders>
                <w:shd w:val="clear" w:color="auto" w:fill="E5F4F3"/>
              </w:tcPr>
              <w:p w14:paraId="6AE2586A" w14:textId="77777777" w:rsidR="00BF6A63" w:rsidRPr="00684689" w:rsidRDefault="002E5CF0" w:rsidP="00EF6455">
                <w:pPr>
                  <w:rPr>
                    <w:b/>
                    <w:color w:val="008F85"/>
                  </w:rPr>
                </w:pPr>
                <w:r w:rsidRPr="002E5CF0">
                  <w:rPr>
                    <w:color w:val="008E84"/>
                  </w:rPr>
                  <w:t xml:space="preserve">Type here       </w:t>
                </w:r>
              </w:p>
            </w:tc>
          </w:sdtContent>
        </w:sdt>
      </w:tr>
      <w:tr w:rsidR="00BF6A63" w14:paraId="6AE2586E" w14:textId="77777777" w:rsidTr="00810693">
        <w:tc>
          <w:tcPr>
            <w:tcW w:w="2405" w:type="dxa"/>
            <w:tcBorders>
              <w:left w:val="single" w:sz="4" w:space="0" w:color="E5F4F3"/>
            </w:tcBorders>
          </w:tcPr>
          <w:p w14:paraId="6AE2586C" w14:textId="77777777" w:rsidR="00BF6A63" w:rsidRDefault="00DC11AA" w:rsidP="00A74A86">
            <w:r>
              <w:t>T</w:t>
            </w:r>
            <w:r w:rsidR="00BF6A63">
              <w:t>itle</w:t>
            </w:r>
            <w:r>
              <w:rPr>
                <w:color w:val="A6A6A6" w:themeColor="background1" w:themeShade="A6"/>
                <w:sz w:val="16"/>
                <w:szCs w:val="16"/>
              </w:rPr>
              <w:t xml:space="preserve"> C</w:t>
            </w:r>
            <w:r w:rsidRPr="000109E1">
              <w:rPr>
                <w:color w:val="A6A6A6" w:themeColor="background1" w:themeShade="A6"/>
                <w:sz w:val="16"/>
                <w:szCs w:val="16"/>
              </w:rPr>
              <w:t xml:space="preserve">heck one </w:t>
            </w:r>
            <w:r>
              <w:rPr>
                <w:color w:val="A6A6A6" w:themeColor="background1" w:themeShade="A6"/>
                <w:sz w:val="16"/>
                <w:szCs w:val="16"/>
              </w:rPr>
              <w:t>only</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6D" w14:textId="23F87051" w:rsidR="00BF6A63" w:rsidRPr="00D56430" w:rsidRDefault="00602C39" w:rsidP="00DD5026">
            <w:pPr>
              <w:rPr>
                <w:color w:val="008F85"/>
              </w:rPr>
            </w:pPr>
            <w:sdt>
              <w:sdtPr>
                <w:rPr>
                  <w:color w:val="008F85"/>
                </w:rPr>
                <w:id w:val="-461037431"/>
                <w15:appearance w15:val="hidden"/>
                <w14:checkbox>
                  <w14:checked w14:val="0"/>
                  <w14:checkedState w14:val="2612" w14:font="MS Gothic"/>
                  <w14:uncheckedState w14:val="2610" w14:font="MS Gothic"/>
                </w14:checkbox>
              </w:sdtPr>
              <w:sdtEndPr/>
              <w:sdtContent>
                <w:r w:rsidR="00366489">
                  <w:rPr>
                    <w:rFonts w:ascii="MS Gothic" w:eastAsia="MS Gothic" w:hAnsi="MS Gothic" w:hint="eastAsia"/>
                    <w:color w:val="008F85"/>
                  </w:rPr>
                  <w:t>☐</w:t>
                </w:r>
              </w:sdtContent>
            </w:sdt>
            <w:r w:rsidR="00BF6A63" w:rsidRPr="00684689">
              <w:rPr>
                <w:color w:val="008F85"/>
              </w:rPr>
              <w:t xml:space="preserve">  Mr  </w:t>
            </w:r>
            <w:sdt>
              <w:sdtPr>
                <w:rPr>
                  <w:color w:val="008F85"/>
                </w:rPr>
                <w:id w:val="1988828699"/>
                <w15:appearance w15:val="hidden"/>
                <w14:checkbox>
                  <w14:checked w14:val="0"/>
                  <w14:checkedState w14:val="2612" w14:font="MS Gothic"/>
                  <w14:uncheckedState w14:val="2610" w14:font="MS Gothic"/>
                </w14:checkbox>
              </w:sdtPr>
              <w:sdtEndPr/>
              <w:sdtContent>
                <w:r w:rsidR="005635A5">
                  <w:rPr>
                    <w:rFonts w:ascii="MS Gothic" w:eastAsia="MS Gothic" w:hAnsi="MS Gothic" w:hint="eastAsia"/>
                    <w:color w:val="008F85"/>
                  </w:rPr>
                  <w:t>☐</w:t>
                </w:r>
              </w:sdtContent>
            </w:sdt>
            <w:r w:rsidR="00DD5026">
              <w:rPr>
                <w:color w:val="008F85"/>
              </w:rPr>
              <w:t xml:space="preserve">  Mrs</w:t>
            </w:r>
            <w:r w:rsidR="00BF6A63" w:rsidRPr="00684689">
              <w:rPr>
                <w:color w:val="008F85"/>
              </w:rPr>
              <w:t xml:space="preserve">  </w:t>
            </w:r>
            <w:sdt>
              <w:sdtPr>
                <w:rPr>
                  <w:color w:val="008F85"/>
                </w:rPr>
                <w:id w:val="947584655"/>
                <w15:appearance w15:val="hidden"/>
                <w14:checkbox>
                  <w14:checked w14:val="0"/>
                  <w14:checkedState w14:val="2612" w14:font="MS Gothic"/>
                  <w14:uncheckedState w14:val="2610" w14:font="MS Gothic"/>
                </w14:checkbox>
              </w:sdtPr>
              <w:sdtEndPr/>
              <w:sdtContent>
                <w:r w:rsidR="000D5F75">
                  <w:rPr>
                    <w:rFonts w:ascii="MS Gothic" w:eastAsia="MS Gothic" w:hAnsi="MS Gothic" w:hint="eastAsia"/>
                    <w:color w:val="008F85"/>
                  </w:rPr>
                  <w:t>☐</w:t>
                </w:r>
              </w:sdtContent>
            </w:sdt>
            <w:r w:rsidR="00BF6A63" w:rsidRPr="00684689">
              <w:rPr>
                <w:color w:val="008F85"/>
              </w:rPr>
              <w:t xml:space="preserve">  </w:t>
            </w:r>
            <w:r w:rsidR="00DD5026">
              <w:rPr>
                <w:color w:val="008F85"/>
              </w:rPr>
              <w:t>Ms</w:t>
            </w:r>
            <w:r w:rsidR="00BF6A63" w:rsidRPr="00684689">
              <w:rPr>
                <w:color w:val="008F85"/>
              </w:rPr>
              <w:t xml:space="preserve">  </w:t>
            </w:r>
            <w:sdt>
              <w:sdtPr>
                <w:rPr>
                  <w:color w:val="008F85"/>
                </w:rPr>
                <w:id w:val="901951154"/>
                <w15:appearance w15:val="hidden"/>
                <w14:checkbox>
                  <w14:checked w14:val="0"/>
                  <w14:checkedState w14:val="2612" w14:font="MS Gothic"/>
                  <w14:uncheckedState w14:val="2610" w14:font="MS Gothic"/>
                </w14:checkbox>
              </w:sdtPr>
              <w:sdtEndPr/>
              <w:sdtContent>
                <w:r w:rsidR="000D5F75">
                  <w:rPr>
                    <w:rFonts w:ascii="MS Gothic" w:eastAsia="MS Gothic" w:hAnsi="MS Gothic" w:hint="eastAsia"/>
                    <w:color w:val="008F85"/>
                  </w:rPr>
                  <w:t>☐</w:t>
                </w:r>
              </w:sdtContent>
            </w:sdt>
            <w:r w:rsidR="00BF6A63" w:rsidRPr="00684689">
              <w:rPr>
                <w:color w:val="008F85"/>
              </w:rPr>
              <w:t xml:space="preserve">  </w:t>
            </w:r>
            <w:r w:rsidR="00ED3DD7">
              <w:rPr>
                <w:color w:val="008F85"/>
              </w:rPr>
              <w:t xml:space="preserve">Mx  </w:t>
            </w:r>
            <w:sdt>
              <w:sdtPr>
                <w:rPr>
                  <w:color w:val="008F85"/>
                </w:rPr>
                <w:id w:val="2074162074"/>
                <w15:appearance w15:val="hidden"/>
                <w14:checkbox>
                  <w14:checked w14:val="0"/>
                  <w14:checkedState w14:val="2612" w14:font="MS Gothic"/>
                  <w14:uncheckedState w14:val="2610" w14:font="MS Gothic"/>
                </w14:checkbox>
              </w:sdtPr>
              <w:sdtEndPr/>
              <w:sdtContent>
                <w:r w:rsidR="00ED3DD7">
                  <w:rPr>
                    <w:rFonts w:ascii="MS Gothic" w:eastAsia="MS Gothic" w:hAnsi="MS Gothic" w:hint="eastAsia"/>
                    <w:color w:val="008F85"/>
                  </w:rPr>
                  <w:t>☐</w:t>
                </w:r>
              </w:sdtContent>
            </w:sdt>
            <w:r w:rsidR="00ED3DD7" w:rsidRPr="00684689">
              <w:rPr>
                <w:color w:val="008F85"/>
              </w:rPr>
              <w:t xml:space="preserve">  </w:t>
            </w:r>
            <w:r w:rsidR="00ED3DD7">
              <w:rPr>
                <w:color w:val="008F85"/>
              </w:rPr>
              <w:t>Dr</w:t>
            </w:r>
          </w:p>
        </w:tc>
      </w:tr>
      <w:tr w:rsidR="00684689" w14:paraId="6AE25871" w14:textId="77777777" w:rsidTr="00810693">
        <w:tc>
          <w:tcPr>
            <w:tcW w:w="2405" w:type="dxa"/>
            <w:tcBorders>
              <w:left w:val="single" w:sz="4" w:space="0" w:color="E5F4F3"/>
            </w:tcBorders>
          </w:tcPr>
          <w:p w14:paraId="6AE2586F" w14:textId="77777777" w:rsidR="00684689" w:rsidRDefault="00684689" w:rsidP="00A74A86">
            <w:r>
              <w:t>Position</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sdt>
            <w:sdtPr>
              <w:rPr>
                <w:color w:val="008E84"/>
              </w:rPr>
              <w:id w:val="-1655365446"/>
              <w:placeholder>
                <w:docPart w:val="DEAF61077A9A4488A56D0E314AA1A475"/>
              </w:placeholder>
              <w15:appearance w15:val="hidden"/>
              <w:text/>
            </w:sdtPr>
            <w:sdtEndPr/>
            <w:sdtContent>
              <w:p w14:paraId="6AE25870" w14:textId="77777777" w:rsidR="00684689" w:rsidRPr="00D56430" w:rsidRDefault="002E5CF0" w:rsidP="00D7032A">
                <w:pPr>
                  <w:rPr>
                    <w:color w:val="008F85"/>
                  </w:rPr>
                </w:pPr>
                <w:r w:rsidRPr="002E5CF0">
                  <w:rPr>
                    <w:color w:val="008E84"/>
                  </w:rPr>
                  <w:t xml:space="preserve">Type here       </w:t>
                </w:r>
              </w:p>
            </w:sdtContent>
          </w:sdt>
        </w:tc>
      </w:tr>
      <w:tr w:rsidR="00684689" w14:paraId="6AE25874" w14:textId="77777777" w:rsidTr="00810693">
        <w:tc>
          <w:tcPr>
            <w:tcW w:w="2405" w:type="dxa"/>
            <w:tcBorders>
              <w:left w:val="single" w:sz="4" w:space="0" w:color="E5F4F3"/>
            </w:tcBorders>
          </w:tcPr>
          <w:p w14:paraId="6AE25872" w14:textId="77777777" w:rsidR="00684689" w:rsidRDefault="00684689" w:rsidP="00A74A86">
            <w:r>
              <w:t>Direct phone</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73" w14:textId="77777777" w:rsidR="00684689" w:rsidRPr="00D56430" w:rsidRDefault="00602C39" w:rsidP="00D7032A">
            <w:pPr>
              <w:rPr>
                <w:color w:val="008F85"/>
              </w:rPr>
            </w:pPr>
            <w:sdt>
              <w:sdtPr>
                <w:rPr>
                  <w:color w:val="008E84"/>
                </w:rPr>
                <w:id w:val="-875617725"/>
                <w:placeholder>
                  <w:docPart w:val="CFC82E6BDEBB4BC5800C0C962E2182B1"/>
                </w:placeholder>
                <w15:appearance w15:val="hidden"/>
                <w:text/>
              </w:sdtPr>
              <w:sdtEndPr/>
              <w:sdtContent>
                <w:r w:rsidR="002E5CF0" w:rsidRPr="002E5CF0">
                  <w:rPr>
                    <w:color w:val="008E84"/>
                  </w:rPr>
                  <w:t xml:space="preserve">Type here       </w:t>
                </w:r>
              </w:sdtContent>
            </w:sdt>
          </w:p>
        </w:tc>
      </w:tr>
      <w:tr w:rsidR="00684689" w14:paraId="6AE25877" w14:textId="77777777" w:rsidTr="00810693">
        <w:trPr>
          <w:trHeight w:val="127"/>
        </w:trPr>
        <w:tc>
          <w:tcPr>
            <w:tcW w:w="2405" w:type="dxa"/>
            <w:tcBorders>
              <w:left w:val="single" w:sz="4" w:space="0" w:color="E5F4F3"/>
            </w:tcBorders>
          </w:tcPr>
          <w:p w14:paraId="6AE25875" w14:textId="77777777" w:rsidR="00684689" w:rsidRDefault="00684689" w:rsidP="00A74A86">
            <w:r>
              <w:t>Service phone</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76" w14:textId="77777777" w:rsidR="00684689" w:rsidRPr="00D56430" w:rsidRDefault="00602C39" w:rsidP="00D7032A">
            <w:pPr>
              <w:rPr>
                <w:color w:val="008F85"/>
              </w:rPr>
            </w:pPr>
            <w:sdt>
              <w:sdtPr>
                <w:rPr>
                  <w:color w:val="008E84"/>
                </w:rPr>
                <w:id w:val="-1245416054"/>
                <w:placeholder>
                  <w:docPart w:val="2BC2FFC4E18D478D88763DDAC4631ED2"/>
                </w:placeholder>
                <w15:appearance w15:val="hidden"/>
                <w:text/>
              </w:sdtPr>
              <w:sdtEndPr/>
              <w:sdtContent>
                <w:r w:rsidR="002E5CF0" w:rsidRPr="002E5CF0">
                  <w:rPr>
                    <w:color w:val="008E84"/>
                  </w:rPr>
                  <w:t xml:space="preserve">Type here       </w:t>
                </w:r>
              </w:sdtContent>
            </w:sdt>
          </w:p>
        </w:tc>
      </w:tr>
      <w:tr w:rsidR="00684689" w14:paraId="6AE2587A" w14:textId="77777777" w:rsidTr="00810693">
        <w:tc>
          <w:tcPr>
            <w:tcW w:w="2405" w:type="dxa"/>
            <w:tcBorders>
              <w:left w:val="single" w:sz="4" w:space="0" w:color="E5F4F3"/>
            </w:tcBorders>
          </w:tcPr>
          <w:p w14:paraId="6AE25878" w14:textId="77777777" w:rsidR="00684689" w:rsidRDefault="00684689" w:rsidP="00A74A86">
            <w:r>
              <w:t>Mobile number</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79" w14:textId="77777777" w:rsidR="00684689" w:rsidRPr="00D56430" w:rsidRDefault="00602C39" w:rsidP="000D5F75">
            <w:pPr>
              <w:rPr>
                <w:color w:val="008F85"/>
              </w:rPr>
            </w:pPr>
            <w:sdt>
              <w:sdtPr>
                <w:rPr>
                  <w:color w:val="008E84"/>
                </w:rPr>
                <w:id w:val="2009402634"/>
                <w:placeholder>
                  <w:docPart w:val="D8DC156EBC884D9782672FB6A04A0F17"/>
                </w:placeholder>
                <w15:appearance w15:val="hidden"/>
                <w:text/>
              </w:sdtPr>
              <w:sdtEndPr/>
              <w:sdtContent>
                <w:r w:rsidR="002E5CF0" w:rsidRPr="002E5CF0">
                  <w:rPr>
                    <w:color w:val="008E84"/>
                  </w:rPr>
                  <w:t xml:space="preserve">Type here       </w:t>
                </w:r>
              </w:sdtContent>
            </w:sdt>
          </w:p>
        </w:tc>
      </w:tr>
      <w:tr w:rsidR="00684689" w14:paraId="6AE2587D" w14:textId="77777777" w:rsidTr="00810693">
        <w:tc>
          <w:tcPr>
            <w:tcW w:w="2405" w:type="dxa"/>
            <w:tcBorders>
              <w:left w:val="single" w:sz="4" w:space="0" w:color="E5F4F3"/>
              <w:bottom w:val="single" w:sz="4" w:space="0" w:color="E5F4F3"/>
            </w:tcBorders>
          </w:tcPr>
          <w:p w14:paraId="6AE2587B" w14:textId="77777777" w:rsidR="00684689" w:rsidRDefault="00684689" w:rsidP="00A74A86">
            <w:r>
              <w:t>Email</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7C" w14:textId="77777777" w:rsidR="00684689" w:rsidRPr="00D56430" w:rsidRDefault="00602C39" w:rsidP="000D5F75">
            <w:pPr>
              <w:rPr>
                <w:color w:val="008F85"/>
              </w:rPr>
            </w:pPr>
            <w:sdt>
              <w:sdtPr>
                <w:rPr>
                  <w:color w:val="008E84"/>
                </w:rPr>
                <w:id w:val="-1876310601"/>
                <w:placeholder>
                  <w:docPart w:val="5947A102282F4CFC9A87656A414AD69B"/>
                </w:placeholder>
                <w15:appearance w15:val="hidden"/>
                <w:text/>
              </w:sdtPr>
              <w:sdtEndPr/>
              <w:sdtContent>
                <w:r w:rsidR="002E5CF0" w:rsidRPr="002E5CF0">
                  <w:rPr>
                    <w:color w:val="008E84"/>
                  </w:rPr>
                  <w:t xml:space="preserve">Type here       </w:t>
                </w:r>
              </w:sdtContent>
            </w:sdt>
          </w:p>
        </w:tc>
      </w:tr>
      <w:tr w:rsidR="00684689" w14:paraId="6AE25882" w14:textId="77777777" w:rsidTr="00810693">
        <w:tc>
          <w:tcPr>
            <w:tcW w:w="2405" w:type="dxa"/>
            <w:tcBorders>
              <w:top w:val="single" w:sz="4" w:space="0" w:color="E5F4F3"/>
              <w:left w:val="single" w:sz="4" w:space="0" w:color="E5F4F3"/>
              <w:bottom w:val="single" w:sz="4" w:space="0" w:color="E5F4F3"/>
            </w:tcBorders>
          </w:tcPr>
          <w:p w14:paraId="6AE2587E" w14:textId="77777777" w:rsidR="00684689" w:rsidRDefault="00684689" w:rsidP="004A423B">
            <w:r>
              <w:t>I wish to receive</w:t>
            </w:r>
            <w:r>
              <w:br/>
            </w:r>
            <w:r w:rsidR="004A423B">
              <w:rPr>
                <w:color w:val="A6A6A6" w:themeColor="background1" w:themeShade="A6"/>
                <w:sz w:val="16"/>
                <w:szCs w:val="16"/>
              </w:rPr>
              <w:t>C</w:t>
            </w:r>
            <w:r w:rsidRPr="000109E1">
              <w:rPr>
                <w:color w:val="A6A6A6" w:themeColor="background1" w:themeShade="A6"/>
                <w:sz w:val="16"/>
                <w:szCs w:val="16"/>
              </w:rPr>
              <w:t>heck all that apply</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7F" w14:textId="77777777" w:rsidR="00684689" w:rsidRPr="00137F15" w:rsidRDefault="00602C39" w:rsidP="00137F15">
            <w:pPr>
              <w:rPr>
                <w:color w:val="008F85"/>
              </w:rPr>
            </w:pPr>
            <w:sdt>
              <w:sdtPr>
                <w:rPr>
                  <w:color w:val="008F85"/>
                </w:rPr>
                <w:id w:val="2145852467"/>
                <w15:appearance w15:val="hidden"/>
                <w14:checkbox>
                  <w14:checked w14:val="0"/>
                  <w14:checkedState w14:val="2612" w14:font="MS Gothic"/>
                  <w14:uncheckedState w14:val="2610" w14:font="MS Gothic"/>
                </w14:checkbox>
              </w:sdtPr>
              <w:sdtEndPr/>
              <w:sdtContent>
                <w:r w:rsidR="002E5CF0">
                  <w:rPr>
                    <w:rFonts w:ascii="MS Gothic" w:eastAsia="MS Gothic" w:hAnsi="MS Gothic" w:hint="eastAsia"/>
                    <w:color w:val="008F85"/>
                  </w:rPr>
                  <w:t>☐</w:t>
                </w:r>
              </w:sdtContent>
            </w:sdt>
            <w:r w:rsidR="00684689" w:rsidRPr="00137F15">
              <w:rPr>
                <w:color w:val="008F85"/>
              </w:rPr>
              <w:t xml:space="preserve">  Formal communication</w:t>
            </w:r>
          </w:p>
          <w:p w14:paraId="6AE25880" w14:textId="77777777" w:rsidR="00684689" w:rsidRPr="00137F15" w:rsidRDefault="00602C39" w:rsidP="00137F15">
            <w:pPr>
              <w:rPr>
                <w:i/>
                <w:color w:val="008F85"/>
              </w:rPr>
            </w:pPr>
            <w:sdt>
              <w:sdtPr>
                <w:rPr>
                  <w:color w:val="008F85"/>
                </w:rPr>
                <w:id w:val="354081606"/>
                <w15:appearance w15:val="hidden"/>
                <w14:checkbox>
                  <w14:checked w14:val="0"/>
                  <w14:checkedState w14:val="2612" w14:font="MS Gothic"/>
                  <w14:uncheckedState w14:val="2610" w14:font="MS Gothic"/>
                </w14:checkbox>
              </w:sdtPr>
              <w:sdtEndPr/>
              <w:sdtContent>
                <w:r w:rsidR="002E5CF0">
                  <w:rPr>
                    <w:rFonts w:ascii="MS Gothic" w:eastAsia="MS Gothic" w:hAnsi="MS Gothic" w:hint="eastAsia"/>
                    <w:color w:val="008F85"/>
                  </w:rPr>
                  <w:t>☐</w:t>
                </w:r>
              </w:sdtContent>
            </w:sdt>
            <w:r w:rsidR="00684689" w:rsidRPr="00137F15">
              <w:rPr>
                <w:color w:val="008F85"/>
              </w:rPr>
              <w:t xml:space="preserve">  Advocate–</w:t>
            </w:r>
            <w:r w:rsidR="00684689" w:rsidRPr="00137F15">
              <w:rPr>
                <w:i/>
                <w:color w:val="008F85"/>
              </w:rPr>
              <w:t>quarterly digital magazine</w:t>
            </w:r>
          </w:p>
          <w:p w14:paraId="6AE25881" w14:textId="77777777" w:rsidR="00684689" w:rsidRPr="00137F15" w:rsidRDefault="00602C39" w:rsidP="00137F15">
            <w:pPr>
              <w:rPr>
                <w:color w:val="008F85"/>
              </w:rPr>
            </w:pPr>
            <w:sdt>
              <w:sdtPr>
                <w:rPr>
                  <w:color w:val="008F85"/>
                </w:rPr>
                <w:id w:val="2101215937"/>
                <w15:appearance w15:val="hidden"/>
                <w14:checkbox>
                  <w14:checked w14:val="0"/>
                  <w14:checkedState w14:val="2612" w14:font="MS Gothic"/>
                  <w14:uncheckedState w14:val="2610" w14:font="MS Gothic"/>
                </w14:checkbox>
              </w:sdtPr>
              <w:sdtEndPr/>
              <w:sdtContent>
                <w:r w:rsidR="000D5F75">
                  <w:rPr>
                    <w:rFonts w:ascii="MS Gothic" w:eastAsia="MS Gothic" w:hAnsi="MS Gothic" w:hint="eastAsia"/>
                    <w:color w:val="008F85"/>
                  </w:rPr>
                  <w:t>☐</w:t>
                </w:r>
              </w:sdtContent>
            </w:sdt>
            <w:r w:rsidR="00684689" w:rsidRPr="00137F15">
              <w:rPr>
                <w:color w:val="008F85"/>
              </w:rPr>
              <w:t xml:space="preserve">  Member </w:t>
            </w:r>
            <w:proofErr w:type="spellStart"/>
            <w:r w:rsidR="00684689" w:rsidRPr="00137F15">
              <w:rPr>
                <w:color w:val="008F85"/>
              </w:rPr>
              <w:t>eUpdate</w:t>
            </w:r>
            <w:proofErr w:type="spellEnd"/>
            <w:r w:rsidR="00684689" w:rsidRPr="00137F15">
              <w:rPr>
                <w:color w:val="008F85"/>
              </w:rPr>
              <w:t>–</w:t>
            </w:r>
            <w:r w:rsidR="00684689" w:rsidRPr="00137F15">
              <w:rPr>
                <w:i/>
                <w:color w:val="008F85"/>
              </w:rPr>
              <w:t>email news bulletin</w:t>
            </w:r>
          </w:p>
        </w:tc>
      </w:tr>
    </w:tbl>
    <w:p w14:paraId="6AE25883" w14:textId="77777777" w:rsidR="008F4EE3" w:rsidRDefault="008F4EE3" w:rsidP="00417240"/>
    <w:p w14:paraId="6AE25884" w14:textId="77777777" w:rsidR="00321B55" w:rsidRDefault="00321B55" w:rsidP="00321B55">
      <w:pPr>
        <w:pStyle w:val="Heading3"/>
        <w:rPr>
          <w:sz w:val="16"/>
          <w:szCs w:val="16"/>
        </w:rPr>
      </w:pPr>
      <w:r>
        <w:t>Other contact details</w:t>
      </w:r>
      <w:r w:rsidRPr="00410E3A">
        <w:rPr>
          <w:sz w:val="16"/>
          <w:szCs w:val="16"/>
        </w:rPr>
        <w:t xml:space="preserve"> </w:t>
      </w:r>
    </w:p>
    <w:p w14:paraId="6AE25885" w14:textId="77777777" w:rsidR="00321B55" w:rsidRPr="007F73DE" w:rsidRDefault="00321B55" w:rsidP="00321B55">
      <w:r w:rsidRPr="007F73DE">
        <w:t>Nominate other contacts for the purposes of communicating with NADA.</w:t>
      </w:r>
    </w:p>
    <w:p w14:paraId="6AE25886" w14:textId="77777777" w:rsidR="005644A4" w:rsidRDefault="005644A4" w:rsidP="005644A4"/>
    <w:p w14:paraId="6AE25887" w14:textId="77777777" w:rsidR="00D1053C" w:rsidRPr="007022C5" w:rsidRDefault="005644A4" w:rsidP="00464D01">
      <w:pPr>
        <w:pStyle w:val="Heading4"/>
        <w:spacing w:line="360" w:lineRule="auto"/>
        <w:rPr>
          <w:b w:val="0"/>
        </w:rPr>
      </w:pPr>
      <w:r>
        <w:t>Primary contact</w:t>
      </w:r>
      <w:r w:rsidR="007E29F6">
        <w:t xml:space="preserve"> </w:t>
      </w:r>
      <w:proofErr w:type="gramStart"/>
      <w:r w:rsidR="007022C5">
        <w:rPr>
          <w:b w:val="0"/>
          <w:color w:val="A6A6A6" w:themeColor="background1" w:themeShade="A6"/>
          <w:sz w:val="16"/>
          <w:szCs w:val="16"/>
        </w:rPr>
        <w:t>T</w:t>
      </w:r>
      <w:r w:rsidR="0090211C">
        <w:rPr>
          <w:b w:val="0"/>
          <w:color w:val="A6A6A6" w:themeColor="background1" w:themeShade="A6"/>
          <w:sz w:val="16"/>
          <w:szCs w:val="16"/>
        </w:rPr>
        <w:t>he</w:t>
      </w:r>
      <w:proofErr w:type="gramEnd"/>
      <w:r w:rsidR="0090211C">
        <w:rPr>
          <w:b w:val="0"/>
          <w:color w:val="A6A6A6" w:themeColor="background1" w:themeShade="A6"/>
          <w:sz w:val="16"/>
          <w:szCs w:val="16"/>
        </w:rPr>
        <w:t xml:space="preserve"> primary</w:t>
      </w:r>
      <w:r w:rsidR="00364458">
        <w:rPr>
          <w:b w:val="0"/>
          <w:color w:val="A6A6A6" w:themeColor="background1" w:themeShade="A6"/>
          <w:sz w:val="16"/>
          <w:szCs w:val="16"/>
        </w:rPr>
        <w:t xml:space="preserve"> contact may be the delegate</w:t>
      </w:r>
      <w:r w:rsidR="007022C5">
        <w:rPr>
          <w:b w:val="0"/>
          <w:color w:val="A6A6A6" w:themeColor="background1" w:themeShade="A6"/>
          <w:sz w:val="16"/>
          <w:szCs w:val="16"/>
        </w:rPr>
        <w:t xml:space="preserve"> or another n</w:t>
      </w:r>
      <w:r w:rsidR="00B14E31">
        <w:rPr>
          <w:b w:val="0"/>
          <w:color w:val="A6A6A6" w:themeColor="background1" w:themeShade="A6"/>
          <w:sz w:val="16"/>
          <w:szCs w:val="16"/>
        </w:rPr>
        <w:t>o</w:t>
      </w:r>
      <w:r w:rsidR="007022C5">
        <w:rPr>
          <w:b w:val="0"/>
          <w:color w:val="A6A6A6" w:themeColor="background1" w:themeShade="A6"/>
          <w:sz w:val="16"/>
          <w:szCs w:val="16"/>
        </w:rPr>
        <w:t>mi</w:t>
      </w:r>
      <w:r w:rsidR="00B14E31">
        <w:rPr>
          <w:b w:val="0"/>
          <w:color w:val="A6A6A6" w:themeColor="background1" w:themeShade="A6"/>
          <w:sz w:val="16"/>
          <w:szCs w:val="16"/>
        </w:rPr>
        <w:t>n</w:t>
      </w:r>
      <w:r w:rsidR="007022C5">
        <w:rPr>
          <w:b w:val="0"/>
          <w:color w:val="A6A6A6" w:themeColor="background1" w:themeShade="A6"/>
          <w:sz w:val="16"/>
          <w:szCs w:val="16"/>
        </w:rPr>
        <w:t>ated person.</w:t>
      </w:r>
    </w:p>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2405"/>
        <w:gridCol w:w="8052"/>
      </w:tblGrid>
      <w:tr w:rsidR="00321B55" w14:paraId="6AE2588A" w14:textId="77777777" w:rsidTr="00A96B26">
        <w:tc>
          <w:tcPr>
            <w:tcW w:w="2405" w:type="dxa"/>
            <w:tcBorders>
              <w:top w:val="single" w:sz="4" w:space="0" w:color="E5F4F3"/>
              <w:left w:val="single" w:sz="4" w:space="0" w:color="E5F4F3"/>
            </w:tcBorders>
          </w:tcPr>
          <w:p w14:paraId="6AE25888" w14:textId="77777777" w:rsidR="00321B55" w:rsidRDefault="005644A4" w:rsidP="00A74A86">
            <w:r>
              <w:t>Name</w:t>
            </w:r>
          </w:p>
        </w:tc>
        <w:tc>
          <w:tcPr>
            <w:tcW w:w="8052" w:type="dxa"/>
            <w:tcBorders>
              <w:top w:val="single" w:sz="4" w:space="0" w:color="E5F4F3"/>
              <w:bottom w:val="single" w:sz="4" w:space="0" w:color="FFFFFF" w:themeColor="background1"/>
              <w:right w:val="single" w:sz="4" w:space="0" w:color="E5F4F3"/>
            </w:tcBorders>
            <w:shd w:val="clear" w:color="auto" w:fill="E5F4F3"/>
          </w:tcPr>
          <w:p w14:paraId="6AE25889" w14:textId="77777777" w:rsidR="00321B55" w:rsidRDefault="00602C39" w:rsidP="00A42DE7">
            <w:sdt>
              <w:sdtPr>
                <w:rPr>
                  <w:color w:val="008E84"/>
                </w:rPr>
                <w:id w:val="-886409808"/>
                <w:placeholder>
                  <w:docPart w:val="27FFD04849664E6EB60B32F3F53635BF"/>
                </w:placeholder>
                <w:showingPlcHdr/>
                <w15:appearance w15:val="hidden"/>
                <w:text/>
              </w:sdtPr>
              <w:sdtEndPr/>
              <w:sdtContent>
                <w:r w:rsidR="00A42DE7" w:rsidRPr="00EF6455">
                  <w:rPr>
                    <w:rStyle w:val="PlaceholderText"/>
                    <w:color w:val="008E84"/>
                  </w:rPr>
                  <w:t>Type here</w:t>
                </w:r>
              </w:sdtContent>
            </w:sdt>
            <w:r w:rsidR="00F301C3">
              <w:t xml:space="preserve">       </w:t>
            </w:r>
          </w:p>
        </w:tc>
      </w:tr>
      <w:tr w:rsidR="00ED19C5" w14:paraId="6AE2588D" w14:textId="77777777" w:rsidTr="00A96B26">
        <w:tc>
          <w:tcPr>
            <w:tcW w:w="2405" w:type="dxa"/>
            <w:tcBorders>
              <w:left w:val="single" w:sz="4" w:space="0" w:color="E5F4F3"/>
            </w:tcBorders>
          </w:tcPr>
          <w:p w14:paraId="6AE2588B" w14:textId="77777777" w:rsidR="00ED19C5" w:rsidRDefault="00ED19C5" w:rsidP="00A74A86">
            <w:r>
              <w:t>Position</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8C" w14:textId="77777777" w:rsidR="00ED19C5" w:rsidRPr="00DF1FF7" w:rsidRDefault="00602C39" w:rsidP="00A42DE7">
            <w:pPr>
              <w:rPr>
                <w:color w:val="008F85"/>
              </w:rPr>
            </w:pPr>
            <w:sdt>
              <w:sdtPr>
                <w:rPr>
                  <w:color w:val="008E84"/>
                </w:rPr>
                <w:id w:val="-1987232512"/>
                <w:placeholder>
                  <w:docPart w:val="039D2635DDE84D0899F4FCD62C247405"/>
                </w:placeholder>
                <w:showingPlcHdr/>
                <w15:appearance w15:val="hidden"/>
                <w:text/>
              </w:sdtPr>
              <w:sdtEndPr/>
              <w:sdtContent>
                <w:r w:rsidR="00A42DE7" w:rsidRPr="00EF6455">
                  <w:rPr>
                    <w:rStyle w:val="PlaceholderText"/>
                    <w:color w:val="008E84"/>
                  </w:rPr>
                  <w:t>Type here</w:t>
                </w:r>
              </w:sdtContent>
            </w:sdt>
            <w:r w:rsidR="00F301C3">
              <w:t xml:space="preserve">       </w:t>
            </w:r>
          </w:p>
        </w:tc>
      </w:tr>
      <w:tr w:rsidR="00321B55" w14:paraId="6AE25890" w14:textId="77777777" w:rsidTr="00A96B26">
        <w:tc>
          <w:tcPr>
            <w:tcW w:w="2405" w:type="dxa"/>
            <w:tcBorders>
              <w:left w:val="single" w:sz="4" w:space="0" w:color="E5F4F3"/>
            </w:tcBorders>
          </w:tcPr>
          <w:p w14:paraId="6AE2588E" w14:textId="77777777" w:rsidR="00321B55" w:rsidRDefault="00ED19C5" w:rsidP="00A74A86">
            <w:r>
              <w:t>Direct</w:t>
            </w:r>
            <w:r w:rsidR="00321B55">
              <w:t xml:space="preserve"> phone</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8F" w14:textId="77777777" w:rsidR="00321B55" w:rsidRDefault="00602C39" w:rsidP="00A42DE7">
            <w:sdt>
              <w:sdtPr>
                <w:rPr>
                  <w:color w:val="008E84"/>
                </w:rPr>
                <w:id w:val="434404533"/>
                <w:placeholder>
                  <w:docPart w:val="3508A4CB9CC54D7BB88F2FD868176721"/>
                </w:placeholder>
                <w:showingPlcHdr/>
                <w15:appearance w15:val="hidden"/>
                <w:text/>
              </w:sdtPr>
              <w:sdtEndPr/>
              <w:sdtContent>
                <w:r w:rsidR="00A42DE7" w:rsidRPr="00EF6455">
                  <w:rPr>
                    <w:rStyle w:val="PlaceholderText"/>
                    <w:color w:val="008E84"/>
                  </w:rPr>
                  <w:t>Type here</w:t>
                </w:r>
              </w:sdtContent>
            </w:sdt>
            <w:r w:rsidR="00F301C3">
              <w:t xml:space="preserve">       </w:t>
            </w:r>
          </w:p>
        </w:tc>
      </w:tr>
      <w:tr w:rsidR="00321B55" w14:paraId="6AE25893" w14:textId="77777777" w:rsidTr="00A96B26">
        <w:trPr>
          <w:trHeight w:val="127"/>
        </w:trPr>
        <w:tc>
          <w:tcPr>
            <w:tcW w:w="2405" w:type="dxa"/>
            <w:tcBorders>
              <w:left w:val="single" w:sz="4" w:space="0" w:color="E5F4F3"/>
            </w:tcBorders>
          </w:tcPr>
          <w:p w14:paraId="6AE25891" w14:textId="77777777" w:rsidR="00321B55" w:rsidRPr="00582F54" w:rsidRDefault="00321B55" w:rsidP="00A74A86">
            <w:r w:rsidRPr="00582F54">
              <w:t>Service phone</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92" w14:textId="77777777" w:rsidR="00321B55" w:rsidRDefault="00602C39" w:rsidP="00A42DE7">
            <w:sdt>
              <w:sdtPr>
                <w:rPr>
                  <w:color w:val="008E84"/>
                </w:rPr>
                <w:id w:val="1687641996"/>
                <w:placeholder>
                  <w:docPart w:val="92B031D5006F48C2B22712FA62151196"/>
                </w:placeholder>
                <w:showingPlcHdr/>
                <w15:appearance w15:val="hidden"/>
                <w:text/>
              </w:sdtPr>
              <w:sdtEndPr/>
              <w:sdtContent>
                <w:r w:rsidR="00A42DE7" w:rsidRPr="00EF6455">
                  <w:rPr>
                    <w:rStyle w:val="PlaceholderText"/>
                    <w:color w:val="008E84"/>
                  </w:rPr>
                  <w:t>Type here</w:t>
                </w:r>
              </w:sdtContent>
            </w:sdt>
            <w:r w:rsidR="00F301C3" w:rsidRPr="006D02C5">
              <w:rPr>
                <w:color w:val="008E84"/>
              </w:rPr>
              <w:t xml:space="preserve">       </w:t>
            </w:r>
          </w:p>
        </w:tc>
      </w:tr>
      <w:tr w:rsidR="00321B55" w14:paraId="6AE25896" w14:textId="77777777" w:rsidTr="00A96B26">
        <w:tc>
          <w:tcPr>
            <w:tcW w:w="2405" w:type="dxa"/>
            <w:tcBorders>
              <w:left w:val="single" w:sz="4" w:space="0" w:color="E5F4F3"/>
            </w:tcBorders>
          </w:tcPr>
          <w:p w14:paraId="6AE25894" w14:textId="77777777" w:rsidR="00321B55" w:rsidRDefault="00321B55" w:rsidP="00A74A86">
            <w:r>
              <w:t>Mobile number</w:t>
            </w:r>
          </w:p>
        </w:tc>
        <w:sdt>
          <w:sdtPr>
            <w:rPr>
              <w:color w:val="008E84"/>
            </w:rPr>
            <w:id w:val="1404717517"/>
            <w:placeholder>
              <w:docPart w:val="2E1AFEB10E9C4B938127D299F294F954"/>
            </w:placeholder>
            <w:showingPlcHdr/>
            <w15:appearance w15:val="hidden"/>
            <w:text/>
          </w:sdtPr>
          <w:sdtEndPr/>
          <w:sdtContent>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95" w14:textId="77777777" w:rsidR="00321B55" w:rsidRDefault="00A42DE7" w:rsidP="00A42DE7">
                <w:r w:rsidRPr="006D02C5">
                  <w:rPr>
                    <w:color w:val="008E84"/>
                  </w:rPr>
                  <w:t>Type here</w:t>
                </w:r>
              </w:p>
            </w:tc>
          </w:sdtContent>
        </w:sdt>
      </w:tr>
      <w:tr w:rsidR="00321B55" w14:paraId="6AE25899" w14:textId="77777777" w:rsidTr="00A96B26">
        <w:tc>
          <w:tcPr>
            <w:tcW w:w="2405" w:type="dxa"/>
            <w:tcBorders>
              <w:left w:val="single" w:sz="4" w:space="0" w:color="E5F4F3"/>
              <w:bottom w:val="single" w:sz="4" w:space="0" w:color="E5F4F3"/>
            </w:tcBorders>
          </w:tcPr>
          <w:p w14:paraId="6AE25897" w14:textId="77777777" w:rsidR="00321B55" w:rsidRDefault="00321B55" w:rsidP="00A74A86">
            <w:r>
              <w:t>Email</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98" w14:textId="77777777" w:rsidR="00321B55" w:rsidRDefault="00602C39" w:rsidP="00A42DE7">
            <w:sdt>
              <w:sdtPr>
                <w:rPr>
                  <w:color w:val="008E84"/>
                </w:rPr>
                <w:id w:val="-2073410314"/>
                <w:placeholder>
                  <w:docPart w:val="CEF897DE6CA94727BF9E2E64CDA13407"/>
                </w:placeholder>
                <w:showingPlcHdr/>
                <w15:appearance w15:val="hidden"/>
                <w:text/>
              </w:sdtPr>
              <w:sdtEndPr/>
              <w:sdtContent>
                <w:r w:rsidR="00A42DE7" w:rsidRPr="00EF6455">
                  <w:rPr>
                    <w:rStyle w:val="PlaceholderText"/>
                    <w:color w:val="008E84"/>
                  </w:rPr>
                  <w:t>Type here</w:t>
                </w:r>
              </w:sdtContent>
            </w:sdt>
            <w:r w:rsidR="00F301C3" w:rsidRPr="006D02C5">
              <w:rPr>
                <w:color w:val="008E84"/>
              </w:rPr>
              <w:t xml:space="preserve">       </w:t>
            </w:r>
          </w:p>
        </w:tc>
      </w:tr>
      <w:tr w:rsidR="00321B55" w14:paraId="6AE2589E" w14:textId="77777777" w:rsidTr="00A96B26">
        <w:tc>
          <w:tcPr>
            <w:tcW w:w="2405" w:type="dxa"/>
            <w:tcBorders>
              <w:top w:val="single" w:sz="4" w:space="0" w:color="E5F4F3"/>
              <w:left w:val="single" w:sz="4" w:space="0" w:color="E5F4F3"/>
              <w:bottom w:val="single" w:sz="4" w:space="0" w:color="E5F4F3"/>
            </w:tcBorders>
          </w:tcPr>
          <w:p w14:paraId="6AE2589A" w14:textId="77777777" w:rsidR="00321B55" w:rsidRDefault="00321B55" w:rsidP="00E25FE0">
            <w:r>
              <w:t>I wish to receive</w:t>
            </w:r>
            <w:r>
              <w:br/>
            </w:r>
            <w:r w:rsidR="00E25FE0">
              <w:rPr>
                <w:color w:val="A6A6A6" w:themeColor="background1" w:themeShade="A6"/>
                <w:sz w:val="16"/>
                <w:szCs w:val="16"/>
              </w:rPr>
              <w:t>C</w:t>
            </w:r>
            <w:r w:rsidRPr="000109E1">
              <w:rPr>
                <w:color w:val="A6A6A6" w:themeColor="background1" w:themeShade="A6"/>
                <w:sz w:val="16"/>
                <w:szCs w:val="16"/>
              </w:rPr>
              <w:t>heck all that apply</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9B" w14:textId="77777777" w:rsidR="00321B55" w:rsidRPr="00137F15" w:rsidRDefault="00602C39" w:rsidP="00A74A86">
            <w:pPr>
              <w:rPr>
                <w:color w:val="008F85"/>
              </w:rPr>
            </w:pPr>
            <w:sdt>
              <w:sdtPr>
                <w:rPr>
                  <w:color w:val="008F85"/>
                </w:rPr>
                <w:id w:val="-445161387"/>
                <w15:appearance w15:val="hidden"/>
                <w14:checkbox>
                  <w14:checked w14:val="0"/>
                  <w14:checkedState w14:val="2612" w14:font="MS Gothic"/>
                  <w14:uncheckedState w14:val="2610" w14:font="MS Gothic"/>
                </w14:checkbox>
              </w:sdtPr>
              <w:sdtEndPr/>
              <w:sdtContent>
                <w:r w:rsidR="003D2F22">
                  <w:rPr>
                    <w:rFonts w:ascii="MS Gothic" w:eastAsia="MS Gothic" w:hAnsi="MS Gothic" w:hint="eastAsia"/>
                    <w:color w:val="008F85"/>
                  </w:rPr>
                  <w:t>☐</w:t>
                </w:r>
              </w:sdtContent>
            </w:sdt>
            <w:r w:rsidR="00321B55" w:rsidRPr="00137F15">
              <w:rPr>
                <w:color w:val="008F85"/>
              </w:rPr>
              <w:t xml:space="preserve">  Formal communication</w:t>
            </w:r>
          </w:p>
          <w:p w14:paraId="6AE2589C" w14:textId="77777777" w:rsidR="00321B55" w:rsidRPr="00137F15" w:rsidRDefault="00602C39" w:rsidP="00A74A86">
            <w:pPr>
              <w:rPr>
                <w:i/>
                <w:color w:val="008F85"/>
              </w:rPr>
            </w:pPr>
            <w:sdt>
              <w:sdtPr>
                <w:rPr>
                  <w:color w:val="008F85"/>
                </w:rPr>
                <w:id w:val="-509989075"/>
                <w15:appearance w15:val="hidden"/>
                <w14:checkbox>
                  <w14:checked w14:val="0"/>
                  <w14:checkedState w14:val="2612" w14:font="MS Gothic"/>
                  <w14:uncheckedState w14:val="2610" w14:font="MS Gothic"/>
                </w14:checkbox>
              </w:sdtPr>
              <w:sdtEndPr/>
              <w:sdtContent>
                <w:r w:rsidR="004D17E7">
                  <w:rPr>
                    <w:rFonts w:ascii="MS Gothic" w:eastAsia="MS Gothic" w:hAnsi="MS Gothic" w:hint="eastAsia"/>
                    <w:color w:val="008F85"/>
                  </w:rPr>
                  <w:t>☐</w:t>
                </w:r>
              </w:sdtContent>
            </w:sdt>
            <w:r w:rsidR="00321B55" w:rsidRPr="00137F15">
              <w:rPr>
                <w:color w:val="008F85"/>
              </w:rPr>
              <w:t xml:space="preserve">  Advocate–</w:t>
            </w:r>
            <w:r w:rsidR="00321B55" w:rsidRPr="00137F15">
              <w:rPr>
                <w:i/>
                <w:color w:val="008F85"/>
              </w:rPr>
              <w:t>quarterly digital magazine</w:t>
            </w:r>
          </w:p>
          <w:p w14:paraId="6AE2589D" w14:textId="77777777" w:rsidR="00321B55" w:rsidRPr="00137F15" w:rsidRDefault="00602C39" w:rsidP="00A74A86">
            <w:pPr>
              <w:rPr>
                <w:i/>
                <w:color w:val="008F85"/>
              </w:rPr>
            </w:pPr>
            <w:sdt>
              <w:sdtPr>
                <w:rPr>
                  <w:color w:val="008F85"/>
                </w:rPr>
                <w:id w:val="781302919"/>
                <w15:appearance w15:val="hidden"/>
                <w14:checkbox>
                  <w14:checked w14:val="0"/>
                  <w14:checkedState w14:val="2612" w14:font="MS Gothic"/>
                  <w14:uncheckedState w14:val="2610" w14:font="MS Gothic"/>
                </w14:checkbox>
              </w:sdtPr>
              <w:sdtEndPr/>
              <w:sdtContent>
                <w:r w:rsidR="003851F5">
                  <w:rPr>
                    <w:rFonts w:ascii="MS Gothic" w:eastAsia="MS Gothic" w:hAnsi="MS Gothic" w:hint="eastAsia"/>
                    <w:color w:val="008F85"/>
                  </w:rPr>
                  <w:t>☐</w:t>
                </w:r>
              </w:sdtContent>
            </w:sdt>
            <w:r w:rsidR="00321B55" w:rsidRPr="00137F15">
              <w:rPr>
                <w:color w:val="008F85"/>
              </w:rPr>
              <w:t xml:space="preserve">  Member </w:t>
            </w:r>
            <w:proofErr w:type="spellStart"/>
            <w:r w:rsidR="00321B55" w:rsidRPr="00137F15">
              <w:rPr>
                <w:color w:val="008F85"/>
              </w:rPr>
              <w:t>eUpdate</w:t>
            </w:r>
            <w:proofErr w:type="spellEnd"/>
            <w:r w:rsidR="00321B55" w:rsidRPr="00137F15">
              <w:rPr>
                <w:color w:val="008F85"/>
              </w:rPr>
              <w:t>–</w:t>
            </w:r>
            <w:r w:rsidR="00321B55" w:rsidRPr="00137F15">
              <w:rPr>
                <w:i/>
                <w:color w:val="008F85"/>
              </w:rPr>
              <w:t>email news bulletin</w:t>
            </w:r>
          </w:p>
        </w:tc>
      </w:tr>
    </w:tbl>
    <w:p w14:paraId="6AE2589F" w14:textId="77777777" w:rsidR="00321B55" w:rsidRDefault="00321B55" w:rsidP="00321B55"/>
    <w:p w14:paraId="6AE258A0" w14:textId="77777777" w:rsidR="00080021" w:rsidRDefault="00080021" w:rsidP="00321B55"/>
    <w:p w14:paraId="6AE258A1" w14:textId="77777777" w:rsidR="00D1053C" w:rsidRPr="00D1053C" w:rsidRDefault="009F6698" w:rsidP="00464D01">
      <w:pPr>
        <w:pStyle w:val="Heading4"/>
        <w:spacing w:line="360" w:lineRule="auto"/>
      </w:pPr>
      <w:r>
        <w:t>Secondary</w:t>
      </w:r>
      <w:r w:rsidR="005644A4">
        <w:t xml:space="preserve"> contact</w:t>
      </w:r>
    </w:p>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2405"/>
        <w:gridCol w:w="8052"/>
      </w:tblGrid>
      <w:tr w:rsidR="00A96B26" w14:paraId="6AE258A4" w14:textId="77777777" w:rsidTr="00A96B26">
        <w:tc>
          <w:tcPr>
            <w:tcW w:w="2405" w:type="dxa"/>
            <w:tcBorders>
              <w:top w:val="single" w:sz="4" w:space="0" w:color="E5F4F3"/>
              <w:left w:val="single" w:sz="4" w:space="0" w:color="E5F4F3"/>
            </w:tcBorders>
          </w:tcPr>
          <w:p w14:paraId="6AE258A2" w14:textId="77777777" w:rsidR="00A96B26" w:rsidRDefault="005644A4" w:rsidP="00A74A86">
            <w:r>
              <w:t>Name</w:t>
            </w:r>
          </w:p>
        </w:tc>
        <w:tc>
          <w:tcPr>
            <w:tcW w:w="8052" w:type="dxa"/>
            <w:tcBorders>
              <w:top w:val="single" w:sz="4" w:space="0" w:color="E5F4F3"/>
              <w:bottom w:val="single" w:sz="4" w:space="0" w:color="FFFFFF" w:themeColor="background1"/>
              <w:right w:val="single" w:sz="4" w:space="0" w:color="E5F4F3"/>
            </w:tcBorders>
            <w:shd w:val="clear" w:color="auto" w:fill="E5F4F3"/>
          </w:tcPr>
          <w:p w14:paraId="6AE258A3" w14:textId="77777777" w:rsidR="00A96B26" w:rsidRDefault="00602C39" w:rsidP="00684002">
            <w:sdt>
              <w:sdtPr>
                <w:rPr>
                  <w:color w:val="008E84"/>
                </w:rPr>
                <w:id w:val="-352811188"/>
                <w:placeholder>
                  <w:docPart w:val="3A006B7A74B64B41938FFE4162E471CA"/>
                </w:placeholder>
                <w:showingPlcHdr/>
                <w15:appearance w15:val="hidden"/>
                <w:text/>
              </w:sdtPr>
              <w:sdtEndPr/>
              <w:sdtContent>
                <w:r w:rsidR="00684002" w:rsidRPr="00684002">
                  <w:rPr>
                    <w:rStyle w:val="PlaceholderText"/>
                    <w:color w:val="008E84"/>
                  </w:rPr>
                  <w:t>Type here</w:t>
                </w:r>
              </w:sdtContent>
            </w:sdt>
            <w:r w:rsidR="00F301C3" w:rsidRPr="00684002">
              <w:rPr>
                <w:color w:val="008E84"/>
              </w:rPr>
              <w:t xml:space="preserve">       </w:t>
            </w:r>
          </w:p>
        </w:tc>
      </w:tr>
      <w:tr w:rsidR="00A96B26" w14:paraId="6AE258A7" w14:textId="77777777" w:rsidTr="00A96B26">
        <w:tc>
          <w:tcPr>
            <w:tcW w:w="2405" w:type="dxa"/>
            <w:tcBorders>
              <w:left w:val="single" w:sz="4" w:space="0" w:color="E5F4F3"/>
            </w:tcBorders>
          </w:tcPr>
          <w:p w14:paraId="6AE258A5" w14:textId="77777777" w:rsidR="00A96B26" w:rsidRDefault="00A96B26" w:rsidP="00A74A86">
            <w:r>
              <w:t>Position</w:t>
            </w:r>
          </w:p>
        </w:tc>
        <w:sdt>
          <w:sdtPr>
            <w:rPr>
              <w:color w:val="008F85"/>
            </w:rPr>
            <w:id w:val="254410832"/>
            <w:placeholder>
              <w:docPart w:val="803887EB977044C785EB946B4D4BDD74"/>
            </w:placeholder>
            <w:showingPlcHdr/>
            <w15:appearance w15:val="hidden"/>
            <w:text/>
          </w:sdtPr>
          <w:sdtEndPr/>
          <w:sdtContent>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A6" w14:textId="77777777" w:rsidR="00A96B26" w:rsidRPr="00DF1FF7" w:rsidRDefault="00684002" w:rsidP="00684002">
                <w:pPr>
                  <w:rPr>
                    <w:color w:val="008F85"/>
                  </w:rPr>
                </w:pPr>
                <w:r w:rsidRPr="00EF6455">
                  <w:rPr>
                    <w:rStyle w:val="PlaceholderText"/>
                    <w:color w:val="008E84"/>
                  </w:rPr>
                  <w:t>Type here</w:t>
                </w:r>
              </w:p>
            </w:tc>
          </w:sdtContent>
        </w:sdt>
      </w:tr>
      <w:tr w:rsidR="00A96B26" w14:paraId="6AE258AA" w14:textId="77777777" w:rsidTr="00A96B26">
        <w:tc>
          <w:tcPr>
            <w:tcW w:w="2405" w:type="dxa"/>
            <w:tcBorders>
              <w:left w:val="single" w:sz="4" w:space="0" w:color="E5F4F3"/>
            </w:tcBorders>
          </w:tcPr>
          <w:p w14:paraId="6AE258A8" w14:textId="77777777" w:rsidR="00A96B26" w:rsidRDefault="00A96B26" w:rsidP="00A74A86">
            <w:r>
              <w:t>Direct phone</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A9" w14:textId="77777777" w:rsidR="00A96B26" w:rsidRDefault="00602C39" w:rsidP="00684002">
            <w:sdt>
              <w:sdtPr>
                <w:rPr>
                  <w:color w:val="008E84"/>
                </w:rPr>
                <w:id w:val="216095102"/>
                <w:placeholder>
                  <w:docPart w:val="89ED6BDA41434B9B9B1501B577429BCD"/>
                </w:placeholder>
                <w:showingPlcHdr/>
                <w15:appearance w15:val="hidden"/>
                <w:text/>
              </w:sdtPr>
              <w:sdtEndPr/>
              <w:sdtContent>
                <w:r w:rsidR="00684002" w:rsidRPr="00684002">
                  <w:rPr>
                    <w:rStyle w:val="PlaceholderText"/>
                    <w:color w:val="008E84"/>
                  </w:rPr>
                  <w:t>Type here</w:t>
                </w:r>
              </w:sdtContent>
            </w:sdt>
            <w:r w:rsidR="00F301C3" w:rsidRPr="00684002">
              <w:rPr>
                <w:color w:val="008E84"/>
              </w:rPr>
              <w:t xml:space="preserve">       </w:t>
            </w:r>
          </w:p>
        </w:tc>
      </w:tr>
      <w:tr w:rsidR="00A96B26" w14:paraId="6AE258AD" w14:textId="77777777" w:rsidTr="00A96B26">
        <w:tc>
          <w:tcPr>
            <w:tcW w:w="2405" w:type="dxa"/>
            <w:tcBorders>
              <w:left w:val="single" w:sz="4" w:space="0" w:color="E5F4F3"/>
            </w:tcBorders>
          </w:tcPr>
          <w:p w14:paraId="6AE258AB" w14:textId="77777777" w:rsidR="00A96B26" w:rsidRDefault="00A96B26" w:rsidP="00A74A86">
            <w:r>
              <w:t>Mobile number</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AC" w14:textId="77777777" w:rsidR="00A96B26" w:rsidRDefault="00602C39" w:rsidP="004D17E7">
            <w:sdt>
              <w:sdtPr>
                <w:rPr>
                  <w:color w:val="008F85"/>
                </w:rPr>
                <w:id w:val="1914502693"/>
                <w:placeholder>
                  <w:docPart w:val="FEB137D5B64E4AA0BA7467586123ECCF"/>
                </w:placeholder>
                <w:showingPlcHdr/>
                <w15:appearance w15:val="hidden"/>
                <w:text/>
              </w:sdtPr>
              <w:sdtEndPr/>
              <w:sdtContent>
                <w:r w:rsidR="00EF6455" w:rsidRPr="00EF6455">
                  <w:rPr>
                    <w:rStyle w:val="PlaceholderText"/>
                    <w:color w:val="008E84"/>
                  </w:rPr>
                  <w:t>Type here</w:t>
                </w:r>
              </w:sdtContent>
            </w:sdt>
          </w:p>
        </w:tc>
      </w:tr>
      <w:tr w:rsidR="00A96B26" w14:paraId="6AE258B0" w14:textId="77777777" w:rsidTr="00A96B26">
        <w:tc>
          <w:tcPr>
            <w:tcW w:w="2405" w:type="dxa"/>
            <w:tcBorders>
              <w:left w:val="single" w:sz="4" w:space="0" w:color="E5F4F3"/>
              <w:bottom w:val="single" w:sz="4" w:space="0" w:color="E5F4F3"/>
            </w:tcBorders>
          </w:tcPr>
          <w:p w14:paraId="6AE258AE" w14:textId="77777777" w:rsidR="00A96B26" w:rsidRDefault="00A96B26" w:rsidP="00A74A86">
            <w:r>
              <w:t>Email</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AF" w14:textId="77777777" w:rsidR="00A96B26" w:rsidRDefault="00602C39" w:rsidP="004D17E7">
            <w:sdt>
              <w:sdtPr>
                <w:rPr>
                  <w:color w:val="008F85"/>
                </w:rPr>
                <w:id w:val="1260723839"/>
                <w:placeholder>
                  <w:docPart w:val="49FC810AE9F84B5088C2614422EDDFF9"/>
                </w:placeholder>
                <w:showingPlcHdr/>
                <w15:appearance w15:val="hidden"/>
                <w:text/>
              </w:sdtPr>
              <w:sdtEndPr/>
              <w:sdtContent>
                <w:r w:rsidR="00EF6455" w:rsidRPr="00EF6455">
                  <w:rPr>
                    <w:rStyle w:val="PlaceholderText"/>
                    <w:color w:val="008E84"/>
                  </w:rPr>
                  <w:t>Type here</w:t>
                </w:r>
              </w:sdtContent>
            </w:sdt>
          </w:p>
        </w:tc>
      </w:tr>
      <w:tr w:rsidR="00A96B26" w14:paraId="6AE258B4" w14:textId="77777777" w:rsidTr="00A96B26">
        <w:tc>
          <w:tcPr>
            <w:tcW w:w="2405" w:type="dxa"/>
            <w:tcBorders>
              <w:top w:val="single" w:sz="4" w:space="0" w:color="E5F4F3"/>
              <w:left w:val="single" w:sz="4" w:space="0" w:color="E5F4F3"/>
              <w:bottom w:val="single" w:sz="4" w:space="0" w:color="E5F4F3"/>
            </w:tcBorders>
          </w:tcPr>
          <w:p w14:paraId="6AE258B1" w14:textId="77777777" w:rsidR="00A96B26" w:rsidRDefault="00A96B26" w:rsidP="00E25FE0">
            <w:r>
              <w:t>I wish to receive</w:t>
            </w:r>
            <w:r>
              <w:br/>
            </w:r>
            <w:r w:rsidR="00E25FE0">
              <w:rPr>
                <w:color w:val="A6A6A6" w:themeColor="background1" w:themeShade="A6"/>
                <w:sz w:val="16"/>
                <w:szCs w:val="16"/>
              </w:rPr>
              <w:t>C</w:t>
            </w:r>
            <w:r w:rsidRPr="000109E1">
              <w:rPr>
                <w:color w:val="A6A6A6" w:themeColor="background1" w:themeShade="A6"/>
                <w:sz w:val="16"/>
                <w:szCs w:val="16"/>
              </w:rPr>
              <w:t>heck all that apply</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B2" w14:textId="77777777" w:rsidR="00A96B26" w:rsidRPr="00137F15" w:rsidRDefault="00602C39" w:rsidP="00A74A86">
            <w:pPr>
              <w:rPr>
                <w:i/>
                <w:color w:val="008F85"/>
              </w:rPr>
            </w:pPr>
            <w:sdt>
              <w:sdtPr>
                <w:rPr>
                  <w:color w:val="008F85"/>
                </w:rPr>
                <w:id w:val="665975171"/>
                <w15:appearance w15:val="hidden"/>
                <w14:checkbox>
                  <w14:checked w14:val="0"/>
                  <w14:checkedState w14:val="2612" w14:font="MS Gothic"/>
                  <w14:uncheckedState w14:val="2610" w14:font="MS Gothic"/>
                </w14:checkbox>
              </w:sdtPr>
              <w:sdtEndPr/>
              <w:sdtContent>
                <w:r w:rsidR="005635A5">
                  <w:rPr>
                    <w:rFonts w:ascii="MS Gothic" w:eastAsia="MS Gothic" w:hAnsi="MS Gothic" w:hint="eastAsia"/>
                    <w:color w:val="008F85"/>
                  </w:rPr>
                  <w:t>☐</w:t>
                </w:r>
              </w:sdtContent>
            </w:sdt>
            <w:r w:rsidR="00A96B26" w:rsidRPr="00137F15">
              <w:rPr>
                <w:color w:val="008F85"/>
              </w:rPr>
              <w:t xml:space="preserve">  Advocate–</w:t>
            </w:r>
            <w:r w:rsidR="00A96B26" w:rsidRPr="00137F15">
              <w:rPr>
                <w:i/>
                <w:color w:val="008F85"/>
              </w:rPr>
              <w:t>quarterly digital magazine</w:t>
            </w:r>
          </w:p>
          <w:p w14:paraId="6AE258B3" w14:textId="77777777" w:rsidR="00A96B26" w:rsidRPr="00137F15" w:rsidRDefault="00602C39" w:rsidP="00A74A86">
            <w:pPr>
              <w:rPr>
                <w:i/>
                <w:color w:val="008F85"/>
              </w:rPr>
            </w:pPr>
            <w:sdt>
              <w:sdtPr>
                <w:rPr>
                  <w:color w:val="008F85"/>
                </w:rPr>
                <w:id w:val="1922989967"/>
                <w15:appearance w15:val="hidden"/>
                <w14:checkbox>
                  <w14:checked w14:val="0"/>
                  <w14:checkedState w14:val="2612" w14:font="MS Gothic"/>
                  <w14:uncheckedState w14:val="2610" w14:font="MS Gothic"/>
                </w14:checkbox>
              </w:sdtPr>
              <w:sdtEndPr/>
              <w:sdtContent>
                <w:r w:rsidR="004D17E7">
                  <w:rPr>
                    <w:rFonts w:ascii="MS Gothic" w:eastAsia="MS Gothic" w:hAnsi="MS Gothic" w:hint="eastAsia"/>
                    <w:color w:val="008F85"/>
                  </w:rPr>
                  <w:t>☐</w:t>
                </w:r>
              </w:sdtContent>
            </w:sdt>
            <w:r w:rsidR="00A96B26" w:rsidRPr="00137F15">
              <w:rPr>
                <w:color w:val="008F85"/>
              </w:rPr>
              <w:t xml:space="preserve">  Member </w:t>
            </w:r>
            <w:proofErr w:type="spellStart"/>
            <w:r w:rsidR="00A96B26" w:rsidRPr="00137F15">
              <w:rPr>
                <w:color w:val="008F85"/>
              </w:rPr>
              <w:t>eUpdate</w:t>
            </w:r>
            <w:proofErr w:type="spellEnd"/>
            <w:r w:rsidR="00A96B26" w:rsidRPr="00137F15">
              <w:rPr>
                <w:color w:val="008F85"/>
              </w:rPr>
              <w:t>–</w:t>
            </w:r>
            <w:r w:rsidR="00A96B26" w:rsidRPr="00137F15">
              <w:rPr>
                <w:i/>
                <w:color w:val="008F85"/>
              </w:rPr>
              <w:t>email news bulletin</w:t>
            </w:r>
          </w:p>
        </w:tc>
      </w:tr>
    </w:tbl>
    <w:p w14:paraId="6AE258B5" w14:textId="77777777" w:rsidR="00A96B26" w:rsidRDefault="00A96B26" w:rsidP="00A96B26"/>
    <w:p w14:paraId="6AE258B6" w14:textId="77777777" w:rsidR="00080021" w:rsidRDefault="00080021" w:rsidP="00A96B26"/>
    <w:p w14:paraId="6AE258B7" w14:textId="77777777" w:rsidR="00D1053C" w:rsidRPr="00D1053C" w:rsidRDefault="00F8283F" w:rsidP="00464D01">
      <w:pPr>
        <w:pStyle w:val="Heading4"/>
        <w:spacing w:line="360" w:lineRule="auto"/>
      </w:pPr>
      <w:r>
        <w:t xml:space="preserve">Administration </w:t>
      </w:r>
      <w:r w:rsidR="007F73DE">
        <w:t xml:space="preserve">or Accounts </w:t>
      </w:r>
      <w:r>
        <w:t>contact</w:t>
      </w:r>
    </w:p>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2405"/>
        <w:gridCol w:w="8052"/>
      </w:tblGrid>
      <w:tr w:rsidR="00A96B26" w14:paraId="6AE258BA" w14:textId="77777777" w:rsidTr="00A96B26">
        <w:tc>
          <w:tcPr>
            <w:tcW w:w="2405" w:type="dxa"/>
            <w:tcBorders>
              <w:top w:val="single" w:sz="4" w:space="0" w:color="E5F4F3"/>
              <w:left w:val="single" w:sz="4" w:space="0" w:color="E5F4F3"/>
            </w:tcBorders>
          </w:tcPr>
          <w:p w14:paraId="6AE258B8" w14:textId="77777777" w:rsidR="00A96B26" w:rsidRDefault="005644A4" w:rsidP="005644A4">
            <w:r>
              <w:t>Name</w:t>
            </w:r>
          </w:p>
        </w:tc>
        <w:tc>
          <w:tcPr>
            <w:tcW w:w="8052" w:type="dxa"/>
            <w:tcBorders>
              <w:top w:val="single" w:sz="4" w:space="0" w:color="E5F4F3"/>
              <w:bottom w:val="single" w:sz="4" w:space="0" w:color="FFFFFF" w:themeColor="background1"/>
              <w:right w:val="single" w:sz="4" w:space="0" w:color="E5F4F3"/>
            </w:tcBorders>
            <w:shd w:val="clear" w:color="auto" w:fill="E5F4F3"/>
          </w:tcPr>
          <w:p w14:paraId="6AE258B9" w14:textId="77777777" w:rsidR="00A96B26" w:rsidRDefault="00602C39" w:rsidP="005635A5">
            <w:sdt>
              <w:sdtPr>
                <w:rPr>
                  <w:color w:val="008F85"/>
                </w:rPr>
                <w:id w:val="235755949"/>
                <w:placeholder>
                  <w:docPart w:val="9E765374F1E94DEE83E0DA1713FB1293"/>
                </w:placeholder>
                <w:showingPlcHdr/>
                <w15:appearance w15:val="hidden"/>
                <w:text/>
              </w:sdtPr>
              <w:sdtEndPr/>
              <w:sdtContent>
                <w:r w:rsidR="00EF6455" w:rsidRPr="00EF6455">
                  <w:rPr>
                    <w:rStyle w:val="PlaceholderText"/>
                    <w:color w:val="008E84"/>
                  </w:rPr>
                  <w:t>Type here</w:t>
                </w:r>
              </w:sdtContent>
            </w:sdt>
            <w:r w:rsidR="00A96B26">
              <w:t xml:space="preserve">              </w:t>
            </w:r>
          </w:p>
        </w:tc>
      </w:tr>
      <w:tr w:rsidR="00A96B26" w14:paraId="6AE258BD" w14:textId="77777777" w:rsidTr="00A96B26">
        <w:tc>
          <w:tcPr>
            <w:tcW w:w="2405" w:type="dxa"/>
            <w:tcBorders>
              <w:left w:val="single" w:sz="4" w:space="0" w:color="E5F4F3"/>
            </w:tcBorders>
          </w:tcPr>
          <w:p w14:paraId="6AE258BB" w14:textId="77777777" w:rsidR="00A96B26" w:rsidRDefault="00A96B26" w:rsidP="00A74A86">
            <w:r>
              <w:t>Position</w:t>
            </w:r>
          </w:p>
        </w:tc>
        <w:sdt>
          <w:sdtPr>
            <w:rPr>
              <w:color w:val="008F85"/>
            </w:rPr>
            <w:id w:val="-1902746982"/>
            <w:placeholder>
              <w:docPart w:val="50426D197A184158AD075D30911820D4"/>
            </w:placeholder>
            <w:showingPlcHdr/>
            <w15:appearance w15:val="hidden"/>
            <w:text/>
          </w:sdtPr>
          <w:sdtEndPr/>
          <w:sdtContent>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BC" w14:textId="77777777" w:rsidR="00A96B26" w:rsidRPr="00DF1FF7" w:rsidRDefault="00EF6455" w:rsidP="005635A5">
                <w:pPr>
                  <w:rPr>
                    <w:color w:val="008F85"/>
                  </w:rPr>
                </w:pPr>
                <w:r w:rsidRPr="00EF6455">
                  <w:rPr>
                    <w:rStyle w:val="PlaceholderText"/>
                    <w:color w:val="008E84"/>
                  </w:rPr>
                  <w:t>Type here</w:t>
                </w:r>
              </w:p>
            </w:tc>
          </w:sdtContent>
        </w:sdt>
      </w:tr>
      <w:tr w:rsidR="00A96B26" w14:paraId="6AE258C0" w14:textId="77777777" w:rsidTr="00A96B26">
        <w:tc>
          <w:tcPr>
            <w:tcW w:w="2405" w:type="dxa"/>
            <w:tcBorders>
              <w:left w:val="single" w:sz="4" w:space="0" w:color="E5F4F3"/>
            </w:tcBorders>
          </w:tcPr>
          <w:p w14:paraId="6AE258BE" w14:textId="77777777" w:rsidR="00A96B26" w:rsidRDefault="00A96B26" w:rsidP="00A74A86">
            <w:r>
              <w:t>Direct phone</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BF" w14:textId="77777777" w:rsidR="00A96B26" w:rsidRDefault="00602C39" w:rsidP="005635A5">
            <w:sdt>
              <w:sdtPr>
                <w:rPr>
                  <w:color w:val="008F85"/>
                </w:rPr>
                <w:id w:val="-608734692"/>
                <w:placeholder>
                  <w:docPart w:val="D9C240EA9CD944988488F90F26E92F6D"/>
                </w:placeholder>
                <w:showingPlcHdr/>
                <w15:appearance w15:val="hidden"/>
                <w:text/>
              </w:sdtPr>
              <w:sdtEndPr/>
              <w:sdtContent>
                <w:r w:rsidR="00EF6455" w:rsidRPr="00EF6455">
                  <w:rPr>
                    <w:rStyle w:val="PlaceholderText"/>
                    <w:color w:val="008E84"/>
                  </w:rPr>
                  <w:t>Type here</w:t>
                </w:r>
              </w:sdtContent>
            </w:sdt>
          </w:p>
        </w:tc>
      </w:tr>
      <w:tr w:rsidR="00A96B26" w14:paraId="6AE258C3" w14:textId="77777777" w:rsidTr="00A96B26">
        <w:tc>
          <w:tcPr>
            <w:tcW w:w="2405" w:type="dxa"/>
            <w:tcBorders>
              <w:left w:val="single" w:sz="4" w:space="0" w:color="E5F4F3"/>
            </w:tcBorders>
          </w:tcPr>
          <w:p w14:paraId="6AE258C1" w14:textId="77777777" w:rsidR="00A96B26" w:rsidRDefault="00A96B26" w:rsidP="00A74A86">
            <w:r>
              <w:t>Mobile number</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C2" w14:textId="77777777" w:rsidR="00A96B26" w:rsidRDefault="00602C39" w:rsidP="005635A5">
            <w:sdt>
              <w:sdtPr>
                <w:rPr>
                  <w:color w:val="008F85"/>
                </w:rPr>
                <w:id w:val="-88242081"/>
                <w:placeholder>
                  <w:docPart w:val="D260C06DA2FE475598440AA0F56073A9"/>
                </w:placeholder>
                <w:showingPlcHdr/>
                <w15:appearance w15:val="hidden"/>
                <w:text/>
              </w:sdtPr>
              <w:sdtEndPr/>
              <w:sdtContent>
                <w:r w:rsidR="00EF6455" w:rsidRPr="00EF6455">
                  <w:rPr>
                    <w:rStyle w:val="PlaceholderText"/>
                    <w:color w:val="008E84"/>
                  </w:rPr>
                  <w:t>Type here</w:t>
                </w:r>
              </w:sdtContent>
            </w:sdt>
          </w:p>
        </w:tc>
      </w:tr>
      <w:tr w:rsidR="00A96B26" w14:paraId="6AE258C6" w14:textId="77777777" w:rsidTr="00A96B26">
        <w:tc>
          <w:tcPr>
            <w:tcW w:w="2405" w:type="dxa"/>
            <w:tcBorders>
              <w:left w:val="single" w:sz="4" w:space="0" w:color="E5F4F3"/>
              <w:bottom w:val="single" w:sz="4" w:space="0" w:color="E5F4F3"/>
            </w:tcBorders>
          </w:tcPr>
          <w:p w14:paraId="6AE258C4" w14:textId="77777777" w:rsidR="00A96B26" w:rsidRDefault="00A96B26" w:rsidP="00A74A86">
            <w:r>
              <w:t>Email</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C5" w14:textId="77777777" w:rsidR="00A96B26" w:rsidRDefault="00602C39" w:rsidP="005635A5">
            <w:sdt>
              <w:sdtPr>
                <w:rPr>
                  <w:color w:val="008F85"/>
                </w:rPr>
                <w:id w:val="73096089"/>
                <w:placeholder>
                  <w:docPart w:val="76A1A88499D84191BC40B63E324AADA6"/>
                </w:placeholder>
                <w:showingPlcHdr/>
                <w15:appearance w15:val="hidden"/>
                <w:text/>
              </w:sdtPr>
              <w:sdtEndPr/>
              <w:sdtContent>
                <w:r w:rsidR="00EF6455" w:rsidRPr="00EF6455">
                  <w:rPr>
                    <w:rStyle w:val="PlaceholderText"/>
                    <w:color w:val="008E84"/>
                  </w:rPr>
                  <w:t>Type here</w:t>
                </w:r>
              </w:sdtContent>
            </w:sdt>
          </w:p>
        </w:tc>
      </w:tr>
      <w:tr w:rsidR="00A96B26" w14:paraId="6AE258CA" w14:textId="77777777" w:rsidTr="00A96B26">
        <w:tc>
          <w:tcPr>
            <w:tcW w:w="2405" w:type="dxa"/>
            <w:tcBorders>
              <w:top w:val="single" w:sz="4" w:space="0" w:color="E5F4F3"/>
              <w:left w:val="single" w:sz="4" w:space="0" w:color="E5F4F3"/>
              <w:bottom w:val="single" w:sz="4" w:space="0" w:color="E5F4F3"/>
            </w:tcBorders>
          </w:tcPr>
          <w:p w14:paraId="6AE258C7" w14:textId="77777777" w:rsidR="00A96B26" w:rsidRDefault="00A96B26" w:rsidP="00E25FE0">
            <w:r>
              <w:t>I wish to receive</w:t>
            </w:r>
            <w:r>
              <w:br/>
            </w:r>
            <w:r w:rsidR="00E25FE0">
              <w:rPr>
                <w:color w:val="A6A6A6" w:themeColor="background1" w:themeShade="A6"/>
                <w:sz w:val="16"/>
                <w:szCs w:val="16"/>
              </w:rPr>
              <w:t>C</w:t>
            </w:r>
            <w:r w:rsidRPr="000109E1">
              <w:rPr>
                <w:color w:val="A6A6A6" w:themeColor="background1" w:themeShade="A6"/>
                <w:sz w:val="16"/>
                <w:szCs w:val="16"/>
              </w:rPr>
              <w:t>heck all that apply</w:t>
            </w:r>
          </w:p>
        </w:tc>
        <w:tc>
          <w:tcPr>
            <w:tcW w:w="8052" w:type="dxa"/>
            <w:tcBorders>
              <w:top w:val="single" w:sz="4" w:space="0" w:color="FFFFFF" w:themeColor="background1"/>
              <w:bottom w:val="single" w:sz="4" w:space="0" w:color="FFFFFF" w:themeColor="background1"/>
              <w:right w:val="single" w:sz="4" w:space="0" w:color="E5F4F3"/>
            </w:tcBorders>
            <w:shd w:val="clear" w:color="auto" w:fill="E5F4F3"/>
          </w:tcPr>
          <w:p w14:paraId="6AE258C8" w14:textId="77777777" w:rsidR="00A96B26" w:rsidRPr="00137F15" w:rsidRDefault="00602C39" w:rsidP="00A74A86">
            <w:pPr>
              <w:rPr>
                <w:i/>
                <w:color w:val="008F85"/>
              </w:rPr>
            </w:pPr>
            <w:sdt>
              <w:sdtPr>
                <w:rPr>
                  <w:color w:val="008F85"/>
                </w:rPr>
                <w:id w:val="992142527"/>
                <w15:appearance w15:val="hidden"/>
                <w14:checkbox>
                  <w14:checked w14:val="0"/>
                  <w14:checkedState w14:val="2612" w14:font="MS Gothic"/>
                  <w14:uncheckedState w14:val="2610" w14:font="MS Gothic"/>
                </w14:checkbox>
              </w:sdtPr>
              <w:sdtEndPr/>
              <w:sdtContent>
                <w:r w:rsidR="005635A5">
                  <w:rPr>
                    <w:rFonts w:ascii="MS Gothic" w:eastAsia="MS Gothic" w:hAnsi="MS Gothic" w:hint="eastAsia"/>
                    <w:color w:val="008F85"/>
                  </w:rPr>
                  <w:t>☐</w:t>
                </w:r>
              </w:sdtContent>
            </w:sdt>
            <w:r w:rsidR="00A96B26" w:rsidRPr="00137F15">
              <w:rPr>
                <w:color w:val="008F85"/>
              </w:rPr>
              <w:t xml:space="preserve">  Advocate–</w:t>
            </w:r>
            <w:r w:rsidR="00A96B26" w:rsidRPr="00137F15">
              <w:rPr>
                <w:i/>
                <w:color w:val="008F85"/>
              </w:rPr>
              <w:t>quarterly digital magazine</w:t>
            </w:r>
          </w:p>
          <w:p w14:paraId="6AE258C9" w14:textId="77777777" w:rsidR="00A96B26" w:rsidRPr="00137F15" w:rsidRDefault="00602C39" w:rsidP="00A74A86">
            <w:pPr>
              <w:rPr>
                <w:i/>
                <w:color w:val="008F85"/>
              </w:rPr>
            </w:pPr>
            <w:sdt>
              <w:sdtPr>
                <w:rPr>
                  <w:color w:val="008F85"/>
                </w:rPr>
                <w:id w:val="-671874488"/>
                <w15:appearance w15:val="hidden"/>
                <w14:checkbox>
                  <w14:checked w14:val="0"/>
                  <w14:checkedState w14:val="2612" w14:font="MS Gothic"/>
                  <w14:uncheckedState w14:val="2610" w14:font="MS Gothic"/>
                </w14:checkbox>
              </w:sdtPr>
              <w:sdtEndPr/>
              <w:sdtContent>
                <w:r w:rsidR="005635A5">
                  <w:rPr>
                    <w:rFonts w:ascii="MS Gothic" w:eastAsia="MS Gothic" w:hAnsi="MS Gothic" w:hint="eastAsia"/>
                    <w:color w:val="008F85"/>
                  </w:rPr>
                  <w:t>☐</w:t>
                </w:r>
              </w:sdtContent>
            </w:sdt>
            <w:r w:rsidR="00A96B26" w:rsidRPr="00137F15">
              <w:rPr>
                <w:color w:val="008F85"/>
              </w:rPr>
              <w:t xml:space="preserve">  Member </w:t>
            </w:r>
            <w:proofErr w:type="spellStart"/>
            <w:r w:rsidR="00A96B26" w:rsidRPr="00137F15">
              <w:rPr>
                <w:color w:val="008F85"/>
              </w:rPr>
              <w:t>eUpdate</w:t>
            </w:r>
            <w:proofErr w:type="spellEnd"/>
            <w:r w:rsidR="00A96B26" w:rsidRPr="00137F15">
              <w:rPr>
                <w:color w:val="008F85"/>
              </w:rPr>
              <w:t>–</w:t>
            </w:r>
            <w:r w:rsidR="00A96B26" w:rsidRPr="00137F15">
              <w:rPr>
                <w:i/>
                <w:color w:val="008F85"/>
              </w:rPr>
              <w:t>email news bulletin</w:t>
            </w:r>
          </w:p>
        </w:tc>
      </w:tr>
    </w:tbl>
    <w:p w14:paraId="6AE258CB" w14:textId="77777777" w:rsidR="00134BB8" w:rsidRPr="007C373A" w:rsidRDefault="00134BB8" w:rsidP="00D1053C">
      <w:pPr>
        <w:pStyle w:val="Heading3"/>
      </w:pPr>
      <w:r>
        <w:t>Service profile</w:t>
      </w:r>
    </w:p>
    <w:p w14:paraId="6AE258CC" w14:textId="77777777" w:rsidR="00134BB8" w:rsidRDefault="00134BB8" w:rsidP="00134BB8">
      <w:r>
        <w:t xml:space="preserve">Please complete the following details so NADA </w:t>
      </w:r>
      <w:r w:rsidR="00530654">
        <w:t xml:space="preserve">can </w:t>
      </w:r>
      <w:r w:rsidR="004A48F4">
        <w:t>provide targeted services for our members.</w:t>
      </w:r>
      <w:r w:rsidR="00FA5333">
        <w:t xml:space="preserve"> If you are applying for an a</w:t>
      </w:r>
      <w:r w:rsidR="00FA5333" w:rsidRPr="00FA5333">
        <w:t xml:space="preserve">ssociate </w:t>
      </w:r>
      <w:r w:rsidR="00FA5333">
        <w:t>m</w:t>
      </w:r>
      <w:r w:rsidR="00FA5333" w:rsidRPr="00FA5333">
        <w:t>embership please ensure the details given are AOD specific to your service/organisation.</w:t>
      </w:r>
    </w:p>
    <w:p w14:paraId="6AE258CD" w14:textId="77777777" w:rsidR="007F0ECE" w:rsidRDefault="007F0ECE" w:rsidP="00134BB8"/>
    <w:p w14:paraId="6AE258CE" w14:textId="77777777" w:rsidR="004116A4" w:rsidRDefault="007F0ECE" w:rsidP="00464D01">
      <w:pPr>
        <w:spacing w:line="360" w:lineRule="auto"/>
      </w:pPr>
      <w:r w:rsidRPr="007F0ECE">
        <w:rPr>
          <w:b/>
        </w:rPr>
        <w:t>What is the core business of your service?</w:t>
      </w:r>
      <w:r w:rsidRPr="00DA605D">
        <w:rPr>
          <w:b/>
        </w:rPr>
        <w:t xml:space="preserve"> </w:t>
      </w:r>
      <w:r>
        <w:rPr>
          <w:color w:val="A6A6A6" w:themeColor="background1" w:themeShade="A6"/>
          <w:sz w:val="16"/>
          <w:szCs w:val="16"/>
        </w:rPr>
        <w:t>C</w:t>
      </w:r>
      <w:r w:rsidRPr="000109E1">
        <w:rPr>
          <w:color w:val="A6A6A6" w:themeColor="background1" w:themeShade="A6"/>
          <w:sz w:val="16"/>
          <w:szCs w:val="16"/>
        </w:rPr>
        <w:t xml:space="preserve">heck </w:t>
      </w:r>
      <w:r w:rsidR="00C05F60">
        <w:rPr>
          <w:color w:val="A6A6A6" w:themeColor="background1" w:themeShade="A6"/>
          <w:sz w:val="16"/>
          <w:szCs w:val="16"/>
        </w:rPr>
        <w:t xml:space="preserve">only the </w:t>
      </w:r>
      <w:r w:rsidR="0038100F">
        <w:rPr>
          <w:color w:val="A6A6A6" w:themeColor="background1" w:themeShade="A6"/>
          <w:sz w:val="16"/>
          <w:szCs w:val="16"/>
        </w:rPr>
        <w:t>most relevant</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5240"/>
        <w:gridCol w:w="5217"/>
      </w:tblGrid>
      <w:tr w:rsidR="004116A4" w14:paraId="6AE258D8" w14:textId="77777777" w:rsidTr="00DA605D">
        <w:tc>
          <w:tcPr>
            <w:tcW w:w="5240" w:type="dxa"/>
            <w:shd w:val="clear" w:color="auto" w:fill="E5F4F3"/>
          </w:tcPr>
          <w:p w14:paraId="6AE258CF" w14:textId="77777777" w:rsidR="004116A4" w:rsidRPr="00EF10E8" w:rsidRDefault="00602C39" w:rsidP="0073037B">
            <w:pPr>
              <w:rPr>
                <w:color w:val="008F85"/>
              </w:rPr>
            </w:pPr>
            <w:sdt>
              <w:sdtPr>
                <w:rPr>
                  <w:color w:val="008F85"/>
                </w:rPr>
                <w:id w:val="2011795949"/>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4116A4" w:rsidRPr="00EF10E8">
              <w:rPr>
                <w:color w:val="008F85"/>
              </w:rPr>
              <w:t xml:space="preserve">  </w:t>
            </w:r>
            <w:r w:rsidR="0073037B" w:rsidRPr="00EF10E8">
              <w:rPr>
                <w:color w:val="008F85"/>
              </w:rPr>
              <w:t>Counselling</w:t>
            </w:r>
            <w:r w:rsidR="004116A4" w:rsidRPr="00EF10E8">
              <w:rPr>
                <w:color w:val="008F85"/>
              </w:rPr>
              <w:t xml:space="preserve"> </w:t>
            </w:r>
          </w:p>
          <w:p w14:paraId="6AE258D0" w14:textId="77777777" w:rsidR="00C03604" w:rsidRPr="00EF10E8" w:rsidRDefault="00602C39" w:rsidP="00C03604">
            <w:pPr>
              <w:rPr>
                <w:color w:val="008F85"/>
              </w:rPr>
            </w:pPr>
            <w:sdt>
              <w:sdtPr>
                <w:rPr>
                  <w:color w:val="008F85"/>
                </w:rPr>
                <w:id w:val="-2113810785"/>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C03604" w:rsidRPr="00EF10E8">
              <w:rPr>
                <w:color w:val="008F85"/>
              </w:rPr>
              <w:t xml:space="preserve">  </w:t>
            </w:r>
            <w:r w:rsidR="0000495B" w:rsidRPr="00EF10E8">
              <w:rPr>
                <w:color w:val="008F85"/>
              </w:rPr>
              <w:t>Rehabilitation activities</w:t>
            </w:r>
          </w:p>
          <w:p w14:paraId="6AE258D1" w14:textId="77777777" w:rsidR="00C03604" w:rsidRPr="00EF10E8" w:rsidRDefault="00602C39" w:rsidP="00C03604">
            <w:pPr>
              <w:rPr>
                <w:color w:val="008F85"/>
              </w:rPr>
            </w:pPr>
            <w:sdt>
              <w:sdtPr>
                <w:rPr>
                  <w:color w:val="008F85"/>
                </w:rPr>
                <w:id w:val="526837484"/>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C03604" w:rsidRPr="00EF10E8">
              <w:rPr>
                <w:color w:val="008F85"/>
              </w:rPr>
              <w:t xml:space="preserve">  </w:t>
            </w:r>
            <w:r w:rsidR="0000495B" w:rsidRPr="00EF10E8">
              <w:rPr>
                <w:color w:val="008F85"/>
              </w:rPr>
              <w:t>Ma</w:t>
            </w:r>
            <w:r w:rsidR="0005070C">
              <w:rPr>
                <w:color w:val="008F85"/>
              </w:rPr>
              <w:t>intenance pharmacotherapy (non-o</w:t>
            </w:r>
            <w:r w:rsidR="0000495B" w:rsidRPr="00EF10E8">
              <w:rPr>
                <w:color w:val="008F85"/>
              </w:rPr>
              <w:t>pioid)</w:t>
            </w:r>
          </w:p>
          <w:p w14:paraId="6AE258D2" w14:textId="77777777" w:rsidR="00C03604" w:rsidRPr="00EF10E8" w:rsidRDefault="00602C39" w:rsidP="00C03604">
            <w:pPr>
              <w:rPr>
                <w:color w:val="008F85"/>
              </w:rPr>
            </w:pPr>
            <w:sdt>
              <w:sdtPr>
                <w:rPr>
                  <w:color w:val="008F85"/>
                </w:rPr>
                <w:id w:val="1216237550"/>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C03604" w:rsidRPr="00EF10E8">
              <w:rPr>
                <w:color w:val="008F85"/>
              </w:rPr>
              <w:t xml:space="preserve">  </w:t>
            </w:r>
            <w:r w:rsidR="0000495B" w:rsidRPr="00EF10E8">
              <w:rPr>
                <w:color w:val="008F85"/>
              </w:rPr>
              <w:t>Support and case management</w:t>
            </w:r>
          </w:p>
          <w:p w14:paraId="6AE258D3" w14:textId="77777777" w:rsidR="00C03604" w:rsidRPr="00EF10E8" w:rsidRDefault="00602C39" w:rsidP="0005070C">
            <w:pPr>
              <w:rPr>
                <w:color w:val="008F85"/>
              </w:rPr>
            </w:pPr>
            <w:sdt>
              <w:sdtPr>
                <w:rPr>
                  <w:color w:val="008F85"/>
                </w:rPr>
                <w:id w:val="-979535463"/>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C03604" w:rsidRPr="00EF10E8">
              <w:rPr>
                <w:color w:val="008F85"/>
              </w:rPr>
              <w:t xml:space="preserve">  </w:t>
            </w:r>
            <w:r w:rsidR="0005070C">
              <w:rPr>
                <w:color w:val="008F85"/>
              </w:rPr>
              <w:t>Assessment</w:t>
            </w:r>
          </w:p>
        </w:tc>
        <w:tc>
          <w:tcPr>
            <w:tcW w:w="5217" w:type="dxa"/>
            <w:shd w:val="clear" w:color="auto" w:fill="E5F4F3"/>
          </w:tcPr>
          <w:p w14:paraId="6AE258D4" w14:textId="77777777" w:rsidR="004116A4" w:rsidRPr="00EF10E8" w:rsidRDefault="00602C39" w:rsidP="004116A4">
            <w:pPr>
              <w:rPr>
                <w:color w:val="008F85"/>
              </w:rPr>
            </w:pPr>
            <w:sdt>
              <w:sdtPr>
                <w:rPr>
                  <w:color w:val="008F85"/>
                </w:rPr>
                <w:id w:val="-2136247311"/>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4116A4" w:rsidRPr="00EF10E8">
              <w:rPr>
                <w:color w:val="008F85"/>
              </w:rPr>
              <w:t xml:space="preserve">  </w:t>
            </w:r>
            <w:r w:rsidR="0000495B" w:rsidRPr="00EF10E8">
              <w:rPr>
                <w:color w:val="008F85"/>
              </w:rPr>
              <w:t>Withdrawal management (detoxification)</w:t>
            </w:r>
            <w:r w:rsidR="004116A4" w:rsidRPr="00EF10E8">
              <w:rPr>
                <w:color w:val="008F85"/>
              </w:rPr>
              <w:t xml:space="preserve"> </w:t>
            </w:r>
          </w:p>
          <w:p w14:paraId="6AE258D5" w14:textId="77777777" w:rsidR="0000495B" w:rsidRPr="00EF10E8" w:rsidRDefault="00602C39" w:rsidP="004116A4">
            <w:pPr>
              <w:rPr>
                <w:color w:val="008F85"/>
              </w:rPr>
            </w:pPr>
            <w:sdt>
              <w:sdtPr>
                <w:rPr>
                  <w:color w:val="008F85"/>
                </w:rPr>
                <w:id w:val="-1837457438"/>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05070C">
              <w:rPr>
                <w:color w:val="008F85"/>
              </w:rPr>
              <w:t xml:space="preserve">  Maintenance pharmacotherapy (o</w:t>
            </w:r>
            <w:r w:rsidR="0000495B" w:rsidRPr="00EF10E8">
              <w:rPr>
                <w:color w:val="008F85"/>
              </w:rPr>
              <w:t>pioid)</w:t>
            </w:r>
          </w:p>
          <w:p w14:paraId="6AE258D6" w14:textId="77777777" w:rsidR="0000495B" w:rsidRPr="00EF10E8" w:rsidRDefault="00602C39" w:rsidP="004116A4">
            <w:pPr>
              <w:rPr>
                <w:color w:val="008F85"/>
              </w:rPr>
            </w:pPr>
            <w:sdt>
              <w:sdtPr>
                <w:rPr>
                  <w:color w:val="008F85"/>
                </w:rPr>
                <w:id w:val="-74596266"/>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00495B" w:rsidRPr="00EF10E8">
              <w:rPr>
                <w:color w:val="008F85"/>
              </w:rPr>
              <w:t xml:space="preserve">  Consultation activities</w:t>
            </w:r>
            <w:r w:rsidR="0000495B" w:rsidRPr="00EF10E8">
              <w:rPr>
                <w:color w:val="008F85"/>
              </w:rPr>
              <w:br/>
            </w:r>
            <w:sdt>
              <w:sdtPr>
                <w:rPr>
                  <w:color w:val="008F85"/>
                </w:rPr>
                <w:id w:val="464386805"/>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00495B" w:rsidRPr="00EF10E8">
              <w:rPr>
                <w:color w:val="008F85"/>
              </w:rPr>
              <w:t xml:space="preserve">  Involuntary treatment</w:t>
            </w:r>
            <w:r w:rsidR="0000495B" w:rsidRPr="00EF10E8">
              <w:rPr>
                <w:color w:val="008F85"/>
              </w:rPr>
              <w:tab/>
            </w:r>
          </w:p>
          <w:p w14:paraId="6AE258D7" w14:textId="77777777" w:rsidR="0000495B" w:rsidRPr="00EF10E8" w:rsidRDefault="00602C39" w:rsidP="0005070C">
            <w:pPr>
              <w:rPr>
                <w:color w:val="008F85"/>
              </w:rPr>
            </w:pPr>
            <w:sdt>
              <w:sdtPr>
                <w:rPr>
                  <w:color w:val="008F85"/>
                </w:rPr>
                <w:id w:val="1403737"/>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00495B" w:rsidRPr="00EF10E8">
              <w:rPr>
                <w:color w:val="008F85"/>
              </w:rPr>
              <w:t xml:space="preserve">  Information and education</w:t>
            </w:r>
          </w:p>
        </w:tc>
      </w:tr>
    </w:tbl>
    <w:p w14:paraId="6AE258D9" w14:textId="77777777" w:rsidR="00BA3AEE" w:rsidRDefault="00BA3AEE" w:rsidP="00BA3AEE"/>
    <w:p w14:paraId="6AE258DA" w14:textId="77777777" w:rsidR="00973E73" w:rsidRPr="0038100F" w:rsidRDefault="00973E73" w:rsidP="00464D01">
      <w:pPr>
        <w:spacing w:line="360" w:lineRule="auto"/>
      </w:pPr>
      <w:r w:rsidRPr="00973E73">
        <w:rPr>
          <w:b/>
        </w:rPr>
        <w:t>Harm reduction and other services</w:t>
      </w:r>
      <w:r w:rsidR="0038100F" w:rsidRPr="00DA605D">
        <w:rPr>
          <w:b/>
        </w:rPr>
        <w:t xml:space="preserve"> </w:t>
      </w:r>
      <w:r w:rsidR="0038100F">
        <w:rPr>
          <w:color w:val="A6A6A6" w:themeColor="background1" w:themeShade="A6"/>
          <w:sz w:val="16"/>
          <w:szCs w:val="16"/>
        </w:rPr>
        <w:t>C</w:t>
      </w:r>
      <w:r w:rsidR="0038100F" w:rsidRPr="000109E1">
        <w:rPr>
          <w:color w:val="A6A6A6" w:themeColor="background1" w:themeShade="A6"/>
          <w:sz w:val="16"/>
          <w:szCs w:val="16"/>
        </w:rPr>
        <w:t>heck</w:t>
      </w:r>
      <w:r w:rsidR="00C05F60" w:rsidRPr="000109E1">
        <w:rPr>
          <w:color w:val="A6A6A6" w:themeColor="background1" w:themeShade="A6"/>
          <w:sz w:val="16"/>
          <w:szCs w:val="16"/>
        </w:rPr>
        <w:t xml:space="preserve"> </w:t>
      </w:r>
      <w:r w:rsidR="00C05F60">
        <w:rPr>
          <w:color w:val="A6A6A6" w:themeColor="background1" w:themeShade="A6"/>
          <w:sz w:val="16"/>
          <w:szCs w:val="16"/>
        </w:rPr>
        <w:t xml:space="preserve">only the </w:t>
      </w:r>
      <w:r w:rsidR="0038100F">
        <w:rPr>
          <w:color w:val="A6A6A6" w:themeColor="background1" w:themeShade="A6"/>
          <w:sz w:val="16"/>
          <w:szCs w:val="16"/>
        </w:rPr>
        <w:t>most relevant</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3692"/>
        <w:gridCol w:w="3213"/>
        <w:gridCol w:w="3552"/>
      </w:tblGrid>
      <w:tr w:rsidR="00BA3AEE" w14:paraId="6AE258E1" w14:textId="77777777" w:rsidTr="00BA3AEE">
        <w:tc>
          <w:tcPr>
            <w:tcW w:w="3692" w:type="dxa"/>
            <w:shd w:val="clear" w:color="auto" w:fill="E5F4F3"/>
          </w:tcPr>
          <w:p w14:paraId="6AE258DB" w14:textId="77777777" w:rsidR="00BA3AEE" w:rsidRPr="00EF10E8" w:rsidRDefault="00602C39" w:rsidP="00A74A86">
            <w:pPr>
              <w:rPr>
                <w:color w:val="008F85"/>
              </w:rPr>
            </w:pPr>
            <w:sdt>
              <w:sdtPr>
                <w:rPr>
                  <w:color w:val="008F85"/>
                </w:rPr>
                <w:id w:val="748925001"/>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Health promotion</w:t>
            </w:r>
          </w:p>
          <w:p w14:paraId="6AE258DC" w14:textId="77777777" w:rsidR="00BA3AEE" w:rsidRPr="00EF10E8" w:rsidRDefault="00602C39" w:rsidP="00A74A86">
            <w:pPr>
              <w:rPr>
                <w:color w:val="008F85"/>
              </w:rPr>
            </w:pPr>
            <w:sdt>
              <w:sdtPr>
                <w:rPr>
                  <w:color w:val="008F85"/>
                </w:rPr>
                <w:id w:val="1079025245"/>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Peer education</w:t>
            </w:r>
            <w:r w:rsidR="00BA3AEE" w:rsidRPr="00BA3AEE">
              <w:rPr>
                <w:color w:val="008F85"/>
              </w:rPr>
              <w:tab/>
            </w:r>
            <w:r w:rsidR="00BA3AEE">
              <w:rPr>
                <w:color w:val="008F85"/>
              </w:rPr>
              <w:br/>
            </w:r>
            <w:sdt>
              <w:sdtPr>
                <w:rPr>
                  <w:color w:val="008F85"/>
                </w:rPr>
                <w:id w:val="-992954494"/>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Living skills programs</w:t>
            </w:r>
          </w:p>
        </w:tc>
        <w:tc>
          <w:tcPr>
            <w:tcW w:w="3213" w:type="dxa"/>
            <w:shd w:val="clear" w:color="auto" w:fill="E5F4F3"/>
          </w:tcPr>
          <w:p w14:paraId="6AE258DD" w14:textId="77777777" w:rsidR="00BA3AEE" w:rsidRPr="00EF10E8" w:rsidRDefault="00602C39" w:rsidP="00BA3AEE">
            <w:pPr>
              <w:rPr>
                <w:color w:val="008F85"/>
              </w:rPr>
            </w:pPr>
            <w:sdt>
              <w:sdtPr>
                <w:rPr>
                  <w:color w:val="008F85"/>
                </w:rPr>
                <w:id w:val="1402253000"/>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Community development</w:t>
            </w:r>
            <w:r w:rsidR="00BA3AEE">
              <w:rPr>
                <w:color w:val="008F85"/>
              </w:rPr>
              <w:br/>
            </w:r>
            <w:sdt>
              <w:sdtPr>
                <w:rPr>
                  <w:color w:val="008F85"/>
                </w:rPr>
                <w:id w:val="2093805208"/>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Needle and syringe program</w:t>
            </w:r>
          </w:p>
          <w:p w14:paraId="6AE258DE" w14:textId="77777777" w:rsidR="00BA3AEE" w:rsidRPr="00EF10E8" w:rsidRDefault="00602C39" w:rsidP="00A74A86">
            <w:pPr>
              <w:rPr>
                <w:color w:val="008F85"/>
              </w:rPr>
            </w:pPr>
            <w:sdt>
              <w:sdtPr>
                <w:rPr>
                  <w:color w:val="008F85"/>
                </w:rPr>
                <w:id w:val="-1284494606"/>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Policy</w:t>
            </w:r>
          </w:p>
        </w:tc>
        <w:tc>
          <w:tcPr>
            <w:tcW w:w="3552" w:type="dxa"/>
            <w:shd w:val="clear" w:color="auto" w:fill="E5F4F3"/>
          </w:tcPr>
          <w:p w14:paraId="6AE258DF" w14:textId="77777777" w:rsidR="00BA3AEE" w:rsidRPr="00EF10E8" w:rsidRDefault="00602C39" w:rsidP="00A74A86">
            <w:pPr>
              <w:rPr>
                <w:color w:val="008F85"/>
              </w:rPr>
            </w:pPr>
            <w:sdt>
              <w:sdtPr>
                <w:rPr>
                  <w:color w:val="008F85"/>
                </w:rPr>
                <w:id w:val="-935902515"/>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Pr>
                <w:color w:val="008F85"/>
              </w:rPr>
              <w:t>School-</w:t>
            </w:r>
            <w:r w:rsidR="00BA3AEE" w:rsidRPr="00BA3AEE">
              <w:rPr>
                <w:color w:val="008F85"/>
              </w:rPr>
              <w:t>based programs</w:t>
            </w:r>
            <w:r w:rsidR="00BA3AEE" w:rsidRPr="00EF10E8">
              <w:rPr>
                <w:color w:val="008F85"/>
              </w:rPr>
              <w:br/>
            </w:r>
            <w:sdt>
              <w:sdtPr>
                <w:rPr>
                  <w:color w:val="008F85"/>
                </w:rPr>
                <w:id w:val="-103263795"/>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Family support</w:t>
            </w:r>
            <w:r w:rsidR="00BA3AEE" w:rsidRPr="00BA3AEE">
              <w:rPr>
                <w:color w:val="008F85"/>
              </w:rPr>
              <w:tab/>
            </w:r>
          </w:p>
          <w:p w14:paraId="6AE258E0" w14:textId="77777777" w:rsidR="00BA3AEE" w:rsidRPr="00EF10E8" w:rsidRDefault="00602C39" w:rsidP="00A74A86">
            <w:pPr>
              <w:rPr>
                <w:color w:val="008F85"/>
              </w:rPr>
            </w:pPr>
            <w:sdt>
              <w:sdtPr>
                <w:rPr>
                  <w:color w:val="008F85"/>
                </w:rPr>
                <w:id w:val="-2050287824"/>
                <w15:appearance w15:val="hidden"/>
                <w14:checkbox>
                  <w14:checked w14:val="0"/>
                  <w14:checkedState w14:val="2612" w14:font="MS Gothic"/>
                  <w14:uncheckedState w14:val="2610" w14:font="MS Gothic"/>
                </w14:checkbox>
              </w:sdtPr>
              <w:sdtEndPr/>
              <w:sdtContent>
                <w:r w:rsidR="001E6DD2">
                  <w:rPr>
                    <w:rFonts w:ascii="MS Gothic" w:eastAsia="MS Gothic" w:hAnsi="MS Gothic" w:hint="eastAsia"/>
                    <w:color w:val="008F85"/>
                  </w:rPr>
                  <w:t>☐</w:t>
                </w:r>
              </w:sdtContent>
            </w:sdt>
            <w:r w:rsidR="00BA3AEE" w:rsidRPr="00EF10E8">
              <w:rPr>
                <w:color w:val="008F85"/>
              </w:rPr>
              <w:t xml:space="preserve">  </w:t>
            </w:r>
            <w:r w:rsidR="00BA3AEE" w:rsidRPr="00BA3AEE">
              <w:rPr>
                <w:color w:val="008F85"/>
              </w:rPr>
              <w:t>Research</w:t>
            </w:r>
          </w:p>
        </w:tc>
      </w:tr>
    </w:tbl>
    <w:p w14:paraId="6AE258E2" w14:textId="77777777" w:rsidR="00F54D78" w:rsidRDefault="00F54D78" w:rsidP="00F54D78"/>
    <w:p w14:paraId="6AE258E3" w14:textId="77777777" w:rsidR="00973E73" w:rsidRDefault="00973E73" w:rsidP="00464D01">
      <w:pPr>
        <w:spacing w:line="360" w:lineRule="auto"/>
      </w:pPr>
      <w:r w:rsidRPr="00973E73">
        <w:rPr>
          <w:b/>
        </w:rPr>
        <w:t>Service delivery setting</w:t>
      </w:r>
      <w:r w:rsidRPr="00DA605D">
        <w:rPr>
          <w:b/>
        </w:rPr>
        <w:t xml:space="preserve"> </w:t>
      </w:r>
      <w:r w:rsidR="0038100F">
        <w:rPr>
          <w:color w:val="A6A6A6" w:themeColor="background1" w:themeShade="A6"/>
          <w:sz w:val="16"/>
          <w:szCs w:val="16"/>
        </w:rPr>
        <w:t>C</w:t>
      </w:r>
      <w:r w:rsidR="0038100F" w:rsidRPr="000109E1">
        <w:rPr>
          <w:color w:val="A6A6A6" w:themeColor="background1" w:themeShade="A6"/>
          <w:sz w:val="16"/>
          <w:szCs w:val="16"/>
        </w:rPr>
        <w:t>heck</w:t>
      </w:r>
      <w:r w:rsidR="00C05F60" w:rsidRPr="000109E1">
        <w:rPr>
          <w:color w:val="A6A6A6" w:themeColor="background1" w:themeShade="A6"/>
          <w:sz w:val="16"/>
          <w:szCs w:val="16"/>
        </w:rPr>
        <w:t xml:space="preserve"> </w:t>
      </w:r>
      <w:r w:rsidR="00C05F60">
        <w:rPr>
          <w:color w:val="A6A6A6" w:themeColor="background1" w:themeShade="A6"/>
          <w:sz w:val="16"/>
          <w:szCs w:val="16"/>
        </w:rPr>
        <w:t xml:space="preserve">only the </w:t>
      </w:r>
      <w:r w:rsidR="0038100F">
        <w:rPr>
          <w:color w:val="A6A6A6" w:themeColor="background1" w:themeShade="A6"/>
          <w:sz w:val="16"/>
          <w:szCs w:val="16"/>
        </w:rPr>
        <w:t>most relevant</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3692"/>
        <w:gridCol w:w="3213"/>
        <w:gridCol w:w="3552"/>
      </w:tblGrid>
      <w:tr w:rsidR="00F54D78" w14:paraId="6AE258E9" w14:textId="77777777" w:rsidTr="00A74A86">
        <w:tc>
          <w:tcPr>
            <w:tcW w:w="3692" w:type="dxa"/>
            <w:shd w:val="clear" w:color="auto" w:fill="E5F4F3"/>
          </w:tcPr>
          <w:p w14:paraId="6AE258E4" w14:textId="77777777" w:rsidR="00F54D78" w:rsidRPr="00EF10E8" w:rsidRDefault="00602C39" w:rsidP="00F54D78">
            <w:pPr>
              <w:rPr>
                <w:color w:val="008F85"/>
              </w:rPr>
            </w:pPr>
            <w:sdt>
              <w:sdtPr>
                <w:rPr>
                  <w:color w:val="008F85"/>
                </w:rPr>
                <w:id w:val="-1026714987"/>
                <w15:appearance w15:val="hidden"/>
                <w14:checkbox>
                  <w14:checked w14:val="0"/>
                  <w14:checkedState w14:val="2612" w14:font="MS Gothic"/>
                  <w14:uncheckedState w14:val="2610" w14:font="MS Gothic"/>
                </w14:checkbox>
              </w:sdtPr>
              <w:sdtEndPr/>
              <w:sdtContent>
                <w:r w:rsidR="00BB7C4A">
                  <w:rPr>
                    <w:rFonts w:ascii="MS Gothic" w:eastAsia="MS Gothic" w:hAnsi="MS Gothic" w:hint="eastAsia"/>
                    <w:color w:val="008F85"/>
                  </w:rPr>
                  <w:t>☐</w:t>
                </w:r>
              </w:sdtContent>
            </w:sdt>
            <w:r w:rsidR="00F54D78" w:rsidRPr="00EF10E8">
              <w:rPr>
                <w:color w:val="008F85"/>
              </w:rPr>
              <w:t xml:space="preserve">  </w:t>
            </w:r>
            <w:r w:rsidR="00F54D78" w:rsidRPr="00F54D78">
              <w:rPr>
                <w:color w:val="008F85"/>
              </w:rPr>
              <w:t>Community/Outpatient</w:t>
            </w:r>
          </w:p>
          <w:p w14:paraId="6AE258E5" w14:textId="77777777" w:rsidR="00F54D78" w:rsidRPr="00EF10E8" w:rsidRDefault="00602C39" w:rsidP="00F54D78">
            <w:pPr>
              <w:rPr>
                <w:color w:val="008F85"/>
              </w:rPr>
            </w:pPr>
            <w:sdt>
              <w:sdtPr>
                <w:rPr>
                  <w:color w:val="008F85"/>
                </w:rPr>
                <w:id w:val="-856895656"/>
                <w15:appearance w15:val="hidden"/>
                <w14:checkbox>
                  <w14:checked w14:val="0"/>
                  <w14:checkedState w14:val="2612" w14:font="MS Gothic"/>
                  <w14:uncheckedState w14:val="2610" w14:font="MS Gothic"/>
                </w14:checkbox>
              </w:sdtPr>
              <w:sdtEndPr/>
              <w:sdtContent>
                <w:r w:rsidR="00BB7C4A">
                  <w:rPr>
                    <w:rFonts w:ascii="MS Gothic" w:eastAsia="MS Gothic" w:hAnsi="MS Gothic" w:hint="eastAsia"/>
                    <w:color w:val="008F85"/>
                  </w:rPr>
                  <w:t>☐</w:t>
                </w:r>
              </w:sdtContent>
            </w:sdt>
            <w:r w:rsidR="00F54D78" w:rsidRPr="00EF10E8">
              <w:rPr>
                <w:color w:val="008F85"/>
              </w:rPr>
              <w:t xml:space="preserve">  </w:t>
            </w:r>
            <w:r w:rsidR="00F54D78" w:rsidRPr="00F54D78">
              <w:rPr>
                <w:color w:val="008F85"/>
              </w:rPr>
              <w:t>Home</w:t>
            </w:r>
          </w:p>
        </w:tc>
        <w:tc>
          <w:tcPr>
            <w:tcW w:w="3213" w:type="dxa"/>
            <w:shd w:val="clear" w:color="auto" w:fill="E5F4F3"/>
          </w:tcPr>
          <w:p w14:paraId="6AE258E6" w14:textId="77777777" w:rsidR="00F54D78" w:rsidRPr="00EF10E8" w:rsidRDefault="00602C39" w:rsidP="00A74A86">
            <w:pPr>
              <w:rPr>
                <w:color w:val="008F85"/>
              </w:rPr>
            </w:pPr>
            <w:sdt>
              <w:sdtPr>
                <w:rPr>
                  <w:color w:val="008F85"/>
                </w:rPr>
                <w:id w:val="-1047904035"/>
                <w15:appearance w15:val="hidden"/>
                <w14:checkbox>
                  <w14:checked w14:val="0"/>
                  <w14:checkedState w14:val="2612" w14:font="MS Gothic"/>
                  <w14:uncheckedState w14:val="2610" w14:font="MS Gothic"/>
                </w14:checkbox>
              </w:sdtPr>
              <w:sdtEndPr/>
              <w:sdtContent>
                <w:r w:rsidR="00BB7C4A">
                  <w:rPr>
                    <w:rFonts w:ascii="MS Gothic" w:eastAsia="MS Gothic" w:hAnsi="MS Gothic" w:hint="eastAsia"/>
                    <w:color w:val="008F85"/>
                  </w:rPr>
                  <w:t>☐</w:t>
                </w:r>
              </w:sdtContent>
            </w:sdt>
            <w:r w:rsidR="00F54D78" w:rsidRPr="00EF10E8">
              <w:rPr>
                <w:color w:val="008F85"/>
              </w:rPr>
              <w:t xml:space="preserve">  </w:t>
            </w:r>
            <w:r w:rsidR="00F54D78" w:rsidRPr="00F54D78">
              <w:rPr>
                <w:color w:val="008F85"/>
              </w:rPr>
              <w:t>Inpatient</w:t>
            </w:r>
            <w:r w:rsidR="00F54D78">
              <w:rPr>
                <w:color w:val="008F85"/>
              </w:rPr>
              <w:br/>
            </w:r>
            <w:sdt>
              <w:sdtPr>
                <w:rPr>
                  <w:color w:val="008F85"/>
                </w:rPr>
                <w:id w:val="-962270865"/>
                <w15:appearance w15:val="hidden"/>
                <w14:checkbox>
                  <w14:checked w14:val="0"/>
                  <w14:checkedState w14:val="2612" w14:font="MS Gothic"/>
                  <w14:uncheckedState w14:val="2610" w14:font="MS Gothic"/>
                </w14:checkbox>
              </w:sdtPr>
              <w:sdtEndPr/>
              <w:sdtContent>
                <w:r w:rsidR="00BB7C4A">
                  <w:rPr>
                    <w:rFonts w:ascii="MS Gothic" w:eastAsia="MS Gothic" w:hAnsi="MS Gothic" w:hint="eastAsia"/>
                    <w:color w:val="008F85"/>
                  </w:rPr>
                  <w:t>☐</w:t>
                </w:r>
              </w:sdtContent>
            </w:sdt>
            <w:r w:rsidR="00F54D78" w:rsidRPr="00EF10E8">
              <w:rPr>
                <w:color w:val="008F85"/>
              </w:rPr>
              <w:t xml:space="preserve">  </w:t>
            </w:r>
            <w:r w:rsidR="00F54D78" w:rsidRPr="00F54D78">
              <w:rPr>
                <w:color w:val="008F85"/>
              </w:rPr>
              <w:t>Correctional</w:t>
            </w:r>
          </w:p>
        </w:tc>
        <w:tc>
          <w:tcPr>
            <w:tcW w:w="3552" w:type="dxa"/>
            <w:shd w:val="clear" w:color="auto" w:fill="E5F4F3"/>
          </w:tcPr>
          <w:p w14:paraId="6AE258E7" w14:textId="77777777" w:rsidR="00F54D78" w:rsidRPr="00EF10E8" w:rsidRDefault="00602C39" w:rsidP="00F54D78">
            <w:pPr>
              <w:rPr>
                <w:color w:val="008F85"/>
              </w:rPr>
            </w:pPr>
            <w:sdt>
              <w:sdtPr>
                <w:rPr>
                  <w:color w:val="008F85"/>
                </w:rPr>
                <w:id w:val="1687398291"/>
                <w15:appearance w15:val="hidden"/>
                <w14:checkbox>
                  <w14:checked w14:val="0"/>
                  <w14:checkedState w14:val="2612" w14:font="MS Gothic"/>
                  <w14:uncheckedState w14:val="2610" w14:font="MS Gothic"/>
                </w14:checkbox>
              </w:sdtPr>
              <w:sdtEndPr/>
              <w:sdtContent>
                <w:r w:rsidR="00BB7C4A">
                  <w:rPr>
                    <w:rFonts w:ascii="MS Gothic" w:eastAsia="MS Gothic" w:hAnsi="MS Gothic" w:hint="eastAsia"/>
                    <w:color w:val="008F85"/>
                  </w:rPr>
                  <w:t>☐</w:t>
                </w:r>
              </w:sdtContent>
            </w:sdt>
            <w:r w:rsidR="00F54D78" w:rsidRPr="00EF10E8">
              <w:rPr>
                <w:color w:val="008F85"/>
              </w:rPr>
              <w:t xml:space="preserve">  </w:t>
            </w:r>
            <w:r w:rsidR="00F54D78" w:rsidRPr="00F54D78">
              <w:rPr>
                <w:color w:val="008F85"/>
              </w:rPr>
              <w:t>Residential</w:t>
            </w:r>
          </w:p>
          <w:p w14:paraId="6AE258E8" w14:textId="77777777" w:rsidR="00F54D78" w:rsidRPr="00EF10E8" w:rsidRDefault="00F54D78" w:rsidP="00A74A86">
            <w:pPr>
              <w:rPr>
                <w:color w:val="008F85"/>
              </w:rPr>
            </w:pPr>
          </w:p>
        </w:tc>
      </w:tr>
    </w:tbl>
    <w:p w14:paraId="6AE258EA" w14:textId="77777777" w:rsidR="00CD3681" w:rsidRDefault="00CD3681" w:rsidP="00CD3681"/>
    <w:p w14:paraId="6AE258EB" w14:textId="77777777" w:rsidR="00935B5F" w:rsidRPr="00CC33F3" w:rsidRDefault="00935B5F" w:rsidP="00464D01">
      <w:pPr>
        <w:spacing w:line="360" w:lineRule="auto"/>
      </w:pPr>
      <w:r w:rsidRPr="00CC33F3">
        <w:rPr>
          <w:b/>
        </w:rPr>
        <w:t>Priority population</w:t>
      </w:r>
      <w:r w:rsidRPr="003C5609">
        <w:t xml:space="preserve"> </w:t>
      </w:r>
      <w:r w:rsidR="0038100F">
        <w:rPr>
          <w:color w:val="A6A6A6" w:themeColor="background1" w:themeShade="A6"/>
          <w:sz w:val="16"/>
          <w:szCs w:val="16"/>
        </w:rPr>
        <w:t>C</w:t>
      </w:r>
      <w:r w:rsidR="0038100F" w:rsidRPr="000109E1">
        <w:rPr>
          <w:color w:val="A6A6A6" w:themeColor="background1" w:themeShade="A6"/>
          <w:sz w:val="16"/>
          <w:szCs w:val="16"/>
        </w:rPr>
        <w:t>heck</w:t>
      </w:r>
      <w:r w:rsidR="00C05F60" w:rsidRPr="000109E1">
        <w:rPr>
          <w:color w:val="A6A6A6" w:themeColor="background1" w:themeShade="A6"/>
          <w:sz w:val="16"/>
          <w:szCs w:val="16"/>
        </w:rPr>
        <w:t xml:space="preserve"> </w:t>
      </w:r>
      <w:r w:rsidR="00C05F60">
        <w:rPr>
          <w:color w:val="A6A6A6" w:themeColor="background1" w:themeShade="A6"/>
          <w:sz w:val="16"/>
          <w:szCs w:val="16"/>
        </w:rPr>
        <w:t xml:space="preserve">only the </w:t>
      </w:r>
      <w:r w:rsidR="0038100F">
        <w:rPr>
          <w:color w:val="A6A6A6" w:themeColor="background1" w:themeShade="A6"/>
          <w:sz w:val="16"/>
          <w:szCs w:val="16"/>
        </w:rPr>
        <w:t>most relevant</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3692"/>
        <w:gridCol w:w="6765"/>
      </w:tblGrid>
      <w:tr w:rsidR="00A63B0F" w14:paraId="6AE258F6" w14:textId="77777777" w:rsidTr="009F1290">
        <w:tc>
          <w:tcPr>
            <w:tcW w:w="3692" w:type="dxa"/>
            <w:tcBorders>
              <w:bottom w:val="single" w:sz="4" w:space="0" w:color="FFFFFF" w:themeColor="background1"/>
            </w:tcBorders>
            <w:shd w:val="clear" w:color="auto" w:fill="E5F4F3"/>
          </w:tcPr>
          <w:p w14:paraId="6AE258EC" w14:textId="77777777" w:rsidR="00A63B0F" w:rsidRDefault="00602C39" w:rsidP="00A74A86">
            <w:pPr>
              <w:rPr>
                <w:color w:val="008F85"/>
              </w:rPr>
            </w:pPr>
            <w:sdt>
              <w:sdtPr>
                <w:rPr>
                  <w:color w:val="008F85"/>
                </w:rPr>
                <w:id w:val="898105751"/>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A63B0F" w:rsidRPr="00EF10E8">
              <w:rPr>
                <w:color w:val="008F85"/>
              </w:rPr>
              <w:t xml:space="preserve">  </w:t>
            </w:r>
            <w:r w:rsidR="00A63B0F">
              <w:rPr>
                <w:color w:val="008F85"/>
              </w:rPr>
              <w:t>Men</w:t>
            </w:r>
          </w:p>
          <w:p w14:paraId="6AE258ED" w14:textId="77777777" w:rsidR="00A63B0F" w:rsidRDefault="00602C39" w:rsidP="00A74A86">
            <w:pPr>
              <w:rPr>
                <w:color w:val="008F85"/>
              </w:rPr>
            </w:pPr>
            <w:sdt>
              <w:sdtPr>
                <w:rPr>
                  <w:color w:val="008F85"/>
                </w:rPr>
                <w:id w:val="2016884070"/>
                <w15:appearance w15:val="hidden"/>
                <w14:checkbox>
                  <w14:checked w14:val="0"/>
                  <w14:checkedState w14:val="2612" w14:font="MS Gothic"/>
                  <w14:uncheckedState w14:val="2610" w14:font="MS Gothic"/>
                </w14:checkbox>
              </w:sdtPr>
              <w:sdtEndPr/>
              <w:sdtContent>
                <w:r w:rsidR="00EF6455">
                  <w:rPr>
                    <w:rFonts w:ascii="MS Gothic" w:eastAsia="MS Gothic" w:hAnsi="MS Gothic" w:hint="eastAsia"/>
                    <w:color w:val="008F85"/>
                  </w:rPr>
                  <w:t>☐</w:t>
                </w:r>
              </w:sdtContent>
            </w:sdt>
            <w:r w:rsidR="00A63B0F" w:rsidRPr="00EF10E8">
              <w:rPr>
                <w:color w:val="008F85"/>
              </w:rPr>
              <w:t xml:space="preserve">  </w:t>
            </w:r>
            <w:r w:rsidR="00A63B0F">
              <w:rPr>
                <w:color w:val="008F85"/>
              </w:rPr>
              <w:t>Women</w:t>
            </w:r>
          </w:p>
          <w:p w14:paraId="6AE258EE" w14:textId="77777777" w:rsidR="00A63B0F" w:rsidRPr="00EF10E8" w:rsidRDefault="00602C39" w:rsidP="00A74A86">
            <w:pPr>
              <w:rPr>
                <w:color w:val="008F85"/>
              </w:rPr>
            </w:pPr>
            <w:sdt>
              <w:sdtPr>
                <w:rPr>
                  <w:color w:val="008F85"/>
                </w:rPr>
                <w:id w:val="56984806"/>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A63B0F" w:rsidRPr="00EF10E8">
              <w:rPr>
                <w:color w:val="008F85"/>
              </w:rPr>
              <w:t xml:space="preserve">  </w:t>
            </w:r>
            <w:r w:rsidR="00A63B0F">
              <w:rPr>
                <w:color w:val="008F85"/>
              </w:rPr>
              <w:t>Young people</w:t>
            </w:r>
          </w:p>
          <w:p w14:paraId="6AE258EF" w14:textId="77777777" w:rsidR="00A63B0F" w:rsidRDefault="00602C39" w:rsidP="00A63B0F">
            <w:pPr>
              <w:rPr>
                <w:color w:val="008F85"/>
              </w:rPr>
            </w:pPr>
            <w:sdt>
              <w:sdtPr>
                <w:rPr>
                  <w:color w:val="008F85"/>
                </w:rPr>
                <w:id w:val="1326322683"/>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A63B0F" w:rsidRPr="00EF10E8">
              <w:rPr>
                <w:color w:val="008F85"/>
              </w:rPr>
              <w:t xml:space="preserve">  </w:t>
            </w:r>
            <w:r w:rsidR="00C313F8">
              <w:rPr>
                <w:color w:val="008F85"/>
              </w:rPr>
              <w:t>Aboriginal/Torres Strait Island</w:t>
            </w:r>
            <w:r w:rsidR="00365AE5">
              <w:rPr>
                <w:color w:val="008F85"/>
              </w:rPr>
              <w:t>er</w:t>
            </w:r>
          </w:p>
          <w:p w14:paraId="6AE258F0" w14:textId="77777777" w:rsidR="00A63B0F" w:rsidRDefault="00602C39" w:rsidP="00A63B0F">
            <w:pPr>
              <w:rPr>
                <w:color w:val="008F85"/>
              </w:rPr>
            </w:pPr>
            <w:sdt>
              <w:sdtPr>
                <w:rPr>
                  <w:color w:val="008F85"/>
                </w:rPr>
                <w:id w:val="-686983336"/>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A63B0F" w:rsidRPr="00EF10E8">
              <w:rPr>
                <w:color w:val="008F85"/>
              </w:rPr>
              <w:t xml:space="preserve">  </w:t>
            </w:r>
            <w:r w:rsidR="00A63B0F">
              <w:rPr>
                <w:color w:val="008F85"/>
              </w:rPr>
              <w:t>Families</w:t>
            </w:r>
          </w:p>
          <w:p w14:paraId="6AE258F1" w14:textId="77777777" w:rsidR="00A63B0F" w:rsidRPr="00EF10E8" w:rsidRDefault="00602C39" w:rsidP="00961702">
            <w:pPr>
              <w:rPr>
                <w:color w:val="008F85"/>
              </w:rPr>
            </w:pPr>
            <w:sdt>
              <w:sdtPr>
                <w:rPr>
                  <w:color w:val="008F85"/>
                </w:rPr>
                <w:id w:val="-1019310648"/>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A63B0F" w:rsidRPr="00EF10E8">
              <w:rPr>
                <w:color w:val="008F85"/>
              </w:rPr>
              <w:t xml:space="preserve">  </w:t>
            </w:r>
            <w:r w:rsidR="00A63B0F">
              <w:rPr>
                <w:color w:val="008F85"/>
              </w:rPr>
              <w:t>Parents with children</w:t>
            </w:r>
            <w:r w:rsidR="00A63B0F" w:rsidRPr="00BA3AEE">
              <w:rPr>
                <w:color w:val="008F85"/>
              </w:rPr>
              <w:tab/>
            </w:r>
          </w:p>
        </w:tc>
        <w:tc>
          <w:tcPr>
            <w:tcW w:w="6765" w:type="dxa"/>
            <w:tcBorders>
              <w:bottom w:val="single" w:sz="4" w:space="0" w:color="FFFFFF" w:themeColor="background1"/>
            </w:tcBorders>
            <w:shd w:val="clear" w:color="auto" w:fill="E5F4F3"/>
          </w:tcPr>
          <w:p w14:paraId="6AE258F2" w14:textId="77777777" w:rsidR="005948F7" w:rsidRDefault="00602C39" w:rsidP="00B5255F">
            <w:pPr>
              <w:rPr>
                <w:color w:val="008F85"/>
              </w:rPr>
            </w:pPr>
            <w:sdt>
              <w:sdtPr>
                <w:rPr>
                  <w:color w:val="008F85"/>
                </w:rPr>
                <w:id w:val="1339420517"/>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5948F7" w:rsidRPr="00EF10E8">
              <w:rPr>
                <w:color w:val="008F85"/>
              </w:rPr>
              <w:t xml:space="preserve">  </w:t>
            </w:r>
            <w:r w:rsidR="00961702">
              <w:rPr>
                <w:color w:val="008F85"/>
              </w:rPr>
              <w:t>Injecting drug users</w:t>
            </w:r>
            <w:r w:rsidR="00961702">
              <w:rPr>
                <w:color w:val="008F85"/>
              </w:rPr>
              <w:br/>
            </w:r>
            <w:sdt>
              <w:sdtPr>
                <w:rPr>
                  <w:color w:val="008F85"/>
                </w:rPr>
                <w:id w:val="-1043674346"/>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961702" w:rsidRPr="00EF10E8">
              <w:rPr>
                <w:color w:val="008F85"/>
              </w:rPr>
              <w:t xml:space="preserve">  </w:t>
            </w:r>
            <w:r w:rsidR="00D172D1">
              <w:rPr>
                <w:color w:val="008F85"/>
              </w:rPr>
              <w:t>Homeless</w:t>
            </w:r>
            <w:r w:rsidR="00B5255F">
              <w:rPr>
                <w:color w:val="008F85"/>
              </w:rPr>
              <w:br/>
            </w:r>
            <w:sdt>
              <w:sdtPr>
                <w:rPr>
                  <w:color w:val="008F85"/>
                </w:rPr>
                <w:id w:val="288105022"/>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B5255F">
              <w:rPr>
                <w:color w:val="008F85"/>
              </w:rPr>
              <w:t xml:space="preserve">  </w:t>
            </w:r>
            <w:r w:rsidR="00B5255F" w:rsidRPr="00B5255F">
              <w:rPr>
                <w:color w:val="008F85"/>
              </w:rPr>
              <w:t>People with comorbid mental health and AOD</w:t>
            </w:r>
          </w:p>
          <w:p w14:paraId="6AE258F3" w14:textId="77777777" w:rsidR="005948F7" w:rsidRDefault="00602C39" w:rsidP="005948F7">
            <w:pPr>
              <w:rPr>
                <w:color w:val="008F85"/>
              </w:rPr>
            </w:pPr>
            <w:sdt>
              <w:sdtPr>
                <w:rPr>
                  <w:color w:val="008F85"/>
                </w:rPr>
                <w:id w:val="1513262537"/>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5948F7" w:rsidRPr="00EF10E8">
              <w:rPr>
                <w:color w:val="008F85"/>
              </w:rPr>
              <w:t xml:space="preserve">  </w:t>
            </w:r>
            <w:r w:rsidR="00B5255F" w:rsidRPr="00B5255F">
              <w:rPr>
                <w:color w:val="008F85"/>
              </w:rPr>
              <w:t>Culturally and linguistically diverse communities</w:t>
            </w:r>
          </w:p>
          <w:p w14:paraId="6AE258F4" w14:textId="77777777" w:rsidR="005948F7" w:rsidRPr="00EF10E8" w:rsidRDefault="00602C39" w:rsidP="00B5255F">
            <w:pPr>
              <w:rPr>
                <w:color w:val="008F85"/>
              </w:rPr>
            </w:pPr>
            <w:sdt>
              <w:sdtPr>
                <w:rPr>
                  <w:color w:val="008F85"/>
                </w:rPr>
                <w:id w:val="-1524158224"/>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5948F7" w:rsidRPr="00EF10E8">
              <w:rPr>
                <w:color w:val="008F85"/>
              </w:rPr>
              <w:t xml:space="preserve">  </w:t>
            </w:r>
            <w:r w:rsidR="00B5255F" w:rsidRPr="00B5255F">
              <w:rPr>
                <w:color w:val="008F85"/>
              </w:rPr>
              <w:t>People connected to</w:t>
            </w:r>
            <w:r w:rsidR="00B5255F">
              <w:rPr>
                <w:color w:val="008F85"/>
              </w:rPr>
              <w:t>,</w:t>
            </w:r>
            <w:r w:rsidR="00B5255F" w:rsidRPr="00B5255F">
              <w:rPr>
                <w:color w:val="008F85"/>
              </w:rPr>
              <w:t xml:space="preserve"> or from the criminal justice system</w:t>
            </w:r>
            <w:r w:rsidR="00B5255F" w:rsidRPr="00B5255F">
              <w:rPr>
                <w:color w:val="008F85"/>
              </w:rPr>
              <w:tab/>
            </w:r>
          </w:p>
          <w:p w14:paraId="6AE258F5" w14:textId="77777777" w:rsidR="00A63B0F" w:rsidRPr="00EF10E8" w:rsidRDefault="00602C39" w:rsidP="00961702">
            <w:pPr>
              <w:rPr>
                <w:color w:val="008F85"/>
              </w:rPr>
            </w:pPr>
            <w:sdt>
              <w:sdtPr>
                <w:rPr>
                  <w:color w:val="008F85"/>
                </w:rPr>
                <w:id w:val="-1158840209"/>
                <w15:appearance w15:val="hidden"/>
                <w14:checkbox>
                  <w14:checked w14:val="0"/>
                  <w14:checkedState w14:val="2612" w14:font="MS Gothic"/>
                  <w14:uncheckedState w14:val="2610" w14:font="MS Gothic"/>
                </w14:checkbox>
              </w:sdtPr>
              <w:sdtEndPr/>
              <w:sdtContent>
                <w:r w:rsidR="004A27D0">
                  <w:rPr>
                    <w:rFonts w:ascii="MS Gothic" w:eastAsia="MS Gothic" w:hAnsi="MS Gothic" w:hint="eastAsia"/>
                    <w:color w:val="008F85"/>
                  </w:rPr>
                  <w:t>☐</w:t>
                </w:r>
              </w:sdtContent>
            </w:sdt>
            <w:r w:rsidR="005948F7" w:rsidRPr="00EF10E8">
              <w:rPr>
                <w:color w:val="008F85"/>
              </w:rPr>
              <w:t xml:space="preserve">  </w:t>
            </w:r>
            <w:r w:rsidR="00B5255F" w:rsidRPr="00B5255F">
              <w:rPr>
                <w:color w:val="008F85"/>
              </w:rPr>
              <w:t xml:space="preserve">Gay, lesbian, bisexual, transgender, intersex </w:t>
            </w:r>
          </w:p>
        </w:tc>
      </w:tr>
      <w:tr w:rsidR="0075792D" w14:paraId="6AE258F8" w14:textId="77777777" w:rsidTr="00421F4D">
        <w:tc>
          <w:tcPr>
            <w:tcW w:w="10457" w:type="dxa"/>
            <w:gridSpan w:val="2"/>
            <w:tcBorders>
              <w:top w:val="single" w:sz="4" w:space="0" w:color="FFFFFF" w:themeColor="background1"/>
              <w:bottom w:val="single" w:sz="4" w:space="0" w:color="E5F4F3"/>
            </w:tcBorders>
            <w:shd w:val="clear" w:color="auto" w:fill="E5F4F3"/>
          </w:tcPr>
          <w:p w14:paraId="6AE258F7" w14:textId="77777777" w:rsidR="0075792D" w:rsidRPr="00EF10E8" w:rsidRDefault="0075792D" w:rsidP="003D2F22">
            <w:pPr>
              <w:rPr>
                <w:color w:val="008F85"/>
              </w:rPr>
            </w:pPr>
            <w:r w:rsidRPr="00F542A8">
              <w:rPr>
                <w:b/>
                <w:color w:val="008F85"/>
              </w:rPr>
              <w:t>Other</w:t>
            </w:r>
            <w:r>
              <w:rPr>
                <w:color w:val="008F85"/>
              </w:rPr>
              <w:t xml:space="preserve"> </w:t>
            </w:r>
            <w:sdt>
              <w:sdtPr>
                <w:rPr>
                  <w:color w:val="008F85"/>
                </w:rPr>
                <w:id w:val="-1209790506"/>
                <w:placeholder>
                  <w:docPart w:val="7946ECB4A7C54032B0DD4235C95D47F8"/>
                </w:placeholder>
                <w:showingPlcHdr/>
                <w15:appearance w15:val="hidden"/>
                <w:text/>
              </w:sdtPr>
              <w:sdtEndPr/>
              <w:sdtContent>
                <w:r w:rsidR="003D2F22" w:rsidRPr="003D2F22">
                  <w:rPr>
                    <w:rStyle w:val="PlaceholderText"/>
                    <w:color w:val="008E84"/>
                  </w:rPr>
                  <w:t>Type here</w:t>
                </w:r>
              </w:sdtContent>
            </w:sdt>
            <w:r>
              <w:rPr>
                <w:color w:val="008F85"/>
              </w:rPr>
              <w:tab/>
            </w:r>
          </w:p>
        </w:tc>
      </w:tr>
    </w:tbl>
    <w:p w14:paraId="6AE258F9" w14:textId="77777777" w:rsidR="005405A4" w:rsidRDefault="005405A4" w:rsidP="005405A4"/>
    <w:p w14:paraId="6AE258FA" w14:textId="77777777" w:rsidR="002759E7" w:rsidRDefault="002759E7" w:rsidP="00464D01">
      <w:pPr>
        <w:pStyle w:val="Heading4"/>
        <w:spacing w:line="360" w:lineRule="auto"/>
      </w:pPr>
      <w:r>
        <w:t>Source of funding</w:t>
      </w:r>
      <w:r w:rsidR="00FF5C2B">
        <w:t xml:space="preserve"> </w:t>
      </w:r>
      <w:r w:rsidR="00FF5C2B" w:rsidRPr="00FF5C2B">
        <w:rPr>
          <w:b w:val="0"/>
          <w:color w:val="A6A6A6" w:themeColor="background1" w:themeShade="A6"/>
          <w:sz w:val="16"/>
          <w:szCs w:val="16"/>
        </w:rPr>
        <w:t>Check all that apply</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3681"/>
        <w:gridCol w:w="3260"/>
        <w:gridCol w:w="3516"/>
      </w:tblGrid>
      <w:tr w:rsidR="00A23FC3" w14:paraId="6AE258FE" w14:textId="77777777" w:rsidTr="00010941">
        <w:tc>
          <w:tcPr>
            <w:tcW w:w="3681" w:type="dxa"/>
            <w:tcBorders>
              <w:right w:val="single" w:sz="4" w:space="0" w:color="FFFFFF" w:themeColor="background1"/>
            </w:tcBorders>
          </w:tcPr>
          <w:p w14:paraId="6AE258FB" w14:textId="77777777" w:rsidR="00A23FC3" w:rsidRDefault="00A23FC3" w:rsidP="00FF5C2B">
            <w:r>
              <w:t>State</w:t>
            </w:r>
            <w:r w:rsidR="001628AD" w:rsidRPr="00DA605D">
              <w:rPr>
                <w:b/>
              </w:rPr>
              <w:t xml:space="preserve"> </w:t>
            </w:r>
          </w:p>
        </w:tc>
        <w:tc>
          <w:tcPr>
            <w:tcW w:w="3260" w:type="dxa"/>
            <w:tcBorders>
              <w:left w:val="single" w:sz="4" w:space="0" w:color="FFFFFF" w:themeColor="background1"/>
            </w:tcBorders>
          </w:tcPr>
          <w:p w14:paraId="6AE258FC" w14:textId="77777777" w:rsidR="00A23FC3" w:rsidRDefault="00A23FC3" w:rsidP="00FF5C2B">
            <w:r>
              <w:t>Commonwealth</w:t>
            </w:r>
          </w:p>
        </w:tc>
        <w:tc>
          <w:tcPr>
            <w:tcW w:w="3516" w:type="dxa"/>
          </w:tcPr>
          <w:p w14:paraId="6AE258FD" w14:textId="77777777" w:rsidR="00A23FC3" w:rsidRDefault="00A23FC3" w:rsidP="00FF5C2B">
            <w:r>
              <w:t>Other</w:t>
            </w:r>
          </w:p>
        </w:tc>
      </w:tr>
      <w:tr w:rsidR="00564F23" w14:paraId="6AE25909" w14:textId="77777777" w:rsidTr="00010941">
        <w:trPr>
          <w:trHeight w:val="762"/>
        </w:trPr>
        <w:tc>
          <w:tcPr>
            <w:tcW w:w="3681" w:type="dxa"/>
            <w:vMerge w:val="restart"/>
            <w:tcBorders>
              <w:right w:val="single" w:sz="4" w:space="0" w:color="FFFFFF" w:themeColor="background1"/>
            </w:tcBorders>
            <w:shd w:val="clear" w:color="auto" w:fill="E5F4F3"/>
          </w:tcPr>
          <w:p w14:paraId="6AE258FF" w14:textId="77777777" w:rsidR="00564F23" w:rsidRDefault="00602C39" w:rsidP="00C77DA0">
            <w:pPr>
              <w:rPr>
                <w:color w:val="008F85"/>
              </w:rPr>
            </w:pPr>
            <w:sdt>
              <w:sdtPr>
                <w:rPr>
                  <w:color w:val="008F85"/>
                </w:rPr>
                <w:id w:val="-108896232"/>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7C6B2C">
              <w:rPr>
                <w:color w:val="008F85"/>
              </w:rPr>
              <w:t>NSW Health</w:t>
            </w:r>
          </w:p>
          <w:p w14:paraId="6AE25900" w14:textId="77777777" w:rsidR="00564F23" w:rsidRDefault="00602C39" w:rsidP="00C77DA0">
            <w:pPr>
              <w:rPr>
                <w:color w:val="008F85"/>
              </w:rPr>
            </w:pPr>
            <w:sdt>
              <w:sdtPr>
                <w:rPr>
                  <w:color w:val="008F85"/>
                </w:rPr>
                <w:id w:val="-1980218153"/>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564F23">
              <w:rPr>
                <w:color w:val="008F85"/>
              </w:rPr>
              <w:t>Local Health District</w:t>
            </w:r>
          </w:p>
          <w:p w14:paraId="6AE25901" w14:textId="77777777" w:rsidR="00564F23" w:rsidRDefault="00602C39" w:rsidP="00C77DA0">
            <w:pPr>
              <w:rPr>
                <w:color w:val="008F85"/>
              </w:rPr>
            </w:pPr>
            <w:sdt>
              <w:sdtPr>
                <w:rPr>
                  <w:color w:val="008F85"/>
                </w:rPr>
                <w:id w:val="1021824883"/>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1B11A3">
              <w:rPr>
                <w:color w:val="008F85"/>
              </w:rPr>
              <w:t>Family and Community Services</w:t>
            </w:r>
          </w:p>
          <w:p w14:paraId="6AE25902" w14:textId="77777777" w:rsidR="00564F23" w:rsidRPr="00EF10E8" w:rsidRDefault="00602C39" w:rsidP="00564F23">
            <w:pPr>
              <w:rPr>
                <w:color w:val="008F85"/>
              </w:rPr>
            </w:pPr>
            <w:sdt>
              <w:sdtPr>
                <w:rPr>
                  <w:color w:val="008F85"/>
                </w:rPr>
                <w:id w:val="-634406932"/>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564F23">
              <w:rPr>
                <w:color w:val="008F85"/>
              </w:rPr>
              <w:t xml:space="preserve">Criminal Justice                                      </w:t>
            </w:r>
          </w:p>
        </w:tc>
        <w:tc>
          <w:tcPr>
            <w:tcW w:w="3260" w:type="dxa"/>
            <w:vMerge w:val="restart"/>
            <w:tcBorders>
              <w:left w:val="single" w:sz="4" w:space="0" w:color="FFFFFF" w:themeColor="background1"/>
              <w:right w:val="single" w:sz="4" w:space="0" w:color="FFFFFF" w:themeColor="background1"/>
            </w:tcBorders>
            <w:shd w:val="clear" w:color="auto" w:fill="E5F4F3"/>
          </w:tcPr>
          <w:p w14:paraId="6AE25903" w14:textId="77777777" w:rsidR="00564F23" w:rsidRDefault="00602C39" w:rsidP="00A23FC3">
            <w:pPr>
              <w:rPr>
                <w:color w:val="008F85"/>
              </w:rPr>
            </w:pPr>
            <w:sdt>
              <w:sdtPr>
                <w:rPr>
                  <w:color w:val="008F85"/>
                </w:rPr>
                <w:id w:val="876587250"/>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proofErr w:type="spellStart"/>
            <w:r w:rsidR="00564F23" w:rsidRPr="00C37380">
              <w:rPr>
                <w:color w:val="008F85"/>
              </w:rPr>
              <w:t>DoH</w:t>
            </w:r>
            <w:proofErr w:type="spellEnd"/>
            <w:r w:rsidR="00564F23" w:rsidRPr="00C37380">
              <w:rPr>
                <w:color w:val="008F85"/>
              </w:rPr>
              <w:t xml:space="preserve"> NGOTGP</w:t>
            </w:r>
          </w:p>
          <w:p w14:paraId="6AE25904" w14:textId="77777777" w:rsidR="00564F23" w:rsidRDefault="00602C39" w:rsidP="00A23FC3">
            <w:pPr>
              <w:rPr>
                <w:color w:val="008F85"/>
              </w:rPr>
            </w:pPr>
            <w:sdt>
              <w:sdtPr>
                <w:rPr>
                  <w:color w:val="008F85"/>
                </w:rPr>
                <w:id w:val="-1651201696"/>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proofErr w:type="spellStart"/>
            <w:r w:rsidR="00564F23" w:rsidRPr="00C37380">
              <w:rPr>
                <w:color w:val="008F85"/>
              </w:rPr>
              <w:t>DoH</w:t>
            </w:r>
            <w:proofErr w:type="spellEnd"/>
            <w:r w:rsidR="00564F23" w:rsidRPr="00C37380">
              <w:rPr>
                <w:color w:val="008F85"/>
              </w:rPr>
              <w:t xml:space="preserve"> SMSDGF</w:t>
            </w:r>
          </w:p>
          <w:p w14:paraId="6AE25905" w14:textId="77777777" w:rsidR="00564F23" w:rsidRDefault="00602C39" w:rsidP="00A23FC3">
            <w:pPr>
              <w:rPr>
                <w:color w:val="008F85"/>
              </w:rPr>
            </w:pPr>
            <w:sdt>
              <w:sdtPr>
                <w:rPr>
                  <w:color w:val="008F85"/>
                </w:rPr>
                <w:id w:val="854394808"/>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564F23">
              <w:rPr>
                <w:color w:val="008F85"/>
              </w:rPr>
              <w:t xml:space="preserve">DP&amp;MC </w:t>
            </w:r>
            <w:r w:rsidR="00564F23" w:rsidRPr="00C37380">
              <w:rPr>
                <w:color w:val="008F85"/>
              </w:rPr>
              <w:t>IAS</w:t>
            </w:r>
          </w:p>
          <w:p w14:paraId="6AE25906" w14:textId="77777777" w:rsidR="00564F23" w:rsidRDefault="00602C39" w:rsidP="00A23FC3">
            <w:pPr>
              <w:rPr>
                <w:color w:val="008F85"/>
              </w:rPr>
            </w:pPr>
            <w:sdt>
              <w:sdtPr>
                <w:rPr>
                  <w:color w:val="008F85"/>
                </w:rPr>
                <w:id w:val="1898234501"/>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BF35B8">
              <w:rPr>
                <w:color w:val="008F85"/>
              </w:rPr>
              <w:t>Dept of Social Services</w:t>
            </w:r>
            <w:r w:rsidR="00564F23">
              <w:rPr>
                <w:color w:val="008F85"/>
              </w:rPr>
              <w:t xml:space="preserve">    </w:t>
            </w:r>
          </w:p>
          <w:p w14:paraId="6AE25907" w14:textId="77777777" w:rsidR="00564F23" w:rsidRPr="00EF10E8" w:rsidRDefault="00602C39" w:rsidP="000E5714">
            <w:pPr>
              <w:rPr>
                <w:color w:val="008F85"/>
              </w:rPr>
            </w:pPr>
            <w:sdt>
              <w:sdtPr>
                <w:rPr>
                  <w:color w:val="008F85"/>
                </w:rPr>
                <w:id w:val="-1963340310"/>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564F23">
              <w:rPr>
                <w:color w:val="008F85"/>
              </w:rPr>
              <w:t>P</w:t>
            </w:r>
            <w:r w:rsidR="000E5714">
              <w:rPr>
                <w:color w:val="008F85"/>
              </w:rPr>
              <w:t>r</w:t>
            </w:r>
            <w:r w:rsidR="005F3E7C">
              <w:rPr>
                <w:color w:val="008F85"/>
              </w:rPr>
              <w:t>imary Health N</w:t>
            </w:r>
            <w:r w:rsidR="000E5714">
              <w:rPr>
                <w:color w:val="008F85"/>
              </w:rPr>
              <w:t>etwork</w:t>
            </w:r>
            <w:r w:rsidR="00564F23">
              <w:rPr>
                <w:color w:val="008F85"/>
              </w:rPr>
              <w:t xml:space="preserve">                                                </w:t>
            </w:r>
          </w:p>
        </w:tc>
        <w:tc>
          <w:tcPr>
            <w:tcW w:w="3516" w:type="dxa"/>
            <w:tcBorders>
              <w:left w:val="single" w:sz="4" w:space="0" w:color="FFFFFF" w:themeColor="background1"/>
              <w:bottom w:val="single" w:sz="4" w:space="0" w:color="FFFFFF" w:themeColor="background1"/>
            </w:tcBorders>
            <w:shd w:val="clear" w:color="auto" w:fill="E5F4F3"/>
          </w:tcPr>
          <w:p w14:paraId="6AE25908" w14:textId="77777777" w:rsidR="00564F23" w:rsidRPr="00EF10E8" w:rsidRDefault="00602C39" w:rsidP="00564F23">
            <w:pPr>
              <w:rPr>
                <w:color w:val="008F85"/>
              </w:rPr>
            </w:pPr>
            <w:sdt>
              <w:sdtPr>
                <w:rPr>
                  <w:color w:val="008F85"/>
                </w:rPr>
                <w:id w:val="-1460256069"/>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564F23">
              <w:rPr>
                <w:color w:val="008F85"/>
              </w:rPr>
              <w:t xml:space="preserve">Client contribution     </w:t>
            </w:r>
            <w:r w:rsidR="00564F23">
              <w:rPr>
                <w:color w:val="008F85"/>
              </w:rPr>
              <w:br/>
            </w:r>
            <w:sdt>
              <w:sdtPr>
                <w:rPr>
                  <w:color w:val="008F85"/>
                </w:rPr>
                <w:id w:val="486517270"/>
                <w15:appearance w15:val="hidden"/>
                <w14:checkbox>
                  <w14:checked w14:val="0"/>
                  <w14:checkedState w14:val="2612" w14:font="MS Gothic"/>
                  <w14:uncheckedState w14:val="2610" w14:font="MS Gothic"/>
                </w14:checkbox>
              </w:sdtPr>
              <w:sdtEndPr/>
              <w:sdtContent>
                <w:r w:rsidR="007124E8">
                  <w:rPr>
                    <w:rFonts w:ascii="MS Gothic" w:eastAsia="MS Gothic" w:hAnsi="MS Gothic" w:hint="eastAsia"/>
                    <w:color w:val="008F85"/>
                  </w:rPr>
                  <w:t>☐</w:t>
                </w:r>
              </w:sdtContent>
            </w:sdt>
            <w:r w:rsidR="00564F23" w:rsidRPr="00EF10E8">
              <w:rPr>
                <w:color w:val="008F85"/>
              </w:rPr>
              <w:t xml:space="preserve">  </w:t>
            </w:r>
            <w:r w:rsidR="00564F23">
              <w:rPr>
                <w:color w:val="008F85"/>
              </w:rPr>
              <w:t xml:space="preserve">Private/Philanthropic  </w:t>
            </w:r>
          </w:p>
        </w:tc>
      </w:tr>
      <w:tr w:rsidR="00564F23" w14:paraId="6AE2590D" w14:textId="77777777" w:rsidTr="00010941">
        <w:trPr>
          <w:trHeight w:val="384"/>
        </w:trPr>
        <w:tc>
          <w:tcPr>
            <w:tcW w:w="3681" w:type="dxa"/>
            <w:vMerge/>
            <w:tcBorders>
              <w:top w:val="single" w:sz="4" w:space="0" w:color="FFFFFF" w:themeColor="background1"/>
              <w:bottom w:val="single" w:sz="4" w:space="0" w:color="FFFFFF" w:themeColor="background1"/>
              <w:right w:val="single" w:sz="4" w:space="0" w:color="FFFFFF" w:themeColor="background1"/>
            </w:tcBorders>
            <w:shd w:val="clear" w:color="auto" w:fill="E5F4F3"/>
          </w:tcPr>
          <w:p w14:paraId="6AE2590A" w14:textId="77777777" w:rsidR="00564F23" w:rsidRPr="00EF10E8" w:rsidRDefault="00564F23" w:rsidP="00C77DA0">
            <w:pPr>
              <w:rPr>
                <w:color w:val="008F85"/>
              </w:rPr>
            </w:pPr>
          </w:p>
        </w:tc>
        <w:tc>
          <w:tcPr>
            <w:tcW w:w="326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5F4F3"/>
          </w:tcPr>
          <w:p w14:paraId="6AE2590B" w14:textId="77777777" w:rsidR="00564F23" w:rsidRPr="00EF10E8" w:rsidRDefault="00564F23" w:rsidP="00A23FC3">
            <w:pPr>
              <w:rPr>
                <w:color w:val="008F85"/>
              </w:rPr>
            </w:pPr>
          </w:p>
        </w:tc>
        <w:tc>
          <w:tcPr>
            <w:tcW w:w="3516" w:type="dxa"/>
            <w:tcBorders>
              <w:top w:val="single" w:sz="4" w:space="0" w:color="FFFFFF" w:themeColor="background1"/>
              <w:left w:val="single" w:sz="4" w:space="0" w:color="FFFFFF" w:themeColor="background1"/>
              <w:bottom w:val="single" w:sz="4" w:space="0" w:color="FFFFFF" w:themeColor="background1"/>
            </w:tcBorders>
            <w:shd w:val="clear" w:color="auto" w:fill="E5F4F3"/>
          </w:tcPr>
          <w:p w14:paraId="6AE2590C" w14:textId="77777777" w:rsidR="00564F23" w:rsidRPr="00564F23" w:rsidRDefault="00564F23" w:rsidP="003D2F22">
            <w:pPr>
              <w:rPr>
                <w:b/>
                <w:color w:val="008F85"/>
              </w:rPr>
            </w:pPr>
            <w:r w:rsidRPr="00745901">
              <w:rPr>
                <w:b/>
                <w:color w:val="008F85"/>
              </w:rPr>
              <w:t xml:space="preserve">Other </w:t>
            </w:r>
            <w:sdt>
              <w:sdtPr>
                <w:rPr>
                  <w:color w:val="008F85"/>
                </w:rPr>
                <w:id w:val="-2029788480"/>
                <w:placeholder>
                  <w:docPart w:val="4A4ED6D6417D4D8EBB5654A2523D7A80"/>
                </w:placeholder>
                <w:showingPlcHdr/>
                <w15:appearance w15:val="hidden"/>
                <w:text/>
              </w:sdtPr>
              <w:sdtEndPr/>
              <w:sdtContent>
                <w:r w:rsidR="003D2F22" w:rsidRPr="003D2F22">
                  <w:rPr>
                    <w:rStyle w:val="PlaceholderText"/>
                    <w:color w:val="008E84"/>
                  </w:rPr>
                  <w:t>Type here</w:t>
                </w:r>
              </w:sdtContent>
            </w:sdt>
          </w:p>
        </w:tc>
      </w:tr>
    </w:tbl>
    <w:p w14:paraId="6AE2590E" w14:textId="77777777" w:rsidR="00745901" w:rsidRDefault="00745901" w:rsidP="00EE5552">
      <w:pPr>
        <w:pStyle w:val="Heading4"/>
      </w:pPr>
    </w:p>
    <w:p w14:paraId="6AE2590F" w14:textId="77777777" w:rsidR="00EE5552" w:rsidRDefault="00EE5552" w:rsidP="00464D01">
      <w:pPr>
        <w:pStyle w:val="Heading4"/>
        <w:spacing w:line="360" w:lineRule="auto"/>
      </w:pPr>
      <w:r>
        <w:t>Staff numbers</w:t>
      </w:r>
      <w:r w:rsidR="009055B6">
        <w:t xml:space="preserve"> </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3798"/>
        <w:gridCol w:w="3143"/>
        <w:gridCol w:w="3516"/>
      </w:tblGrid>
      <w:tr w:rsidR="002B7056" w14:paraId="6AE25911" w14:textId="77777777" w:rsidTr="00A74A86">
        <w:tc>
          <w:tcPr>
            <w:tcW w:w="10457" w:type="dxa"/>
            <w:gridSpan w:val="3"/>
          </w:tcPr>
          <w:p w14:paraId="6AE25910" w14:textId="77777777" w:rsidR="002B7056" w:rsidRDefault="002B7056" w:rsidP="009055B6">
            <w:r>
              <w:t>Number of staff</w:t>
            </w:r>
            <w:r w:rsidRPr="006336B3">
              <w:t xml:space="preserve"> (in terms of full time equivalent positions) </w:t>
            </w:r>
          </w:p>
        </w:tc>
      </w:tr>
      <w:tr w:rsidR="002B7056" w14:paraId="6AE25915" w14:textId="77777777" w:rsidTr="009572EE">
        <w:tc>
          <w:tcPr>
            <w:tcW w:w="3798" w:type="dxa"/>
            <w:shd w:val="clear" w:color="auto" w:fill="E5F4F3"/>
          </w:tcPr>
          <w:p w14:paraId="6AE25912" w14:textId="77777777" w:rsidR="002B7056" w:rsidRPr="00EF10E8" w:rsidRDefault="00602C39" w:rsidP="00985A8D">
            <w:pPr>
              <w:rPr>
                <w:color w:val="008F85"/>
              </w:rPr>
            </w:pPr>
            <w:sdt>
              <w:sdtPr>
                <w:rPr>
                  <w:color w:val="008F85"/>
                </w:rPr>
                <w:id w:val="-811946032"/>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2B7056" w:rsidRPr="00EF10E8">
              <w:rPr>
                <w:color w:val="008F85"/>
              </w:rPr>
              <w:t xml:space="preserve">  </w:t>
            </w:r>
            <w:r w:rsidR="002B7056">
              <w:rPr>
                <w:color w:val="008F85"/>
              </w:rPr>
              <w:t xml:space="preserve">5 or </w:t>
            </w:r>
            <w:r w:rsidR="00985A8D">
              <w:rPr>
                <w:color w:val="008F85"/>
              </w:rPr>
              <w:t>fewer</w:t>
            </w:r>
          </w:p>
        </w:tc>
        <w:tc>
          <w:tcPr>
            <w:tcW w:w="3143" w:type="dxa"/>
            <w:shd w:val="clear" w:color="auto" w:fill="E5F4F3"/>
          </w:tcPr>
          <w:p w14:paraId="6AE25913" w14:textId="77777777" w:rsidR="002B7056" w:rsidRPr="00EF10E8" w:rsidRDefault="00602C39" w:rsidP="002B7056">
            <w:pPr>
              <w:rPr>
                <w:color w:val="008F85"/>
              </w:rPr>
            </w:pPr>
            <w:sdt>
              <w:sdtPr>
                <w:rPr>
                  <w:color w:val="008F85"/>
                </w:rPr>
                <w:id w:val="-807865950"/>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2B7056" w:rsidRPr="00EF10E8">
              <w:rPr>
                <w:color w:val="008F85"/>
              </w:rPr>
              <w:t xml:space="preserve">  </w:t>
            </w:r>
            <w:r w:rsidR="002B7056">
              <w:rPr>
                <w:color w:val="008F85"/>
              </w:rPr>
              <w:t>6 to 30</w:t>
            </w:r>
          </w:p>
        </w:tc>
        <w:tc>
          <w:tcPr>
            <w:tcW w:w="3516" w:type="dxa"/>
            <w:shd w:val="clear" w:color="auto" w:fill="E5F4F3"/>
          </w:tcPr>
          <w:p w14:paraId="6AE25914" w14:textId="77777777" w:rsidR="002B7056" w:rsidRPr="00EF10E8" w:rsidRDefault="00602C39" w:rsidP="002B7056">
            <w:pPr>
              <w:rPr>
                <w:color w:val="008F85"/>
              </w:rPr>
            </w:pPr>
            <w:sdt>
              <w:sdtPr>
                <w:rPr>
                  <w:color w:val="008F85"/>
                </w:rPr>
                <w:id w:val="1405882673"/>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2B7056" w:rsidRPr="00EF10E8">
              <w:rPr>
                <w:color w:val="008F85"/>
              </w:rPr>
              <w:t xml:space="preserve">  </w:t>
            </w:r>
            <w:r w:rsidR="002B7056">
              <w:rPr>
                <w:color w:val="008F85"/>
              </w:rPr>
              <w:t>Over 30</w:t>
            </w:r>
          </w:p>
        </w:tc>
      </w:tr>
    </w:tbl>
    <w:p w14:paraId="6AE25916" w14:textId="77777777" w:rsidR="002B7056" w:rsidRDefault="002B7056" w:rsidP="002B7056"/>
    <w:p w14:paraId="6AE25917" w14:textId="77777777" w:rsidR="002B7056" w:rsidRDefault="002B7056" w:rsidP="00464D01">
      <w:pPr>
        <w:pStyle w:val="Heading4"/>
        <w:spacing w:line="360" w:lineRule="auto"/>
      </w:pPr>
      <w:r>
        <w:t>Other service description</w:t>
      </w:r>
      <w:r w:rsidR="009055B6">
        <w:t xml:space="preserve"> </w:t>
      </w:r>
      <w:r w:rsidR="009055B6" w:rsidRPr="009055B6">
        <w:rPr>
          <w:b w:val="0"/>
          <w:color w:val="A6A6A6" w:themeColor="background1" w:themeShade="A6"/>
          <w:sz w:val="16"/>
          <w:szCs w:val="16"/>
        </w:rPr>
        <w:t>Optional</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10457"/>
      </w:tblGrid>
      <w:tr w:rsidR="002B7056" w14:paraId="6AE25919" w14:textId="77777777" w:rsidTr="00A74A86">
        <w:tc>
          <w:tcPr>
            <w:tcW w:w="10457" w:type="dxa"/>
          </w:tcPr>
          <w:p w14:paraId="6AE25918" w14:textId="77777777" w:rsidR="002B7056" w:rsidRDefault="0082580B" w:rsidP="009055B6">
            <w:r w:rsidRPr="001127E6">
              <w:t>Is there a better</w:t>
            </w:r>
            <w:r w:rsidR="002B7056" w:rsidRPr="001127E6">
              <w:t xml:space="preserve"> way to describe your service? </w:t>
            </w:r>
          </w:p>
        </w:tc>
      </w:tr>
      <w:tr w:rsidR="002B7056" w14:paraId="6AE2591B" w14:textId="77777777" w:rsidTr="00A74A86">
        <w:sdt>
          <w:sdtPr>
            <w:rPr>
              <w:color w:val="008F85"/>
            </w:rPr>
            <w:id w:val="2032368775"/>
            <w:placeholder>
              <w:docPart w:val="86A8FFE4654D48E6ABE754734F8253F8"/>
            </w:placeholder>
            <w:showingPlcHdr/>
            <w15:appearance w15:val="hidden"/>
            <w:text/>
          </w:sdtPr>
          <w:sdtEndPr/>
          <w:sdtContent>
            <w:tc>
              <w:tcPr>
                <w:tcW w:w="10457" w:type="dxa"/>
                <w:shd w:val="clear" w:color="auto" w:fill="E5F4F3"/>
              </w:tcPr>
              <w:p w14:paraId="6AE2591A" w14:textId="77777777" w:rsidR="002B7056" w:rsidRPr="00EF10E8" w:rsidRDefault="00EF6455" w:rsidP="00EF6455">
                <w:pPr>
                  <w:rPr>
                    <w:color w:val="008F85"/>
                  </w:rPr>
                </w:pPr>
                <w:r>
                  <w:rPr>
                    <w:color w:val="008F85"/>
                  </w:rPr>
                  <w:t>Type here</w:t>
                </w:r>
              </w:p>
            </w:tc>
          </w:sdtContent>
        </w:sdt>
      </w:tr>
    </w:tbl>
    <w:p w14:paraId="6AE2591C" w14:textId="77777777" w:rsidR="001127E6" w:rsidRDefault="001127E6" w:rsidP="00EB1280">
      <w:pPr>
        <w:pStyle w:val="Heading4"/>
        <w:rPr>
          <w:rFonts w:eastAsiaTheme="minorEastAsia" w:cstheme="minorBidi"/>
          <w:b w:val="0"/>
          <w:szCs w:val="24"/>
        </w:rPr>
      </w:pPr>
    </w:p>
    <w:p w14:paraId="6AE2591D" w14:textId="77777777" w:rsidR="00BC6869" w:rsidRPr="00BC6869" w:rsidRDefault="009F70AC" w:rsidP="005304CF">
      <w:pPr>
        <w:pStyle w:val="Heading4"/>
        <w:spacing w:line="360" w:lineRule="auto"/>
      </w:pPr>
      <w:r>
        <w:t>Quality improvement</w:t>
      </w: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Layout w:type="fixed"/>
        <w:tblCellMar>
          <w:top w:w="85" w:type="dxa"/>
          <w:bottom w:w="85" w:type="dxa"/>
        </w:tblCellMar>
        <w:tblLook w:val="04A0" w:firstRow="1" w:lastRow="0" w:firstColumn="1" w:lastColumn="0" w:noHBand="0" w:noVBand="1"/>
      </w:tblPr>
      <w:tblGrid>
        <w:gridCol w:w="2830"/>
        <w:gridCol w:w="2268"/>
        <w:gridCol w:w="5359"/>
      </w:tblGrid>
      <w:tr w:rsidR="00CA4222" w14:paraId="6AE2591F" w14:textId="77777777" w:rsidTr="00CA4222">
        <w:tc>
          <w:tcPr>
            <w:tcW w:w="10457" w:type="dxa"/>
            <w:gridSpan w:val="3"/>
          </w:tcPr>
          <w:p w14:paraId="6AE2591E" w14:textId="77777777" w:rsidR="00CA4222" w:rsidRPr="00BA1D81" w:rsidRDefault="00CA4222" w:rsidP="00CA4222">
            <w:r w:rsidRPr="00BA1D81">
              <w:t xml:space="preserve">Is your service or </w:t>
            </w:r>
            <w:r>
              <w:t>o</w:t>
            </w:r>
            <w:r w:rsidRPr="00BA1D81">
              <w:t>rganisat</w:t>
            </w:r>
            <w:r>
              <w:t xml:space="preserve">ion engaged in a formal quality </w:t>
            </w:r>
            <w:r w:rsidRPr="00BA1D81">
              <w:t>imp</w:t>
            </w:r>
            <w:r>
              <w:t>rovement/accreditation program?</w:t>
            </w:r>
            <w:r w:rsidRPr="006336B3">
              <w:t xml:space="preserve"> </w:t>
            </w:r>
            <w:r>
              <w:rPr>
                <w:color w:val="A6A6A6" w:themeColor="background1" w:themeShade="A6"/>
                <w:sz w:val="16"/>
                <w:szCs w:val="16"/>
              </w:rPr>
              <w:t>C</w:t>
            </w:r>
            <w:r w:rsidRPr="000109E1">
              <w:rPr>
                <w:color w:val="A6A6A6" w:themeColor="background1" w:themeShade="A6"/>
                <w:sz w:val="16"/>
                <w:szCs w:val="16"/>
              </w:rPr>
              <w:t xml:space="preserve">heck </w:t>
            </w:r>
            <w:r>
              <w:rPr>
                <w:color w:val="A6A6A6" w:themeColor="background1" w:themeShade="A6"/>
                <w:sz w:val="16"/>
                <w:szCs w:val="16"/>
              </w:rPr>
              <w:t>one only</w:t>
            </w:r>
          </w:p>
        </w:tc>
      </w:tr>
      <w:tr w:rsidR="005D66DD" w14:paraId="6AE25923" w14:textId="77777777" w:rsidTr="000101F7">
        <w:tc>
          <w:tcPr>
            <w:tcW w:w="2830" w:type="dxa"/>
            <w:shd w:val="clear" w:color="auto" w:fill="E5F4F3"/>
          </w:tcPr>
          <w:p w14:paraId="6AE25920" w14:textId="77777777" w:rsidR="007A327E" w:rsidRPr="00EF10E8" w:rsidRDefault="00602C39" w:rsidP="00A74A86">
            <w:pPr>
              <w:rPr>
                <w:color w:val="008F85"/>
              </w:rPr>
            </w:pPr>
            <w:sdt>
              <w:sdtPr>
                <w:rPr>
                  <w:color w:val="008F85"/>
                </w:rPr>
                <w:id w:val="306057017"/>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111370" w:rsidRPr="00EF10E8">
              <w:rPr>
                <w:color w:val="008F85"/>
              </w:rPr>
              <w:t xml:space="preserve">  </w:t>
            </w:r>
            <w:r w:rsidR="00111370" w:rsidRPr="00EB1280">
              <w:rPr>
                <w:color w:val="008F85"/>
              </w:rPr>
              <w:t xml:space="preserve">No </w:t>
            </w:r>
            <w:r w:rsidR="00111370">
              <w:rPr>
                <w:color w:val="008F85"/>
              </w:rPr>
              <w:t xml:space="preserve">        </w:t>
            </w:r>
            <w:sdt>
              <w:sdtPr>
                <w:rPr>
                  <w:color w:val="008F85"/>
                </w:rPr>
                <w:id w:val="1281293667"/>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111370" w:rsidRPr="00EB1280">
              <w:rPr>
                <w:color w:val="008F85"/>
              </w:rPr>
              <w:t xml:space="preserve"> </w:t>
            </w:r>
            <w:r w:rsidR="005D66DD" w:rsidRPr="00EB1280">
              <w:rPr>
                <w:color w:val="008F85"/>
              </w:rPr>
              <w:t>Yes</w:t>
            </w:r>
            <w:r w:rsidR="005D66DD">
              <w:rPr>
                <w:color w:val="008F85"/>
              </w:rPr>
              <w:t xml:space="preserve">, </w:t>
            </w:r>
            <w:r w:rsidR="005D66DD" w:rsidRPr="00DA4466">
              <w:rPr>
                <w:color w:val="008F85"/>
              </w:rPr>
              <w:t>with QIP</w:t>
            </w:r>
          </w:p>
        </w:tc>
        <w:tc>
          <w:tcPr>
            <w:tcW w:w="2268" w:type="dxa"/>
            <w:shd w:val="clear" w:color="auto" w:fill="E5F4F3"/>
          </w:tcPr>
          <w:p w14:paraId="6AE25921" w14:textId="77777777" w:rsidR="005D66DD" w:rsidRPr="00EF10E8" w:rsidRDefault="00602C39" w:rsidP="00A74A86">
            <w:pPr>
              <w:rPr>
                <w:color w:val="008F85"/>
              </w:rPr>
            </w:pPr>
            <w:sdt>
              <w:sdtPr>
                <w:rPr>
                  <w:color w:val="008F85"/>
                </w:rPr>
                <w:id w:val="1790468289"/>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5D66DD" w:rsidRPr="00EF10E8">
              <w:rPr>
                <w:color w:val="008F85"/>
              </w:rPr>
              <w:t xml:space="preserve">  </w:t>
            </w:r>
            <w:r w:rsidR="005D66DD" w:rsidRPr="00EB1280">
              <w:rPr>
                <w:color w:val="008F85"/>
              </w:rPr>
              <w:t>Yes</w:t>
            </w:r>
            <w:r w:rsidR="005D66DD">
              <w:rPr>
                <w:color w:val="008F85"/>
              </w:rPr>
              <w:t xml:space="preserve">, </w:t>
            </w:r>
            <w:r w:rsidR="005D66DD" w:rsidRPr="00DA4466">
              <w:rPr>
                <w:color w:val="008F85"/>
              </w:rPr>
              <w:t>with ACHS</w:t>
            </w:r>
            <w:r w:rsidR="005D66DD">
              <w:rPr>
                <w:i/>
                <w:color w:val="008F85"/>
              </w:rPr>
              <w:t xml:space="preserve"> </w:t>
            </w:r>
          </w:p>
        </w:tc>
        <w:tc>
          <w:tcPr>
            <w:tcW w:w="5359" w:type="dxa"/>
            <w:shd w:val="clear" w:color="auto" w:fill="E5F4F3"/>
          </w:tcPr>
          <w:p w14:paraId="6AE25922" w14:textId="77777777" w:rsidR="005D66DD" w:rsidRPr="00EF10E8" w:rsidRDefault="005D66DD" w:rsidP="00036BBC">
            <w:pPr>
              <w:rPr>
                <w:color w:val="008F85"/>
              </w:rPr>
            </w:pPr>
            <w:r>
              <w:rPr>
                <w:b/>
                <w:color w:val="008F85"/>
              </w:rPr>
              <w:t>Yes, with another provide</w:t>
            </w:r>
            <w:r w:rsidRPr="00CA4222">
              <w:rPr>
                <w:b/>
                <w:color w:val="008F85"/>
              </w:rPr>
              <w:t>r</w:t>
            </w:r>
            <w:r w:rsidRPr="00745901">
              <w:rPr>
                <w:b/>
                <w:color w:val="008F85"/>
              </w:rPr>
              <w:t xml:space="preserve"> </w:t>
            </w:r>
            <w:sdt>
              <w:sdtPr>
                <w:rPr>
                  <w:color w:val="008F85"/>
                </w:rPr>
                <w:id w:val="1408265842"/>
                <w:placeholder>
                  <w:docPart w:val="3AB3BF1F6700418B9EFBDFCC27D153BC"/>
                </w:placeholder>
                <w:showingPlcHdr/>
                <w15:appearance w15:val="hidden"/>
                <w:text/>
              </w:sdtPr>
              <w:sdtEndPr/>
              <w:sdtContent>
                <w:r w:rsidR="00EF6455" w:rsidRPr="00EF6455">
                  <w:rPr>
                    <w:rStyle w:val="PlaceholderText"/>
                    <w:color w:val="008E84"/>
                  </w:rPr>
                  <w:t>Type here</w:t>
                </w:r>
              </w:sdtContent>
            </w:sdt>
          </w:p>
        </w:tc>
      </w:tr>
    </w:tbl>
    <w:p w14:paraId="6AE25924" w14:textId="77777777" w:rsidR="00960E31" w:rsidRDefault="00960E31" w:rsidP="003247E7"/>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7262"/>
        <w:gridCol w:w="3195"/>
      </w:tblGrid>
      <w:tr w:rsidR="005D66DD" w14:paraId="6AE25926" w14:textId="77777777" w:rsidTr="00421F4D">
        <w:tc>
          <w:tcPr>
            <w:tcW w:w="10457" w:type="dxa"/>
            <w:gridSpan w:val="2"/>
            <w:tcBorders>
              <w:bottom w:val="single" w:sz="4" w:space="0" w:color="E5F4F3"/>
            </w:tcBorders>
          </w:tcPr>
          <w:p w14:paraId="6AE25925" w14:textId="77777777" w:rsidR="005D66DD" w:rsidRDefault="005D66DD" w:rsidP="00E61824">
            <w:r>
              <w:t>If you ticked ‘yes’</w:t>
            </w:r>
            <w:r w:rsidR="00E61824">
              <w:t xml:space="preserve"> above</w:t>
            </w:r>
            <w:r>
              <w:t>, have you gained accreditation?</w:t>
            </w:r>
            <w:r w:rsidR="001922D4" w:rsidRPr="006336B3">
              <w:t xml:space="preserve"> </w:t>
            </w:r>
            <w:r w:rsidR="001922D4">
              <w:rPr>
                <w:color w:val="A6A6A6" w:themeColor="background1" w:themeShade="A6"/>
                <w:sz w:val="16"/>
                <w:szCs w:val="16"/>
              </w:rPr>
              <w:t>C</w:t>
            </w:r>
            <w:r w:rsidR="001922D4" w:rsidRPr="000109E1">
              <w:rPr>
                <w:color w:val="A6A6A6" w:themeColor="background1" w:themeShade="A6"/>
                <w:sz w:val="16"/>
                <w:szCs w:val="16"/>
              </w:rPr>
              <w:t xml:space="preserve">heck </w:t>
            </w:r>
            <w:r w:rsidR="001922D4">
              <w:rPr>
                <w:color w:val="A6A6A6" w:themeColor="background1" w:themeShade="A6"/>
                <w:sz w:val="16"/>
                <w:szCs w:val="16"/>
              </w:rPr>
              <w:t>one only</w:t>
            </w:r>
          </w:p>
        </w:tc>
      </w:tr>
      <w:tr w:rsidR="0055502B" w14:paraId="6AE25929" w14:textId="77777777" w:rsidTr="00E35028">
        <w:trPr>
          <w:trHeight w:val="217"/>
        </w:trPr>
        <w:tc>
          <w:tcPr>
            <w:tcW w:w="7262" w:type="dxa"/>
            <w:tcBorders>
              <w:top w:val="single" w:sz="4" w:space="0" w:color="FFFFFF" w:themeColor="background1"/>
            </w:tcBorders>
            <w:shd w:val="clear" w:color="auto" w:fill="E5F4F3"/>
          </w:tcPr>
          <w:p w14:paraId="6AE25927" w14:textId="77777777" w:rsidR="0055502B" w:rsidRDefault="00602C39" w:rsidP="005D66DD">
            <w:pPr>
              <w:rPr>
                <w:color w:val="008F85"/>
              </w:rPr>
            </w:pPr>
            <w:sdt>
              <w:sdtPr>
                <w:rPr>
                  <w:color w:val="008F85"/>
                </w:rPr>
                <w:id w:val="2025206369"/>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E35028" w:rsidRPr="00EF10E8">
              <w:rPr>
                <w:color w:val="008F85"/>
              </w:rPr>
              <w:t xml:space="preserve">  </w:t>
            </w:r>
            <w:r w:rsidR="00E35028">
              <w:rPr>
                <w:color w:val="008F85"/>
              </w:rPr>
              <w:t>No</w:t>
            </w:r>
            <w:r w:rsidR="00111370">
              <w:rPr>
                <w:color w:val="008F85"/>
              </w:rPr>
              <w:t xml:space="preserve">         </w:t>
            </w:r>
            <w:sdt>
              <w:sdtPr>
                <w:rPr>
                  <w:color w:val="008F85"/>
                </w:rPr>
                <w:id w:val="1819761126"/>
                <w15:appearance w15:val="hidden"/>
                <w14:checkbox>
                  <w14:checked w14:val="0"/>
                  <w14:checkedState w14:val="2612" w14:font="MS Gothic"/>
                  <w14:uncheckedState w14:val="2610" w14:font="MS Gothic"/>
                </w14:checkbox>
              </w:sdtPr>
              <w:sdtEndPr/>
              <w:sdtContent>
                <w:r w:rsidR="00036BBC">
                  <w:rPr>
                    <w:rFonts w:ascii="MS Gothic" w:eastAsia="MS Gothic" w:hAnsi="MS Gothic" w:hint="eastAsia"/>
                    <w:color w:val="008F85"/>
                  </w:rPr>
                  <w:t>☐</w:t>
                </w:r>
              </w:sdtContent>
            </w:sdt>
            <w:r w:rsidR="00111370">
              <w:rPr>
                <w:color w:val="008F85"/>
              </w:rPr>
              <w:t xml:space="preserve">  </w:t>
            </w:r>
            <w:r w:rsidR="00111370" w:rsidRPr="00F95843">
              <w:rPr>
                <w:color w:val="008F85"/>
              </w:rPr>
              <w:t>Yes</w:t>
            </w:r>
          </w:p>
        </w:tc>
        <w:tc>
          <w:tcPr>
            <w:tcW w:w="3195" w:type="dxa"/>
            <w:tcBorders>
              <w:top w:val="single" w:sz="4" w:space="0" w:color="FFFFFF" w:themeColor="background1"/>
            </w:tcBorders>
            <w:shd w:val="clear" w:color="auto" w:fill="E5F4F3"/>
          </w:tcPr>
          <w:p w14:paraId="6AE25928" w14:textId="77777777" w:rsidR="0055502B" w:rsidRDefault="0055502B" w:rsidP="005D66DD">
            <w:pPr>
              <w:rPr>
                <w:color w:val="008F85"/>
              </w:rPr>
            </w:pPr>
          </w:p>
        </w:tc>
      </w:tr>
    </w:tbl>
    <w:p w14:paraId="6AE2592A" w14:textId="77777777" w:rsidR="00BA03CF" w:rsidRDefault="00BA03CF" w:rsidP="00BA03CF"/>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5098"/>
        <w:gridCol w:w="5359"/>
      </w:tblGrid>
      <w:tr w:rsidR="0014174A" w14:paraId="6AE2592C" w14:textId="77777777" w:rsidTr="00421F4D">
        <w:tc>
          <w:tcPr>
            <w:tcW w:w="10457" w:type="dxa"/>
            <w:gridSpan w:val="2"/>
            <w:tcBorders>
              <w:top w:val="single" w:sz="4" w:space="0" w:color="E5F4F3"/>
              <w:left w:val="single" w:sz="4" w:space="0" w:color="E5F4F3"/>
              <w:right w:val="single" w:sz="4" w:space="0" w:color="E5F4F3"/>
            </w:tcBorders>
          </w:tcPr>
          <w:p w14:paraId="6AE2592B" w14:textId="77777777" w:rsidR="0014174A" w:rsidRPr="00DF1FF7" w:rsidRDefault="0014174A" w:rsidP="00DD5026">
            <w:pPr>
              <w:rPr>
                <w:color w:val="008F85"/>
              </w:rPr>
            </w:pPr>
            <w:r>
              <w:t xml:space="preserve">If you ticked ‘yes’ above, please provide </w:t>
            </w:r>
            <w:r w:rsidR="00DD5026">
              <w:t xml:space="preserve">your accreditation </w:t>
            </w:r>
            <w:r>
              <w:t>details</w:t>
            </w:r>
          </w:p>
        </w:tc>
      </w:tr>
      <w:tr w:rsidR="0014174A" w14:paraId="6AE2592F" w14:textId="77777777" w:rsidTr="000101F7">
        <w:tc>
          <w:tcPr>
            <w:tcW w:w="5098" w:type="dxa"/>
            <w:tcBorders>
              <w:top w:val="single" w:sz="4" w:space="0" w:color="E5F4F3"/>
              <w:left w:val="single" w:sz="4" w:space="0" w:color="E5F4F3"/>
            </w:tcBorders>
          </w:tcPr>
          <w:p w14:paraId="6AE2592D" w14:textId="77777777" w:rsidR="0014174A" w:rsidRDefault="00BD3D06" w:rsidP="00BD3D06">
            <w:r>
              <w:t xml:space="preserve">Year accredited </w:t>
            </w:r>
            <w:r>
              <w:rPr>
                <w:color w:val="A6A6A6" w:themeColor="background1" w:themeShade="A6"/>
                <w:sz w:val="16"/>
                <w:szCs w:val="16"/>
              </w:rPr>
              <w:t>YYYY format</w:t>
            </w:r>
          </w:p>
        </w:tc>
        <w:tc>
          <w:tcPr>
            <w:tcW w:w="5359" w:type="dxa"/>
            <w:tcBorders>
              <w:top w:val="single" w:sz="4" w:space="0" w:color="E5F4F3"/>
              <w:bottom w:val="single" w:sz="4" w:space="0" w:color="FFFFFF" w:themeColor="background1"/>
              <w:right w:val="single" w:sz="4" w:space="0" w:color="E5F4F3"/>
            </w:tcBorders>
            <w:shd w:val="clear" w:color="auto" w:fill="E5F4F3"/>
          </w:tcPr>
          <w:p w14:paraId="6AE2592E" w14:textId="77777777" w:rsidR="0014174A" w:rsidRDefault="00602C39" w:rsidP="00036BBC">
            <w:sdt>
              <w:sdtPr>
                <w:rPr>
                  <w:color w:val="008F85"/>
                </w:rPr>
                <w:id w:val="1349755029"/>
                <w:placeholder>
                  <w:docPart w:val="32E732D95F6D444797D5FFA849F5579A"/>
                </w:placeholder>
                <w:showingPlcHdr/>
                <w15:appearance w15:val="hidden"/>
                <w:text/>
              </w:sdtPr>
              <w:sdtEndPr/>
              <w:sdtContent>
                <w:r w:rsidR="00EF6455" w:rsidRPr="00EF6455">
                  <w:rPr>
                    <w:rStyle w:val="PlaceholderText"/>
                    <w:color w:val="008E84"/>
                  </w:rPr>
                  <w:t>Type here</w:t>
                </w:r>
              </w:sdtContent>
            </w:sdt>
            <w:r w:rsidR="0014174A">
              <w:t xml:space="preserve">              </w:t>
            </w:r>
          </w:p>
        </w:tc>
      </w:tr>
      <w:tr w:rsidR="0014174A" w:rsidRPr="00DF1FF7" w14:paraId="6AE25932" w14:textId="77777777" w:rsidTr="000101F7">
        <w:tc>
          <w:tcPr>
            <w:tcW w:w="5098" w:type="dxa"/>
            <w:tcBorders>
              <w:left w:val="single" w:sz="4" w:space="0" w:color="E5F4F3"/>
              <w:bottom w:val="single" w:sz="4" w:space="0" w:color="E5F4F3"/>
            </w:tcBorders>
          </w:tcPr>
          <w:p w14:paraId="6AE25930" w14:textId="77777777" w:rsidR="0014174A" w:rsidRDefault="0014174A" w:rsidP="0014174A">
            <w:r>
              <w:t>QI standard</w:t>
            </w:r>
            <w:r w:rsidR="000101F7">
              <w:t xml:space="preserve"> </w:t>
            </w:r>
            <w:r w:rsidRPr="000109E1">
              <w:rPr>
                <w:color w:val="A6A6A6" w:themeColor="background1" w:themeShade="A6"/>
                <w:sz w:val="16"/>
                <w:szCs w:val="16"/>
              </w:rPr>
              <w:t xml:space="preserve">Please </w:t>
            </w:r>
            <w:r>
              <w:rPr>
                <w:color w:val="A6A6A6" w:themeColor="background1" w:themeShade="A6"/>
                <w:sz w:val="16"/>
                <w:szCs w:val="16"/>
              </w:rPr>
              <w:t>provide details e.g. ASES, ACHS or other</w:t>
            </w:r>
          </w:p>
        </w:tc>
        <w:sdt>
          <w:sdtPr>
            <w:rPr>
              <w:color w:val="008F85"/>
            </w:rPr>
            <w:id w:val="1040166657"/>
            <w:placeholder>
              <w:docPart w:val="BC2FFF8A52E047F2B973FC672D56EC4C"/>
            </w:placeholder>
            <w:showingPlcHdr/>
            <w15:appearance w15:val="hidden"/>
            <w:text/>
          </w:sdtPr>
          <w:sdtEndPr/>
          <w:sdtContent>
            <w:tc>
              <w:tcPr>
                <w:tcW w:w="5359" w:type="dxa"/>
                <w:tcBorders>
                  <w:top w:val="single" w:sz="4" w:space="0" w:color="FFFFFF" w:themeColor="background1"/>
                  <w:bottom w:val="single" w:sz="4" w:space="0" w:color="E5F4F3"/>
                  <w:right w:val="single" w:sz="4" w:space="0" w:color="E5F4F3"/>
                </w:tcBorders>
                <w:shd w:val="clear" w:color="auto" w:fill="E5F4F3"/>
              </w:tcPr>
              <w:p w14:paraId="6AE25931" w14:textId="77777777" w:rsidR="0014174A" w:rsidRPr="00DF1FF7" w:rsidRDefault="00EF6455" w:rsidP="00421F4D">
                <w:pPr>
                  <w:rPr>
                    <w:color w:val="008F85"/>
                  </w:rPr>
                </w:pPr>
                <w:r w:rsidRPr="00EF6455">
                  <w:rPr>
                    <w:rStyle w:val="PlaceholderText"/>
                    <w:color w:val="008E84"/>
                  </w:rPr>
                  <w:t>Type here</w:t>
                </w:r>
              </w:p>
            </w:tc>
          </w:sdtContent>
        </w:sdt>
      </w:tr>
    </w:tbl>
    <w:p w14:paraId="6AE25933" w14:textId="77777777" w:rsidR="00C7424C" w:rsidRDefault="00C7424C" w:rsidP="00C7424C">
      <w:pPr>
        <w:tabs>
          <w:tab w:val="left" w:pos="7313"/>
        </w:tabs>
      </w:pPr>
    </w:p>
    <w:p w14:paraId="6AE25934" w14:textId="77777777" w:rsidR="00A025BB" w:rsidRDefault="00A025BB" w:rsidP="00A025BB">
      <w:pPr>
        <w:pStyle w:val="Heading3"/>
        <w:rPr>
          <w:sz w:val="16"/>
          <w:szCs w:val="16"/>
        </w:rPr>
      </w:pPr>
      <w:r>
        <w:t>Membership endorsement</w:t>
      </w:r>
    </w:p>
    <w:p w14:paraId="6AE25935" w14:textId="77777777" w:rsidR="004116A4" w:rsidRDefault="00A025BB" w:rsidP="00D2698E">
      <w:r>
        <w:t xml:space="preserve">All applications for membership must be endorsed by </w:t>
      </w:r>
      <w:r w:rsidR="00FC7CD0">
        <w:t xml:space="preserve">one current </w:t>
      </w:r>
      <w:r w:rsidR="00FC7CD0" w:rsidRPr="007576BF">
        <w:rPr>
          <w:u w:val="single"/>
        </w:rPr>
        <w:t>NADA member delegate</w:t>
      </w:r>
      <w:r>
        <w:t xml:space="preserve">. A list of members can be found at </w:t>
      </w:r>
      <w:hyperlink r:id="rId15" w:history="1">
        <w:r w:rsidR="0024285A" w:rsidRPr="00286C69">
          <w:rPr>
            <w:rStyle w:val="Hyperlink"/>
          </w:rPr>
          <w:t>www.nada.org.au</w:t>
        </w:r>
      </w:hyperlink>
      <w:r>
        <w:t>, or contact NADA for recommendations.</w:t>
      </w:r>
      <w:r w:rsidR="008762B7">
        <w:br/>
      </w:r>
    </w:p>
    <w:tbl>
      <w:tblPr>
        <w:tblStyle w:val="TableGrid"/>
        <w:tblW w:w="10485" w:type="dxa"/>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1980"/>
        <w:gridCol w:w="8505"/>
      </w:tblGrid>
      <w:tr w:rsidR="00FC7CD0" w14:paraId="6AE25938" w14:textId="77777777" w:rsidTr="00FC7CD0">
        <w:tc>
          <w:tcPr>
            <w:tcW w:w="1980" w:type="dxa"/>
            <w:tcBorders>
              <w:top w:val="single" w:sz="4" w:space="0" w:color="E5F4F3"/>
              <w:left w:val="single" w:sz="4" w:space="0" w:color="E5F4F3"/>
              <w:right w:val="single" w:sz="4" w:space="0" w:color="E5F4F3"/>
            </w:tcBorders>
          </w:tcPr>
          <w:p w14:paraId="6AE25936" w14:textId="77777777" w:rsidR="00FC7CD0" w:rsidRDefault="00FC7CD0" w:rsidP="00421F4D"/>
        </w:tc>
        <w:tc>
          <w:tcPr>
            <w:tcW w:w="8505" w:type="dxa"/>
            <w:tcBorders>
              <w:top w:val="single" w:sz="4" w:space="0" w:color="E5F4F3"/>
              <w:left w:val="single" w:sz="4" w:space="0" w:color="E5F4F3"/>
              <w:bottom w:val="single" w:sz="4" w:space="0" w:color="FFFFFF" w:themeColor="background1"/>
              <w:right w:val="single" w:sz="4" w:space="0" w:color="FFFFFF" w:themeColor="background1"/>
            </w:tcBorders>
            <w:shd w:val="clear" w:color="auto" w:fill="auto"/>
          </w:tcPr>
          <w:p w14:paraId="6AE25937" w14:textId="77777777" w:rsidR="00FC7CD0" w:rsidRPr="0047076B" w:rsidRDefault="00FC7CD0" w:rsidP="0047076B">
            <w:pPr>
              <w:pStyle w:val="Heading4"/>
              <w:outlineLvl w:val="3"/>
            </w:pPr>
            <w:r>
              <w:t>Endorsement one</w:t>
            </w:r>
          </w:p>
        </w:tc>
      </w:tr>
      <w:tr w:rsidR="00FC7CD0" w14:paraId="6AE2593B" w14:textId="77777777" w:rsidTr="00FC7CD0">
        <w:tc>
          <w:tcPr>
            <w:tcW w:w="1980" w:type="dxa"/>
            <w:tcBorders>
              <w:top w:val="single" w:sz="4" w:space="0" w:color="E5F4F3"/>
              <w:left w:val="single" w:sz="4" w:space="0" w:color="E5F4F3"/>
              <w:right w:val="single" w:sz="4" w:space="0" w:color="E5F4F3"/>
            </w:tcBorders>
          </w:tcPr>
          <w:p w14:paraId="6AE25939" w14:textId="77777777" w:rsidR="00FC7CD0" w:rsidRDefault="00FC7CD0" w:rsidP="00421F4D">
            <w:r>
              <w:t>Organisation name</w:t>
            </w:r>
          </w:p>
        </w:tc>
        <w:tc>
          <w:tcPr>
            <w:tcW w:w="8505" w:type="dxa"/>
            <w:tcBorders>
              <w:top w:val="single" w:sz="4" w:space="0" w:color="E5F4F3"/>
              <w:left w:val="single" w:sz="4" w:space="0" w:color="E5F4F3"/>
              <w:bottom w:val="single" w:sz="4" w:space="0" w:color="FFFFFF" w:themeColor="background1"/>
              <w:right w:val="single" w:sz="4" w:space="0" w:color="FFFFFF" w:themeColor="background1"/>
            </w:tcBorders>
            <w:shd w:val="clear" w:color="auto" w:fill="E5F4F3"/>
          </w:tcPr>
          <w:p w14:paraId="6AE2593A" w14:textId="77777777" w:rsidR="00FC7CD0" w:rsidRDefault="00602C39" w:rsidP="00EF60C6">
            <w:sdt>
              <w:sdtPr>
                <w:rPr>
                  <w:color w:val="008F85"/>
                </w:rPr>
                <w:id w:val="368882510"/>
                <w:placeholder>
                  <w:docPart w:val="D46FBE615D1B4EE6A495091189BF58B5"/>
                </w:placeholder>
                <w:showingPlcHdr/>
                <w15:appearance w15:val="hidden"/>
                <w:text/>
              </w:sdtPr>
              <w:sdtEndPr/>
              <w:sdtContent>
                <w:r w:rsidR="00FC7CD0" w:rsidRPr="00EF6455">
                  <w:rPr>
                    <w:rStyle w:val="PlaceholderText"/>
                    <w:color w:val="008E84"/>
                  </w:rPr>
                  <w:t>Type here</w:t>
                </w:r>
              </w:sdtContent>
            </w:sdt>
            <w:r w:rsidR="00FC7CD0">
              <w:t xml:space="preserve">              </w:t>
            </w:r>
          </w:p>
        </w:tc>
      </w:tr>
      <w:tr w:rsidR="00FC7CD0" w14:paraId="6AE2593E" w14:textId="77777777" w:rsidTr="00FC7CD0">
        <w:tc>
          <w:tcPr>
            <w:tcW w:w="1980" w:type="dxa"/>
            <w:tcBorders>
              <w:left w:val="single" w:sz="4" w:space="0" w:color="E5F4F3"/>
            </w:tcBorders>
          </w:tcPr>
          <w:p w14:paraId="6AE2593C" w14:textId="77777777" w:rsidR="00FC7CD0" w:rsidRDefault="00FC7CD0" w:rsidP="00421F4D">
            <w:r>
              <w:t>Contact name</w:t>
            </w:r>
          </w:p>
        </w:tc>
        <w:tc>
          <w:tcPr>
            <w:tcW w:w="8505" w:type="dxa"/>
            <w:tcBorders>
              <w:top w:val="single" w:sz="4" w:space="0" w:color="FFFFFF" w:themeColor="background1"/>
              <w:bottom w:val="single" w:sz="4" w:space="0" w:color="FFFFFF" w:themeColor="background1"/>
              <w:right w:val="single" w:sz="4" w:space="0" w:color="FFFFFF" w:themeColor="background1"/>
            </w:tcBorders>
            <w:shd w:val="clear" w:color="auto" w:fill="E5F4F3"/>
          </w:tcPr>
          <w:sdt>
            <w:sdtPr>
              <w:rPr>
                <w:color w:val="008F85"/>
              </w:rPr>
              <w:id w:val="408897983"/>
              <w:placeholder>
                <w:docPart w:val="A4672794F2DE435188B040000999C1B1"/>
              </w:placeholder>
              <w:showingPlcHdr/>
              <w15:appearance w15:val="hidden"/>
              <w:text/>
            </w:sdtPr>
            <w:sdtEndPr/>
            <w:sdtContent>
              <w:p w14:paraId="6AE2593D" w14:textId="77777777" w:rsidR="00FC7CD0" w:rsidRDefault="00FC7CD0" w:rsidP="00EF60C6">
                <w:r w:rsidRPr="00EF6455">
                  <w:rPr>
                    <w:rStyle w:val="PlaceholderText"/>
                    <w:color w:val="008E84"/>
                  </w:rPr>
                  <w:t>Type here</w:t>
                </w:r>
              </w:p>
            </w:sdtContent>
          </w:sdt>
        </w:tc>
      </w:tr>
      <w:tr w:rsidR="00FC7CD0" w14:paraId="6AE25941" w14:textId="77777777" w:rsidTr="00FC7CD0">
        <w:tc>
          <w:tcPr>
            <w:tcW w:w="1980" w:type="dxa"/>
            <w:tcBorders>
              <w:left w:val="single" w:sz="4" w:space="0" w:color="E5F4F3"/>
            </w:tcBorders>
          </w:tcPr>
          <w:p w14:paraId="6AE2593F" w14:textId="77777777" w:rsidR="00FC7CD0" w:rsidRDefault="00FC7CD0" w:rsidP="00421F4D">
            <w:r>
              <w:t>Position</w:t>
            </w:r>
          </w:p>
        </w:tc>
        <w:tc>
          <w:tcPr>
            <w:tcW w:w="8505" w:type="dxa"/>
            <w:tcBorders>
              <w:top w:val="single" w:sz="4" w:space="0" w:color="FFFFFF" w:themeColor="background1"/>
              <w:bottom w:val="single" w:sz="4" w:space="0" w:color="FFFFFF" w:themeColor="background1"/>
              <w:right w:val="single" w:sz="4" w:space="0" w:color="FFFFFF" w:themeColor="background1"/>
            </w:tcBorders>
            <w:shd w:val="clear" w:color="auto" w:fill="E5F4F3"/>
          </w:tcPr>
          <w:p w14:paraId="6AE25940" w14:textId="77777777" w:rsidR="00FC7CD0" w:rsidRDefault="00602C39" w:rsidP="00EF60C6">
            <w:sdt>
              <w:sdtPr>
                <w:rPr>
                  <w:color w:val="008F85"/>
                </w:rPr>
                <w:id w:val="1943186231"/>
                <w:placeholder>
                  <w:docPart w:val="73A10EF397C9481689393982B5AF9C50"/>
                </w:placeholder>
                <w:showingPlcHdr/>
                <w15:appearance w15:val="hidden"/>
                <w:text/>
              </w:sdtPr>
              <w:sdtEndPr/>
              <w:sdtContent>
                <w:r w:rsidR="00FC7CD0" w:rsidRPr="00EF6455">
                  <w:rPr>
                    <w:rStyle w:val="PlaceholderText"/>
                    <w:color w:val="008E84"/>
                  </w:rPr>
                  <w:t>Type here</w:t>
                </w:r>
              </w:sdtContent>
            </w:sdt>
          </w:p>
        </w:tc>
      </w:tr>
      <w:tr w:rsidR="00FC7CD0" w14:paraId="6AE25944" w14:textId="77777777" w:rsidTr="00FC7CD0">
        <w:trPr>
          <w:trHeight w:val="127"/>
        </w:trPr>
        <w:tc>
          <w:tcPr>
            <w:tcW w:w="1980" w:type="dxa"/>
            <w:tcBorders>
              <w:left w:val="single" w:sz="4" w:space="0" w:color="E5F4F3"/>
            </w:tcBorders>
          </w:tcPr>
          <w:p w14:paraId="6AE25942" w14:textId="77777777" w:rsidR="00FC7CD0" w:rsidRDefault="00FC7CD0" w:rsidP="007346EC">
            <w:r>
              <w:t>Signature</w:t>
            </w:r>
          </w:p>
        </w:tc>
        <w:tc>
          <w:tcPr>
            <w:tcW w:w="8505" w:type="dxa"/>
            <w:tcBorders>
              <w:top w:val="single" w:sz="4" w:space="0" w:color="FFFFFF" w:themeColor="background1"/>
              <w:bottom w:val="single" w:sz="4" w:space="0" w:color="FFFFFF" w:themeColor="background1"/>
              <w:right w:val="single" w:sz="4" w:space="0" w:color="FFFFFF" w:themeColor="background1"/>
            </w:tcBorders>
            <w:shd w:val="clear" w:color="auto" w:fill="E5F4F3"/>
          </w:tcPr>
          <w:p w14:paraId="6AE25943" w14:textId="77777777" w:rsidR="00FC7CD0" w:rsidRDefault="00FC7CD0" w:rsidP="00421F4D"/>
        </w:tc>
      </w:tr>
      <w:tr w:rsidR="00FC7CD0" w14:paraId="6AE25947" w14:textId="77777777" w:rsidTr="00FC7CD0">
        <w:trPr>
          <w:trHeight w:val="127"/>
        </w:trPr>
        <w:tc>
          <w:tcPr>
            <w:tcW w:w="1980" w:type="dxa"/>
            <w:tcBorders>
              <w:left w:val="single" w:sz="4" w:space="0" w:color="E5F4F3"/>
              <w:bottom w:val="single" w:sz="4" w:space="0" w:color="E5F4F3"/>
            </w:tcBorders>
          </w:tcPr>
          <w:p w14:paraId="6AE25945" w14:textId="77777777" w:rsidR="00FC7CD0" w:rsidRDefault="00FC7CD0" w:rsidP="00B870BC">
            <w:r>
              <w:t>Date</w:t>
            </w:r>
          </w:p>
        </w:tc>
        <w:sdt>
          <w:sdtPr>
            <w:rPr>
              <w:color w:val="808080" w:themeColor="background1" w:themeShade="80"/>
            </w:rPr>
            <w:id w:val="1764108762"/>
            <w:placeholder>
              <w:docPart w:val="BF410B98EEDF4206A50CC4727CAC0949"/>
            </w:placeholder>
            <w:date>
              <w:dateFormat w:val="d/MM/yyyy"/>
              <w:lid w:val="en-AU"/>
              <w:storeMappedDataAs w:val="dateTime"/>
              <w:calendar w:val="gregorian"/>
            </w:date>
          </w:sdtPr>
          <w:sdtEndPr/>
          <w:sdtContent>
            <w:tc>
              <w:tcPr>
                <w:tcW w:w="8505" w:type="dxa"/>
                <w:tcBorders>
                  <w:top w:val="single" w:sz="4" w:space="0" w:color="FFFFFF" w:themeColor="background1"/>
                  <w:bottom w:val="single" w:sz="4" w:space="0" w:color="E5F4F3"/>
                  <w:right w:val="single" w:sz="4" w:space="0" w:color="FFFFFF" w:themeColor="background1"/>
                </w:tcBorders>
                <w:shd w:val="clear" w:color="auto" w:fill="E5F4F3"/>
              </w:tcPr>
              <w:p w14:paraId="6AE25946" w14:textId="77777777" w:rsidR="00FC7CD0" w:rsidRPr="00D56430" w:rsidRDefault="00FC7CD0" w:rsidP="00B77A1F">
                <w:pPr>
                  <w:rPr>
                    <w:color w:val="008F85"/>
                  </w:rPr>
                </w:pPr>
                <w:r>
                  <w:rPr>
                    <w:color w:val="808080" w:themeColor="background1" w:themeShade="80"/>
                  </w:rPr>
                  <w:t>Click here for calendar</w:t>
                </w:r>
              </w:p>
            </w:tc>
          </w:sdtContent>
        </w:sdt>
      </w:tr>
    </w:tbl>
    <w:p w14:paraId="6AE25948" w14:textId="77777777" w:rsidR="00364713" w:rsidRDefault="00364713" w:rsidP="009F1290">
      <w:pPr>
        <w:tabs>
          <w:tab w:val="left" w:pos="7313"/>
        </w:tabs>
      </w:pPr>
    </w:p>
    <w:p w14:paraId="6AE25949" w14:textId="77777777" w:rsidR="00A34282" w:rsidRDefault="00A34282" w:rsidP="00A34282">
      <w:pPr>
        <w:pStyle w:val="Heading3"/>
        <w:rPr>
          <w:sz w:val="16"/>
          <w:szCs w:val="16"/>
        </w:rPr>
      </w:pPr>
      <w:r>
        <w:t>Authorisation</w:t>
      </w:r>
    </w:p>
    <w:p w14:paraId="6AE2594A" w14:textId="77777777" w:rsidR="005F5DE4" w:rsidRDefault="005F5DE4" w:rsidP="005F5DE4">
      <w:pPr>
        <w:tabs>
          <w:tab w:val="left" w:pos="7313"/>
        </w:tabs>
      </w:pPr>
      <w:r>
        <w:t>Authorisation for NADA membership application approved</w:t>
      </w:r>
      <w:r w:rsidR="00F45988">
        <w:t xml:space="preserve"> by</w:t>
      </w:r>
      <w:r>
        <w:t xml:space="preserve"> your organisation’s executive.</w:t>
      </w:r>
    </w:p>
    <w:p w14:paraId="6AE2594B" w14:textId="77777777" w:rsidR="00277047" w:rsidRDefault="00277047" w:rsidP="005F5DE4">
      <w:pPr>
        <w:tabs>
          <w:tab w:val="left" w:pos="7313"/>
        </w:tabs>
      </w:pPr>
    </w:p>
    <w:tbl>
      <w:tblPr>
        <w:tblStyle w:val="TableGrid"/>
        <w:tblW w:w="0" w:type="auto"/>
        <w:tblBorders>
          <w:top w:val="none" w:sz="0" w:space="0" w:color="auto"/>
          <w:left w:val="none" w:sz="0" w:space="0" w:color="auto"/>
          <w:bottom w:val="none" w:sz="0" w:space="0" w:color="auto"/>
          <w:right w:val="none" w:sz="0" w:space="0" w:color="auto"/>
          <w:insideH w:val="single" w:sz="4" w:space="0" w:color="E5F4F3"/>
          <w:insideV w:val="none" w:sz="0" w:space="0" w:color="auto"/>
        </w:tblBorders>
        <w:tblCellMar>
          <w:top w:w="85" w:type="dxa"/>
          <w:bottom w:w="85" w:type="dxa"/>
        </w:tblCellMar>
        <w:tblLook w:val="04A0" w:firstRow="1" w:lastRow="0" w:firstColumn="1" w:lastColumn="0" w:noHBand="0" w:noVBand="1"/>
      </w:tblPr>
      <w:tblGrid>
        <w:gridCol w:w="1980"/>
        <w:gridCol w:w="8477"/>
      </w:tblGrid>
      <w:tr w:rsidR="00277047" w14:paraId="6AE2594E" w14:textId="77777777" w:rsidTr="00ED699E">
        <w:tc>
          <w:tcPr>
            <w:tcW w:w="1980" w:type="dxa"/>
            <w:tcBorders>
              <w:top w:val="single" w:sz="4" w:space="0" w:color="E5F4F3"/>
              <w:left w:val="single" w:sz="4" w:space="0" w:color="E5F4F3"/>
            </w:tcBorders>
          </w:tcPr>
          <w:p w14:paraId="6AE2594C" w14:textId="77777777" w:rsidR="00277047" w:rsidRDefault="00322256" w:rsidP="00421F4D">
            <w:r>
              <w:t>Name</w:t>
            </w:r>
          </w:p>
        </w:tc>
        <w:tc>
          <w:tcPr>
            <w:tcW w:w="8477" w:type="dxa"/>
            <w:tcBorders>
              <w:top w:val="single" w:sz="4" w:space="0" w:color="E5F4F3"/>
              <w:bottom w:val="single" w:sz="4" w:space="0" w:color="FFFFFF" w:themeColor="background1"/>
              <w:right w:val="single" w:sz="4" w:space="0" w:color="E5F4F3"/>
            </w:tcBorders>
            <w:shd w:val="clear" w:color="auto" w:fill="E5F4F3"/>
          </w:tcPr>
          <w:p w14:paraId="6AE2594D" w14:textId="77777777" w:rsidR="00277047" w:rsidRDefault="00602C39" w:rsidP="003C0578">
            <w:sdt>
              <w:sdtPr>
                <w:rPr>
                  <w:color w:val="008F85"/>
                </w:rPr>
                <w:id w:val="1802579891"/>
                <w:placeholder>
                  <w:docPart w:val="72E02AEDBA9B48A3A52FECD016013F1C"/>
                </w:placeholder>
                <w:showingPlcHdr/>
                <w15:appearance w15:val="hidden"/>
                <w:text/>
              </w:sdtPr>
              <w:sdtEndPr/>
              <w:sdtContent>
                <w:r w:rsidR="00EF6455" w:rsidRPr="00EF6455">
                  <w:rPr>
                    <w:rStyle w:val="PlaceholderText"/>
                    <w:color w:val="008E84"/>
                  </w:rPr>
                  <w:t>Type here</w:t>
                </w:r>
              </w:sdtContent>
            </w:sdt>
            <w:r w:rsidR="00277047">
              <w:t xml:space="preserve">              </w:t>
            </w:r>
          </w:p>
        </w:tc>
      </w:tr>
      <w:tr w:rsidR="00277047" w14:paraId="6AE25951" w14:textId="77777777" w:rsidTr="00ED699E">
        <w:tc>
          <w:tcPr>
            <w:tcW w:w="1980" w:type="dxa"/>
            <w:tcBorders>
              <w:left w:val="single" w:sz="4" w:space="0" w:color="E5F4F3"/>
            </w:tcBorders>
          </w:tcPr>
          <w:p w14:paraId="6AE2594F" w14:textId="77777777" w:rsidR="00277047" w:rsidRDefault="00322256" w:rsidP="00421F4D">
            <w:r>
              <w:lastRenderedPageBreak/>
              <w:t>Position</w:t>
            </w:r>
          </w:p>
        </w:tc>
        <w:tc>
          <w:tcPr>
            <w:tcW w:w="8477" w:type="dxa"/>
            <w:tcBorders>
              <w:top w:val="single" w:sz="4" w:space="0" w:color="FFFFFF" w:themeColor="background1"/>
              <w:bottom w:val="single" w:sz="4" w:space="0" w:color="FFFFFF" w:themeColor="background1"/>
              <w:right w:val="single" w:sz="4" w:space="0" w:color="E5F4F3"/>
            </w:tcBorders>
            <w:shd w:val="clear" w:color="auto" w:fill="E5F4F3"/>
          </w:tcPr>
          <w:sdt>
            <w:sdtPr>
              <w:rPr>
                <w:color w:val="008F85"/>
              </w:rPr>
              <w:id w:val="1215390628"/>
              <w:placeholder>
                <w:docPart w:val="AD7B01305A204133A45DBB562B97F89A"/>
              </w:placeholder>
              <w:showingPlcHdr/>
              <w15:appearance w15:val="hidden"/>
              <w:text/>
            </w:sdtPr>
            <w:sdtEndPr/>
            <w:sdtContent>
              <w:p w14:paraId="6AE25950" w14:textId="77777777" w:rsidR="00277047" w:rsidRDefault="00EF6455" w:rsidP="003C0578">
                <w:r w:rsidRPr="00EF6455">
                  <w:rPr>
                    <w:rStyle w:val="PlaceholderText"/>
                    <w:color w:val="008E84"/>
                  </w:rPr>
                  <w:t>Type here</w:t>
                </w:r>
              </w:p>
            </w:sdtContent>
          </w:sdt>
        </w:tc>
      </w:tr>
      <w:tr w:rsidR="00277047" w:rsidRPr="00DF1FF7" w14:paraId="6AE25954" w14:textId="77777777" w:rsidTr="00ED699E">
        <w:tc>
          <w:tcPr>
            <w:tcW w:w="1980" w:type="dxa"/>
            <w:tcBorders>
              <w:left w:val="single" w:sz="4" w:space="0" w:color="E5F4F3"/>
            </w:tcBorders>
          </w:tcPr>
          <w:p w14:paraId="6AE25952" w14:textId="77777777" w:rsidR="00277047" w:rsidRDefault="00322256" w:rsidP="00322256">
            <w:r>
              <w:t>Signature</w:t>
            </w:r>
          </w:p>
        </w:tc>
        <w:tc>
          <w:tcPr>
            <w:tcW w:w="8477" w:type="dxa"/>
            <w:tcBorders>
              <w:top w:val="single" w:sz="4" w:space="0" w:color="FFFFFF" w:themeColor="background1"/>
              <w:bottom w:val="single" w:sz="4" w:space="0" w:color="FFFFFF" w:themeColor="background1"/>
              <w:right w:val="single" w:sz="4" w:space="0" w:color="E5F4F3"/>
            </w:tcBorders>
            <w:shd w:val="clear" w:color="auto" w:fill="E5F4F3"/>
          </w:tcPr>
          <w:p w14:paraId="6AE25953" w14:textId="77777777" w:rsidR="00277047" w:rsidRPr="00DF1FF7" w:rsidRDefault="00277047" w:rsidP="00421F4D">
            <w:pPr>
              <w:rPr>
                <w:color w:val="008F85"/>
              </w:rPr>
            </w:pPr>
          </w:p>
        </w:tc>
      </w:tr>
      <w:tr w:rsidR="00277047" w14:paraId="6AE25957" w14:textId="77777777" w:rsidTr="00ED699E">
        <w:tc>
          <w:tcPr>
            <w:tcW w:w="1980" w:type="dxa"/>
            <w:tcBorders>
              <w:left w:val="single" w:sz="4" w:space="0" w:color="E5F4F3"/>
              <w:bottom w:val="single" w:sz="4" w:space="0" w:color="E5F4F3"/>
            </w:tcBorders>
          </w:tcPr>
          <w:p w14:paraId="6AE25955" w14:textId="77777777" w:rsidR="00277047" w:rsidRDefault="00322256" w:rsidP="00B870BC">
            <w:r>
              <w:t>Date</w:t>
            </w:r>
          </w:p>
        </w:tc>
        <w:tc>
          <w:tcPr>
            <w:tcW w:w="8477" w:type="dxa"/>
            <w:tcBorders>
              <w:top w:val="single" w:sz="4" w:space="0" w:color="FFFFFF" w:themeColor="background1"/>
              <w:bottom w:val="single" w:sz="4" w:space="0" w:color="E5F4F3"/>
              <w:right w:val="single" w:sz="4" w:space="0" w:color="E5F4F3"/>
            </w:tcBorders>
            <w:shd w:val="clear" w:color="auto" w:fill="E5F4F3"/>
          </w:tcPr>
          <w:p w14:paraId="6AE25956" w14:textId="77777777" w:rsidR="00277047" w:rsidRDefault="00602C39" w:rsidP="00B77A1F">
            <w:sdt>
              <w:sdtPr>
                <w:rPr>
                  <w:color w:val="808080" w:themeColor="background1" w:themeShade="80"/>
                </w:rPr>
                <w:id w:val="-1886558750"/>
                <w:placeholder>
                  <w:docPart w:val="DefaultPlaceholder_1081868576"/>
                </w:placeholder>
                <w:date>
                  <w:dateFormat w:val="d/MM/yyyy"/>
                  <w:lid w:val="en-AU"/>
                  <w:storeMappedDataAs w:val="dateTime"/>
                  <w:calendar w:val="gregorian"/>
                </w:date>
              </w:sdtPr>
              <w:sdtEndPr/>
              <w:sdtContent>
                <w:r w:rsidR="00571D12">
                  <w:rPr>
                    <w:color w:val="808080" w:themeColor="background1" w:themeShade="80"/>
                  </w:rPr>
                  <w:t>Click here for calendar</w:t>
                </w:r>
              </w:sdtContent>
            </w:sdt>
          </w:p>
        </w:tc>
      </w:tr>
    </w:tbl>
    <w:p w14:paraId="6AE25958" w14:textId="77777777" w:rsidR="0007657C" w:rsidRDefault="0007657C" w:rsidP="005F5DE4">
      <w:pPr>
        <w:tabs>
          <w:tab w:val="left" w:pos="7313"/>
        </w:tabs>
      </w:pP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421"/>
        <w:gridCol w:w="10036"/>
      </w:tblGrid>
      <w:tr w:rsidR="00481F88" w14:paraId="6AE2595B" w14:textId="77777777" w:rsidTr="008D1637">
        <w:trPr>
          <w:trHeight w:val="229"/>
        </w:trPr>
        <w:tc>
          <w:tcPr>
            <w:tcW w:w="421" w:type="dxa"/>
            <w:shd w:val="clear" w:color="auto" w:fill="E5F4F3"/>
          </w:tcPr>
          <w:p w14:paraId="6AE25959" w14:textId="77777777" w:rsidR="00481F88" w:rsidRPr="00EF10E8" w:rsidRDefault="00602C39" w:rsidP="00481F88">
            <w:pPr>
              <w:rPr>
                <w:color w:val="008F85"/>
              </w:rPr>
            </w:pPr>
            <w:sdt>
              <w:sdtPr>
                <w:rPr>
                  <w:color w:val="008F85"/>
                </w:rPr>
                <w:id w:val="-1688977866"/>
                <w15:appearance w15:val="hidden"/>
                <w14:checkbox>
                  <w14:checked w14:val="0"/>
                  <w14:checkedState w14:val="2612" w14:font="MS Gothic"/>
                  <w14:uncheckedState w14:val="2610" w14:font="MS Gothic"/>
                </w14:checkbox>
              </w:sdtPr>
              <w:sdtEndPr/>
              <w:sdtContent>
                <w:r w:rsidR="00706650">
                  <w:rPr>
                    <w:rFonts w:ascii="MS Gothic" w:eastAsia="MS Gothic" w:hAnsi="MS Gothic" w:hint="eastAsia"/>
                    <w:color w:val="008F85"/>
                  </w:rPr>
                  <w:t>☐</w:t>
                </w:r>
              </w:sdtContent>
            </w:sdt>
            <w:r w:rsidR="00481F88" w:rsidRPr="00EF10E8">
              <w:rPr>
                <w:color w:val="008F85"/>
              </w:rPr>
              <w:t xml:space="preserve">  </w:t>
            </w:r>
          </w:p>
        </w:tc>
        <w:tc>
          <w:tcPr>
            <w:tcW w:w="10036" w:type="dxa"/>
            <w:shd w:val="clear" w:color="auto" w:fill="E5F4F3"/>
          </w:tcPr>
          <w:p w14:paraId="6AE2595A" w14:textId="77777777" w:rsidR="00481F88" w:rsidRPr="00EF10E8" w:rsidRDefault="00481F88" w:rsidP="00481F88">
            <w:pPr>
              <w:rPr>
                <w:color w:val="008F85"/>
              </w:rPr>
            </w:pPr>
            <w:r w:rsidRPr="00481F88">
              <w:rPr>
                <w:color w:val="008F85"/>
              </w:rPr>
              <w:t>This service/organisation agrees to abide by the NADA membership rights and responsibilities as detailed in the NADA Constitution</w:t>
            </w:r>
            <w:r w:rsidR="00075F5F">
              <w:rPr>
                <w:color w:val="008F85"/>
              </w:rPr>
              <w:t>.</w:t>
            </w:r>
            <w:r w:rsidRPr="00481F88">
              <w:rPr>
                <w:color w:val="008F85"/>
              </w:rPr>
              <w:tab/>
            </w:r>
          </w:p>
        </w:tc>
      </w:tr>
      <w:tr w:rsidR="00481F88" w14:paraId="6AE2595E" w14:textId="77777777" w:rsidTr="00481F88">
        <w:sdt>
          <w:sdtPr>
            <w:rPr>
              <w:color w:val="008F85"/>
            </w:rPr>
            <w:id w:val="-1867825572"/>
            <w15:appearance w15:val="hidden"/>
            <w14:checkbox>
              <w14:checked w14:val="0"/>
              <w14:checkedState w14:val="2612" w14:font="MS Gothic"/>
              <w14:uncheckedState w14:val="2610" w14:font="MS Gothic"/>
            </w14:checkbox>
          </w:sdtPr>
          <w:sdtEndPr/>
          <w:sdtContent>
            <w:tc>
              <w:tcPr>
                <w:tcW w:w="421" w:type="dxa"/>
                <w:shd w:val="clear" w:color="auto" w:fill="E5F4F3"/>
              </w:tcPr>
              <w:p w14:paraId="6AE2595C" w14:textId="77777777" w:rsidR="00481F88" w:rsidRPr="00EF10E8" w:rsidRDefault="00706650" w:rsidP="00481F88">
                <w:pPr>
                  <w:rPr>
                    <w:color w:val="008F85"/>
                  </w:rPr>
                </w:pPr>
                <w:r>
                  <w:rPr>
                    <w:rFonts w:ascii="MS Gothic" w:eastAsia="MS Gothic" w:hAnsi="MS Gothic" w:hint="eastAsia"/>
                    <w:color w:val="008F85"/>
                  </w:rPr>
                  <w:t>☐</w:t>
                </w:r>
              </w:p>
            </w:tc>
          </w:sdtContent>
        </w:sdt>
        <w:tc>
          <w:tcPr>
            <w:tcW w:w="10036" w:type="dxa"/>
            <w:shd w:val="clear" w:color="auto" w:fill="E5F4F3"/>
          </w:tcPr>
          <w:p w14:paraId="6AE2595D" w14:textId="77777777" w:rsidR="00481F88" w:rsidRPr="00481F88" w:rsidRDefault="00481F88" w:rsidP="004F1596">
            <w:pPr>
              <w:rPr>
                <w:color w:val="008F85"/>
              </w:rPr>
            </w:pPr>
            <w:r w:rsidRPr="00481F88">
              <w:rPr>
                <w:color w:val="008F85"/>
              </w:rPr>
              <w:t xml:space="preserve">This service/organisation has </w:t>
            </w:r>
            <w:r w:rsidR="004F1596" w:rsidRPr="004F1596">
              <w:rPr>
                <w:color w:val="008F85"/>
              </w:rPr>
              <w:t>provide</w:t>
            </w:r>
            <w:r w:rsidR="004F1596">
              <w:rPr>
                <w:color w:val="008F85"/>
              </w:rPr>
              <w:t>d</w:t>
            </w:r>
            <w:r w:rsidR="004F1596" w:rsidRPr="004F1596">
              <w:rPr>
                <w:color w:val="008F85"/>
              </w:rPr>
              <w:t xml:space="preserve"> a copy of the certificate of registration for a not for profit, </w:t>
            </w:r>
            <w:proofErr w:type="spellStart"/>
            <w:r w:rsidR="004F1596" w:rsidRPr="004F1596">
              <w:rPr>
                <w:color w:val="008F85"/>
              </w:rPr>
              <w:t>non government</w:t>
            </w:r>
            <w:proofErr w:type="spellEnd"/>
            <w:r w:rsidR="004F1596">
              <w:rPr>
                <w:color w:val="008F85"/>
              </w:rPr>
              <w:t xml:space="preserve"> </w:t>
            </w:r>
            <w:r w:rsidR="004F1596" w:rsidRPr="004F1596">
              <w:rPr>
                <w:color w:val="008F85"/>
              </w:rPr>
              <w:t>organisation.</w:t>
            </w:r>
          </w:p>
        </w:tc>
      </w:tr>
      <w:tr w:rsidR="00481F88" w14:paraId="6AE25961" w14:textId="77777777" w:rsidTr="00481F88">
        <w:sdt>
          <w:sdtPr>
            <w:rPr>
              <w:color w:val="008F85"/>
            </w:rPr>
            <w:id w:val="-1752346079"/>
            <w15:appearance w15:val="hidden"/>
            <w14:checkbox>
              <w14:checked w14:val="0"/>
              <w14:checkedState w14:val="2612" w14:font="MS Gothic"/>
              <w14:uncheckedState w14:val="2610" w14:font="MS Gothic"/>
            </w14:checkbox>
          </w:sdtPr>
          <w:sdtEndPr/>
          <w:sdtContent>
            <w:tc>
              <w:tcPr>
                <w:tcW w:w="421" w:type="dxa"/>
                <w:shd w:val="clear" w:color="auto" w:fill="E5F4F3"/>
              </w:tcPr>
              <w:p w14:paraId="6AE2595F" w14:textId="77777777" w:rsidR="00481F88" w:rsidRPr="00EF10E8" w:rsidRDefault="00706650" w:rsidP="00481F88">
                <w:pPr>
                  <w:rPr>
                    <w:color w:val="008F85"/>
                  </w:rPr>
                </w:pPr>
                <w:r>
                  <w:rPr>
                    <w:rFonts w:ascii="MS Gothic" w:eastAsia="MS Gothic" w:hAnsi="MS Gothic" w:hint="eastAsia"/>
                    <w:color w:val="008F85"/>
                  </w:rPr>
                  <w:t>☐</w:t>
                </w:r>
              </w:p>
            </w:tc>
          </w:sdtContent>
        </w:sdt>
        <w:tc>
          <w:tcPr>
            <w:tcW w:w="10036" w:type="dxa"/>
            <w:shd w:val="clear" w:color="auto" w:fill="E5F4F3"/>
          </w:tcPr>
          <w:p w14:paraId="6AE25960" w14:textId="77777777" w:rsidR="00481F88" w:rsidRPr="00481F88" w:rsidRDefault="00481F88" w:rsidP="00481F88">
            <w:pPr>
              <w:rPr>
                <w:color w:val="008F85"/>
              </w:rPr>
            </w:pPr>
            <w:r w:rsidRPr="00481F88">
              <w:rPr>
                <w:color w:val="008F85"/>
              </w:rPr>
              <w:t>This service/organisation agrees to NADA posting member details on the NADA website. This is limited to organisation name, suburb, telephone and website. We do not include street location, funding or individual contact details.</w:t>
            </w:r>
            <w:r w:rsidRPr="00481F88">
              <w:rPr>
                <w:color w:val="008F85"/>
              </w:rPr>
              <w:tab/>
            </w:r>
          </w:p>
        </w:tc>
      </w:tr>
    </w:tbl>
    <w:p w14:paraId="6AE25962" w14:textId="77777777" w:rsidR="00F267B8" w:rsidRDefault="005F5DE4" w:rsidP="005F5DE4">
      <w:pPr>
        <w:tabs>
          <w:tab w:val="left" w:pos="7313"/>
        </w:tabs>
      </w:pPr>
      <w:r>
        <w:tab/>
      </w:r>
    </w:p>
    <w:p w14:paraId="6AE25963" w14:textId="77777777" w:rsidR="009D1B03" w:rsidRDefault="009D1B03" w:rsidP="005F5DE4">
      <w:pPr>
        <w:tabs>
          <w:tab w:val="left" w:pos="7313"/>
        </w:tabs>
      </w:pPr>
    </w:p>
    <w:p w14:paraId="6AE25964" w14:textId="77777777" w:rsidR="00620B8C" w:rsidRDefault="000D7B18" w:rsidP="005E4079">
      <w:pPr>
        <w:pStyle w:val="Heading3"/>
      </w:pPr>
      <w:r>
        <w:t>For o</w:t>
      </w:r>
      <w:r w:rsidR="00620B8C">
        <w:t>ffice use only</w:t>
      </w:r>
    </w:p>
    <w:p w14:paraId="6AE25965" w14:textId="77777777" w:rsidR="005E4079" w:rsidRDefault="005E4079" w:rsidP="005E4079">
      <w:pPr>
        <w:pStyle w:val="Heading4"/>
      </w:pPr>
    </w:p>
    <w:p w14:paraId="6AE25966" w14:textId="77777777" w:rsidR="0072729F" w:rsidRPr="0072729F" w:rsidRDefault="000D35F4" w:rsidP="005E4079">
      <w:pPr>
        <w:pStyle w:val="Heading4"/>
        <w:spacing w:line="360" w:lineRule="auto"/>
      </w:pPr>
      <w:r>
        <w:t>Approval proces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CellMar>
          <w:top w:w="85" w:type="dxa"/>
          <w:bottom w:w="85" w:type="dxa"/>
        </w:tblCellMar>
        <w:tblLook w:val="04A0" w:firstRow="1" w:lastRow="0" w:firstColumn="1" w:lastColumn="0" w:noHBand="0" w:noVBand="1"/>
      </w:tblPr>
      <w:tblGrid>
        <w:gridCol w:w="846"/>
        <w:gridCol w:w="3484"/>
        <w:gridCol w:w="1619"/>
        <w:gridCol w:w="1701"/>
        <w:gridCol w:w="2807"/>
      </w:tblGrid>
      <w:tr w:rsidR="00CD1529" w14:paraId="6AE25968" w14:textId="77777777" w:rsidTr="000340BE">
        <w:tc>
          <w:tcPr>
            <w:tcW w:w="10457" w:type="dxa"/>
            <w:gridSpan w:val="5"/>
            <w:tcBorders>
              <w:top w:val="single" w:sz="4" w:space="0" w:color="D9D9D9" w:themeColor="background1" w:themeShade="D9"/>
              <w:left w:val="single" w:sz="4" w:space="0" w:color="D9D9D9" w:themeColor="background1" w:themeShade="D9"/>
              <w:bottom w:val="single" w:sz="4" w:space="0" w:color="D9D9D9"/>
              <w:right w:val="single" w:sz="4" w:space="0" w:color="D9D9D9" w:themeColor="background1" w:themeShade="D9"/>
            </w:tcBorders>
          </w:tcPr>
          <w:p w14:paraId="6AE25967" w14:textId="77777777" w:rsidR="00CD1529" w:rsidRDefault="00CD1529" w:rsidP="00583269">
            <w:r>
              <w:t>Receipt of applications sent to applicant</w:t>
            </w:r>
            <w:r w:rsidRPr="006336B3">
              <w:t xml:space="preserve"> </w:t>
            </w:r>
            <w:r w:rsidR="00583269">
              <w:rPr>
                <w:color w:val="A6A6A6" w:themeColor="background1" w:themeShade="A6"/>
                <w:sz w:val="16"/>
                <w:szCs w:val="16"/>
              </w:rPr>
              <w:t>C</w:t>
            </w:r>
            <w:r w:rsidRPr="000109E1">
              <w:rPr>
                <w:color w:val="A6A6A6" w:themeColor="background1" w:themeShade="A6"/>
                <w:sz w:val="16"/>
                <w:szCs w:val="16"/>
              </w:rPr>
              <w:t xml:space="preserve">heck </w:t>
            </w:r>
            <w:r>
              <w:rPr>
                <w:color w:val="A6A6A6" w:themeColor="background1" w:themeShade="A6"/>
                <w:sz w:val="16"/>
                <w:szCs w:val="16"/>
              </w:rPr>
              <w:t>one only</w:t>
            </w:r>
          </w:p>
        </w:tc>
      </w:tr>
      <w:tr w:rsidR="005C54B8" w14:paraId="6AE2596E" w14:textId="77777777" w:rsidTr="00BD1AAA">
        <w:tc>
          <w:tcPr>
            <w:tcW w:w="846" w:type="dxa"/>
            <w:tcBorders>
              <w:top w:val="single" w:sz="4" w:space="0" w:color="D9D9D9"/>
              <w:left w:val="single" w:sz="4" w:space="0" w:color="F2F2F2" w:themeColor="background1" w:themeShade="F2"/>
              <w:bottom w:val="single" w:sz="4" w:space="0" w:color="D9D9D9" w:themeColor="background1" w:themeShade="D9"/>
              <w:right w:val="single" w:sz="4" w:space="0" w:color="F2F2F2"/>
            </w:tcBorders>
            <w:shd w:val="clear" w:color="auto" w:fill="F2F2F2" w:themeFill="background1" w:themeFillShade="F2"/>
          </w:tcPr>
          <w:p w14:paraId="6AE25969" w14:textId="77777777" w:rsidR="00CD1529" w:rsidRPr="005E4079" w:rsidRDefault="00CD1529" w:rsidP="000601A2">
            <w:pPr>
              <w:rPr>
                <w:b/>
              </w:rPr>
            </w:pPr>
            <w:r w:rsidRPr="005E4079">
              <w:rPr>
                <w:b/>
              </w:rPr>
              <w:t xml:space="preserve">Date </w:t>
            </w:r>
          </w:p>
        </w:tc>
        <w:sdt>
          <w:sdtPr>
            <w:id w:val="2147234900"/>
            <w:placeholder>
              <w:docPart w:val="DefaultPlaceholder_1081868576"/>
            </w:placeholder>
            <w:date>
              <w:dateFormat w:val="d/MM/yyyy"/>
              <w:lid w:val="en-AU"/>
              <w:storeMappedDataAs w:val="dateTime"/>
              <w:calendar w:val="gregorian"/>
            </w:date>
          </w:sdtPr>
          <w:sdtEndPr/>
          <w:sdtContent>
            <w:tc>
              <w:tcPr>
                <w:tcW w:w="3484" w:type="dxa"/>
                <w:tcBorders>
                  <w:top w:val="single" w:sz="4" w:space="0" w:color="D9D9D9"/>
                  <w:left w:val="single" w:sz="4" w:space="0" w:color="F2F2F2"/>
                  <w:bottom w:val="single" w:sz="4" w:space="0" w:color="D9D9D9" w:themeColor="background1" w:themeShade="D9"/>
                  <w:right w:val="single" w:sz="4" w:space="0" w:color="F2F2F2"/>
                </w:tcBorders>
                <w:shd w:val="clear" w:color="auto" w:fill="F2F2F2" w:themeFill="background1" w:themeFillShade="F2"/>
              </w:tcPr>
              <w:p w14:paraId="6AE2596A" w14:textId="77777777" w:rsidR="00CD1529" w:rsidRPr="005E4079" w:rsidRDefault="00571D12" w:rsidP="00EF6455">
                <w:r>
                  <w:t>Click here for calendar</w:t>
                </w:r>
              </w:p>
            </w:tc>
          </w:sdtContent>
        </w:sdt>
        <w:tc>
          <w:tcPr>
            <w:tcW w:w="1619" w:type="dxa"/>
            <w:tcBorders>
              <w:top w:val="single" w:sz="4" w:space="0" w:color="D9D9D9"/>
              <w:left w:val="single" w:sz="4" w:space="0" w:color="F2F2F2"/>
              <w:bottom w:val="single" w:sz="4" w:space="0" w:color="D9D9D9" w:themeColor="background1" w:themeShade="D9"/>
              <w:right w:val="single" w:sz="4" w:space="0" w:color="F2F2F2" w:themeColor="background1" w:themeShade="F2"/>
            </w:tcBorders>
            <w:shd w:val="clear" w:color="auto" w:fill="F2F2F2" w:themeFill="background1" w:themeFillShade="F2"/>
          </w:tcPr>
          <w:p w14:paraId="6AE2596B" w14:textId="77777777" w:rsidR="00CD1529" w:rsidRPr="005E4079" w:rsidRDefault="00CD1529" w:rsidP="00CD1529">
            <w:pPr>
              <w:jc w:val="right"/>
              <w:rPr>
                <w:b/>
              </w:rPr>
            </w:pPr>
            <w:r w:rsidRPr="005E4079">
              <w:rPr>
                <w:b/>
              </w:rPr>
              <w:t>Format</w:t>
            </w:r>
          </w:p>
        </w:tc>
        <w:tc>
          <w:tcPr>
            <w:tcW w:w="1701" w:type="dxa"/>
            <w:tcBorders>
              <w:top w:val="single" w:sz="4" w:space="0" w:color="D9D9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6C" w14:textId="77777777" w:rsidR="00CD1529" w:rsidRPr="005E4079" w:rsidRDefault="00602C39" w:rsidP="003E692B">
            <w:sdt>
              <w:sdtPr>
                <w:id w:val="1263574435"/>
                <w15:appearance w15:val="hidden"/>
                <w14:checkbox>
                  <w14:checked w14:val="0"/>
                  <w14:checkedState w14:val="2612" w14:font="MS Gothic"/>
                  <w14:uncheckedState w14:val="2610" w14:font="MS Gothic"/>
                </w14:checkbox>
              </w:sdtPr>
              <w:sdtEndPr/>
              <w:sdtContent>
                <w:r w:rsidR="00426067">
                  <w:rPr>
                    <w:rFonts w:ascii="MS Gothic" w:eastAsia="MS Gothic" w:hAnsi="MS Gothic" w:hint="eastAsia"/>
                  </w:rPr>
                  <w:t>☐</w:t>
                </w:r>
              </w:sdtContent>
            </w:sdt>
            <w:r w:rsidR="00CD1529" w:rsidRPr="005E4079">
              <w:t xml:space="preserve">  Letter</w:t>
            </w:r>
          </w:p>
        </w:tc>
        <w:tc>
          <w:tcPr>
            <w:tcW w:w="2807" w:type="dxa"/>
            <w:tcBorders>
              <w:top w:val="single" w:sz="4" w:space="0" w:color="D9D9D9"/>
              <w:left w:val="single" w:sz="4" w:space="0" w:color="F2F2F2" w:themeColor="background1" w:themeShade="F2"/>
              <w:bottom w:val="single" w:sz="4" w:space="0" w:color="D9D9D9" w:themeColor="background1" w:themeShade="D9"/>
              <w:right w:val="single" w:sz="4" w:space="0" w:color="D9D9D9" w:themeColor="background1" w:themeShade="D9"/>
            </w:tcBorders>
            <w:shd w:val="clear" w:color="auto" w:fill="F2F2F2" w:themeFill="background1" w:themeFillShade="F2"/>
          </w:tcPr>
          <w:p w14:paraId="6AE2596D" w14:textId="77777777" w:rsidR="00CD1529" w:rsidRPr="005E4079" w:rsidRDefault="00602C39" w:rsidP="005C54B8">
            <w:pPr>
              <w:tabs>
                <w:tab w:val="left" w:pos="1524"/>
              </w:tabs>
            </w:pPr>
            <w:sdt>
              <w:sdtPr>
                <w:id w:val="-390571504"/>
                <w15:appearance w15:val="hidden"/>
                <w14:checkbox>
                  <w14:checked w14:val="0"/>
                  <w14:checkedState w14:val="2612" w14:font="MS Gothic"/>
                  <w14:uncheckedState w14:val="2610" w14:font="MS Gothic"/>
                </w14:checkbox>
              </w:sdtPr>
              <w:sdtEndPr/>
              <w:sdtContent>
                <w:r w:rsidR="00426067">
                  <w:rPr>
                    <w:rFonts w:ascii="MS Gothic" w:eastAsia="MS Gothic" w:hAnsi="MS Gothic" w:hint="eastAsia"/>
                  </w:rPr>
                  <w:t>☐</w:t>
                </w:r>
              </w:sdtContent>
            </w:sdt>
            <w:r w:rsidR="00CD1529" w:rsidRPr="005E4079">
              <w:t xml:space="preserve">  Email</w:t>
            </w:r>
            <w:r w:rsidR="005C54B8">
              <w:tab/>
            </w:r>
          </w:p>
        </w:tc>
      </w:tr>
    </w:tbl>
    <w:p w14:paraId="6AE2596F" w14:textId="77777777" w:rsidR="0072729F" w:rsidRPr="0072729F" w:rsidRDefault="0072729F" w:rsidP="0072729F"/>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846"/>
        <w:gridCol w:w="2977"/>
        <w:gridCol w:w="384"/>
        <w:gridCol w:w="1742"/>
        <w:gridCol w:w="1701"/>
        <w:gridCol w:w="2807"/>
      </w:tblGrid>
      <w:tr w:rsidR="00CE3F74" w14:paraId="6AE25971" w14:textId="77777777" w:rsidTr="000340BE">
        <w:tc>
          <w:tcPr>
            <w:tcW w:w="1045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AE25970" w14:textId="77777777" w:rsidR="00CE3F74" w:rsidRDefault="00CE3F74" w:rsidP="002002CA">
            <w:r>
              <w:t>NADA Board approval</w:t>
            </w:r>
            <w:r w:rsidRPr="006336B3">
              <w:t xml:space="preserve"> </w:t>
            </w:r>
            <w:r w:rsidR="005615ED">
              <w:rPr>
                <w:color w:val="A6A6A6" w:themeColor="background1" w:themeShade="A6"/>
                <w:sz w:val="16"/>
                <w:szCs w:val="16"/>
              </w:rPr>
              <w:t>C</w:t>
            </w:r>
            <w:r w:rsidR="005615ED" w:rsidRPr="000109E1">
              <w:rPr>
                <w:color w:val="A6A6A6" w:themeColor="background1" w:themeShade="A6"/>
                <w:sz w:val="16"/>
                <w:szCs w:val="16"/>
              </w:rPr>
              <w:t xml:space="preserve">heck </w:t>
            </w:r>
            <w:r w:rsidR="005615ED">
              <w:rPr>
                <w:color w:val="A6A6A6" w:themeColor="background1" w:themeShade="A6"/>
                <w:sz w:val="16"/>
                <w:szCs w:val="16"/>
              </w:rPr>
              <w:t>one only</w:t>
            </w:r>
          </w:p>
        </w:tc>
      </w:tr>
      <w:tr w:rsidR="00893D8E" w14:paraId="6AE25977" w14:textId="77777777" w:rsidTr="000340BE">
        <w:tc>
          <w:tcPr>
            <w:tcW w:w="8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F2F2F2" w:themeColor="background1" w:themeShade="F2"/>
            </w:tcBorders>
            <w:shd w:val="clear" w:color="auto" w:fill="F2F2F2" w:themeFill="background1" w:themeFillShade="F2"/>
          </w:tcPr>
          <w:p w14:paraId="6AE25972" w14:textId="77777777" w:rsidR="00B16F17" w:rsidRPr="005E4079" w:rsidRDefault="00B16F17" w:rsidP="00421F4D">
            <w:pPr>
              <w:rPr>
                <w:b/>
              </w:rPr>
            </w:pPr>
            <w:r w:rsidRPr="005E4079">
              <w:rPr>
                <w:b/>
              </w:rPr>
              <w:t>Date</w:t>
            </w:r>
          </w:p>
        </w:tc>
        <w:sdt>
          <w:sdtPr>
            <w:id w:val="-374076667"/>
            <w:placeholder>
              <w:docPart w:val="DefaultPlaceholder_1081868576"/>
            </w:placeholder>
            <w:date>
              <w:dateFormat w:val="d/MM/yyyy"/>
              <w:lid w:val="en-AU"/>
              <w:storeMappedDataAs w:val="dateTime"/>
              <w:calendar w:val="gregorian"/>
            </w:date>
          </w:sdtPr>
          <w:sdtEndPr/>
          <w:sdtContent>
            <w:tc>
              <w:tcPr>
                <w:tcW w:w="3361" w:type="dxa"/>
                <w:gridSpan w:val="2"/>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73" w14:textId="77777777" w:rsidR="00B16F17" w:rsidRPr="005E4079" w:rsidRDefault="00571D12" w:rsidP="00EF6455">
                <w:pPr>
                  <w:rPr>
                    <w:b/>
                  </w:rPr>
                </w:pPr>
                <w:r>
                  <w:t>Click here for calendar</w:t>
                </w:r>
              </w:p>
            </w:tc>
          </w:sdtContent>
        </w:sdt>
        <w:tc>
          <w:tcPr>
            <w:tcW w:w="1742"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74" w14:textId="77777777" w:rsidR="00B16F17" w:rsidRPr="005E4079" w:rsidRDefault="00B16F17" w:rsidP="00653C06">
            <w:pPr>
              <w:jc w:val="right"/>
              <w:rPr>
                <w:b/>
              </w:rPr>
            </w:pPr>
            <w:r w:rsidRPr="005E4079">
              <w:rPr>
                <w:b/>
              </w:rPr>
              <w:t>Approved</w:t>
            </w:r>
          </w:p>
        </w:tc>
        <w:tc>
          <w:tcPr>
            <w:tcW w:w="1701"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75" w14:textId="77777777" w:rsidR="00B16F17" w:rsidRPr="005E4079" w:rsidRDefault="00602C39" w:rsidP="0072729F">
            <w:sdt>
              <w:sdtPr>
                <w:id w:val="-2104021704"/>
                <w15:appearance w15:val="hidden"/>
                <w14:checkbox>
                  <w14:checked w14:val="0"/>
                  <w14:checkedState w14:val="2612" w14:font="MS Gothic"/>
                  <w14:uncheckedState w14:val="2610" w14:font="MS Gothic"/>
                </w14:checkbox>
              </w:sdtPr>
              <w:sdtEndPr/>
              <w:sdtContent>
                <w:r w:rsidR="00426067">
                  <w:rPr>
                    <w:rFonts w:ascii="MS Gothic" w:eastAsia="MS Gothic" w:hAnsi="MS Gothic" w:hint="eastAsia"/>
                  </w:rPr>
                  <w:t>☐</w:t>
                </w:r>
              </w:sdtContent>
            </w:sdt>
            <w:r w:rsidR="00B16F17" w:rsidRPr="005E4079">
              <w:t xml:space="preserve">  Yes</w:t>
            </w:r>
          </w:p>
        </w:tc>
        <w:tc>
          <w:tcPr>
            <w:tcW w:w="2807"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D9D9D9" w:themeColor="background1" w:themeShade="D9"/>
            </w:tcBorders>
            <w:shd w:val="clear" w:color="auto" w:fill="F2F2F2" w:themeFill="background1" w:themeFillShade="F2"/>
          </w:tcPr>
          <w:p w14:paraId="6AE25976" w14:textId="77777777" w:rsidR="00B16F17" w:rsidRPr="005E4079" w:rsidRDefault="00602C39" w:rsidP="0072729F">
            <w:sdt>
              <w:sdtPr>
                <w:id w:val="389089090"/>
                <w15:appearance w15:val="hidden"/>
                <w14:checkbox>
                  <w14:checked w14:val="0"/>
                  <w14:checkedState w14:val="2612" w14:font="MS Gothic"/>
                  <w14:uncheckedState w14:val="2610" w14:font="MS Gothic"/>
                </w14:checkbox>
              </w:sdtPr>
              <w:sdtEndPr/>
              <w:sdtContent>
                <w:r w:rsidR="00426067">
                  <w:rPr>
                    <w:rFonts w:ascii="MS Gothic" w:eastAsia="MS Gothic" w:hAnsi="MS Gothic" w:hint="eastAsia"/>
                  </w:rPr>
                  <w:t>☐</w:t>
                </w:r>
              </w:sdtContent>
            </w:sdt>
            <w:r w:rsidR="00B16F17" w:rsidRPr="005E4079">
              <w:t xml:space="preserve">  No</w:t>
            </w:r>
          </w:p>
        </w:tc>
      </w:tr>
      <w:tr w:rsidR="003E6873" w14:paraId="6AE2597C" w14:textId="77777777" w:rsidTr="00720BF9">
        <w:tc>
          <w:tcPr>
            <w:tcW w:w="382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F2F2F2" w:themeColor="background1" w:themeShade="F2"/>
            </w:tcBorders>
            <w:shd w:val="clear" w:color="auto" w:fill="F2F2F2" w:themeFill="background1" w:themeFillShade="F2"/>
          </w:tcPr>
          <w:p w14:paraId="6AE25978" w14:textId="77777777" w:rsidR="003E6873" w:rsidRPr="00056A04" w:rsidRDefault="003E6873" w:rsidP="003E6873">
            <w:pPr>
              <w:rPr>
                <w:b/>
              </w:rPr>
            </w:pPr>
          </w:p>
        </w:tc>
        <w:tc>
          <w:tcPr>
            <w:tcW w:w="2126" w:type="dxa"/>
            <w:gridSpan w:val="2"/>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79" w14:textId="77777777" w:rsidR="003E6873" w:rsidRPr="005E4079" w:rsidRDefault="00056A04" w:rsidP="00421F4D">
            <w:pPr>
              <w:jc w:val="right"/>
              <w:rPr>
                <w:b/>
              </w:rPr>
            </w:pPr>
            <w:r w:rsidRPr="00056A04">
              <w:rPr>
                <w:b/>
              </w:rPr>
              <w:t>Membership type</w:t>
            </w:r>
          </w:p>
        </w:tc>
        <w:tc>
          <w:tcPr>
            <w:tcW w:w="1701"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7A" w14:textId="77777777" w:rsidR="003E6873" w:rsidRPr="005E4079" w:rsidRDefault="00602C39" w:rsidP="00E409D7">
            <w:sdt>
              <w:sdtPr>
                <w:id w:val="1416442530"/>
                <w15:appearance w15:val="hidden"/>
                <w14:checkbox>
                  <w14:checked w14:val="0"/>
                  <w14:checkedState w14:val="2612" w14:font="MS Gothic"/>
                  <w14:uncheckedState w14:val="2610" w14:font="MS Gothic"/>
                </w14:checkbox>
              </w:sdtPr>
              <w:sdtEndPr/>
              <w:sdtContent>
                <w:r w:rsidR="00EF41CF">
                  <w:rPr>
                    <w:rFonts w:ascii="MS Gothic" w:eastAsia="MS Gothic" w:hAnsi="MS Gothic" w:hint="eastAsia"/>
                  </w:rPr>
                  <w:t>☐</w:t>
                </w:r>
              </w:sdtContent>
            </w:sdt>
            <w:r w:rsidR="003E6873" w:rsidRPr="005E4079">
              <w:t xml:space="preserve">  Member</w:t>
            </w:r>
          </w:p>
        </w:tc>
        <w:tc>
          <w:tcPr>
            <w:tcW w:w="2807"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D9D9D9" w:themeColor="background1" w:themeShade="D9"/>
            </w:tcBorders>
            <w:shd w:val="clear" w:color="auto" w:fill="F2F2F2" w:themeFill="background1" w:themeFillShade="F2"/>
          </w:tcPr>
          <w:p w14:paraId="6AE2597B" w14:textId="77777777" w:rsidR="003E6873" w:rsidRPr="005E4079" w:rsidRDefault="00602C39" w:rsidP="00E409D7">
            <w:sdt>
              <w:sdtPr>
                <w:id w:val="-913768448"/>
                <w15:appearance w15:val="hidden"/>
                <w14:checkbox>
                  <w14:checked w14:val="0"/>
                  <w14:checkedState w14:val="2612" w14:font="MS Gothic"/>
                  <w14:uncheckedState w14:val="2610" w14:font="MS Gothic"/>
                </w14:checkbox>
              </w:sdtPr>
              <w:sdtEndPr/>
              <w:sdtContent>
                <w:r w:rsidR="003E6873">
                  <w:rPr>
                    <w:rFonts w:ascii="MS Gothic" w:eastAsia="MS Gothic" w:hAnsi="MS Gothic" w:hint="eastAsia"/>
                  </w:rPr>
                  <w:t>☐</w:t>
                </w:r>
              </w:sdtContent>
            </w:sdt>
            <w:r w:rsidR="003E6873" w:rsidRPr="005E4079">
              <w:t xml:space="preserve">  Associate member</w:t>
            </w:r>
          </w:p>
        </w:tc>
      </w:tr>
    </w:tbl>
    <w:p w14:paraId="6AE2597D" w14:textId="77777777" w:rsidR="001C0830" w:rsidRPr="0072729F" w:rsidRDefault="001C0830" w:rsidP="001C0830"/>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846"/>
        <w:gridCol w:w="3562"/>
        <w:gridCol w:w="1986"/>
        <w:gridCol w:w="2051"/>
        <w:gridCol w:w="2012"/>
      </w:tblGrid>
      <w:tr w:rsidR="00FF70C6" w14:paraId="6AE2597F" w14:textId="77777777" w:rsidTr="000340BE">
        <w:tc>
          <w:tcPr>
            <w:tcW w:w="10457"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AE2597E" w14:textId="77777777" w:rsidR="00FF70C6" w:rsidRDefault="00FF70C6" w:rsidP="00583269">
            <w:r>
              <w:t>Member fee invoice sent</w:t>
            </w:r>
          </w:p>
        </w:tc>
      </w:tr>
      <w:tr w:rsidR="00893D8E" w14:paraId="6AE25985" w14:textId="77777777" w:rsidTr="000340BE">
        <w:trPr>
          <w:trHeight w:val="135"/>
        </w:trPr>
        <w:tc>
          <w:tcPr>
            <w:tcW w:w="84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F2F2F2" w:themeColor="background1" w:themeShade="F2"/>
            </w:tcBorders>
            <w:shd w:val="clear" w:color="auto" w:fill="F2F2F2" w:themeFill="background1" w:themeFillShade="F2"/>
          </w:tcPr>
          <w:p w14:paraId="6AE25980" w14:textId="77777777" w:rsidR="00FF70C6" w:rsidRPr="005E4079" w:rsidRDefault="00FF70C6" w:rsidP="00FF70C6">
            <w:pPr>
              <w:rPr>
                <w:b/>
              </w:rPr>
            </w:pPr>
            <w:r w:rsidRPr="005E4079">
              <w:rPr>
                <w:b/>
              </w:rPr>
              <w:t>Date</w:t>
            </w:r>
          </w:p>
        </w:tc>
        <w:sdt>
          <w:sdtPr>
            <w:id w:val="-1458406143"/>
            <w:placeholder>
              <w:docPart w:val="DefaultPlaceholder_1081868576"/>
            </w:placeholder>
            <w:date>
              <w:dateFormat w:val="d/MM/yyyy"/>
              <w:lid w:val="en-AU"/>
              <w:storeMappedDataAs w:val="dateTime"/>
              <w:calendar w:val="gregorian"/>
            </w:date>
          </w:sdtPr>
          <w:sdtEndPr/>
          <w:sdtContent>
            <w:tc>
              <w:tcPr>
                <w:tcW w:w="3562"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81" w14:textId="77777777" w:rsidR="00FF70C6" w:rsidRPr="005E4079" w:rsidRDefault="00571D12" w:rsidP="00EF6455">
                <w:r>
                  <w:t>Click here for calendar</w:t>
                </w:r>
              </w:p>
            </w:tc>
          </w:sdtContent>
        </w:sdt>
        <w:tc>
          <w:tcPr>
            <w:tcW w:w="1986"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82" w14:textId="77777777" w:rsidR="00FF70C6" w:rsidRPr="005E4079" w:rsidRDefault="00FF70C6" w:rsidP="00FF70C6">
            <w:pPr>
              <w:rPr>
                <w:b/>
              </w:rPr>
            </w:pPr>
          </w:p>
        </w:tc>
        <w:tc>
          <w:tcPr>
            <w:tcW w:w="2051"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F2F2F2" w:themeColor="background1" w:themeShade="F2"/>
            </w:tcBorders>
            <w:shd w:val="clear" w:color="auto" w:fill="F2F2F2" w:themeFill="background1" w:themeFillShade="F2"/>
          </w:tcPr>
          <w:p w14:paraId="6AE25983" w14:textId="77777777" w:rsidR="00FF70C6" w:rsidRPr="00EF10E8" w:rsidRDefault="00FF70C6" w:rsidP="00421F4D">
            <w:pPr>
              <w:rPr>
                <w:color w:val="008F85"/>
              </w:rPr>
            </w:pPr>
          </w:p>
        </w:tc>
        <w:tc>
          <w:tcPr>
            <w:tcW w:w="2012" w:type="dxa"/>
            <w:tcBorders>
              <w:top w:val="single" w:sz="4" w:space="0" w:color="D9D9D9" w:themeColor="background1" w:themeShade="D9"/>
              <w:left w:val="single" w:sz="4" w:space="0" w:color="F2F2F2" w:themeColor="background1" w:themeShade="F2"/>
              <w:bottom w:val="single" w:sz="4" w:space="0" w:color="D9D9D9" w:themeColor="background1" w:themeShade="D9"/>
              <w:right w:val="single" w:sz="4" w:space="0" w:color="D9D9D9" w:themeColor="background1" w:themeShade="D9"/>
            </w:tcBorders>
            <w:shd w:val="clear" w:color="auto" w:fill="F2F2F2" w:themeFill="background1" w:themeFillShade="F2"/>
          </w:tcPr>
          <w:p w14:paraId="6AE25984" w14:textId="77777777" w:rsidR="00FF70C6" w:rsidRPr="00EF10E8" w:rsidRDefault="00FF70C6" w:rsidP="001C0830">
            <w:pPr>
              <w:rPr>
                <w:color w:val="008F85"/>
              </w:rPr>
            </w:pPr>
          </w:p>
        </w:tc>
      </w:tr>
    </w:tbl>
    <w:p w14:paraId="6AE25986" w14:textId="77777777" w:rsidR="001C0830" w:rsidRDefault="001C0830" w:rsidP="007C28EA"/>
    <w:p w14:paraId="6AE25987" w14:textId="77777777" w:rsidR="007C28EA" w:rsidRDefault="001F1788" w:rsidP="007C28EA">
      <w:pPr>
        <w:pStyle w:val="Heading3"/>
      </w:pPr>
      <w:proofErr w:type="spellStart"/>
      <w:r>
        <w:t>NADAbase</w:t>
      </w:r>
      <w:proofErr w:type="spellEnd"/>
    </w:p>
    <w:p w14:paraId="6AE25988" w14:textId="77777777" w:rsidR="00E7349B" w:rsidRDefault="00E7349B" w:rsidP="00E7349B"/>
    <w:p w14:paraId="6AE25989" w14:textId="77777777" w:rsidR="0026355D" w:rsidRPr="0072729F" w:rsidRDefault="00E7349B" w:rsidP="00E7349B">
      <w:pPr>
        <w:pStyle w:val="Heading4"/>
        <w:spacing w:line="360" w:lineRule="auto"/>
      </w:pPr>
      <w:r>
        <w:t>Support</w:t>
      </w:r>
      <w:r w:rsidR="00DA0162">
        <w:t xml:space="preserve"> </w:t>
      </w:r>
      <w:r w:rsidR="00DA0162" w:rsidRPr="00694EEF">
        <w:rPr>
          <w:b w:val="0"/>
          <w:color w:val="A6A6A6" w:themeColor="background1" w:themeShade="A6"/>
          <w:sz w:val="16"/>
          <w:szCs w:val="16"/>
        </w:rPr>
        <w:t>Check one only</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CellMar>
          <w:top w:w="85" w:type="dxa"/>
          <w:bottom w:w="85" w:type="dxa"/>
        </w:tblCellMar>
        <w:tblLook w:val="04A0" w:firstRow="1" w:lastRow="0" w:firstColumn="1" w:lastColumn="0" w:noHBand="0" w:noVBand="1"/>
      </w:tblPr>
      <w:tblGrid>
        <w:gridCol w:w="6091"/>
        <w:gridCol w:w="3543"/>
        <w:gridCol w:w="823"/>
      </w:tblGrid>
      <w:tr w:rsidR="003D51DA" w14:paraId="6AE2598D" w14:textId="77777777" w:rsidTr="00583269">
        <w:tc>
          <w:tcPr>
            <w:tcW w:w="6091" w:type="dxa"/>
            <w:tcBorders>
              <w:bottom w:val="single" w:sz="4" w:space="0" w:color="D9D9D9" w:themeColor="background1" w:themeShade="D9"/>
              <w:right w:val="single" w:sz="4" w:space="0" w:color="F2F2F2"/>
            </w:tcBorders>
            <w:shd w:val="clear" w:color="auto" w:fill="FFFFFF" w:themeFill="background1"/>
          </w:tcPr>
          <w:p w14:paraId="6AE2598A" w14:textId="77777777" w:rsidR="003D51DA" w:rsidRPr="005E4079" w:rsidRDefault="003D51DA" w:rsidP="00421F4D">
            <w:pPr>
              <w:rPr>
                <w:b/>
              </w:rPr>
            </w:pPr>
            <w:r>
              <w:t>NADA has initiated support for data management</w:t>
            </w:r>
          </w:p>
        </w:tc>
        <w:tc>
          <w:tcPr>
            <w:tcW w:w="3543" w:type="dxa"/>
            <w:tcBorders>
              <w:left w:val="single" w:sz="4" w:space="0" w:color="F2F2F2"/>
              <w:bottom w:val="single" w:sz="4" w:space="0" w:color="FFFFFF" w:themeColor="background1"/>
            </w:tcBorders>
            <w:shd w:val="clear" w:color="auto" w:fill="F2F2F2" w:themeFill="background1" w:themeFillShade="F2"/>
          </w:tcPr>
          <w:p w14:paraId="6AE2598B" w14:textId="77777777" w:rsidR="003D51DA" w:rsidRPr="003D51DA" w:rsidRDefault="00602C39" w:rsidP="00DD697E">
            <w:pPr>
              <w:rPr>
                <w:b/>
              </w:rPr>
            </w:pPr>
            <w:sdt>
              <w:sdtPr>
                <w:id w:val="1857161560"/>
                <w15:appearance w15:val="hidden"/>
                <w14:checkbox>
                  <w14:checked w14:val="0"/>
                  <w14:checkedState w14:val="2612" w14:font="MS Gothic"/>
                  <w14:uncheckedState w14:val="2610" w14:font="MS Gothic"/>
                </w14:checkbox>
              </w:sdtPr>
              <w:sdtEndPr/>
              <w:sdtContent>
                <w:r w:rsidR="003D51DA">
                  <w:rPr>
                    <w:rFonts w:ascii="MS Gothic" w:eastAsia="MS Gothic" w:hAnsi="MS Gothic" w:hint="eastAsia"/>
                  </w:rPr>
                  <w:t>☐</w:t>
                </w:r>
              </w:sdtContent>
            </w:sdt>
            <w:r w:rsidR="003D51DA" w:rsidRPr="005E4079">
              <w:t xml:space="preserve">  </w:t>
            </w:r>
            <w:r w:rsidR="003D51DA">
              <w:rPr>
                <w:b/>
              </w:rPr>
              <w:t>Yes, on</w:t>
            </w:r>
            <w:r w:rsidR="00DD697E">
              <w:rPr>
                <w:b/>
              </w:rPr>
              <w:t xml:space="preserve"> </w:t>
            </w:r>
            <w:r w:rsidR="003D51DA">
              <w:rPr>
                <w:b/>
              </w:rPr>
              <w:t xml:space="preserve"> </w:t>
            </w:r>
            <w:sdt>
              <w:sdtPr>
                <w:id w:val="-1595772909"/>
                <w:placeholder>
                  <w:docPart w:val="DefaultPlaceholder_1081868576"/>
                </w:placeholder>
                <w:date>
                  <w:dateFormat w:val="d/MM/yyyy"/>
                  <w:lid w:val="en-AU"/>
                  <w:storeMappedDataAs w:val="dateTime"/>
                  <w:calendar w:val="gregorian"/>
                </w:date>
              </w:sdtPr>
              <w:sdtEndPr/>
              <w:sdtContent>
                <w:r w:rsidR="00DD697E" w:rsidRPr="00DD697E">
                  <w:t>Click here for calendar</w:t>
                </w:r>
              </w:sdtContent>
            </w:sdt>
          </w:p>
        </w:tc>
        <w:tc>
          <w:tcPr>
            <w:tcW w:w="823" w:type="dxa"/>
            <w:tcBorders>
              <w:bottom w:val="single" w:sz="4" w:space="0" w:color="FFFFFF" w:themeColor="background1"/>
            </w:tcBorders>
            <w:shd w:val="clear" w:color="auto" w:fill="F2F2F2" w:themeFill="background1" w:themeFillShade="F2"/>
          </w:tcPr>
          <w:p w14:paraId="6AE2598C" w14:textId="77777777" w:rsidR="003D51DA" w:rsidRPr="005E4079" w:rsidRDefault="00602C39" w:rsidP="00EF6455">
            <w:sdt>
              <w:sdtPr>
                <w:id w:val="-1044748585"/>
                <w15:appearance w15:val="hidden"/>
                <w14:checkbox>
                  <w14:checked w14:val="0"/>
                  <w14:checkedState w14:val="2612" w14:font="MS Gothic"/>
                  <w14:uncheckedState w14:val="2610" w14:font="MS Gothic"/>
                </w14:checkbox>
              </w:sdtPr>
              <w:sdtEndPr/>
              <w:sdtContent>
                <w:r w:rsidR="003D51DA">
                  <w:rPr>
                    <w:rFonts w:ascii="MS Gothic" w:eastAsia="MS Gothic" w:hAnsi="MS Gothic" w:hint="eastAsia"/>
                  </w:rPr>
                  <w:t>☐</w:t>
                </w:r>
              </w:sdtContent>
            </w:sdt>
            <w:r w:rsidR="003D51DA">
              <w:t xml:space="preserve"> N</w:t>
            </w:r>
            <w:r w:rsidR="003D51DA" w:rsidRPr="003E164B">
              <w:t xml:space="preserve">o         </w:t>
            </w:r>
          </w:p>
        </w:tc>
      </w:tr>
      <w:tr w:rsidR="003D51DA" w14:paraId="6AE25991" w14:textId="77777777" w:rsidTr="00583269">
        <w:tc>
          <w:tcPr>
            <w:tcW w:w="6091" w:type="dxa"/>
            <w:tcBorders>
              <w:top w:val="single" w:sz="4" w:space="0" w:color="D9D9D9" w:themeColor="background1" w:themeShade="D9"/>
              <w:right w:val="single" w:sz="4" w:space="0" w:color="F2F2F2"/>
            </w:tcBorders>
            <w:shd w:val="clear" w:color="auto" w:fill="FFFFFF" w:themeFill="background1"/>
          </w:tcPr>
          <w:p w14:paraId="6AE2598E" w14:textId="77777777" w:rsidR="003D51DA" w:rsidRDefault="003D51DA" w:rsidP="003D51DA">
            <w:proofErr w:type="spellStart"/>
            <w:r>
              <w:t>NADAbase</w:t>
            </w:r>
            <w:proofErr w:type="spellEnd"/>
            <w:r>
              <w:t xml:space="preserve"> logins have been issued</w:t>
            </w:r>
          </w:p>
        </w:tc>
        <w:tc>
          <w:tcPr>
            <w:tcW w:w="3543" w:type="dxa"/>
            <w:tcBorders>
              <w:top w:val="single" w:sz="4" w:space="0" w:color="FFFFFF" w:themeColor="background1"/>
              <w:left w:val="single" w:sz="4" w:space="0" w:color="F2F2F2"/>
            </w:tcBorders>
            <w:shd w:val="clear" w:color="auto" w:fill="F2F2F2" w:themeFill="background1" w:themeFillShade="F2"/>
          </w:tcPr>
          <w:p w14:paraId="6AE2598F" w14:textId="77777777" w:rsidR="003D51DA" w:rsidRDefault="00602C39" w:rsidP="00DD697E">
            <w:sdt>
              <w:sdtPr>
                <w:id w:val="5112904"/>
                <w15:appearance w15:val="hidden"/>
                <w14:checkbox>
                  <w14:checked w14:val="0"/>
                  <w14:checkedState w14:val="2612" w14:font="MS Gothic"/>
                  <w14:uncheckedState w14:val="2610" w14:font="MS Gothic"/>
                </w14:checkbox>
              </w:sdtPr>
              <w:sdtEndPr/>
              <w:sdtContent>
                <w:r w:rsidR="003D51DA">
                  <w:rPr>
                    <w:rFonts w:ascii="MS Gothic" w:eastAsia="MS Gothic" w:hAnsi="MS Gothic" w:hint="eastAsia"/>
                  </w:rPr>
                  <w:t>☐</w:t>
                </w:r>
              </w:sdtContent>
            </w:sdt>
            <w:r w:rsidR="003D51DA" w:rsidRPr="005E4079">
              <w:t xml:space="preserve">  </w:t>
            </w:r>
            <w:r w:rsidR="003D51DA">
              <w:rPr>
                <w:b/>
              </w:rPr>
              <w:t>Yes, on</w:t>
            </w:r>
            <w:r w:rsidR="00DD697E">
              <w:rPr>
                <w:b/>
              </w:rPr>
              <w:t xml:space="preserve">  </w:t>
            </w:r>
            <w:sdt>
              <w:sdtPr>
                <w:id w:val="637232285"/>
                <w:placeholder>
                  <w:docPart w:val="DefaultPlaceholder_1081868576"/>
                </w:placeholder>
                <w:date>
                  <w:dateFormat w:val="d/MM/yyyy"/>
                  <w:lid w:val="en-AU"/>
                  <w:storeMappedDataAs w:val="dateTime"/>
                  <w:calendar w:val="gregorian"/>
                </w:date>
              </w:sdtPr>
              <w:sdtEndPr/>
              <w:sdtContent>
                <w:r w:rsidR="00DD697E" w:rsidRPr="00DD697E">
                  <w:t>Click here for calendar</w:t>
                </w:r>
              </w:sdtContent>
            </w:sdt>
          </w:p>
        </w:tc>
        <w:tc>
          <w:tcPr>
            <w:tcW w:w="823" w:type="dxa"/>
            <w:tcBorders>
              <w:top w:val="single" w:sz="4" w:space="0" w:color="FFFFFF" w:themeColor="background1"/>
            </w:tcBorders>
            <w:shd w:val="clear" w:color="auto" w:fill="F2F2F2" w:themeFill="background1" w:themeFillShade="F2"/>
          </w:tcPr>
          <w:p w14:paraId="6AE25990" w14:textId="77777777" w:rsidR="003D51DA" w:rsidRDefault="00602C39" w:rsidP="003D51DA">
            <w:sdt>
              <w:sdtPr>
                <w:id w:val="1406803399"/>
                <w15:appearance w15:val="hidden"/>
                <w14:checkbox>
                  <w14:checked w14:val="0"/>
                  <w14:checkedState w14:val="2612" w14:font="MS Gothic"/>
                  <w14:uncheckedState w14:val="2610" w14:font="MS Gothic"/>
                </w14:checkbox>
              </w:sdtPr>
              <w:sdtEndPr/>
              <w:sdtContent>
                <w:r w:rsidR="003D51DA">
                  <w:rPr>
                    <w:rFonts w:ascii="MS Gothic" w:eastAsia="MS Gothic" w:hAnsi="MS Gothic" w:hint="eastAsia"/>
                  </w:rPr>
                  <w:t>☐</w:t>
                </w:r>
              </w:sdtContent>
            </w:sdt>
            <w:r w:rsidR="003D51DA">
              <w:t xml:space="preserve"> N</w:t>
            </w:r>
            <w:r w:rsidR="003D51DA" w:rsidRPr="003E164B">
              <w:t xml:space="preserve">o         </w:t>
            </w:r>
          </w:p>
        </w:tc>
      </w:tr>
    </w:tbl>
    <w:p w14:paraId="6AE25992" w14:textId="77777777" w:rsidR="0026355D" w:rsidRPr="0072729F" w:rsidRDefault="0026355D" w:rsidP="0026355D"/>
    <w:p w14:paraId="6AE25993" w14:textId="77777777" w:rsidR="000E1A4B" w:rsidRPr="005E4079" w:rsidRDefault="000E1A4B" w:rsidP="00066218">
      <w:pPr>
        <w:pStyle w:val="Heading4"/>
        <w:tabs>
          <w:tab w:val="clear" w:pos="2694"/>
          <w:tab w:val="clear" w:pos="9072"/>
          <w:tab w:val="center" w:pos="5233"/>
        </w:tabs>
        <w:spacing w:line="360" w:lineRule="auto"/>
      </w:pPr>
      <w:r>
        <w:t>Logins</w:t>
      </w:r>
      <w:r w:rsidR="00066218">
        <w:tab/>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CellMar>
          <w:top w:w="85" w:type="dxa"/>
          <w:bottom w:w="85" w:type="dxa"/>
        </w:tblCellMar>
        <w:tblLook w:val="04A0" w:firstRow="1" w:lastRow="0" w:firstColumn="1" w:lastColumn="0" w:noHBand="0" w:noVBand="1"/>
      </w:tblPr>
      <w:tblGrid>
        <w:gridCol w:w="988"/>
        <w:gridCol w:w="4252"/>
        <w:gridCol w:w="992"/>
        <w:gridCol w:w="4225"/>
      </w:tblGrid>
      <w:tr w:rsidR="005E4079" w:rsidRPr="005E4079" w14:paraId="6AE25998" w14:textId="77777777" w:rsidTr="00C4791E">
        <w:tc>
          <w:tcPr>
            <w:tcW w:w="988" w:type="dxa"/>
            <w:tcBorders>
              <w:bottom w:val="single" w:sz="4" w:space="0" w:color="D9D9D9" w:themeColor="background1" w:themeShade="D9"/>
            </w:tcBorders>
          </w:tcPr>
          <w:p w14:paraId="6AE25994" w14:textId="77777777" w:rsidR="00447C21" w:rsidRPr="005E4079" w:rsidRDefault="00447C21" w:rsidP="00421F4D">
            <w:r w:rsidRPr="005E4079">
              <w:t>Name</w:t>
            </w:r>
          </w:p>
        </w:tc>
        <w:tc>
          <w:tcPr>
            <w:tcW w:w="4252" w:type="dxa"/>
            <w:tcBorders>
              <w:bottom w:val="single" w:sz="4" w:space="0" w:color="FFFFFF" w:themeColor="background1"/>
              <w:right w:val="single" w:sz="4" w:space="0" w:color="F2F2F2" w:themeColor="background1" w:themeShade="F2"/>
            </w:tcBorders>
            <w:shd w:val="clear" w:color="auto" w:fill="F2F2F2" w:themeFill="background1" w:themeFillShade="F2"/>
          </w:tcPr>
          <w:p w14:paraId="6AE25995" w14:textId="77777777" w:rsidR="00447C21" w:rsidRPr="005E4079" w:rsidRDefault="00602C39" w:rsidP="00EF6455">
            <w:sdt>
              <w:sdtPr>
                <w:id w:val="-614905141"/>
                <w:placeholder>
                  <w:docPart w:val="1C2C9FE1F78A466AB103CCA54E85B1A5"/>
                </w:placeholder>
                <w:showingPlcHdr/>
                <w15:appearance w15:val="hidden"/>
                <w:text/>
              </w:sdtPr>
              <w:sdtEndPr/>
              <w:sdtContent>
                <w:r w:rsidR="00EF6455" w:rsidRPr="00EA5B07">
                  <w:rPr>
                    <w:rStyle w:val="PlaceholderText"/>
                    <w:color w:val="000000" w:themeColor="text1"/>
                  </w:rPr>
                  <w:t>Type</w:t>
                </w:r>
                <w:r w:rsidR="00AB26FC" w:rsidRPr="00EA5B07">
                  <w:rPr>
                    <w:rStyle w:val="PlaceholderText"/>
                    <w:color w:val="000000" w:themeColor="text1"/>
                  </w:rPr>
                  <w:t xml:space="preserve"> here</w:t>
                </w:r>
              </w:sdtContent>
            </w:sdt>
            <w:r w:rsidR="00447C21" w:rsidRPr="005E4079">
              <w:t xml:space="preserve">              </w:t>
            </w:r>
          </w:p>
        </w:tc>
        <w:tc>
          <w:tcPr>
            <w:tcW w:w="992" w:type="dxa"/>
            <w:tcBorders>
              <w:left w:val="single" w:sz="4" w:space="0" w:color="F2F2F2" w:themeColor="background1" w:themeShade="F2"/>
              <w:bottom w:val="single" w:sz="4" w:space="0" w:color="D9D9D9" w:themeColor="background1" w:themeShade="D9"/>
            </w:tcBorders>
            <w:shd w:val="clear" w:color="auto" w:fill="auto"/>
          </w:tcPr>
          <w:p w14:paraId="6AE25996" w14:textId="77777777" w:rsidR="00447C21" w:rsidRPr="005E4079" w:rsidRDefault="00447C21" w:rsidP="00421F4D">
            <w:r w:rsidRPr="005E4079">
              <w:t>Email</w:t>
            </w:r>
          </w:p>
        </w:tc>
        <w:sdt>
          <w:sdtPr>
            <w:id w:val="553966111"/>
            <w:placeholder>
              <w:docPart w:val="F398B7ADEDD14C58B74362291108A664"/>
            </w:placeholder>
            <w:showingPlcHdr/>
            <w15:appearance w15:val="hidden"/>
            <w:text/>
          </w:sdtPr>
          <w:sdtEndPr/>
          <w:sdtContent>
            <w:tc>
              <w:tcPr>
                <w:tcW w:w="4225" w:type="dxa"/>
                <w:tcBorders>
                  <w:bottom w:val="single" w:sz="4" w:space="0" w:color="FFFFFF" w:themeColor="background1"/>
                </w:tcBorders>
                <w:shd w:val="clear" w:color="auto" w:fill="F2F2F2" w:themeFill="background1" w:themeFillShade="F2"/>
              </w:tcPr>
              <w:p w14:paraId="6AE25997" w14:textId="77777777" w:rsidR="00447C21" w:rsidRPr="005E4079" w:rsidRDefault="00EF6455" w:rsidP="00AB26FC">
                <w:r w:rsidRPr="00EA5B07">
                  <w:rPr>
                    <w:rStyle w:val="PlaceholderText"/>
                    <w:color w:val="auto"/>
                  </w:rPr>
                  <w:t>Type here</w:t>
                </w:r>
              </w:p>
            </w:tc>
          </w:sdtContent>
        </w:sdt>
      </w:tr>
      <w:tr w:rsidR="005E4079" w:rsidRPr="005E4079" w14:paraId="6AE2599D" w14:textId="77777777" w:rsidTr="00C4791E">
        <w:tc>
          <w:tcPr>
            <w:tcW w:w="988" w:type="dxa"/>
            <w:tcBorders>
              <w:top w:val="single" w:sz="4" w:space="0" w:color="D9D9D9" w:themeColor="background1" w:themeShade="D9"/>
              <w:bottom w:val="single" w:sz="4" w:space="0" w:color="D9D9D9" w:themeColor="background1" w:themeShade="D9"/>
            </w:tcBorders>
          </w:tcPr>
          <w:p w14:paraId="6AE25999" w14:textId="77777777" w:rsidR="00447C21" w:rsidRPr="005E4079" w:rsidRDefault="00447C21" w:rsidP="00421F4D">
            <w:r w:rsidRPr="005E4079">
              <w:t>Name</w:t>
            </w:r>
          </w:p>
        </w:tc>
        <w:tc>
          <w:tcPr>
            <w:tcW w:w="4252" w:type="dxa"/>
            <w:tcBorders>
              <w:top w:val="single" w:sz="4" w:space="0" w:color="FFFFFF" w:themeColor="background1"/>
              <w:bottom w:val="single" w:sz="4" w:space="0" w:color="FFFFFF" w:themeColor="background1"/>
              <w:right w:val="single" w:sz="4" w:space="0" w:color="F2F2F2" w:themeColor="background1" w:themeShade="F2"/>
            </w:tcBorders>
            <w:shd w:val="clear" w:color="auto" w:fill="F2F2F2" w:themeFill="background1" w:themeFillShade="F2"/>
          </w:tcPr>
          <w:sdt>
            <w:sdtPr>
              <w:id w:val="-1371909876"/>
              <w:placeholder>
                <w:docPart w:val="3A0D392F89E4482AB8C94A787870FF0E"/>
              </w:placeholder>
              <w:showingPlcHdr/>
              <w15:appearance w15:val="hidden"/>
              <w:text/>
            </w:sdtPr>
            <w:sdtEndPr/>
            <w:sdtContent>
              <w:p w14:paraId="6AE2599A" w14:textId="77777777" w:rsidR="00447C21" w:rsidRPr="005E4079" w:rsidRDefault="00EF6455" w:rsidP="00AB26FC">
                <w:r w:rsidRPr="00EA5B07">
                  <w:rPr>
                    <w:rStyle w:val="PlaceholderText"/>
                    <w:color w:val="auto"/>
                  </w:rPr>
                  <w:t>Type here</w:t>
                </w:r>
              </w:p>
            </w:sdtContent>
          </w:sdt>
        </w:tc>
        <w:tc>
          <w:tcPr>
            <w:tcW w:w="992" w:type="dxa"/>
            <w:tcBorders>
              <w:top w:val="single" w:sz="4" w:space="0" w:color="D9D9D9" w:themeColor="background1" w:themeShade="D9"/>
              <w:left w:val="single" w:sz="4" w:space="0" w:color="F2F2F2" w:themeColor="background1" w:themeShade="F2"/>
              <w:bottom w:val="single" w:sz="4" w:space="0" w:color="D9D9D9" w:themeColor="background1" w:themeShade="D9"/>
            </w:tcBorders>
            <w:shd w:val="clear" w:color="auto" w:fill="auto"/>
          </w:tcPr>
          <w:p w14:paraId="6AE2599B" w14:textId="77777777" w:rsidR="00447C21" w:rsidRPr="005E4079" w:rsidRDefault="00447C21" w:rsidP="00421F4D">
            <w:r w:rsidRPr="005E4079">
              <w:t>Email</w:t>
            </w:r>
          </w:p>
        </w:tc>
        <w:sdt>
          <w:sdtPr>
            <w:id w:val="-922484195"/>
            <w:placeholder>
              <w:docPart w:val="09AE8BB5FD55403E99A692542303E50C"/>
            </w:placeholder>
            <w:showingPlcHdr/>
            <w15:appearance w15:val="hidden"/>
            <w:text/>
          </w:sdtPr>
          <w:sdtEndPr/>
          <w:sdtContent>
            <w:tc>
              <w:tcPr>
                <w:tcW w:w="4225" w:type="dxa"/>
                <w:tcBorders>
                  <w:top w:val="single" w:sz="4" w:space="0" w:color="FFFFFF" w:themeColor="background1"/>
                  <w:bottom w:val="single" w:sz="4" w:space="0" w:color="FFFFFF" w:themeColor="background1"/>
                </w:tcBorders>
                <w:shd w:val="clear" w:color="auto" w:fill="F2F2F2" w:themeFill="background1" w:themeFillShade="F2"/>
              </w:tcPr>
              <w:p w14:paraId="6AE2599C" w14:textId="77777777" w:rsidR="00447C21" w:rsidRPr="005E4079" w:rsidRDefault="00EF6455" w:rsidP="00AB26FC">
                <w:r w:rsidRPr="00EA5B07">
                  <w:rPr>
                    <w:rStyle w:val="PlaceholderText"/>
                    <w:color w:val="auto"/>
                  </w:rPr>
                  <w:t>Type here</w:t>
                </w:r>
              </w:p>
            </w:tc>
          </w:sdtContent>
        </w:sdt>
      </w:tr>
      <w:tr w:rsidR="005E4079" w:rsidRPr="005E4079" w14:paraId="6AE259A2" w14:textId="77777777" w:rsidTr="00C4791E">
        <w:tc>
          <w:tcPr>
            <w:tcW w:w="988" w:type="dxa"/>
            <w:tcBorders>
              <w:top w:val="single" w:sz="4" w:space="0" w:color="D9D9D9" w:themeColor="background1" w:themeShade="D9"/>
              <w:bottom w:val="single" w:sz="4" w:space="0" w:color="D9D9D9" w:themeColor="background1" w:themeShade="D9"/>
            </w:tcBorders>
          </w:tcPr>
          <w:p w14:paraId="6AE2599E" w14:textId="77777777" w:rsidR="00447C21" w:rsidRPr="005E4079" w:rsidRDefault="00447C21" w:rsidP="00421F4D">
            <w:r w:rsidRPr="005E4079">
              <w:t>Name</w:t>
            </w:r>
          </w:p>
        </w:tc>
        <w:sdt>
          <w:sdtPr>
            <w:id w:val="-343015144"/>
            <w:placeholder>
              <w:docPart w:val="F88D1B36A71143E5AA4AFB25144FDC2A"/>
            </w:placeholder>
            <w:showingPlcHdr/>
            <w15:appearance w15:val="hidden"/>
            <w:text/>
          </w:sdtPr>
          <w:sdtEndPr/>
          <w:sdtContent>
            <w:tc>
              <w:tcPr>
                <w:tcW w:w="4252" w:type="dxa"/>
                <w:tcBorders>
                  <w:top w:val="single" w:sz="4" w:space="0" w:color="FFFFFF" w:themeColor="background1"/>
                  <w:bottom w:val="single" w:sz="4" w:space="0" w:color="FFFFFF" w:themeColor="background1"/>
                  <w:right w:val="single" w:sz="4" w:space="0" w:color="F2F2F2" w:themeColor="background1" w:themeShade="F2"/>
                </w:tcBorders>
                <w:shd w:val="clear" w:color="auto" w:fill="F2F2F2" w:themeFill="background1" w:themeFillShade="F2"/>
              </w:tcPr>
              <w:p w14:paraId="6AE2599F" w14:textId="77777777" w:rsidR="00447C21" w:rsidRPr="005E4079" w:rsidRDefault="00EF6455" w:rsidP="00421F4D">
                <w:r w:rsidRPr="00EA5B07">
                  <w:rPr>
                    <w:rStyle w:val="PlaceholderText"/>
                    <w:color w:val="auto"/>
                  </w:rPr>
                  <w:t>Type here</w:t>
                </w:r>
              </w:p>
            </w:tc>
          </w:sdtContent>
        </w:sdt>
        <w:tc>
          <w:tcPr>
            <w:tcW w:w="992" w:type="dxa"/>
            <w:tcBorders>
              <w:top w:val="single" w:sz="4" w:space="0" w:color="D9D9D9" w:themeColor="background1" w:themeShade="D9"/>
              <w:left w:val="single" w:sz="4" w:space="0" w:color="F2F2F2" w:themeColor="background1" w:themeShade="F2"/>
              <w:bottom w:val="single" w:sz="4" w:space="0" w:color="D9D9D9" w:themeColor="background1" w:themeShade="D9"/>
            </w:tcBorders>
            <w:shd w:val="clear" w:color="auto" w:fill="auto"/>
          </w:tcPr>
          <w:p w14:paraId="6AE259A0" w14:textId="77777777" w:rsidR="00447C21" w:rsidRPr="005E4079" w:rsidRDefault="00447C21" w:rsidP="00421F4D">
            <w:r w:rsidRPr="005E4079">
              <w:t>Email</w:t>
            </w:r>
          </w:p>
        </w:tc>
        <w:sdt>
          <w:sdtPr>
            <w:id w:val="692274270"/>
            <w:placeholder>
              <w:docPart w:val="5BC0ED5E72D94144B9528E9A09BEB7BF"/>
            </w:placeholder>
            <w:showingPlcHdr/>
            <w15:appearance w15:val="hidden"/>
            <w:text/>
          </w:sdtPr>
          <w:sdtEndPr/>
          <w:sdtContent>
            <w:tc>
              <w:tcPr>
                <w:tcW w:w="4225" w:type="dxa"/>
                <w:tcBorders>
                  <w:top w:val="single" w:sz="4" w:space="0" w:color="FFFFFF" w:themeColor="background1"/>
                  <w:bottom w:val="single" w:sz="4" w:space="0" w:color="FFFFFF" w:themeColor="background1"/>
                </w:tcBorders>
                <w:shd w:val="clear" w:color="auto" w:fill="F2F2F2" w:themeFill="background1" w:themeFillShade="F2"/>
              </w:tcPr>
              <w:p w14:paraId="6AE259A1" w14:textId="77777777" w:rsidR="00447C21" w:rsidRPr="005E4079" w:rsidRDefault="00EF6455" w:rsidP="00AB26FC">
                <w:r w:rsidRPr="00EA5B07">
                  <w:rPr>
                    <w:rStyle w:val="PlaceholderText"/>
                    <w:color w:val="auto"/>
                  </w:rPr>
                  <w:t>Type here</w:t>
                </w:r>
              </w:p>
            </w:tc>
          </w:sdtContent>
        </w:sdt>
      </w:tr>
      <w:tr w:rsidR="005E4079" w:rsidRPr="005E4079" w14:paraId="6AE259A7" w14:textId="77777777" w:rsidTr="00C4791E">
        <w:tc>
          <w:tcPr>
            <w:tcW w:w="988" w:type="dxa"/>
            <w:tcBorders>
              <w:top w:val="single" w:sz="4" w:space="0" w:color="D9D9D9" w:themeColor="background1" w:themeShade="D9"/>
            </w:tcBorders>
          </w:tcPr>
          <w:p w14:paraId="6AE259A3" w14:textId="77777777" w:rsidR="00447C21" w:rsidRPr="005E4079" w:rsidRDefault="00447C21" w:rsidP="00421F4D">
            <w:r w:rsidRPr="005E4079">
              <w:t>Name</w:t>
            </w:r>
          </w:p>
        </w:tc>
        <w:tc>
          <w:tcPr>
            <w:tcW w:w="4252" w:type="dxa"/>
            <w:tcBorders>
              <w:top w:val="single" w:sz="4" w:space="0" w:color="FFFFFF" w:themeColor="background1"/>
              <w:right w:val="single" w:sz="4" w:space="0" w:color="F2F2F2" w:themeColor="background1" w:themeShade="F2"/>
            </w:tcBorders>
            <w:shd w:val="clear" w:color="auto" w:fill="F2F2F2" w:themeFill="background1" w:themeFillShade="F2"/>
          </w:tcPr>
          <w:p w14:paraId="6AE259A4" w14:textId="77777777" w:rsidR="00447C21" w:rsidRPr="005E4079" w:rsidRDefault="00602C39" w:rsidP="00AB26FC">
            <w:sdt>
              <w:sdtPr>
                <w:id w:val="-2059071708"/>
                <w:placeholder>
                  <w:docPart w:val="27D62D69B0674E58B4EE1B9CD4DDE3C0"/>
                </w:placeholder>
                <w:showingPlcHdr/>
                <w15:appearance w15:val="hidden"/>
                <w:text/>
              </w:sdtPr>
              <w:sdtEndPr/>
              <w:sdtContent>
                <w:r w:rsidR="00EF6455" w:rsidRPr="00EA5B07">
                  <w:rPr>
                    <w:rStyle w:val="PlaceholderText"/>
                    <w:color w:val="auto"/>
                  </w:rPr>
                  <w:t>Type here</w:t>
                </w:r>
              </w:sdtContent>
            </w:sdt>
          </w:p>
        </w:tc>
        <w:tc>
          <w:tcPr>
            <w:tcW w:w="992" w:type="dxa"/>
            <w:tcBorders>
              <w:top w:val="single" w:sz="4" w:space="0" w:color="D9D9D9" w:themeColor="background1" w:themeShade="D9"/>
              <w:left w:val="single" w:sz="4" w:space="0" w:color="F2F2F2" w:themeColor="background1" w:themeShade="F2"/>
            </w:tcBorders>
            <w:shd w:val="clear" w:color="auto" w:fill="auto"/>
          </w:tcPr>
          <w:p w14:paraId="6AE259A5" w14:textId="77777777" w:rsidR="00447C21" w:rsidRPr="005E4079" w:rsidRDefault="00447C21" w:rsidP="00421F4D">
            <w:r w:rsidRPr="005E4079">
              <w:t>Email</w:t>
            </w:r>
          </w:p>
        </w:tc>
        <w:sdt>
          <w:sdtPr>
            <w:id w:val="183412826"/>
            <w:placeholder>
              <w:docPart w:val="DADBB0F9928A4EAE8ACA15D30DC9B530"/>
            </w:placeholder>
            <w:showingPlcHdr/>
            <w15:appearance w15:val="hidden"/>
            <w:text/>
          </w:sdtPr>
          <w:sdtEndPr/>
          <w:sdtContent>
            <w:tc>
              <w:tcPr>
                <w:tcW w:w="4225" w:type="dxa"/>
                <w:tcBorders>
                  <w:top w:val="single" w:sz="4" w:space="0" w:color="FFFFFF" w:themeColor="background1"/>
                </w:tcBorders>
                <w:shd w:val="clear" w:color="auto" w:fill="F2F2F2" w:themeFill="background1" w:themeFillShade="F2"/>
              </w:tcPr>
              <w:p w14:paraId="6AE259A6" w14:textId="77777777" w:rsidR="00447C21" w:rsidRPr="005E4079" w:rsidRDefault="00EF6455" w:rsidP="00AB26FC">
                <w:r w:rsidRPr="00EA5B07">
                  <w:rPr>
                    <w:rStyle w:val="PlaceholderText"/>
                    <w:color w:val="auto"/>
                  </w:rPr>
                  <w:t>Type here</w:t>
                </w:r>
              </w:p>
            </w:tc>
          </w:sdtContent>
        </w:sdt>
      </w:tr>
    </w:tbl>
    <w:p w14:paraId="6AE259A8" w14:textId="77777777" w:rsidR="007C28EA" w:rsidRDefault="007C28EA" w:rsidP="007C28EA">
      <w:pPr>
        <w:tabs>
          <w:tab w:val="left" w:pos="7313"/>
        </w:tabs>
      </w:pPr>
    </w:p>
    <w:p w14:paraId="6AE259A9" w14:textId="77777777" w:rsidR="000E1A4B" w:rsidRPr="000F537D" w:rsidRDefault="000E1A4B" w:rsidP="000E1A4B">
      <w:pPr>
        <w:pStyle w:val="Heading4"/>
      </w:pPr>
      <w:r w:rsidRPr="000F537D">
        <w:t>Online tutorial</w:t>
      </w:r>
      <w:r w:rsidR="000C517A" w:rsidRPr="000F537D">
        <w:t xml:space="preserve"> and support</w:t>
      </w:r>
      <w:r w:rsidR="00694EEF">
        <w:t xml:space="preserve"> </w:t>
      </w:r>
      <w:r w:rsidR="00694EEF" w:rsidRPr="00694EEF">
        <w:rPr>
          <w:b w:val="0"/>
          <w:color w:val="A6A6A6" w:themeColor="background1" w:themeShade="A6"/>
          <w:sz w:val="16"/>
          <w:szCs w:val="16"/>
        </w:rPr>
        <w:t>Check one only</w:t>
      </w:r>
    </w:p>
    <w:p w14:paraId="6AE259AA" w14:textId="77777777" w:rsidR="003E164B" w:rsidRDefault="00027C78" w:rsidP="003E164B">
      <w:r w:rsidRPr="000F537D">
        <w:lastRenderedPageBreak/>
        <w:t xml:space="preserve">Access to </w:t>
      </w:r>
      <w:proofErr w:type="spellStart"/>
      <w:r w:rsidRPr="000F537D">
        <w:t>NADAbase</w:t>
      </w:r>
      <w:proofErr w:type="spellEnd"/>
      <w:r w:rsidRPr="000F537D">
        <w:t xml:space="preserve"> online training and support is provided on completion of a written agreement with NADA and names and email details are provided.</w:t>
      </w:r>
    </w:p>
    <w:p w14:paraId="6AE259AB" w14:textId="77777777" w:rsidR="003E164B" w:rsidRDefault="003E164B" w:rsidP="003E164B"/>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5240"/>
        <w:gridCol w:w="5217"/>
      </w:tblGrid>
      <w:tr w:rsidR="008A2286" w14:paraId="6AE259AE" w14:textId="77777777" w:rsidTr="00C4791E">
        <w:tc>
          <w:tcPr>
            <w:tcW w:w="52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F2F2F2"/>
            </w:tcBorders>
          </w:tcPr>
          <w:p w14:paraId="6AE259AC" w14:textId="77777777" w:rsidR="008A2286" w:rsidRDefault="008A2286" w:rsidP="009D72CB">
            <w:r>
              <w:t>Has ongoing support been approved?</w:t>
            </w:r>
            <w:r w:rsidRPr="006336B3">
              <w:t xml:space="preserve"> </w:t>
            </w:r>
          </w:p>
        </w:tc>
        <w:tc>
          <w:tcPr>
            <w:tcW w:w="5217" w:type="dxa"/>
            <w:tcBorders>
              <w:top w:val="single" w:sz="4" w:space="0" w:color="D9D9D9" w:themeColor="background1" w:themeShade="D9"/>
              <w:left w:val="single" w:sz="4" w:space="0" w:color="F2F2F2"/>
              <w:bottom w:val="single" w:sz="4" w:space="0" w:color="D9D9D9" w:themeColor="background1" w:themeShade="D9"/>
              <w:right w:val="single" w:sz="4" w:space="0" w:color="D9D9D9" w:themeColor="background1" w:themeShade="D9"/>
            </w:tcBorders>
            <w:shd w:val="clear" w:color="auto" w:fill="F2F2F2" w:themeFill="background1" w:themeFillShade="F2"/>
          </w:tcPr>
          <w:p w14:paraId="6AE259AD" w14:textId="77777777" w:rsidR="008A2286" w:rsidRDefault="00602C39" w:rsidP="00421F4D">
            <w:sdt>
              <w:sdtPr>
                <w:id w:val="956762538"/>
                <w15:appearance w15:val="hidden"/>
                <w14:checkbox>
                  <w14:checked w14:val="0"/>
                  <w14:checkedState w14:val="2612" w14:font="MS Gothic"/>
                  <w14:uncheckedState w14:val="2610" w14:font="MS Gothic"/>
                </w14:checkbox>
              </w:sdtPr>
              <w:sdtEndPr/>
              <w:sdtContent>
                <w:r w:rsidR="00E461D4">
                  <w:rPr>
                    <w:rFonts w:ascii="MS Gothic" w:eastAsia="MS Gothic" w:hAnsi="MS Gothic" w:hint="eastAsia"/>
                  </w:rPr>
                  <w:t>☐</w:t>
                </w:r>
              </w:sdtContent>
            </w:sdt>
            <w:r w:rsidR="00E157C7" w:rsidRPr="005E4079">
              <w:t xml:space="preserve">  Yes</w:t>
            </w:r>
            <w:r w:rsidR="00E157C7">
              <w:t xml:space="preserve">  </w:t>
            </w:r>
            <w:sdt>
              <w:sdtPr>
                <w:id w:val="117578366"/>
                <w15:appearance w15:val="hidden"/>
                <w14:checkbox>
                  <w14:checked w14:val="0"/>
                  <w14:checkedState w14:val="2612" w14:font="MS Gothic"/>
                  <w14:uncheckedState w14:val="2610" w14:font="MS Gothic"/>
                </w14:checkbox>
              </w:sdtPr>
              <w:sdtEndPr/>
              <w:sdtContent>
                <w:r w:rsidR="002E0EC1">
                  <w:rPr>
                    <w:rFonts w:ascii="MS Gothic" w:eastAsia="MS Gothic" w:hAnsi="MS Gothic" w:hint="eastAsia"/>
                  </w:rPr>
                  <w:t>☐</w:t>
                </w:r>
              </w:sdtContent>
            </w:sdt>
            <w:r w:rsidR="00E157C7">
              <w:t xml:space="preserve">  No</w:t>
            </w:r>
          </w:p>
        </w:tc>
      </w:tr>
      <w:tr w:rsidR="008A2286" w14:paraId="6AE259B1" w14:textId="77777777" w:rsidTr="00C4791E">
        <w:trPr>
          <w:trHeight w:val="217"/>
        </w:trPr>
        <w:tc>
          <w:tcPr>
            <w:tcW w:w="52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F2F2F2"/>
            </w:tcBorders>
            <w:shd w:val="clear" w:color="auto" w:fill="FFFFFF" w:themeFill="background1"/>
          </w:tcPr>
          <w:p w14:paraId="6AE259AF" w14:textId="77777777" w:rsidR="008A2286" w:rsidRPr="00B22FF9" w:rsidRDefault="002E0EC1" w:rsidP="002E0EC1">
            <w:r>
              <w:t xml:space="preserve">Written </w:t>
            </w:r>
            <w:proofErr w:type="spellStart"/>
            <w:r>
              <w:t>NADAbase</w:t>
            </w:r>
            <w:proofErr w:type="spellEnd"/>
            <w:r>
              <w:t xml:space="preserve"> user agreement completed</w:t>
            </w:r>
          </w:p>
        </w:tc>
        <w:tc>
          <w:tcPr>
            <w:tcW w:w="5217" w:type="dxa"/>
            <w:tcBorders>
              <w:top w:val="single" w:sz="4" w:space="0" w:color="D9D9D9" w:themeColor="background1" w:themeShade="D9"/>
              <w:left w:val="single" w:sz="4" w:space="0" w:color="F2F2F2"/>
              <w:bottom w:val="single" w:sz="4" w:space="0" w:color="D9D9D9" w:themeColor="background1" w:themeShade="D9"/>
              <w:right w:val="single" w:sz="4" w:space="0" w:color="D9D9D9" w:themeColor="background1" w:themeShade="D9"/>
            </w:tcBorders>
            <w:shd w:val="clear" w:color="auto" w:fill="F2F2F2" w:themeFill="background1" w:themeFillShade="F2"/>
          </w:tcPr>
          <w:p w14:paraId="6AE259B0" w14:textId="77777777" w:rsidR="008A2286" w:rsidRDefault="00602C39" w:rsidP="00421F4D">
            <w:sdt>
              <w:sdtPr>
                <w:id w:val="-1759356150"/>
                <w15:appearance w15:val="hidden"/>
                <w14:checkbox>
                  <w14:checked w14:val="0"/>
                  <w14:checkedState w14:val="2612" w14:font="MS Gothic"/>
                  <w14:uncheckedState w14:val="2610" w14:font="MS Gothic"/>
                </w14:checkbox>
              </w:sdtPr>
              <w:sdtEndPr/>
              <w:sdtContent>
                <w:r w:rsidR="00C42E06">
                  <w:rPr>
                    <w:rFonts w:ascii="MS Gothic" w:eastAsia="MS Gothic" w:hAnsi="MS Gothic" w:hint="eastAsia"/>
                  </w:rPr>
                  <w:t>☐</w:t>
                </w:r>
              </w:sdtContent>
            </w:sdt>
            <w:r w:rsidR="00C42E06" w:rsidRPr="005E4079">
              <w:t xml:space="preserve">  Yes</w:t>
            </w:r>
            <w:r w:rsidR="00C42E06">
              <w:t xml:space="preserve">  </w:t>
            </w:r>
            <w:sdt>
              <w:sdtPr>
                <w:id w:val="-234005557"/>
                <w15:appearance w15:val="hidden"/>
                <w14:checkbox>
                  <w14:checked w14:val="0"/>
                  <w14:checkedState w14:val="2612" w14:font="MS Gothic"/>
                  <w14:uncheckedState w14:val="2610" w14:font="MS Gothic"/>
                </w14:checkbox>
              </w:sdtPr>
              <w:sdtEndPr/>
              <w:sdtContent>
                <w:r w:rsidR="002E0EC1">
                  <w:rPr>
                    <w:rFonts w:ascii="MS Gothic" w:eastAsia="MS Gothic" w:hAnsi="MS Gothic" w:hint="eastAsia"/>
                  </w:rPr>
                  <w:t>☐</w:t>
                </w:r>
              </w:sdtContent>
            </w:sdt>
            <w:r w:rsidR="00C42E06" w:rsidRPr="003E164B">
              <w:t xml:space="preserve">  No         </w:t>
            </w:r>
          </w:p>
        </w:tc>
      </w:tr>
      <w:tr w:rsidR="002E0EC1" w14:paraId="6AE259B4" w14:textId="77777777" w:rsidTr="00C4791E">
        <w:trPr>
          <w:trHeight w:val="217"/>
        </w:trPr>
        <w:tc>
          <w:tcPr>
            <w:tcW w:w="524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F2F2F2"/>
            </w:tcBorders>
            <w:shd w:val="clear" w:color="auto" w:fill="FFFFFF" w:themeFill="background1"/>
          </w:tcPr>
          <w:p w14:paraId="6AE259B2" w14:textId="77777777" w:rsidR="002E0EC1" w:rsidRDefault="002E0EC1" w:rsidP="002E0EC1">
            <w:r>
              <w:t>Has ongoing support been requested?</w:t>
            </w:r>
          </w:p>
        </w:tc>
        <w:tc>
          <w:tcPr>
            <w:tcW w:w="5217" w:type="dxa"/>
            <w:tcBorders>
              <w:top w:val="single" w:sz="4" w:space="0" w:color="D9D9D9" w:themeColor="background1" w:themeShade="D9"/>
              <w:left w:val="single" w:sz="4" w:space="0" w:color="F2F2F2"/>
              <w:bottom w:val="single" w:sz="4" w:space="0" w:color="D9D9D9" w:themeColor="background1" w:themeShade="D9"/>
              <w:right w:val="single" w:sz="4" w:space="0" w:color="D9D9D9" w:themeColor="background1" w:themeShade="D9"/>
            </w:tcBorders>
            <w:shd w:val="clear" w:color="auto" w:fill="F2F2F2" w:themeFill="background1" w:themeFillShade="F2"/>
          </w:tcPr>
          <w:p w14:paraId="6AE259B3" w14:textId="77777777" w:rsidR="002E0EC1" w:rsidRDefault="00602C39" w:rsidP="00421F4D">
            <w:sdt>
              <w:sdtPr>
                <w:id w:val="268054399"/>
                <w15:appearance w15:val="hidden"/>
                <w14:checkbox>
                  <w14:checked w14:val="0"/>
                  <w14:checkedState w14:val="2612" w14:font="MS Gothic"/>
                  <w14:uncheckedState w14:val="2610" w14:font="MS Gothic"/>
                </w14:checkbox>
              </w:sdtPr>
              <w:sdtEndPr/>
              <w:sdtContent>
                <w:r w:rsidR="002E0EC1">
                  <w:rPr>
                    <w:rFonts w:ascii="MS Gothic" w:eastAsia="MS Gothic" w:hAnsi="MS Gothic" w:hint="eastAsia"/>
                  </w:rPr>
                  <w:t>☐</w:t>
                </w:r>
              </w:sdtContent>
            </w:sdt>
            <w:r w:rsidR="002E0EC1" w:rsidRPr="005E4079">
              <w:t xml:space="preserve">  Yes</w:t>
            </w:r>
            <w:r w:rsidR="002E0EC1">
              <w:t xml:space="preserve">  </w:t>
            </w:r>
            <w:sdt>
              <w:sdtPr>
                <w:id w:val="1942334967"/>
                <w15:appearance w15:val="hidden"/>
                <w14:checkbox>
                  <w14:checked w14:val="0"/>
                  <w14:checkedState w14:val="2612" w14:font="MS Gothic"/>
                  <w14:uncheckedState w14:val="2610" w14:font="MS Gothic"/>
                </w14:checkbox>
              </w:sdtPr>
              <w:sdtEndPr/>
              <w:sdtContent>
                <w:r w:rsidR="002E0EC1">
                  <w:rPr>
                    <w:rFonts w:ascii="MS Gothic" w:eastAsia="MS Gothic" w:hAnsi="MS Gothic" w:hint="eastAsia"/>
                  </w:rPr>
                  <w:t>☐</w:t>
                </w:r>
              </w:sdtContent>
            </w:sdt>
            <w:r w:rsidR="002E0EC1" w:rsidRPr="003E164B">
              <w:t xml:space="preserve">  No         </w:t>
            </w:r>
          </w:p>
        </w:tc>
      </w:tr>
    </w:tbl>
    <w:p w14:paraId="6AE259B5" w14:textId="77777777" w:rsidR="003E164B" w:rsidRPr="00D948D8" w:rsidRDefault="003E164B" w:rsidP="00D948D8">
      <w:pPr>
        <w:rPr>
          <w:rFonts w:eastAsia="Times New Roman" w:cs="Segoe UI"/>
          <w:b/>
          <w:szCs w:val="22"/>
        </w:rPr>
      </w:pPr>
    </w:p>
    <w:tbl>
      <w:tblPr>
        <w:tblStyle w:val="TableGrid"/>
        <w:tblW w:w="0" w:type="auto"/>
        <w:tblBorders>
          <w:top w:val="single" w:sz="4" w:space="0" w:color="E5F4F3"/>
          <w:left w:val="single" w:sz="4" w:space="0" w:color="E5F4F3"/>
          <w:bottom w:val="single" w:sz="4" w:space="0" w:color="E5F4F3"/>
          <w:right w:val="single" w:sz="4" w:space="0" w:color="E5F4F3"/>
          <w:insideH w:val="none" w:sz="0" w:space="0" w:color="auto"/>
          <w:insideV w:val="none" w:sz="0" w:space="0" w:color="auto"/>
        </w:tblBorders>
        <w:tblCellMar>
          <w:top w:w="85" w:type="dxa"/>
          <w:bottom w:w="85" w:type="dxa"/>
        </w:tblCellMar>
        <w:tblLook w:val="04A0" w:firstRow="1" w:lastRow="0" w:firstColumn="1" w:lastColumn="0" w:noHBand="0" w:noVBand="1"/>
      </w:tblPr>
      <w:tblGrid>
        <w:gridCol w:w="10457"/>
      </w:tblGrid>
      <w:tr w:rsidR="003E164B" w14:paraId="6AE259B7" w14:textId="77777777" w:rsidTr="00421F4D">
        <w:tc>
          <w:tcPr>
            <w:tcW w:w="1045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AE259B6" w14:textId="77777777" w:rsidR="003E164B" w:rsidRDefault="00C16EED" w:rsidP="00CE1068">
            <w:r>
              <w:t xml:space="preserve">If you ticked ‘yes’ above, </w:t>
            </w:r>
            <w:r w:rsidR="00CE1068">
              <w:t>make a note of support</w:t>
            </w:r>
          </w:p>
        </w:tc>
      </w:tr>
      <w:tr w:rsidR="003E164B" w14:paraId="6AE259BF" w14:textId="77777777" w:rsidTr="004228A2">
        <w:trPr>
          <w:trHeight w:val="11784"/>
        </w:trPr>
        <w:tc>
          <w:tcPr>
            <w:tcW w:w="1045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sdt>
            <w:sdtPr>
              <w:id w:val="-280418999"/>
              <w:placeholder>
                <w:docPart w:val="6395FF26A1644D379C7CBCFE2208BA08"/>
              </w:placeholder>
              <w:showingPlcHdr/>
              <w15:appearance w15:val="hidden"/>
              <w:text w:multiLine="1"/>
            </w:sdtPr>
            <w:sdtEndPr/>
            <w:sdtContent>
              <w:p w14:paraId="6AE259B8" w14:textId="77777777" w:rsidR="003E164B" w:rsidRPr="00E46F3E" w:rsidRDefault="00EF6455" w:rsidP="00421F4D">
                <w:r w:rsidRPr="00EA5B07">
                  <w:rPr>
                    <w:rStyle w:val="PlaceholderText"/>
                    <w:color w:val="auto"/>
                  </w:rPr>
                  <w:t>Type here</w:t>
                </w:r>
              </w:p>
            </w:sdtContent>
          </w:sdt>
          <w:p w14:paraId="6AE259B9" w14:textId="77777777" w:rsidR="003E164B" w:rsidRDefault="003E164B" w:rsidP="00421F4D">
            <w:pPr>
              <w:rPr>
                <w:color w:val="008F85"/>
              </w:rPr>
            </w:pPr>
          </w:p>
          <w:p w14:paraId="6AE259BA" w14:textId="77777777" w:rsidR="003E164B" w:rsidRDefault="003E164B" w:rsidP="000340BE">
            <w:pPr>
              <w:shd w:val="clear" w:color="auto" w:fill="F2F2F2" w:themeFill="background1" w:themeFillShade="F2"/>
              <w:rPr>
                <w:color w:val="008F85"/>
              </w:rPr>
            </w:pPr>
          </w:p>
          <w:p w14:paraId="6AE259BB" w14:textId="77777777" w:rsidR="003E164B" w:rsidRDefault="003E164B" w:rsidP="000340BE">
            <w:pPr>
              <w:shd w:val="clear" w:color="auto" w:fill="F2F2F2" w:themeFill="background1" w:themeFillShade="F2"/>
              <w:rPr>
                <w:color w:val="008F85"/>
              </w:rPr>
            </w:pPr>
          </w:p>
          <w:p w14:paraId="6AE259BC" w14:textId="77777777" w:rsidR="003E164B" w:rsidRDefault="003E164B" w:rsidP="000340BE">
            <w:pPr>
              <w:shd w:val="clear" w:color="auto" w:fill="F2F2F2" w:themeFill="background1" w:themeFillShade="F2"/>
              <w:rPr>
                <w:color w:val="008F85"/>
              </w:rPr>
            </w:pPr>
          </w:p>
          <w:p w14:paraId="6AE259BD" w14:textId="77777777" w:rsidR="003E164B" w:rsidRDefault="003E164B" w:rsidP="000340BE">
            <w:pPr>
              <w:shd w:val="clear" w:color="auto" w:fill="F2F2F2" w:themeFill="background1" w:themeFillShade="F2"/>
              <w:rPr>
                <w:color w:val="008F85"/>
              </w:rPr>
            </w:pPr>
          </w:p>
          <w:p w14:paraId="6AE259BE" w14:textId="77777777" w:rsidR="003E164B" w:rsidRDefault="003E164B" w:rsidP="00421F4D">
            <w:pPr>
              <w:rPr>
                <w:color w:val="008F85"/>
              </w:rPr>
            </w:pPr>
          </w:p>
        </w:tc>
      </w:tr>
    </w:tbl>
    <w:p w14:paraId="6AE259C0" w14:textId="77777777" w:rsidR="003E164B" w:rsidRPr="003E164B" w:rsidRDefault="003E164B" w:rsidP="003E164B"/>
    <w:sectPr w:rsidR="003E164B" w:rsidRPr="003E164B" w:rsidSect="004311C5">
      <w:footerReference w:type="default" r:id="rId16"/>
      <w:headerReference w:type="first" r:id="rId17"/>
      <w:footerReference w:type="first" r:id="rId18"/>
      <w:type w:val="continuous"/>
      <w:pgSz w:w="11907" w:h="16840" w:code="9"/>
      <w:pgMar w:top="720" w:right="720" w:bottom="720" w:left="720"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259C3" w14:textId="77777777" w:rsidR="004A4582" w:rsidRDefault="004A4582" w:rsidP="00C0332F">
      <w:r>
        <w:separator/>
      </w:r>
    </w:p>
  </w:endnote>
  <w:endnote w:type="continuationSeparator" w:id="0">
    <w:p w14:paraId="6AE259C4" w14:textId="77777777" w:rsidR="004A4582" w:rsidRDefault="004A4582" w:rsidP="00C03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FBFBF" w:themeColor="background1" w:themeShade="BF"/>
      </w:rPr>
      <w:id w:val="192822954"/>
      <w:docPartObj>
        <w:docPartGallery w:val="Page Numbers (Bottom of Page)"/>
        <w:docPartUnique/>
      </w:docPartObj>
    </w:sdtPr>
    <w:sdtEndPr>
      <w:rPr>
        <w:noProof/>
      </w:rPr>
    </w:sdtEndPr>
    <w:sdtContent>
      <w:p w14:paraId="6AE259C5" w14:textId="77777777" w:rsidR="00930F27" w:rsidRPr="00042F37" w:rsidRDefault="00930F27">
        <w:pPr>
          <w:pStyle w:val="Footer"/>
          <w:jc w:val="right"/>
          <w:rPr>
            <w:color w:val="BFBFBF" w:themeColor="background1" w:themeShade="BF"/>
          </w:rPr>
        </w:pPr>
        <w:r w:rsidRPr="00042F37">
          <w:rPr>
            <w:color w:val="BFBFBF" w:themeColor="background1" w:themeShade="BF"/>
          </w:rPr>
          <w:fldChar w:fldCharType="begin"/>
        </w:r>
        <w:r w:rsidRPr="00042F37">
          <w:rPr>
            <w:color w:val="BFBFBF" w:themeColor="background1" w:themeShade="BF"/>
          </w:rPr>
          <w:instrText xml:space="preserve"> PAGE   \* MERGEFORMAT </w:instrText>
        </w:r>
        <w:r w:rsidRPr="00042F37">
          <w:rPr>
            <w:color w:val="BFBFBF" w:themeColor="background1" w:themeShade="BF"/>
          </w:rPr>
          <w:fldChar w:fldCharType="separate"/>
        </w:r>
        <w:r w:rsidR="002739AB">
          <w:rPr>
            <w:noProof/>
            <w:color w:val="BFBFBF" w:themeColor="background1" w:themeShade="BF"/>
          </w:rPr>
          <w:t>7</w:t>
        </w:r>
        <w:r w:rsidRPr="00042F37">
          <w:rPr>
            <w:noProof/>
            <w:color w:val="BFBFBF" w:themeColor="background1" w:themeShade="BF"/>
          </w:rPr>
          <w:fldChar w:fldCharType="end"/>
        </w:r>
      </w:p>
    </w:sdtContent>
  </w:sdt>
  <w:p w14:paraId="6AE259C6" w14:textId="77777777" w:rsidR="00930F27" w:rsidRPr="00042F37" w:rsidRDefault="00930F27" w:rsidP="003E5850">
    <w:pPr>
      <w:pStyle w:val="Footer"/>
      <w:tabs>
        <w:tab w:val="clear" w:pos="9026"/>
        <w:tab w:val="right" w:pos="9356"/>
      </w:tabs>
      <w:rPr>
        <w:color w:val="BFBFBF" w:themeColor="background1"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57510"/>
      <w:docPartObj>
        <w:docPartGallery w:val="Page Numbers (Bottom of Page)"/>
        <w:docPartUnique/>
      </w:docPartObj>
    </w:sdtPr>
    <w:sdtEndPr>
      <w:rPr>
        <w:noProof/>
      </w:rPr>
    </w:sdtEndPr>
    <w:sdtContent>
      <w:p w14:paraId="6AE259C8" w14:textId="77777777" w:rsidR="00930F27" w:rsidRDefault="00930F27" w:rsidP="004311C5">
        <w:pPr>
          <w:pStyle w:val="Footer"/>
          <w:jc w:val="right"/>
        </w:pPr>
        <w:r>
          <w:fldChar w:fldCharType="begin"/>
        </w:r>
        <w:r>
          <w:instrText xml:space="preserve"> PAGE   \* MERGEFORMAT </w:instrText>
        </w:r>
        <w:r>
          <w:fldChar w:fldCharType="separate"/>
        </w:r>
        <w:r w:rsidR="002739AB">
          <w:rPr>
            <w:noProof/>
          </w:rPr>
          <w:t>1</w:t>
        </w:r>
        <w:r>
          <w:rPr>
            <w:noProof/>
          </w:rPr>
          <w:fldChar w:fldCharType="end"/>
        </w:r>
      </w:p>
    </w:sdtContent>
  </w:sdt>
  <w:p w14:paraId="6AE259C9" w14:textId="77777777" w:rsidR="00930F27" w:rsidRDefault="00930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259C1" w14:textId="77777777" w:rsidR="004A4582" w:rsidRDefault="004A4582" w:rsidP="00C0332F">
      <w:r>
        <w:separator/>
      </w:r>
    </w:p>
  </w:footnote>
  <w:footnote w:type="continuationSeparator" w:id="0">
    <w:p w14:paraId="6AE259C2" w14:textId="77777777" w:rsidR="004A4582" w:rsidRDefault="004A4582" w:rsidP="00C03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259C7" w14:textId="77777777" w:rsidR="00930F27" w:rsidRDefault="00930F27">
    <w:pPr>
      <w:pStyle w:val="Header"/>
    </w:pPr>
    <w:r>
      <w:rPr>
        <w:noProof/>
        <w:lang w:eastAsia="en-AU"/>
      </w:rPr>
      <w:drawing>
        <wp:anchor distT="0" distB="0" distL="114300" distR="114300" simplePos="0" relativeHeight="251658240" behindDoc="1" locked="0" layoutInCell="1" allowOverlap="1" wp14:anchorId="6AE259CA" wp14:editId="6AE259CB">
          <wp:simplePos x="0" y="0"/>
          <wp:positionH relativeFrom="page">
            <wp:posOffset>330200</wp:posOffset>
          </wp:positionH>
          <wp:positionV relativeFrom="paragraph">
            <wp:posOffset>-428152</wp:posOffset>
          </wp:positionV>
          <wp:extent cx="7214400" cy="1550128"/>
          <wp:effectExtent l="0" t="0" r="5715" b="0"/>
          <wp:wrapTight wrapText="bothSides">
            <wp:wrapPolygon edited="0">
              <wp:start x="0" y="0"/>
              <wp:lineTo x="0" y="21237"/>
              <wp:lineTo x="21560" y="21237"/>
              <wp:lineTo x="215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ply no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14400" cy="155012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64D6"/>
    <w:multiLevelType w:val="hybridMultilevel"/>
    <w:tmpl w:val="48A8A9FA"/>
    <w:lvl w:ilvl="0" w:tplc="382A140A">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ascii="Symbol" w:hAnsi="Symbol"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460065"/>
    <w:multiLevelType w:val="hybridMultilevel"/>
    <w:tmpl w:val="8988B536"/>
    <w:lvl w:ilvl="0" w:tplc="63C28F8A">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663D7"/>
    <w:multiLevelType w:val="hybridMultilevel"/>
    <w:tmpl w:val="D2DE066C"/>
    <w:lvl w:ilvl="0" w:tplc="53FA19C0">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CE2AF8"/>
    <w:multiLevelType w:val="hybridMultilevel"/>
    <w:tmpl w:val="652CAEE4"/>
    <w:lvl w:ilvl="0" w:tplc="AAC6DEC2">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E45F21"/>
    <w:multiLevelType w:val="hybridMultilevel"/>
    <w:tmpl w:val="5D2E4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6025A0"/>
    <w:multiLevelType w:val="hybridMultilevel"/>
    <w:tmpl w:val="25F0F538"/>
    <w:lvl w:ilvl="0" w:tplc="53FA19C0">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F87ABD"/>
    <w:multiLevelType w:val="hybridMultilevel"/>
    <w:tmpl w:val="07A0028C"/>
    <w:lvl w:ilvl="0" w:tplc="48E884CA">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2BA4E5B"/>
    <w:multiLevelType w:val="hybridMultilevel"/>
    <w:tmpl w:val="79F889FA"/>
    <w:lvl w:ilvl="0" w:tplc="53FA19C0">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234A5A"/>
    <w:multiLevelType w:val="hybridMultilevel"/>
    <w:tmpl w:val="2374A124"/>
    <w:lvl w:ilvl="0" w:tplc="FFE81AE2">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785C38"/>
    <w:multiLevelType w:val="multilevel"/>
    <w:tmpl w:val="7B7E20DE"/>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15B6E12"/>
    <w:multiLevelType w:val="hybridMultilevel"/>
    <w:tmpl w:val="09EE6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9A160DB"/>
    <w:multiLevelType w:val="hybridMultilevel"/>
    <w:tmpl w:val="11900FF4"/>
    <w:lvl w:ilvl="0" w:tplc="53FA19C0">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4"/>
  </w:num>
  <w:num w:numId="4">
    <w:abstractNumId w:val="9"/>
  </w:num>
  <w:num w:numId="5">
    <w:abstractNumId w:val="7"/>
  </w:num>
  <w:num w:numId="6">
    <w:abstractNumId w:val="0"/>
  </w:num>
  <w:num w:numId="7">
    <w:abstractNumId w:val="2"/>
  </w:num>
  <w:num w:numId="8">
    <w:abstractNumId w:val="3"/>
  </w:num>
  <w:num w:numId="9">
    <w:abstractNumId w:val="6"/>
  </w:num>
  <w:num w:numId="10">
    <w:abstractNumId w:val="8"/>
  </w:num>
  <w:num w:numId="11">
    <w:abstractNumId w:val="12"/>
  </w:num>
  <w:num w:numId="12">
    <w:abstractNumId w:val="5"/>
  </w:num>
  <w:num w:numId="1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NLYwMDI2M7M0NzFW0lEKTi0uzszPAykwrQUAQhYmcSwAAAA="/>
  </w:docVars>
  <w:rsids>
    <w:rsidRoot w:val="007D18A4"/>
    <w:rsid w:val="00000DD3"/>
    <w:rsid w:val="000011E1"/>
    <w:rsid w:val="00001D51"/>
    <w:rsid w:val="0000244E"/>
    <w:rsid w:val="0000495B"/>
    <w:rsid w:val="00007FDB"/>
    <w:rsid w:val="00010111"/>
    <w:rsid w:val="000101F7"/>
    <w:rsid w:val="00010941"/>
    <w:rsid w:val="000109E1"/>
    <w:rsid w:val="00011474"/>
    <w:rsid w:val="00012052"/>
    <w:rsid w:val="000123DD"/>
    <w:rsid w:val="00014D23"/>
    <w:rsid w:val="00016AAC"/>
    <w:rsid w:val="000209CB"/>
    <w:rsid w:val="00024023"/>
    <w:rsid w:val="000255D9"/>
    <w:rsid w:val="0002607B"/>
    <w:rsid w:val="00027C78"/>
    <w:rsid w:val="00027FDC"/>
    <w:rsid w:val="0003129B"/>
    <w:rsid w:val="0003211C"/>
    <w:rsid w:val="000340BE"/>
    <w:rsid w:val="00034220"/>
    <w:rsid w:val="00035967"/>
    <w:rsid w:val="00035B69"/>
    <w:rsid w:val="000368B9"/>
    <w:rsid w:val="00036BBC"/>
    <w:rsid w:val="00036D94"/>
    <w:rsid w:val="00040BB1"/>
    <w:rsid w:val="00042CC1"/>
    <w:rsid w:val="00042F37"/>
    <w:rsid w:val="0004321E"/>
    <w:rsid w:val="0004530F"/>
    <w:rsid w:val="00045932"/>
    <w:rsid w:val="00050197"/>
    <w:rsid w:val="0005070C"/>
    <w:rsid w:val="000507C8"/>
    <w:rsid w:val="000561A1"/>
    <w:rsid w:val="00056A04"/>
    <w:rsid w:val="000601A2"/>
    <w:rsid w:val="00061383"/>
    <w:rsid w:val="0006170F"/>
    <w:rsid w:val="00061C63"/>
    <w:rsid w:val="00064D60"/>
    <w:rsid w:val="00066218"/>
    <w:rsid w:val="00066B30"/>
    <w:rsid w:val="00070671"/>
    <w:rsid w:val="00071BF1"/>
    <w:rsid w:val="00075589"/>
    <w:rsid w:val="00075F5F"/>
    <w:rsid w:val="0007657C"/>
    <w:rsid w:val="00077A73"/>
    <w:rsid w:val="00080021"/>
    <w:rsid w:val="00080382"/>
    <w:rsid w:val="00081E64"/>
    <w:rsid w:val="0008285F"/>
    <w:rsid w:val="000837F2"/>
    <w:rsid w:val="000848B4"/>
    <w:rsid w:val="00084AED"/>
    <w:rsid w:val="00085F54"/>
    <w:rsid w:val="0009168D"/>
    <w:rsid w:val="00091BD5"/>
    <w:rsid w:val="00092782"/>
    <w:rsid w:val="00092C8B"/>
    <w:rsid w:val="00093AF5"/>
    <w:rsid w:val="00095073"/>
    <w:rsid w:val="00095BEF"/>
    <w:rsid w:val="000963D0"/>
    <w:rsid w:val="00096B5E"/>
    <w:rsid w:val="0009762A"/>
    <w:rsid w:val="000A26F5"/>
    <w:rsid w:val="000A36DA"/>
    <w:rsid w:val="000A4F79"/>
    <w:rsid w:val="000A5DCC"/>
    <w:rsid w:val="000A693A"/>
    <w:rsid w:val="000B08F3"/>
    <w:rsid w:val="000B0CAD"/>
    <w:rsid w:val="000B15E8"/>
    <w:rsid w:val="000B4449"/>
    <w:rsid w:val="000B6EC4"/>
    <w:rsid w:val="000C07CA"/>
    <w:rsid w:val="000C3046"/>
    <w:rsid w:val="000C3630"/>
    <w:rsid w:val="000C517A"/>
    <w:rsid w:val="000C5EAA"/>
    <w:rsid w:val="000C64D2"/>
    <w:rsid w:val="000D21AC"/>
    <w:rsid w:val="000D2BFD"/>
    <w:rsid w:val="000D35F4"/>
    <w:rsid w:val="000D5F75"/>
    <w:rsid w:val="000D7B18"/>
    <w:rsid w:val="000E05E3"/>
    <w:rsid w:val="000E1A4B"/>
    <w:rsid w:val="000E5714"/>
    <w:rsid w:val="000E7321"/>
    <w:rsid w:val="000E7B0E"/>
    <w:rsid w:val="000F0711"/>
    <w:rsid w:val="000F127B"/>
    <w:rsid w:val="000F2A07"/>
    <w:rsid w:val="000F51F5"/>
    <w:rsid w:val="000F537D"/>
    <w:rsid w:val="000F5AF3"/>
    <w:rsid w:val="000F5F21"/>
    <w:rsid w:val="000F6E63"/>
    <w:rsid w:val="000F755F"/>
    <w:rsid w:val="000F7CAD"/>
    <w:rsid w:val="00103E28"/>
    <w:rsid w:val="00105C18"/>
    <w:rsid w:val="0010740F"/>
    <w:rsid w:val="00111370"/>
    <w:rsid w:val="001127E6"/>
    <w:rsid w:val="00113D12"/>
    <w:rsid w:val="00115AD2"/>
    <w:rsid w:val="00116530"/>
    <w:rsid w:val="001205AD"/>
    <w:rsid w:val="00123B9D"/>
    <w:rsid w:val="00123D09"/>
    <w:rsid w:val="00127F5F"/>
    <w:rsid w:val="0013105F"/>
    <w:rsid w:val="00132998"/>
    <w:rsid w:val="00134BB8"/>
    <w:rsid w:val="00135A71"/>
    <w:rsid w:val="001376B6"/>
    <w:rsid w:val="00137F15"/>
    <w:rsid w:val="0014174A"/>
    <w:rsid w:val="00142D9E"/>
    <w:rsid w:val="001438FF"/>
    <w:rsid w:val="00144A0E"/>
    <w:rsid w:val="00144F7E"/>
    <w:rsid w:val="001460C2"/>
    <w:rsid w:val="0014644B"/>
    <w:rsid w:val="0014768F"/>
    <w:rsid w:val="00150A17"/>
    <w:rsid w:val="001510B0"/>
    <w:rsid w:val="00151B1F"/>
    <w:rsid w:val="00152BA0"/>
    <w:rsid w:val="00153E32"/>
    <w:rsid w:val="001574A9"/>
    <w:rsid w:val="001617E8"/>
    <w:rsid w:val="001628AD"/>
    <w:rsid w:val="00163270"/>
    <w:rsid w:val="00164A0B"/>
    <w:rsid w:val="00166709"/>
    <w:rsid w:val="001670CE"/>
    <w:rsid w:val="0016750C"/>
    <w:rsid w:val="0017013E"/>
    <w:rsid w:val="001703D6"/>
    <w:rsid w:val="00171BA4"/>
    <w:rsid w:val="00172E31"/>
    <w:rsid w:val="001752B1"/>
    <w:rsid w:val="00175EAC"/>
    <w:rsid w:val="00177E2A"/>
    <w:rsid w:val="001822F7"/>
    <w:rsid w:val="00182EB5"/>
    <w:rsid w:val="00183C22"/>
    <w:rsid w:val="001849C2"/>
    <w:rsid w:val="001850C7"/>
    <w:rsid w:val="00185400"/>
    <w:rsid w:val="001856CB"/>
    <w:rsid w:val="00185DD7"/>
    <w:rsid w:val="001869AD"/>
    <w:rsid w:val="0018762A"/>
    <w:rsid w:val="0019024B"/>
    <w:rsid w:val="00191197"/>
    <w:rsid w:val="001922D4"/>
    <w:rsid w:val="00193244"/>
    <w:rsid w:val="0019442D"/>
    <w:rsid w:val="00194477"/>
    <w:rsid w:val="00194483"/>
    <w:rsid w:val="00194FEE"/>
    <w:rsid w:val="001A304A"/>
    <w:rsid w:val="001A3511"/>
    <w:rsid w:val="001A375E"/>
    <w:rsid w:val="001A4DD0"/>
    <w:rsid w:val="001A5510"/>
    <w:rsid w:val="001A6248"/>
    <w:rsid w:val="001A6ED0"/>
    <w:rsid w:val="001A7414"/>
    <w:rsid w:val="001A7913"/>
    <w:rsid w:val="001B0424"/>
    <w:rsid w:val="001B11A3"/>
    <w:rsid w:val="001B301C"/>
    <w:rsid w:val="001B76B1"/>
    <w:rsid w:val="001C0004"/>
    <w:rsid w:val="001C0830"/>
    <w:rsid w:val="001C26D0"/>
    <w:rsid w:val="001C31DB"/>
    <w:rsid w:val="001C3765"/>
    <w:rsid w:val="001C46C7"/>
    <w:rsid w:val="001C7A78"/>
    <w:rsid w:val="001D012F"/>
    <w:rsid w:val="001D1258"/>
    <w:rsid w:val="001D2809"/>
    <w:rsid w:val="001D3144"/>
    <w:rsid w:val="001D42DC"/>
    <w:rsid w:val="001D6F04"/>
    <w:rsid w:val="001D7289"/>
    <w:rsid w:val="001D7A85"/>
    <w:rsid w:val="001E12E5"/>
    <w:rsid w:val="001E2F59"/>
    <w:rsid w:val="001E340A"/>
    <w:rsid w:val="001E3773"/>
    <w:rsid w:val="001E66E3"/>
    <w:rsid w:val="001E6DD2"/>
    <w:rsid w:val="001F045B"/>
    <w:rsid w:val="001F1788"/>
    <w:rsid w:val="001F1A92"/>
    <w:rsid w:val="001F20BA"/>
    <w:rsid w:val="001F4761"/>
    <w:rsid w:val="001F5EE3"/>
    <w:rsid w:val="002002CA"/>
    <w:rsid w:val="002016F7"/>
    <w:rsid w:val="0020783D"/>
    <w:rsid w:val="0021234E"/>
    <w:rsid w:val="00212E3E"/>
    <w:rsid w:val="00213993"/>
    <w:rsid w:val="0021400C"/>
    <w:rsid w:val="002150A2"/>
    <w:rsid w:val="0021576F"/>
    <w:rsid w:val="00215811"/>
    <w:rsid w:val="00220BF6"/>
    <w:rsid w:val="00221B30"/>
    <w:rsid w:val="002231AA"/>
    <w:rsid w:val="002232C1"/>
    <w:rsid w:val="00223C19"/>
    <w:rsid w:val="00226B07"/>
    <w:rsid w:val="00231703"/>
    <w:rsid w:val="00231F5E"/>
    <w:rsid w:val="00232944"/>
    <w:rsid w:val="002344E6"/>
    <w:rsid w:val="0024285A"/>
    <w:rsid w:val="00244DCF"/>
    <w:rsid w:val="0024515A"/>
    <w:rsid w:val="00245252"/>
    <w:rsid w:val="002455CD"/>
    <w:rsid w:val="00247001"/>
    <w:rsid w:val="002475B0"/>
    <w:rsid w:val="0025007D"/>
    <w:rsid w:val="002577FE"/>
    <w:rsid w:val="0026355D"/>
    <w:rsid w:val="002642E3"/>
    <w:rsid w:val="002671D3"/>
    <w:rsid w:val="00270C89"/>
    <w:rsid w:val="0027224C"/>
    <w:rsid w:val="002739AB"/>
    <w:rsid w:val="00274325"/>
    <w:rsid w:val="00274684"/>
    <w:rsid w:val="00274D21"/>
    <w:rsid w:val="002759E7"/>
    <w:rsid w:val="00277047"/>
    <w:rsid w:val="002801FF"/>
    <w:rsid w:val="00280E66"/>
    <w:rsid w:val="002817E5"/>
    <w:rsid w:val="00284A68"/>
    <w:rsid w:val="00285E36"/>
    <w:rsid w:val="00286CC4"/>
    <w:rsid w:val="00290718"/>
    <w:rsid w:val="00292844"/>
    <w:rsid w:val="002932D7"/>
    <w:rsid w:val="00296593"/>
    <w:rsid w:val="002971FB"/>
    <w:rsid w:val="002A0618"/>
    <w:rsid w:val="002A22EF"/>
    <w:rsid w:val="002A2B4D"/>
    <w:rsid w:val="002A2E4E"/>
    <w:rsid w:val="002A2F43"/>
    <w:rsid w:val="002A41CF"/>
    <w:rsid w:val="002B0C7A"/>
    <w:rsid w:val="002B10A9"/>
    <w:rsid w:val="002B1F86"/>
    <w:rsid w:val="002B2026"/>
    <w:rsid w:val="002B2405"/>
    <w:rsid w:val="002B2E99"/>
    <w:rsid w:val="002B3AC9"/>
    <w:rsid w:val="002B469D"/>
    <w:rsid w:val="002B565D"/>
    <w:rsid w:val="002B5A70"/>
    <w:rsid w:val="002B7056"/>
    <w:rsid w:val="002B727F"/>
    <w:rsid w:val="002C07D5"/>
    <w:rsid w:val="002C0E40"/>
    <w:rsid w:val="002C49B2"/>
    <w:rsid w:val="002C7017"/>
    <w:rsid w:val="002D33F3"/>
    <w:rsid w:val="002D64BF"/>
    <w:rsid w:val="002D68C8"/>
    <w:rsid w:val="002D7D2B"/>
    <w:rsid w:val="002E0252"/>
    <w:rsid w:val="002E0EC1"/>
    <w:rsid w:val="002E0FAF"/>
    <w:rsid w:val="002E1F9E"/>
    <w:rsid w:val="002E4B73"/>
    <w:rsid w:val="002E5CF0"/>
    <w:rsid w:val="002E6D21"/>
    <w:rsid w:val="002F0572"/>
    <w:rsid w:val="002F0E1D"/>
    <w:rsid w:val="002F1525"/>
    <w:rsid w:val="002F1805"/>
    <w:rsid w:val="002F54CA"/>
    <w:rsid w:val="002F64ED"/>
    <w:rsid w:val="002F6DFF"/>
    <w:rsid w:val="002F796B"/>
    <w:rsid w:val="0030304B"/>
    <w:rsid w:val="00303548"/>
    <w:rsid w:val="003041FD"/>
    <w:rsid w:val="003066B4"/>
    <w:rsid w:val="00306A7E"/>
    <w:rsid w:val="003105AE"/>
    <w:rsid w:val="00312231"/>
    <w:rsid w:val="0031243D"/>
    <w:rsid w:val="003132CE"/>
    <w:rsid w:val="003140CE"/>
    <w:rsid w:val="00314585"/>
    <w:rsid w:val="00314E2D"/>
    <w:rsid w:val="003177F3"/>
    <w:rsid w:val="00320DD6"/>
    <w:rsid w:val="00321B55"/>
    <w:rsid w:val="00321F67"/>
    <w:rsid w:val="00322256"/>
    <w:rsid w:val="00323B42"/>
    <w:rsid w:val="003247E7"/>
    <w:rsid w:val="003250C9"/>
    <w:rsid w:val="0032740A"/>
    <w:rsid w:val="00330B42"/>
    <w:rsid w:val="00330EB8"/>
    <w:rsid w:val="003318C3"/>
    <w:rsid w:val="00331B8C"/>
    <w:rsid w:val="00331C1B"/>
    <w:rsid w:val="0033287B"/>
    <w:rsid w:val="003336D4"/>
    <w:rsid w:val="0033401E"/>
    <w:rsid w:val="003346C9"/>
    <w:rsid w:val="0033575D"/>
    <w:rsid w:val="00335CAF"/>
    <w:rsid w:val="003503B6"/>
    <w:rsid w:val="00352CDC"/>
    <w:rsid w:val="00355939"/>
    <w:rsid w:val="00356661"/>
    <w:rsid w:val="00356FDE"/>
    <w:rsid w:val="003574BD"/>
    <w:rsid w:val="00357B8F"/>
    <w:rsid w:val="003604FF"/>
    <w:rsid w:val="00363BE0"/>
    <w:rsid w:val="00364458"/>
    <w:rsid w:val="00364713"/>
    <w:rsid w:val="00365012"/>
    <w:rsid w:val="00365AE5"/>
    <w:rsid w:val="00365E84"/>
    <w:rsid w:val="0036637B"/>
    <w:rsid w:val="00366489"/>
    <w:rsid w:val="003664F7"/>
    <w:rsid w:val="00366AEF"/>
    <w:rsid w:val="00370355"/>
    <w:rsid w:val="00371284"/>
    <w:rsid w:val="0037158D"/>
    <w:rsid w:val="003719E2"/>
    <w:rsid w:val="00371BD5"/>
    <w:rsid w:val="00371DB3"/>
    <w:rsid w:val="0037244E"/>
    <w:rsid w:val="00372E5B"/>
    <w:rsid w:val="003809B9"/>
    <w:rsid w:val="0038100F"/>
    <w:rsid w:val="00381C78"/>
    <w:rsid w:val="00383274"/>
    <w:rsid w:val="00384477"/>
    <w:rsid w:val="003851F5"/>
    <w:rsid w:val="00385794"/>
    <w:rsid w:val="00385A2D"/>
    <w:rsid w:val="00386038"/>
    <w:rsid w:val="00386B8C"/>
    <w:rsid w:val="00390915"/>
    <w:rsid w:val="0039232E"/>
    <w:rsid w:val="003927CA"/>
    <w:rsid w:val="00393A25"/>
    <w:rsid w:val="00394295"/>
    <w:rsid w:val="00396966"/>
    <w:rsid w:val="00396B32"/>
    <w:rsid w:val="00396F7A"/>
    <w:rsid w:val="003A0893"/>
    <w:rsid w:val="003A1BFB"/>
    <w:rsid w:val="003A1D9C"/>
    <w:rsid w:val="003A30B1"/>
    <w:rsid w:val="003A3B40"/>
    <w:rsid w:val="003A4038"/>
    <w:rsid w:val="003A4EFC"/>
    <w:rsid w:val="003A6F74"/>
    <w:rsid w:val="003B0475"/>
    <w:rsid w:val="003B15E8"/>
    <w:rsid w:val="003B3567"/>
    <w:rsid w:val="003B4D93"/>
    <w:rsid w:val="003B58EE"/>
    <w:rsid w:val="003C0578"/>
    <w:rsid w:val="003C1FE3"/>
    <w:rsid w:val="003C4BC4"/>
    <w:rsid w:val="003C5609"/>
    <w:rsid w:val="003C7888"/>
    <w:rsid w:val="003D11C1"/>
    <w:rsid w:val="003D2F22"/>
    <w:rsid w:val="003D51DA"/>
    <w:rsid w:val="003D67C1"/>
    <w:rsid w:val="003E0B1D"/>
    <w:rsid w:val="003E164B"/>
    <w:rsid w:val="003E24AD"/>
    <w:rsid w:val="003E2ED1"/>
    <w:rsid w:val="003E3A2A"/>
    <w:rsid w:val="003E5850"/>
    <w:rsid w:val="003E6873"/>
    <w:rsid w:val="003E692B"/>
    <w:rsid w:val="003F139F"/>
    <w:rsid w:val="003F1B3C"/>
    <w:rsid w:val="003F224D"/>
    <w:rsid w:val="003F3123"/>
    <w:rsid w:val="003F5719"/>
    <w:rsid w:val="003F6C50"/>
    <w:rsid w:val="003F6CD6"/>
    <w:rsid w:val="00400472"/>
    <w:rsid w:val="0040114E"/>
    <w:rsid w:val="00401860"/>
    <w:rsid w:val="00404089"/>
    <w:rsid w:val="0040524A"/>
    <w:rsid w:val="00405A14"/>
    <w:rsid w:val="00407BB4"/>
    <w:rsid w:val="00410E3A"/>
    <w:rsid w:val="004116A4"/>
    <w:rsid w:val="0041278F"/>
    <w:rsid w:val="00412DA3"/>
    <w:rsid w:val="00414576"/>
    <w:rsid w:val="00417240"/>
    <w:rsid w:val="00420E8B"/>
    <w:rsid w:val="00421912"/>
    <w:rsid w:val="00421F4D"/>
    <w:rsid w:val="0042264B"/>
    <w:rsid w:val="004228A2"/>
    <w:rsid w:val="00422BEE"/>
    <w:rsid w:val="0042383D"/>
    <w:rsid w:val="00426067"/>
    <w:rsid w:val="004262BB"/>
    <w:rsid w:val="004311C5"/>
    <w:rsid w:val="00432B28"/>
    <w:rsid w:val="00435578"/>
    <w:rsid w:val="004356EE"/>
    <w:rsid w:val="004358C3"/>
    <w:rsid w:val="00437118"/>
    <w:rsid w:val="00437625"/>
    <w:rsid w:val="00440982"/>
    <w:rsid w:val="004425E7"/>
    <w:rsid w:val="00442F9B"/>
    <w:rsid w:val="00443AC0"/>
    <w:rsid w:val="0044501F"/>
    <w:rsid w:val="0044740C"/>
    <w:rsid w:val="00447C21"/>
    <w:rsid w:val="004505E3"/>
    <w:rsid w:val="00452F60"/>
    <w:rsid w:val="00456016"/>
    <w:rsid w:val="00456349"/>
    <w:rsid w:val="00457D85"/>
    <w:rsid w:val="00460544"/>
    <w:rsid w:val="00462681"/>
    <w:rsid w:val="00464634"/>
    <w:rsid w:val="00464855"/>
    <w:rsid w:val="00464D01"/>
    <w:rsid w:val="00465372"/>
    <w:rsid w:val="004678B5"/>
    <w:rsid w:val="004702C1"/>
    <w:rsid w:val="0047076B"/>
    <w:rsid w:val="004721C5"/>
    <w:rsid w:val="00472220"/>
    <w:rsid w:val="0047367A"/>
    <w:rsid w:val="004742C2"/>
    <w:rsid w:val="0047667F"/>
    <w:rsid w:val="004813A4"/>
    <w:rsid w:val="00481F88"/>
    <w:rsid w:val="00482AAA"/>
    <w:rsid w:val="00482FA1"/>
    <w:rsid w:val="0048412B"/>
    <w:rsid w:val="0048563F"/>
    <w:rsid w:val="00491B8A"/>
    <w:rsid w:val="004939DD"/>
    <w:rsid w:val="00493F78"/>
    <w:rsid w:val="00494BB9"/>
    <w:rsid w:val="0049588D"/>
    <w:rsid w:val="00497EF8"/>
    <w:rsid w:val="004A1B48"/>
    <w:rsid w:val="004A2236"/>
    <w:rsid w:val="004A27D0"/>
    <w:rsid w:val="004A423B"/>
    <w:rsid w:val="004A4582"/>
    <w:rsid w:val="004A48F4"/>
    <w:rsid w:val="004A501B"/>
    <w:rsid w:val="004A567E"/>
    <w:rsid w:val="004B0922"/>
    <w:rsid w:val="004B11E2"/>
    <w:rsid w:val="004B2512"/>
    <w:rsid w:val="004B5ADD"/>
    <w:rsid w:val="004B5CBB"/>
    <w:rsid w:val="004B6F57"/>
    <w:rsid w:val="004C17E1"/>
    <w:rsid w:val="004C1BF8"/>
    <w:rsid w:val="004C1E93"/>
    <w:rsid w:val="004C32AF"/>
    <w:rsid w:val="004C41FA"/>
    <w:rsid w:val="004C6A50"/>
    <w:rsid w:val="004D09B7"/>
    <w:rsid w:val="004D16AA"/>
    <w:rsid w:val="004D17E7"/>
    <w:rsid w:val="004D426F"/>
    <w:rsid w:val="004D5860"/>
    <w:rsid w:val="004D5DA0"/>
    <w:rsid w:val="004D6186"/>
    <w:rsid w:val="004D78B6"/>
    <w:rsid w:val="004D7ACF"/>
    <w:rsid w:val="004E096F"/>
    <w:rsid w:val="004E2DC7"/>
    <w:rsid w:val="004F04E0"/>
    <w:rsid w:val="004F13A3"/>
    <w:rsid w:val="004F1596"/>
    <w:rsid w:val="004F2DF5"/>
    <w:rsid w:val="004F4C90"/>
    <w:rsid w:val="004F534B"/>
    <w:rsid w:val="004F5636"/>
    <w:rsid w:val="00501B80"/>
    <w:rsid w:val="00502220"/>
    <w:rsid w:val="00502239"/>
    <w:rsid w:val="00503DE9"/>
    <w:rsid w:val="00503EF4"/>
    <w:rsid w:val="005041B1"/>
    <w:rsid w:val="0050591D"/>
    <w:rsid w:val="00505F4C"/>
    <w:rsid w:val="00506A7A"/>
    <w:rsid w:val="00507272"/>
    <w:rsid w:val="00507E78"/>
    <w:rsid w:val="00510BD8"/>
    <w:rsid w:val="0051112F"/>
    <w:rsid w:val="0051421A"/>
    <w:rsid w:val="00516C01"/>
    <w:rsid w:val="00517213"/>
    <w:rsid w:val="0051721C"/>
    <w:rsid w:val="00517F89"/>
    <w:rsid w:val="00520251"/>
    <w:rsid w:val="005211C5"/>
    <w:rsid w:val="00526E36"/>
    <w:rsid w:val="005304CF"/>
    <w:rsid w:val="00530654"/>
    <w:rsid w:val="00531DC3"/>
    <w:rsid w:val="00532EB0"/>
    <w:rsid w:val="00532F77"/>
    <w:rsid w:val="00536851"/>
    <w:rsid w:val="0054026E"/>
    <w:rsid w:val="005405A4"/>
    <w:rsid w:val="00542AE4"/>
    <w:rsid w:val="00544448"/>
    <w:rsid w:val="00545CED"/>
    <w:rsid w:val="0054745B"/>
    <w:rsid w:val="0055192E"/>
    <w:rsid w:val="005525F1"/>
    <w:rsid w:val="00552C2D"/>
    <w:rsid w:val="0055502B"/>
    <w:rsid w:val="005558D0"/>
    <w:rsid w:val="0055725B"/>
    <w:rsid w:val="00557691"/>
    <w:rsid w:val="00560C2A"/>
    <w:rsid w:val="005611BD"/>
    <w:rsid w:val="005615ED"/>
    <w:rsid w:val="00561935"/>
    <w:rsid w:val="005635A5"/>
    <w:rsid w:val="00563B88"/>
    <w:rsid w:val="005644A4"/>
    <w:rsid w:val="00564F23"/>
    <w:rsid w:val="005654A7"/>
    <w:rsid w:val="00566F12"/>
    <w:rsid w:val="005700C3"/>
    <w:rsid w:val="00570784"/>
    <w:rsid w:val="00571D12"/>
    <w:rsid w:val="00571EDA"/>
    <w:rsid w:val="00574190"/>
    <w:rsid w:val="00576A62"/>
    <w:rsid w:val="00580423"/>
    <w:rsid w:val="00581696"/>
    <w:rsid w:val="00582F54"/>
    <w:rsid w:val="00583269"/>
    <w:rsid w:val="00584010"/>
    <w:rsid w:val="00584CE1"/>
    <w:rsid w:val="00585BBD"/>
    <w:rsid w:val="00585D31"/>
    <w:rsid w:val="00586A8B"/>
    <w:rsid w:val="0058706D"/>
    <w:rsid w:val="0059053A"/>
    <w:rsid w:val="00593161"/>
    <w:rsid w:val="00594419"/>
    <w:rsid w:val="0059470B"/>
    <w:rsid w:val="005948F7"/>
    <w:rsid w:val="00595ED9"/>
    <w:rsid w:val="00596258"/>
    <w:rsid w:val="005A1172"/>
    <w:rsid w:val="005A1651"/>
    <w:rsid w:val="005A2129"/>
    <w:rsid w:val="005B1A1E"/>
    <w:rsid w:val="005B3A26"/>
    <w:rsid w:val="005B45A3"/>
    <w:rsid w:val="005B4BAF"/>
    <w:rsid w:val="005C22CE"/>
    <w:rsid w:val="005C54B8"/>
    <w:rsid w:val="005C560E"/>
    <w:rsid w:val="005C6566"/>
    <w:rsid w:val="005D01DD"/>
    <w:rsid w:val="005D4E26"/>
    <w:rsid w:val="005D515B"/>
    <w:rsid w:val="005D66DD"/>
    <w:rsid w:val="005D69C8"/>
    <w:rsid w:val="005D787F"/>
    <w:rsid w:val="005E0935"/>
    <w:rsid w:val="005E15CB"/>
    <w:rsid w:val="005E2452"/>
    <w:rsid w:val="005E3B76"/>
    <w:rsid w:val="005E4079"/>
    <w:rsid w:val="005E46BB"/>
    <w:rsid w:val="005E540D"/>
    <w:rsid w:val="005E791B"/>
    <w:rsid w:val="005F0AA2"/>
    <w:rsid w:val="005F0DD1"/>
    <w:rsid w:val="005F12C7"/>
    <w:rsid w:val="005F1384"/>
    <w:rsid w:val="005F3E7C"/>
    <w:rsid w:val="005F548C"/>
    <w:rsid w:val="005F5DE4"/>
    <w:rsid w:val="005F6E80"/>
    <w:rsid w:val="006026FE"/>
    <w:rsid w:val="00602C39"/>
    <w:rsid w:val="00605FF5"/>
    <w:rsid w:val="006065AA"/>
    <w:rsid w:val="00606A66"/>
    <w:rsid w:val="00607A21"/>
    <w:rsid w:val="00611AEC"/>
    <w:rsid w:val="00612C31"/>
    <w:rsid w:val="006135F1"/>
    <w:rsid w:val="006138B1"/>
    <w:rsid w:val="00614674"/>
    <w:rsid w:val="00614B71"/>
    <w:rsid w:val="00617387"/>
    <w:rsid w:val="00617396"/>
    <w:rsid w:val="00617B4B"/>
    <w:rsid w:val="00620B8C"/>
    <w:rsid w:val="00622F36"/>
    <w:rsid w:val="006230BB"/>
    <w:rsid w:val="006236DD"/>
    <w:rsid w:val="0062373F"/>
    <w:rsid w:val="00624468"/>
    <w:rsid w:val="00627FD1"/>
    <w:rsid w:val="00631D5F"/>
    <w:rsid w:val="006336B3"/>
    <w:rsid w:val="00635035"/>
    <w:rsid w:val="00635845"/>
    <w:rsid w:val="00640A87"/>
    <w:rsid w:val="00644260"/>
    <w:rsid w:val="00645950"/>
    <w:rsid w:val="00645CA2"/>
    <w:rsid w:val="00646A26"/>
    <w:rsid w:val="00646BC5"/>
    <w:rsid w:val="0064717D"/>
    <w:rsid w:val="00651D04"/>
    <w:rsid w:val="006524FB"/>
    <w:rsid w:val="00653C06"/>
    <w:rsid w:val="00653D07"/>
    <w:rsid w:val="00654955"/>
    <w:rsid w:val="006612B8"/>
    <w:rsid w:val="00662C83"/>
    <w:rsid w:val="00663A0A"/>
    <w:rsid w:val="006646C6"/>
    <w:rsid w:val="00665A20"/>
    <w:rsid w:val="0066614D"/>
    <w:rsid w:val="00667DEA"/>
    <w:rsid w:val="006743C6"/>
    <w:rsid w:val="00674BC1"/>
    <w:rsid w:val="00676109"/>
    <w:rsid w:val="00676C3C"/>
    <w:rsid w:val="006806A0"/>
    <w:rsid w:val="00683DF8"/>
    <w:rsid w:val="00684002"/>
    <w:rsid w:val="00684689"/>
    <w:rsid w:val="00685952"/>
    <w:rsid w:val="00685D0C"/>
    <w:rsid w:val="00686104"/>
    <w:rsid w:val="00686209"/>
    <w:rsid w:val="006904F1"/>
    <w:rsid w:val="00690E1E"/>
    <w:rsid w:val="00691344"/>
    <w:rsid w:val="00694186"/>
    <w:rsid w:val="00694EEF"/>
    <w:rsid w:val="006A0B6B"/>
    <w:rsid w:val="006A5294"/>
    <w:rsid w:val="006A5EFE"/>
    <w:rsid w:val="006A5F1A"/>
    <w:rsid w:val="006B27FD"/>
    <w:rsid w:val="006B2E9A"/>
    <w:rsid w:val="006B505C"/>
    <w:rsid w:val="006B6E6B"/>
    <w:rsid w:val="006C0517"/>
    <w:rsid w:val="006C142E"/>
    <w:rsid w:val="006C33A7"/>
    <w:rsid w:val="006C4592"/>
    <w:rsid w:val="006C46CE"/>
    <w:rsid w:val="006C6AB2"/>
    <w:rsid w:val="006D02C5"/>
    <w:rsid w:val="006D0408"/>
    <w:rsid w:val="006D0C8E"/>
    <w:rsid w:val="006D32A8"/>
    <w:rsid w:val="006D4090"/>
    <w:rsid w:val="006D5A4A"/>
    <w:rsid w:val="006D776E"/>
    <w:rsid w:val="006E05A3"/>
    <w:rsid w:val="006E47A0"/>
    <w:rsid w:val="006E5AAD"/>
    <w:rsid w:val="006E6539"/>
    <w:rsid w:val="006E7C56"/>
    <w:rsid w:val="006F0292"/>
    <w:rsid w:val="006F09C3"/>
    <w:rsid w:val="006F1051"/>
    <w:rsid w:val="006F3773"/>
    <w:rsid w:val="006F3825"/>
    <w:rsid w:val="006F48CF"/>
    <w:rsid w:val="006F54B7"/>
    <w:rsid w:val="006F590F"/>
    <w:rsid w:val="007022C5"/>
    <w:rsid w:val="00702CB9"/>
    <w:rsid w:val="00705EE7"/>
    <w:rsid w:val="00706650"/>
    <w:rsid w:val="00706E4F"/>
    <w:rsid w:val="00710CCC"/>
    <w:rsid w:val="0071187B"/>
    <w:rsid w:val="00711AC3"/>
    <w:rsid w:val="007124E8"/>
    <w:rsid w:val="007128F0"/>
    <w:rsid w:val="00715112"/>
    <w:rsid w:val="00715EB0"/>
    <w:rsid w:val="0071638A"/>
    <w:rsid w:val="00716529"/>
    <w:rsid w:val="00720BF9"/>
    <w:rsid w:val="007226E7"/>
    <w:rsid w:val="0072507D"/>
    <w:rsid w:val="00725326"/>
    <w:rsid w:val="00726FC4"/>
    <w:rsid w:val="0072729F"/>
    <w:rsid w:val="00727618"/>
    <w:rsid w:val="0072770E"/>
    <w:rsid w:val="0073037B"/>
    <w:rsid w:val="0073089E"/>
    <w:rsid w:val="00730DA8"/>
    <w:rsid w:val="0073156A"/>
    <w:rsid w:val="00732022"/>
    <w:rsid w:val="007322F6"/>
    <w:rsid w:val="007327FA"/>
    <w:rsid w:val="007336E3"/>
    <w:rsid w:val="00733AEE"/>
    <w:rsid w:val="007346EC"/>
    <w:rsid w:val="007367ED"/>
    <w:rsid w:val="00736B95"/>
    <w:rsid w:val="00737566"/>
    <w:rsid w:val="00745655"/>
    <w:rsid w:val="00745901"/>
    <w:rsid w:val="007505FC"/>
    <w:rsid w:val="00756446"/>
    <w:rsid w:val="0075677B"/>
    <w:rsid w:val="007576BF"/>
    <w:rsid w:val="0075792D"/>
    <w:rsid w:val="00757F29"/>
    <w:rsid w:val="00762194"/>
    <w:rsid w:val="00762ACA"/>
    <w:rsid w:val="00765632"/>
    <w:rsid w:val="0076578B"/>
    <w:rsid w:val="00765AE1"/>
    <w:rsid w:val="0076643C"/>
    <w:rsid w:val="007669CF"/>
    <w:rsid w:val="0077082C"/>
    <w:rsid w:val="007718AA"/>
    <w:rsid w:val="00771E85"/>
    <w:rsid w:val="00773A21"/>
    <w:rsid w:val="007740DA"/>
    <w:rsid w:val="00776547"/>
    <w:rsid w:val="007772DB"/>
    <w:rsid w:val="00777576"/>
    <w:rsid w:val="00777D5D"/>
    <w:rsid w:val="007820F8"/>
    <w:rsid w:val="0078311B"/>
    <w:rsid w:val="00784234"/>
    <w:rsid w:val="00785E29"/>
    <w:rsid w:val="00786CA5"/>
    <w:rsid w:val="0078767B"/>
    <w:rsid w:val="00791937"/>
    <w:rsid w:val="00792F78"/>
    <w:rsid w:val="00793030"/>
    <w:rsid w:val="007A1E1D"/>
    <w:rsid w:val="007A327E"/>
    <w:rsid w:val="007A334F"/>
    <w:rsid w:val="007A3BF4"/>
    <w:rsid w:val="007A3CF2"/>
    <w:rsid w:val="007A46E0"/>
    <w:rsid w:val="007A5326"/>
    <w:rsid w:val="007A5625"/>
    <w:rsid w:val="007A6CC2"/>
    <w:rsid w:val="007A6FAE"/>
    <w:rsid w:val="007A7AFC"/>
    <w:rsid w:val="007B065C"/>
    <w:rsid w:val="007B0EA7"/>
    <w:rsid w:val="007B1A0D"/>
    <w:rsid w:val="007B4BB7"/>
    <w:rsid w:val="007C0D49"/>
    <w:rsid w:val="007C1BAC"/>
    <w:rsid w:val="007C28EA"/>
    <w:rsid w:val="007C3421"/>
    <w:rsid w:val="007C373A"/>
    <w:rsid w:val="007C3DE5"/>
    <w:rsid w:val="007C6B2C"/>
    <w:rsid w:val="007D05A6"/>
    <w:rsid w:val="007D18A4"/>
    <w:rsid w:val="007D39BB"/>
    <w:rsid w:val="007D3C56"/>
    <w:rsid w:val="007D42C4"/>
    <w:rsid w:val="007D4466"/>
    <w:rsid w:val="007D5D1D"/>
    <w:rsid w:val="007D68DD"/>
    <w:rsid w:val="007D766A"/>
    <w:rsid w:val="007D7EC1"/>
    <w:rsid w:val="007E29F6"/>
    <w:rsid w:val="007E3F57"/>
    <w:rsid w:val="007E4190"/>
    <w:rsid w:val="007E607F"/>
    <w:rsid w:val="007F014C"/>
    <w:rsid w:val="007F079F"/>
    <w:rsid w:val="007F0ECE"/>
    <w:rsid w:val="007F417D"/>
    <w:rsid w:val="007F47BD"/>
    <w:rsid w:val="007F61EF"/>
    <w:rsid w:val="007F73DE"/>
    <w:rsid w:val="00801D53"/>
    <w:rsid w:val="00802A5C"/>
    <w:rsid w:val="00802AD2"/>
    <w:rsid w:val="0080391B"/>
    <w:rsid w:val="00804921"/>
    <w:rsid w:val="00804B17"/>
    <w:rsid w:val="008064E1"/>
    <w:rsid w:val="00810341"/>
    <w:rsid w:val="00810693"/>
    <w:rsid w:val="0081251E"/>
    <w:rsid w:val="00815068"/>
    <w:rsid w:val="0081530F"/>
    <w:rsid w:val="0081760C"/>
    <w:rsid w:val="00821FDE"/>
    <w:rsid w:val="00823197"/>
    <w:rsid w:val="00823FD0"/>
    <w:rsid w:val="00824033"/>
    <w:rsid w:val="008249A8"/>
    <w:rsid w:val="0082580B"/>
    <w:rsid w:val="00826B18"/>
    <w:rsid w:val="008308DF"/>
    <w:rsid w:val="00831E4C"/>
    <w:rsid w:val="00832DEA"/>
    <w:rsid w:val="008349CE"/>
    <w:rsid w:val="0083520A"/>
    <w:rsid w:val="00837D33"/>
    <w:rsid w:val="00840A04"/>
    <w:rsid w:val="00841C79"/>
    <w:rsid w:val="00842518"/>
    <w:rsid w:val="00842833"/>
    <w:rsid w:val="00844714"/>
    <w:rsid w:val="00845EB4"/>
    <w:rsid w:val="00846950"/>
    <w:rsid w:val="00846FA2"/>
    <w:rsid w:val="008475AF"/>
    <w:rsid w:val="0085167C"/>
    <w:rsid w:val="0085169A"/>
    <w:rsid w:val="00851C18"/>
    <w:rsid w:val="0085406D"/>
    <w:rsid w:val="008559E0"/>
    <w:rsid w:val="00857344"/>
    <w:rsid w:val="00857BA7"/>
    <w:rsid w:val="00857FFC"/>
    <w:rsid w:val="00860809"/>
    <w:rsid w:val="00861D87"/>
    <w:rsid w:val="00861E9C"/>
    <w:rsid w:val="00862AC5"/>
    <w:rsid w:val="00863639"/>
    <w:rsid w:val="0086405A"/>
    <w:rsid w:val="00866F48"/>
    <w:rsid w:val="00867B17"/>
    <w:rsid w:val="00867C27"/>
    <w:rsid w:val="00874737"/>
    <w:rsid w:val="00874F63"/>
    <w:rsid w:val="008762B7"/>
    <w:rsid w:val="0088111C"/>
    <w:rsid w:val="00884032"/>
    <w:rsid w:val="008849F8"/>
    <w:rsid w:val="00885EA6"/>
    <w:rsid w:val="0088621D"/>
    <w:rsid w:val="008862BE"/>
    <w:rsid w:val="008873DD"/>
    <w:rsid w:val="008919FB"/>
    <w:rsid w:val="008922FA"/>
    <w:rsid w:val="00893D8E"/>
    <w:rsid w:val="00897152"/>
    <w:rsid w:val="008A0970"/>
    <w:rsid w:val="008A0EA3"/>
    <w:rsid w:val="008A1545"/>
    <w:rsid w:val="008A19E6"/>
    <w:rsid w:val="008A2286"/>
    <w:rsid w:val="008A4594"/>
    <w:rsid w:val="008A556C"/>
    <w:rsid w:val="008A5D5C"/>
    <w:rsid w:val="008A7312"/>
    <w:rsid w:val="008A79DC"/>
    <w:rsid w:val="008A7A92"/>
    <w:rsid w:val="008A7C2B"/>
    <w:rsid w:val="008B11D8"/>
    <w:rsid w:val="008B167A"/>
    <w:rsid w:val="008B2185"/>
    <w:rsid w:val="008B671C"/>
    <w:rsid w:val="008B69BC"/>
    <w:rsid w:val="008B72E3"/>
    <w:rsid w:val="008B7454"/>
    <w:rsid w:val="008C022E"/>
    <w:rsid w:val="008C1FF9"/>
    <w:rsid w:val="008C349F"/>
    <w:rsid w:val="008C5132"/>
    <w:rsid w:val="008C53A1"/>
    <w:rsid w:val="008C7C03"/>
    <w:rsid w:val="008D1637"/>
    <w:rsid w:val="008D1D85"/>
    <w:rsid w:val="008E0D70"/>
    <w:rsid w:val="008E4A4C"/>
    <w:rsid w:val="008F2972"/>
    <w:rsid w:val="008F4EE3"/>
    <w:rsid w:val="008F61B0"/>
    <w:rsid w:val="008F7EED"/>
    <w:rsid w:val="00900148"/>
    <w:rsid w:val="00900FF5"/>
    <w:rsid w:val="009011FF"/>
    <w:rsid w:val="00901847"/>
    <w:rsid w:val="0090211C"/>
    <w:rsid w:val="00902120"/>
    <w:rsid w:val="00903E43"/>
    <w:rsid w:val="009055B6"/>
    <w:rsid w:val="00905EE8"/>
    <w:rsid w:val="00907920"/>
    <w:rsid w:val="00913964"/>
    <w:rsid w:val="009154E4"/>
    <w:rsid w:val="00916469"/>
    <w:rsid w:val="00916B6B"/>
    <w:rsid w:val="00921559"/>
    <w:rsid w:val="009223D0"/>
    <w:rsid w:val="00925A53"/>
    <w:rsid w:val="009300A1"/>
    <w:rsid w:val="00930788"/>
    <w:rsid w:val="00930F27"/>
    <w:rsid w:val="009333DC"/>
    <w:rsid w:val="00933CEF"/>
    <w:rsid w:val="00935B5F"/>
    <w:rsid w:val="00936AB0"/>
    <w:rsid w:val="00936E57"/>
    <w:rsid w:val="00941E3A"/>
    <w:rsid w:val="009466A7"/>
    <w:rsid w:val="00952ECB"/>
    <w:rsid w:val="00954889"/>
    <w:rsid w:val="009572EE"/>
    <w:rsid w:val="00957BF4"/>
    <w:rsid w:val="00957D31"/>
    <w:rsid w:val="0096066F"/>
    <w:rsid w:val="00960E31"/>
    <w:rsid w:val="00961702"/>
    <w:rsid w:val="00962466"/>
    <w:rsid w:val="00962DC1"/>
    <w:rsid w:val="00967AFC"/>
    <w:rsid w:val="0097078A"/>
    <w:rsid w:val="00970A94"/>
    <w:rsid w:val="009715C1"/>
    <w:rsid w:val="00973E73"/>
    <w:rsid w:val="00974865"/>
    <w:rsid w:val="00974A47"/>
    <w:rsid w:val="009763CA"/>
    <w:rsid w:val="009771DC"/>
    <w:rsid w:val="00980073"/>
    <w:rsid w:val="00984A7D"/>
    <w:rsid w:val="00984C0D"/>
    <w:rsid w:val="009853C8"/>
    <w:rsid w:val="00985A8D"/>
    <w:rsid w:val="00986BDD"/>
    <w:rsid w:val="0099271D"/>
    <w:rsid w:val="0099347D"/>
    <w:rsid w:val="009942BB"/>
    <w:rsid w:val="00994F7D"/>
    <w:rsid w:val="00995F1C"/>
    <w:rsid w:val="009A20AA"/>
    <w:rsid w:val="009A31F3"/>
    <w:rsid w:val="009A5040"/>
    <w:rsid w:val="009A7101"/>
    <w:rsid w:val="009A7279"/>
    <w:rsid w:val="009B0057"/>
    <w:rsid w:val="009B0C04"/>
    <w:rsid w:val="009B645C"/>
    <w:rsid w:val="009C16F5"/>
    <w:rsid w:val="009C1958"/>
    <w:rsid w:val="009C1A1E"/>
    <w:rsid w:val="009C748F"/>
    <w:rsid w:val="009C7D2A"/>
    <w:rsid w:val="009D1B03"/>
    <w:rsid w:val="009D39C4"/>
    <w:rsid w:val="009D72CB"/>
    <w:rsid w:val="009D7995"/>
    <w:rsid w:val="009D7F6A"/>
    <w:rsid w:val="009E36AC"/>
    <w:rsid w:val="009E41E0"/>
    <w:rsid w:val="009E711B"/>
    <w:rsid w:val="009F1290"/>
    <w:rsid w:val="009F17A0"/>
    <w:rsid w:val="009F1EB4"/>
    <w:rsid w:val="009F2809"/>
    <w:rsid w:val="009F2BFB"/>
    <w:rsid w:val="009F41FF"/>
    <w:rsid w:val="009F4D80"/>
    <w:rsid w:val="009F6698"/>
    <w:rsid w:val="009F70AC"/>
    <w:rsid w:val="009F7CAE"/>
    <w:rsid w:val="00A007AB"/>
    <w:rsid w:val="00A013CC"/>
    <w:rsid w:val="00A018D1"/>
    <w:rsid w:val="00A025BB"/>
    <w:rsid w:val="00A03832"/>
    <w:rsid w:val="00A11713"/>
    <w:rsid w:val="00A13534"/>
    <w:rsid w:val="00A14621"/>
    <w:rsid w:val="00A149CD"/>
    <w:rsid w:val="00A15936"/>
    <w:rsid w:val="00A15EFE"/>
    <w:rsid w:val="00A209DF"/>
    <w:rsid w:val="00A20EEF"/>
    <w:rsid w:val="00A21ABE"/>
    <w:rsid w:val="00A23DEC"/>
    <w:rsid w:val="00A23FC3"/>
    <w:rsid w:val="00A252E4"/>
    <w:rsid w:val="00A262C1"/>
    <w:rsid w:val="00A2642B"/>
    <w:rsid w:val="00A303E7"/>
    <w:rsid w:val="00A339B7"/>
    <w:rsid w:val="00A34282"/>
    <w:rsid w:val="00A40033"/>
    <w:rsid w:val="00A404EE"/>
    <w:rsid w:val="00A4084C"/>
    <w:rsid w:val="00A40AD2"/>
    <w:rsid w:val="00A41113"/>
    <w:rsid w:val="00A42DE7"/>
    <w:rsid w:val="00A4424D"/>
    <w:rsid w:val="00A448EC"/>
    <w:rsid w:val="00A5194C"/>
    <w:rsid w:val="00A5214A"/>
    <w:rsid w:val="00A55894"/>
    <w:rsid w:val="00A55ABE"/>
    <w:rsid w:val="00A6117A"/>
    <w:rsid w:val="00A619F0"/>
    <w:rsid w:val="00A63B0F"/>
    <w:rsid w:val="00A6545D"/>
    <w:rsid w:val="00A66464"/>
    <w:rsid w:val="00A66B65"/>
    <w:rsid w:val="00A717C1"/>
    <w:rsid w:val="00A720DC"/>
    <w:rsid w:val="00A72AFA"/>
    <w:rsid w:val="00A72C60"/>
    <w:rsid w:val="00A74A86"/>
    <w:rsid w:val="00A75211"/>
    <w:rsid w:val="00A757C7"/>
    <w:rsid w:val="00A76484"/>
    <w:rsid w:val="00A77E1E"/>
    <w:rsid w:val="00A81671"/>
    <w:rsid w:val="00A82181"/>
    <w:rsid w:val="00A84AFF"/>
    <w:rsid w:val="00A8688E"/>
    <w:rsid w:val="00A91FCF"/>
    <w:rsid w:val="00A94F02"/>
    <w:rsid w:val="00A95FFD"/>
    <w:rsid w:val="00A96B26"/>
    <w:rsid w:val="00A9707A"/>
    <w:rsid w:val="00A978DD"/>
    <w:rsid w:val="00AA178A"/>
    <w:rsid w:val="00AA1ACB"/>
    <w:rsid w:val="00AA1BF9"/>
    <w:rsid w:val="00AA1DA6"/>
    <w:rsid w:val="00AA1E7F"/>
    <w:rsid w:val="00AA203D"/>
    <w:rsid w:val="00AA2228"/>
    <w:rsid w:val="00AA5A32"/>
    <w:rsid w:val="00AA5F2C"/>
    <w:rsid w:val="00AA6166"/>
    <w:rsid w:val="00AA77EC"/>
    <w:rsid w:val="00AB059F"/>
    <w:rsid w:val="00AB0896"/>
    <w:rsid w:val="00AB26FC"/>
    <w:rsid w:val="00AB5B71"/>
    <w:rsid w:val="00AB7CC1"/>
    <w:rsid w:val="00AC13EE"/>
    <w:rsid w:val="00AD126E"/>
    <w:rsid w:val="00AD18B1"/>
    <w:rsid w:val="00AD5379"/>
    <w:rsid w:val="00AD5524"/>
    <w:rsid w:val="00AD6CD3"/>
    <w:rsid w:val="00AE0918"/>
    <w:rsid w:val="00AE0C8C"/>
    <w:rsid w:val="00AE2CD7"/>
    <w:rsid w:val="00AE4F7E"/>
    <w:rsid w:val="00AE6E56"/>
    <w:rsid w:val="00AF0EC0"/>
    <w:rsid w:val="00AF33A4"/>
    <w:rsid w:val="00AF3D8A"/>
    <w:rsid w:val="00AF7D03"/>
    <w:rsid w:val="00B00E0E"/>
    <w:rsid w:val="00B04E33"/>
    <w:rsid w:val="00B06520"/>
    <w:rsid w:val="00B10E0F"/>
    <w:rsid w:val="00B12A61"/>
    <w:rsid w:val="00B13C31"/>
    <w:rsid w:val="00B14E31"/>
    <w:rsid w:val="00B16F17"/>
    <w:rsid w:val="00B175D8"/>
    <w:rsid w:val="00B20395"/>
    <w:rsid w:val="00B217B6"/>
    <w:rsid w:val="00B22365"/>
    <w:rsid w:val="00B22FF9"/>
    <w:rsid w:val="00B242A9"/>
    <w:rsid w:val="00B2453F"/>
    <w:rsid w:val="00B26329"/>
    <w:rsid w:val="00B26C50"/>
    <w:rsid w:val="00B31974"/>
    <w:rsid w:val="00B32729"/>
    <w:rsid w:val="00B32B4F"/>
    <w:rsid w:val="00B345FB"/>
    <w:rsid w:val="00B36EE0"/>
    <w:rsid w:val="00B427C9"/>
    <w:rsid w:val="00B4464E"/>
    <w:rsid w:val="00B44E9F"/>
    <w:rsid w:val="00B5056D"/>
    <w:rsid w:val="00B50B3B"/>
    <w:rsid w:val="00B5155C"/>
    <w:rsid w:val="00B51BB0"/>
    <w:rsid w:val="00B5255F"/>
    <w:rsid w:val="00B5271A"/>
    <w:rsid w:val="00B527E6"/>
    <w:rsid w:val="00B5284E"/>
    <w:rsid w:val="00B52C68"/>
    <w:rsid w:val="00B53F7F"/>
    <w:rsid w:val="00B5623F"/>
    <w:rsid w:val="00B60218"/>
    <w:rsid w:val="00B6330D"/>
    <w:rsid w:val="00B6343F"/>
    <w:rsid w:val="00B77A1F"/>
    <w:rsid w:val="00B80D0C"/>
    <w:rsid w:val="00B81621"/>
    <w:rsid w:val="00B82DF1"/>
    <w:rsid w:val="00B857CE"/>
    <w:rsid w:val="00B85B87"/>
    <w:rsid w:val="00B870BC"/>
    <w:rsid w:val="00B90B9B"/>
    <w:rsid w:val="00B9103D"/>
    <w:rsid w:val="00B9135B"/>
    <w:rsid w:val="00B92ECB"/>
    <w:rsid w:val="00B93688"/>
    <w:rsid w:val="00B9372A"/>
    <w:rsid w:val="00B9593B"/>
    <w:rsid w:val="00B95AA6"/>
    <w:rsid w:val="00B95D66"/>
    <w:rsid w:val="00B971B8"/>
    <w:rsid w:val="00B97A72"/>
    <w:rsid w:val="00BA03CF"/>
    <w:rsid w:val="00BA0DDF"/>
    <w:rsid w:val="00BA158E"/>
    <w:rsid w:val="00BA1B0F"/>
    <w:rsid w:val="00BA1C52"/>
    <w:rsid w:val="00BA1D81"/>
    <w:rsid w:val="00BA2546"/>
    <w:rsid w:val="00BA3AEE"/>
    <w:rsid w:val="00BA58BE"/>
    <w:rsid w:val="00BA5E41"/>
    <w:rsid w:val="00BA61F3"/>
    <w:rsid w:val="00BA7108"/>
    <w:rsid w:val="00BB175F"/>
    <w:rsid w:val="00BB3274"/>
    <w:rsid w:val="00BB3380"/>
    <w:rsid w:val="00BB3CB6"/>
    <w:rsid w:val="00BB4929"/>
    <w:rsid w:val="00BB4957"/>
    <w:rsid w:val="00BB4B75"/>
    <w:rsid w:val="00BB5849"/>
    <w:rsid w:val="00BB5B9C"/>
    <w:rsid w:val="00BB5F38"/>
    <w:rsid w:val="00BB6F5C"/>
    <w:rsid w:val="00BB7C4A"/>
    <w:rsid w:val="00BC0432"/>
    <w:rsid w:val="00BC11E7"/>
    <w:rsid w:val="00BC6869"/>
    <w:rsid w:val="00BD1AAA"/>
    <w:rsid w:val="00BD399A"/>
    <w:rsid w:val="00BD3D06"/>
    <w:rsid w:val="00BD41BF"/>
    <w:rsid w:val="00BD7516"/>
    <w:rsid w:val="00BE1F43"/>
    <w:rsid w:val="00BE28EF"/>
    <w:rsid w:val="00BE3598"/>
    <w:rsid w:val="00BE5A6F"/>
    <w:rsid w:val="00BE6145"/>
    <w:rsid w:val="00BE7052"/>
    <w:rsid w:val="00BF1B39"/>
    <w:rsid w:val="00BF23B6"/>
    <w:rsid w:val="00BF2D8E"/>
    <w:rsid w:val="00BF35B8"/>
    <w:rsid w:val="00BF61C5"/>
    <w:rsid w:val="00BF61DF"/>
    <w:rsid w:val="00BF682C"/>
    <w:rsid w:val="00BF6A63"/>
    <w:rsid w:val="00C01E44"/>
    <w:rsid w:val="00C028B2"/>
    <w:rsid w:val="00C02D32"/>
    <w:rsid w:val="00C0332F"/>
    <w:rsid w:val="00C03604"/>
    <w:rsid w:val="00C046CA"/>
    <w:rsid w:val="00C0524E"/>
    <w:rsid w:val="00C05BC1"/>
    <w:rsid w:val="00C05F60"/>
    <w:rsid w:val="00C06118"/>
    <w:rsid w:val="00C065D2"/>
    <w:rsid w:val="00C10381"/>
    <w:rsid w:val="00C12EBE"/>
    <w:rsid w:val="00C15787"/>
    <w:rsid w:val="00C15A6D"/>
    <w:rsid w:val="00C16EED"/>
    <w:rsid w:val="00C21BBE"/>
    <w:rsid w:val="00C2299E"/>
    <w:rsid w:val="00C25D09"/>
    <w:rsid w:val="00C273F8"/>
    <w:rsid w:val="00C2793A"/>
    <w:rsid w:val="00C313F8"/>
    <w:rsid w:val="00C316D8"/>
    <w:rsid w:val="00C31A11"/>
    <w:rsid w:val="00C33555"/>
    <w:rsid w:val="00C3499D"/>
    <w:rsid w:val="00C355BE"/>
    <w:rsid w:val="00C37380"/>
    <w:rsid w:val="00C402BD"/>
    <w:rsid w:val="00C40B0E"/>
    <w:rsid w:val="00C42E06"/>
    <w:rsid w:val="00C44E85"/>
    <w:rsid w:val="00C45D59"/>
    <w:rsid w:val="00C4648C"/>
    <w:rsid w:val="00C46FA7"/>
    <w:rsid w:val="00C4789D"/>
    <w:rsid w:val="00C4791E"/>
    <w:rsid w:val="00C51CD1"/>
    <w:rsid w:val="00C551FA"/>
    <w:rsid w:val="00C57562"/>
    <w:rsid w:val="00C61A1B"/>
    <w:rsid w:val="00C622CD"/>
    <w:rsid w:val="00C67056"/>
    <w:rsid w:val="00C70B57"/>
    <w:rsid w:val="00C71F3F"/>
    <w:rsid w:val="00C728A6"/>
    <w:rsid w:val="00C7424C"/>
    <w:rsid w:val="00C74A80"/>
    <w:rsid w:val="00C772D5"/>
    <w:rsid w:val="00C77A3A"/>
    <w:rsid w:val="00C77DA0"/>
    <w:rsid w:val="00C80F61"/>
    <w:rsid w:val="00C83CCC"/>
    <w:rsid w:val="00C83E2C"/>
    <w:rsid w:val="00C9088F"/>
    <w:rsid w:val="00C92038"/>
    <w:rsid w:val="00C926BA"/>
    <w:rsid w:val="00C94A29"/>
    <w:rsid w:val="00C96562"/>
    <w:rsid w:val="00CA047D"/>
    <w:rsid w:val="00CA1F07"/>
    <w:rsid w:val="00CA2AF1"/>
    <w:rsid w:val="00CA2AF7"/>
    <w:rsid w:val="00CA2D8E"/>
    <w:rsid w:val="00CA4222"/>
    <w:rsid w:val="00CA6A9C"/>
    <w:rsid w:val="00CB0065"/>
    <w:rsid w:val="00CB06E7"/>
    <w:rsid w:val="00CB15A9"/>
    <w:rsid w:val="00CB1924"/>
    <w:rsid w:val="00CB23C6"/>
    <w:rsid w:val="00CC33F3"/>
    <w:rsid w:val="00CC380C"/>
    <w:rsid w:val="00CC710D"/>
    <w:rsid w:val="00CD1529"/>
    <w:rsid w:val="00CD176A"/>
    <w:rsid w:val="00CD26A8"/>
    <w:rsid w:val="00CD3681"/>
    <w:rsid w:val="00CD41C0"/>
    <w:rsid w:val="00CD4D48"/>
    <w:rsid w:val="00CD7DA2"/>
    <w:rsid w:val="00CD7DB2"/>
    <w:rsid w:val="00CE1068"/>
    <w:rsid w:val="00CE3274"/>
    <w:rsid w:val="00CE3F74"/>
    <w:rsid w:val="00CF03B3"/>
    <w:rsid w:val="00CF144B"/>
    <w:rsid w:val="00CF4412"/>
    <w:rsid w:val="00CF49B2"/>
    <w:rsid w:val="00CF5A4C"/>
    <w:rsid w:val="00D01135"/>
    <w:rsid w:val="00D02BB8"/>
    <w:rsid w:val="00D03282"/>
    <w:rsid w:val="00D0375C"/>
    <w:rsid w:val="00D05113"/>
    <w:rsid w:val="00D06C72"/>
    <w:rsid w:val="00D072F2"/>
    <w:rsid w:val="00D1053C"/>
    <w:rsid w:val="00D114C0"/>
    <w:rsid w:val="00D126F3"/>
    <w:rsid w:val="00D12C99"/>
    <w:rsid w:val="00D16888"/>
    <w:rsid w:val="00D172D1"/>
    <w:rsid w:val="00D20802"/>
    <w:rsid w:val="00D23307"/>
    <w:rsid w:val="00D23343"/>
    <w:rsid w:val="00D248D5"/>
    <w:rsid w:val="00D2568A"/>
    <w:rsid w:val="00D2698E"/>
    <w:rsid w:val="00D30EEF"/>
    <w:rsid w:val="00D30FF4"/>
    <w:rsid w:val="00D31A79"/>
    <w:rsid w:val="00D33B8D"/>
    <w:rsid w:val="00D35F4C"/>
    <w:rsid w:val="00D40E81"/>
    <w:rsid w:val="00D44C67"/>
    <w:rsid w:val="00D45985"/>
    <w:rsid w:val="00D45D17"/>
    <w:rsid w:val="00D45E31"/>
    <w:rsid w:val="00D50847"/>
    <w:rsid w:val="00D5407E"/>
    <w:rsid w:val="00D56430"/>
    <w:rsid w:val="00D567D0"/>
    <w:rsid w:val="00D56BE3"/>
    <w:rsid w:val="00D56F26"/>
    <w:rsid w:val="00D57052"/>
    <w:rsid w:val="00D572DB"/>
    <w:rsid w:val="00D5798C"/>
    <w:rsid w:val="00D62089"/>
    <w:rsid w:val="00D63C03"/>
    <w:rsid w:val="00D652E5"/>
    <w:rsid w:val="00D66942"/>
    <w:rsid w:val="00D7032A"/>
    <w:rsid w:val="00D7261B"/>
    <w:rsid w:val="00D72816"/>
    <w:rsid w:val="00D72E90"/>
    <w:rsid w:val="00D7467F"/>
    <w:rsid w:val="00D7472B"/>
    <w:rsid w:val="00D801C2"/>
    <w:rsid w:val="00D80880"/>
    <w:rsid w:val="00D81F2D"/>
    <w:rsid w:val="00D82BFD"/>
    <w:rsid w:val="00D83F86"/>
    <w:rsid w:val="00D85DD7"/>
    <w:rsid w:val="00D8635F"/>
    <w:rsid w:val="00D87CF4"/>
    <w:rsid w:val="00D87E7F"/>
    <w:rsid w:val="00D9199F"/>
    <w:rsid w:val="00D92EFC"/>
    <w:rsid w:val="00D948D8"/>
    <w:rsid w:val="00D959AB"/>
    <w:rsid w:val="00D95DA8"/>
    <w:rsid w:val="00DA0162"/>
    <w:rsid w:val="00DA1538"/>
    <w:rsid w:val="00DA220F"/>
    <w:rsid w:val="00DA2941"/>
    <w:rsid w:val="00DA3D3E"/>
    <w:rsid w:val="00DA4466"/>
    <w:rsid w:val="00DA4E72"/>
    <w:rsid w:val="00DA593A"/>
    <w:rsid w:val="00DA5952"/>
    <w:rsid w:val="00DA605D"/>
    <w:rsid w:val="00DA6076"/>
    <w:rsid w:val="00DA79C9"/>
    <w:rsid w:val="00DB03F4"/>
    <w:rsid w:val="00DB0A06"/>
    <w:rsid w:val="00DB3CA2"/>
    <w:rsid w:val="00DB40CA"/>
    <w:rsid w:val="00DB44C9"/>
    <w:rsid w:val="00DB4614"/>
    <w:rsid w:val="00DC11AA"/>
    <w:rsid w:val="00DC127A"/>
    <w:rsid w:val="00DC3E7A"/>
    <w:rsid w:val="00DC55E7"/>
    <w:rsid w:val="00DC7643"/>
    <w:rsid w:val="00DD4A30"/>
    <w:rsid w:val="00DD4ED8"/>
    <w:rsid w:val="00DD5026"/>
    <w:rsid w:val="00DD697E"/>
    <w:rsid w:val="00DD7038"/>
    <w:rsid w:val="00DD7A12"/>
    <w:rsid w:val="00DE489E"/>
    <w:rsid w:val="00DE749D"/>
    <w:rsid w:val="00DE77F0"/>
    <w:rsid w:val="00DF01D2"/>
    <w:rsid w:val="00DF0F90"/>
    <w:rsid w:val="00DF1FF7"/>
    <w:rsid w:val="00DF335E"/>
    <w:rsid w:val="00DF37A5"/>
    <w:rsid w:val="00DF41AD"/>
    <w:rsid w:val="00DF6F9B"/>
    <w:rsid w:val="00E003AD"/>
    <w:rsid w:val="00E0066A"/>
    <w:rsid w:val="00E00D39"/>
    <w:rsid w:val="00E0157A"/>
    <w:rsid w:val="00E04791"/>
    <w:rsid w:val="00E10458"/>
    <w:rsid w:val="00E11FC4"/>
    <w:rsid w:val="00E126A2"/>
    <w:rsid w:val="00E149B7"/>
    <w:rsid w:val="00E157C7"/>
    <w:rsid w:val="00E1711D"/>
    <w:rsid w:val="00E20713"/>
    <w:rsid w:val="00E25288"/>
    <w:rsid w:val="00E25FE0"/>
    <w:rsid w:val="00E3221F"/>
    <w:rsid w:val="00E33331"/>
    <w:rsid w:val="00E334D4"/>
    <w:rsid w:val="00E34DAB"/>
    <w:rsid w:val="00E35028"/>
    <w:rsid w:val="00E3696A"/>
    <w:rsid w:val="00E409D7"/>
    <w:rsid w:val="00E411F3"/>
    <w:rsid w:val="00E41835"/>
    <w:rsid w:val="00E4205A"/>
    <w:rsid w:val="00E4211C"/>
    <w:rsid w:val="00E42512"/>
    <w:rsid w:val="00E42CE4"/>
    <w:rsid w:val="00E42E1D"/>
    <w:rsid w:val="00E432F2"/>
    <w:rsid w:val="00E4482D"/>
    <w:rsid w:val="00E461D4"/>
    <w:rsid w:val="00E46F3E"/>
    <w:rsid w:val="00E5138B"/>
    <w:rsid w:val="00E51826"/>
    <w:rsid w:val="00E545FE"/>
    <w:rsid w:val="00E54B75"/>
    <w:rsid w:val="00E55F62"/>
    <w:rsid w:val="00E56B69"/>
    <w:rsid w:val="00E57FE5"/>
    <w:rsid w:val="00E61359"/>
    <w:rsid w:val="00E61824"/>
    <w:rsid w:val="00E665A9"/>
    <w:rsid w:val="00E670A9"/>
    <w:rsid w:val="00E71DD5"/>
    <w:rsid w:val="00E729CA"/>
    <w:rsid w:val="00E7349B"/>
    <w:rsid w:val="00E73605"/>
    <w:rsid w:val="00E75DF2"/>
    <w:rsid w:val="00E82E28"/>
    <w:rsid w:val="00E9505A"/>
    <w:rsid w:val="00E979CF"/>
    <w:rsid w:val="00E97FFA"/>
    <w:rsid w:val="00EA39FE"/>
    <w:rsid w:val="00EA555D"/>
    <w:rsid w:val="00EA5B07"/>
    <w:rsid w:val="00EA6A35"/>
    <w:rsid w:val="00EB1280"/>
    <w:rsid w:val="00EB143C"/>
    <w:rsid w:val="00EB3A84"/>
    <w:rsid w:val="00EB4489"/>
    <w:rsid w:val="00EB60B8"/>
    <w:rsid w:val="00EB6B1A"/>
    <w:rsid w:val="00EB7127"/>
    <w:rsid w:val="00EB7F85"/>
    <w:rsid w:val="00EC079E"/>
    <w:rsid w:val="00EC44F9"/>
    <w:rsid w:val="00EC49CC"/>
    <w:rsid w:val="00EC6DC5"/>
    <w:rsid w:val="00ED187E"/>
    <w:rsid w:val="00ED19C5"/>
    <w:rsid w:val="00ED3DD7"/>
    <w:rsid w:val="00ED447A"/>
    <w:rsid w:val="00ED451A"/>
    <w:rsid w:val="00ED699E"/>
    <w:rsid w:val="00EE0281"/>
    <w:rsid w:val="00EE14CD"/>
    <w:rsid w:val="00EE2168"/>
    <w:rsid w:val="00EE5552"/>
    <w:rsid w:val="00EE59BA"/>
    <w:rsid w:val="00EF0A4A"/>
    <w:rsid w:val="00EF10E8"/>
    <w:rsid w:val="00EF1140"/>
    <w:rsid w:val="00EF1DF9"/>
    <w:rsid w:val="00EF30AC"/>
    <w:rsid w:val="00EF3E47"/>
    <w:rsid w:val="00EF41CF"/>
    <w:rsid w:val="00EF53C5"/>
    <w:rsid w:val="00EF5425"/>
    <w:rsid w:val="00EF60C6"/>
    <w:rsid w:val="00EF63D9"/>
    <w:rsid w:val="00EF6455"/>
    <w:rsid w:val="00EF7D14"/>
    <w:rsid w:val="00F006F9"/>
    <w:rsid w:val="00F010D3"/>
    <w:rsid w:val="00F012CE"/>
    <w:rsid w:val="00F01D27"/>
    <w:rsid w:val="00F037C1"/>
    <w:rsid w:val="00F04A0E"/>
    <w:rsid w:val="00F064A2"/>
    <w:rsid w:val="00F10A7F"/>
    <w:rsid w:val="00F11F1C"/>
    <w:rsid w:val="00F12434"/>
    <w:rsid w:val="00F13819"/>
    <w:rsid w:val="00F13F76"/>
    <w:rsid w:val="00F175B2"/>
    <w:rsid w:val="00F17CB4"/>
    <w:rsid w:val="00F20C83"/>
    <w:rsid w:val="00F24D52"/>
    <w:rsid w:val="00F25B46"/>
    <w:rsid w:val="00F267B8"/>
    <w:rsid w:val="00F27192"/>
    <w:rsid w:val="00F301C3"/>
    <w:rsid w:val="00F30AD2"/>
    <w:rsid w:val="00F34696"/>
    <w:rsid w:val="00F35D60"/>
    <w:rsid w:val="00F363D0"/>
    <w:rsid w:val="00F36F2D"/>
    <w:rsid w:val="00F417BD"/>
    <w:rsid w:val="00F4273C"/>
    <w:rsid w:val="00F42855"/>
    <w:rsid w:val="00F455AE"/>
    <w:rsid w:val="00F45988"/>
    <w:rsid w:val="00F4599B"/>
    <w:rsid w:val="00F45DC7"/>
    <w:rsid w:val="00F46781"/>
    <w:rsid w:val="00F46B04"/>
    <w:rsid w:val="00F542A8"/>
    <w:rsid w:val="00F54D78"/>
    <w:rsid w:val="00F56A1C"/>
    <w:rsid w:val="00F579E0"/>
    <w:rsid w:val="00F60FC6"/>
    <w:rsid w:val="00F62364"/>
    <w:rsid w:val="00F64FA5"/>
    <w:rsid w:val="00F66C32"/>
    <w:rsid w:val="00F711C4"/>
    <w:rsid w:val="00F7413B"/>
    <w:rsid w:val="00F75307"/>
    <w:rsid w:val="00F75940"/>
    <w:rsid w:val="00F75B53"/>
    <w:rsid w:val="00F76C0F"/>
    <w:rsid w:val="00F774CB"/>
    <w:rsid w:val="00F7756D"/>
    <w:rsid w:val="00F7774F"/>
    <w:rsid w:val="00F8156F"/>
    <w:rsid w:val="00F8283F"/>
    <w:rsid w:val="00F84D99"/>
    <w:rsid w:val="00F86526"/>
    <w:rsid w:val="00F8656D"/>
    <w:rsid w:val="00F90F95"/>
    <w:rsid w:val="00F9252D"/>
    <w:rsid w:val="00F927FA"/>
    <w:rsid w:val="00F934B9"/>
    <w:rsid w:val="00F94EF1"/>
    <w:rsid w:val="00F95843"/>
    <w:rsid w:val="00F95FE1"/>
    <w:rsid w:val="00F96ED9"/>
    <w:rsid w:val="00F97959"/>
    <w:rsid w:val="00F97E76"/>
    <w:rsid w:val="00FA0353"/>
    <w:rsid w:val="00FA17E8"/>
    <w:rsid w:val="00FA2258"/>
    <w:rsid w:val="00FA2CF5"/>
    <w:rsid w:val="00FA36B7"/>
    <w:rsid w:val="00FA4CD6"/>
    <w:rsid w:val="00FA5089"/>
    <w:rsid w:val="00FA5333"/>
    <w:rsid w:val="00FA7B08"/>
    <w:rsid w:val="00FA7C5F"/>
    <w:rsid w:val="00FB0D4A"/>
    <w:rsid w:val="00FB1BE9"/>
    <w:rsid w:val="00FB1E47"/>
    <w:rsid w:val="00FB28DE"/>
    <w:rsid w:val="00FB30CF"/>
    <w:rsid w:val="00FB4173"/>
    <w:rsid w:val="00FB755F"/>
    <w:rsid w:val="00FC0936"/>
    <w:rsid w:val="00FC16B1"/>
    <w:rsid w:val="00FC42AD"/>
    <w:rsid w:val="00FC4F91"/>
    <w:rsid w:val="00FC5D12"/>
    <w:rsid w:val="00FC6579"/>
    <w:rsid w:val="00FC69FD"/>
    <w:rsid w:val="00FC7CD0"/>
    <w:rsid w:val="00FD11A4"/>
    <w:rsid w:val="00FD1529"/>
    <w:rsid w:val="00FD39A9"/>
    <w:rsid w:val="00FD41E7"/>
    <w:rsid w:val="00FD4247"/>
    <w:rsid w:val="00FD73FB"/>
    <w:rsid w:val="00FE0187"/>
    <w:rsid w:val="00FE03BB"/>
    <w:rsid w:val="00FE091B"/>
    <w:rsid w:val="00FE4402"/>
    <w:rsid w:val="00FE69BC"/>
    <w:rsid w:val="00FF3AFF"/>
    <w:rsid w:val="00FF5A7B"/>
    <w:rsid w:val="00FF5C2B"/>
    <w:rsid w:val="00FF6538"/>
    <w:rsid w:val="00FF70C6"/>
    <w:rsid w:val="00FF7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E257B2"/>
  <w15:chartTrackingRefBased/>
  <w15:docId w15:val="{B39CACF2-F3D6-44D7-B42C-18882E873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6646C6"/>
    <w:rPr>
      <w:rFonts w:ascii="Segoe UI" w:eastAsiaTheme="minorEastAsia" w:hAnsi="Segoe UI" w:cstheme="minorBidi"/>
      <w:sz w:val="20"/>
      <w:szCs w:val="24"/>
      <w:lang w:val="en-AU"/>
    </w:rPr>
  </w:style>
  <w:style w:type="paragraph" w:styleId="Heading1">
    <w:name w:val="heading 1"/>
    <w:aliases w:val="Policy title"/>
    <w:basedOn w:val="Normal"/>
    <w:next w:val="Normal"/>
    <w:link w:val="Heading1Char"/>
    <w:rsid w:val="00066B30"/>
    <w:pPr>
      <w:keepNext/>
      <w:keepLines/>
      <w:spacing w:line="480" w:lineRule="auto"/>
      <w:outlineLvl w:val="0"/>
    </w:pPr>
    <w:rPr>
      <w:rFonts w:eastAsiaTheme="majorEastAsia" w:cstheme="majorBidi"/>
      <w:b/>
      <w:bCs/>
      <w:color w:val="008E84"/>
      <w:sz w:val="44"/>
    </w:rPr>
  </w:style>
  <w:style w:type="paragraph" w:styleId="Heading2">
    <w:name w:val="heading 2"/>
    <w:aliases w:val="SECTION TITLE"/>
    <w:basedOn w:val="Normal"/>
    <w:next w:val="Normal"/>
    <w:link w:val="Heading2Char"/>
    <w:uiPriority w:val="1"/>
    <w:unhideWhenUsed/>
    <w:qFormat/>
    <w:rsid w:val="00674BC1"/>
    <w:pPr>
      <w:keepNext/>
      <w:keepLines/>
      <w:spacing w:before="120" w:after="120" w:line="360" w:lineRule="auto"/>
      <w:outlineLvl w:val="1"/>
    </w:pPr>
    <w:rPr>
      <w:rFonts w:eastAsiaTheme="majorEastAsia" w:cstheme="majorBidi"/>
      <w:b/>
      <w:bCs/>
      <w:caps/>
      <w:color w:val="008E84"/>
      <w:sz w:val="28"/>
    </w:rPr>
  </w:style>
  <w:style w:type="paragraph" w:styleId="Heading3">
    <w:name w:val="heading 3"/>
    <w:aliases w:val="heading 1"/>
    <w:basedOn w:val="Normal"/>
    <w:next w:val="Normal"/>
    <w:link w:val="Heading3Char"/>
    <w:uiPriority w:val="2"/>
    <w:unhideWhenUsed/>
    <w:qFormat/>
    <w:rsid w:val="00921559"/>
    <w:pPr>
      <w:keepNext/>
      <w:keepLines/>
      <w:spacing w:before="200"/>
      <w:outlineLvl w:val="2"/>
    </w:pPr>
    <w:rPr>
      <w:rFonts w:eastAsiaTheme="majorEastAsia" w:cstheme="majorBidi"/>
      <w:b/>
      <w:bCs/>
      <w:sz w:val="28"/>
    </w:rPr>
  </w:style>
  <w:style w:type="paragraph" w:styleId="Heading4">
    <w:name w:val="heading 4"/>
    <w:aliases w:val="heading 2"/>
    <w:basedOn w:val="nada-subheading"/>
    <w:next w:val="Normal"/>
    <w:link w:val="Heading4Char"/>
    <w:uiPriority w:val="2"/>
    <w:unhideWhenUsed/>
    <w:qFormat/>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2"/>
    <w:unhideWhenUsed/>
    <w:rsid w:val="0014644B"/>
    <w:pPr>
      <w:keepNext/>
      <w:keepLines/>
      <w:spacing w:before="40"/>
      <w:outlineLvl w:val="4"/>
    </w:pPr>
    <w:rPr>
      <w:rFonts w:eastAsiaTheme="majorEastAsia" w:cstheme="majorBidi"/>
      <w:b/>
    </w:rPr>
  </w:style>
  <w:style w:type="paragraph" w:styleId="Heading6">
    <w:name w:val="heading 6"/>
    <w:basedOn w:val="Normal"/>
    <w:next w:val="Normal"/>
    <w:link w:val="Heading6Char"/>
    <w:uiPriority w:val="2"/>
    <w:semiHidden/>
    <w:unhideWhenUsed/>
    <w:rsid w:val="00674BC1"/>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TION TITLE Char"/>
    <w:basedOn w:val="DefaultParagraphFont"/>
    <w:link w:val="Heading2"/>
    <w:uiPriority w:val="1"/>
    <w:rsid w:val="008475AF"/>
    <w:rPr>
      <w:rFonts w:ascii="Segoe UI" w:eastAsiaTheme="majorEastAsia" w:hAnsi="Segoe UI" w:cstheme="majorBidi"/>
      <w:b/>
      <w:bCs/>
      <w:caps/>
      <w:color w:val="008E84"/>
      <w:sz w:val="28"/>
      <w:szCs w:val="24"/>
      <w:lang w:val="en-AU"/>
    </w:rPr>
  </w:style>
  <w:style w:type="character" w:customStyle="1" w:styleId="Heading3Char">
    <w:name w:val="Heading 3 Char"/>
    <w:aliases w:val="heading 1 Char"/>
    <w:basedOn w:val="DefaultParagraphFont"/>
    <w:link w:val="Heading3"/>
    <w:uiPriority w:val="2"/>
    <w:rsid w:val="00921559"/>
    <w:rPr>
      <w:rFonts w:ascii="Segoe UI" w:eastAsiaTheme="majorEastAsia" w:hAnsi="Segoe UI" w:cstheme="majorBidi"/>
      <w:b/>
      <w:bCs/>
      <w:sz w:val="28"/>
      <w:szCs w:val="24"/>
      <w:lang w:val="en-AU"/>
    </w:rPr>
  </w:style>
  <w:style w:type="paragraph" w:customStyle="1" w:styleId="MoBNormal">
    <w:name w:val="MoB Normal"/>
    <w:basedOn w:val="Normal"/>
    <w:link w:val="MoBNormalChar"/>
    <w:uiPriority w:val="99"/>
    <w:rsid w:val="00674BC1"/>
    <w:pPr>
      <w:spacing w:after="240"/>
    </w:pPr>
  </w:style>
  <w:style w:type="character" w:customStyle="1" w:styleId="MoBNormalChar">
    <w:name w:val="MoB Normal Char"/>
    <w:basedOn w:val="DefaultParagraphFont"/>
    <w:link w:val="MoBNormal"/>
    <w:uiPriority w:val="99"/>
    <w:rsid w:val="0085406D"/>
    <w:rPr>
      <w:rFonts w:ascii="Segoe UI" w:eastAsiaTheme="minorEastAsia" w:hAnsi="Segoe UI" w:cstheme="minorBidi"/>
      <w:sz w:val="20"/>
      <w:szCs w:val="24"/>
      <w:lang w:val="en-AU"/>
    </w:rPr>
  </w:style>
  <w:style w:type="paragraph" w:customStyle="1" w:styleId="nada-subheading">
    <w:name w:val="nada - subheading"/>
    <w:basedOn w:val="Normal"/>
    <w:link w:val="nada-subheadingChar"/>
    <w:uiPriority w:val="99"/>
    <w:rsid w:val="00C0332F"/>
    <w:pPr>
      <w:tabs>
        <w:tab w:val="left" w:pos="1134"/>
        <w:tab w:val="left" w:pos="1701"/>
        <w:tab w:val="right" w:pos="9072"/>
      </w:tabs>
      <w:spacing w:after="240" w:line="264" w:lineRule="auto"/>
    </w:pPr>
    <w:rPr>
      <w:rFonts w:ascii="Century Gothic" w:eastAsia="Times New Roman" w:hAnsi="Century Gothic" w:cs="Times New Roman"/>
      <w:b/>
      <w:color w:val="800000"/>
      <w:sz w:val="28"/>
      <w:szCs w:val="20"/>
    </w:rPr>
  </w:style>
  <w:style w:type="character" w:customStyle="1" w:styleId="nada-subheadingChar">
    <w:name w:val="nada - subheading Char"/>
    <w:basedOn w:val="DefaultParagraphFont"/>
    <w:link w:val="nada-subheading"/>
    <w:uiPriority w:val="99"/>
    <w:rsid w:val="0085406D"/>
    <w:rPr>
      <w:rFonts w:ascii="Century Gothic" w:eastAsia="Times New Roman" w:hAnsi="Century Gothic" w:cs="Times New Roman"/>
      <w:b/>
      <w:color w:val="800000"/>
      <w:sz w:val="28"/>
      <w:szCs w:val="20"/>
      <w:lang w:val="en-AU"/>
    </w:rPr>
  </w:style>
  <w:style w:type="paragraph" w:customStyle="1" w:styleId="nada-body">
    <w:name w:val="nada - body"/>
    <w:basedOn w:val="Normal"/>
    <w:link w:val="nada-bodyChar"/>
    <w:uiPriority w:val="99"/>
    <w:rsid w:val="00C0332F"/>
    <w:p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Char">
    <w:name w:val="nada - body Char"/>
    <w:basedOn w:val="DefaultParagraphFont"/>
    <w:link w:val="nada-body"/>
    <w:uiPriority w:val="99"/>
    <w:rsid w:val="0085406D"/>
    <w:rPr>
      <w:rFonts w:ascii="Century Gothic" w:eastAsia="Times New Roman" w:hAnsi="Century Gothic" w:cs="Times New Roman"/>
      <w:sz w:val="20"/>
      <w:szCs w:val="20"/>
      <w:lang w:val="en-AU"/>
    </w:rPr>
  </w:style>
  <w:style w:type="paragraph" w:styleId="Header">
    <w:name w:val="header"/>
    <w:basedOn w:val="Normal"/>
    <w:link w:val="HeaderChar"/>
    <w:uiPriority w:val="99"/>
    <w:unhideWhenUsed/>
    <w:rsid w:val="00C0332F"/>
    <w:pPr>
      <w:tabs>
        <w:tab w:val="center" w:pos="4513"/>
        <w:tab w:val="right" w:pos="9026"/>
      </w:tabs>
    </w:pPr>
  </w:style>
  <w:style w:type="character" w:customStyle="1" w:styleId="HeaderChar">
    <w:name w:val="Header Char"/>
    <w:basedOn w:val="DefaultParagraphFont"/>
    <w:link w:val="Header"/>
    <w:uiPriority w:val="99"/>
    <w:rsid w:val="0085406D"/>
    <w:rPr>
      <w:rFonts w:ascii="Segoe UI" w:eastAsiaTheme="minorEastAsia" w:hAnsi="Segoe UI" w:cstheme="minorBidi"/>
      <w:sz w:val="20"/>
      <w:szCs w:val="24"/>
      <w:lang w:val="en-AU"/>
    </w:rPr>
  </w:style>
  <w:style w:type="paragraph" w:styleId="Footer">
    <w:name w:val="footer"/>
    <w:basedOn w:val="Normal"/>
    <w:link w:val="FooterChar"/>
    <w:uiPriority w:val="99"/>
    <w:unhideWhenUsed/>
    <w:qFormat/>
    <w:rsid w:val="0085406D"/>
    <w:pPr>
      <w:tabs>
        <w:tab w:val="center" w:pos="4513"/>
        <w:tab w:val="right" w:pos="9026"/>
      </w:tabs>
    </w:pPr>
    <w:rPr>
      <w:color w:val="808080" w:themeColor="background1" w:themeShade="80"/>
      <w:sz w:val="16"/>
    </w:rPr>
  </w:style>
  <w:style w:type="character" w:customStyle="1" w:styleId="FooterChar">
    <w:name w:val="Footer Char"/>
    <w:basedOn w:val="DefaultParagraphFont"/>
    <w:link w:val="Footer"/>
    <w:uiPriority w:val="99"/>
    <w:rsid w:val="008A1545"/>
    <w:rPr>
      <w:rFonts w:ascii="Segoe UI" w:eastAsiaTheme="minorEastAsia" w:hAnsi="Segoe UI" w:cstheme="minorBidi"/>
      <w:color w:val="808080" w:themeColor="background1" w:themeShade="80"/>
      <w:sz w:val="16"/>
      <w:szCs w:val="24"/>
      <w:lang w:val="en-AU"/>
    </w:rPr>
  </w:style>
  <w:style w:type="character" w:styleId="Hyperlink">
    <w:name w:val="Hyperlink"/>
    <w:basedOn w:val="DefaultParagraphFont"/>
    <w:uiPriority w:val="99"/>
    <w:unhideWhenUsed/>
    <w:rsid w:val="00C0332F"/>
    <w:rPr>
      <w:color w:val="0000FF" w:themeColor="hyperlink"/>
      <w:u w:val="single"/>
    </w:rPr>
  </w:style>
  <w:style w:type="paragraph" w:customStyle="1" w:styleId="MoBHeading1">
    <w:name w:val="MoB Heading 1"/>
    <w:basedOn w:val="Heading1"/>
    <w:next w:val="Normal"/>
    <w:link w:val="MoBHeading1Char"/>
    <w:uiPriority w:val="99"/>
    <w:rsid w:val="00674BC1"/>
    <w:pPr>
      <w:numPr>
        <w:numId w:val="1"/>
      </w:numPr>
    </w:pPr>
    <w:rPr>
      <w:noProof/>
      <w:color w:val="auto"/>
      <w:sz w:val="40"/>
      <w:szCs w:val="40"/>
    </w:rPr>
  </w:style>
  <w:style w:type="paragraph" w:customStyle="1" w:styleId="MoBBullets">
    <w:name w:val="MoB Bullets"/>
    <w:basedOn w:val="Normal"/>
    <w:link w:val="MoBBulletsChar"/>
    <w:uiPriority w:val="99"/>
    <w:rsid w:val="00674BC1"/>
    <w:pPr>
      <w:contextualSpacing/>
    </w:pPr>
    <w:rPr>
      <w:szCs w:val="20"/>
    </w:rPr>
  </w:style>
  <w:style w:type="character" w:customStyle="1" w:styleId="MoBBulletsChar">
    <w:name w:val="MoB Bullets Char"/>
    <w:basedOn w:val="DefaultParagraphFont"/>
    <w:link w:val="MoBBullets"/>
    <w:uiPriority w:val="99"/>
    <w:rsid w:val="0085406D"/>
    <w:rPr>
      <w:rFonts w:ascii="Segoe UI" w:eastAsiaTheme="minorEastAsia" w:hAnsi="Segoe UI" w:cstheme="minorBidi"/>
      <w:sz w:val="20"/>
      <w:szCs w:val="20"/>
      <w:lang w:val="en-AU"/>
    </w:rPr>
  </w:style>
  <w:style w:type="character" w:customStyle="1" w:styleId="Heading1Char">
    <w:name w:val="Heading 1 Char"/>
    <w:aliases w:val="Policy title Char"/>
    <w:basedOn w:val="DefaultParagraphFont"/>
    <w:link w:val="Heading1"/>
    <w:rsid w:val="008475AF"/>
    <w:rPr>
      <w:rFonts w:ascii="Segoe UI" w:eastAsiaTheme="majorEastAsia" w:hAnsi="Segoe UI" w:cstheme="majorBidi"/>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customStyle="1" w:styleId="BalloonTextChar">
    <w:name w:val="Balloon Text Char"/>
    <w:basedOn w:val="DefaultParagraphFont"/>
    <w:link w:val="BalloonText"/>
    <w:uiPriority w:val="99"/>
    <w:semiHidden/>
    <w:rsid w:val="00C0332F"/>
    <w:rPr>
      <w:rFonts w:ascii="Tahoma" w:hAnsi="Tahoma" w:cs="Tahoma"/>
      <w:sz w:val="16"/>
      <w:szCs w:val="16"/>
      <w:lang w:val="en-AU"/>
    </w:rPr>
  </w:style>
  <w:style w:type="character" w:customStyle="1" w:styleId="MoBHeading1Char">
    <w:name w:val="MoB Heading 1 Char"/>
    <w:basedOn w:val="Heading1Char"/>
    <w:link w:val="MoBHeading1"/>
    <w:uiPriority w:val="99"/>
    <w:rsid w:val="0085406D"/>
    <w:rPr>
      <w:rFonts w:ascii="Segoe UI" w:eastAsiaTheme="majorEastAsia" w:hAnsi="Segoe UI" w:cstheme="majorBidi"/>
      <w:b/>
      <w:bCs/>
      <w:noProof/>
      <w:color w:val="008E84"/>
      <w:sz w:val="40"/>
      <w:szCs w:val="40"/>
      <w:lang w:val="en-AU"/>
    </w:rPr>
  </w:style>
  <w:style w:type="paragraph" w:styleId="ListParagraph">
    <w:name w:val="List Paragraph"/>
    <w:basedOn w:val="Normal"/>
    <w:uiPriority w:val="34"/>
    <w:rsid w:val="009C748F"/>
    <w:pPr>
      <w:ind w:left="720"/>
      <w:contextualSpacing/>
    </w:pPr>
  </w:style>
  <w:style w:type="paragraph" w:customStyle="1" w:styleId="nada-body-bullets">
    <w:name w:val="nada - body - bullets"/>
    <w:basedOn w:val="Normal"/>
    <w:link w:val="nada-body-bulletsChar"/>
    <w:uiPriority w:val="99"/>
    <w:rsid w:val="007A6CC2"/>
    <w:pPr>
      <w:numPr>
        <w:numId w:val="2"/>
      </w:numPr>
      <w:tabs>
        <w:tab w:val="left" w:pos="1134"/>
        <w:tab w:val="left" w:pos="1701"/>
        <w:tab w:val="right" w:pos="9072"/>
      </w:tabs>
      <w:spacing w:after="120" w:line="264" w:lineRule="auto"/>
    </w:pPr>
    <w:rPr>
      <w:rFonts w:ascii="Century Gothic" w:eastAsia="Times New Roman" w:hAnsi="Century Gothic" w:cs="Times New Roman"/>
      <w:szCs w:val="20"/>
    </w:rPr>
  </w:style>
  <w:style w:type="character" w:customStyle="1" w:styleId="nada-body-bulletsChar">
    <w:name w:val="nada - body - bullets Char"/>
    <w:basedOn w:val="DefaultParagraphFont"/>
    <w:link w:val="nada-body-bullets"/>
    <w:uiPriority w:val="99"/>
    <w:rsid w:val="0085406D"/>
    <w:rPr>
      <w:rFonts w:ascii="Century Gothic" w:eastAsia="Times New Roman" w:hAnsi="Century Gothic" w:cs="Times New Roman"/>
      <w:sz w:val="20"/>
      <w:szCs w:val="20"/>
      <w:lang w:val="en-AU"/>
    </w:rPr>
  </w:style>
  <w:style w:type="table" w:styleId="TableGrid">
    <w:name w:val="Table Grid"/>
    <w:basedOn w:val="TableNormal"/>
    <w:uiPriority w:val="59"/>
    <w:rsid w:val="00E979CF"/>
    <w:rPr>
      <w:rFonts w:asciiTheme="minorHAnsi"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A26F5"/>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669CF"/>
    <w:rPr>
      <w:sz w:val="16"/>
      <w:szCs w:val="16"/>
    </w:rPr>
  </w:style>
  <w:style w:type="character" w:customStyle="1" w:styleId="apple-converted-space">
    <w:name w:val="apple-converted-space"/>
    <w:basedOn w:val="DefaultParagraphFont"/>
    <w:uiPriority w:val="99"/>
    <w:rsid w:val="00526E36"/>
  </w:style>
  <w:style w:type="character" w:styleId="FollowedHyperlink">
    <w:name w:val="FollowedHyperlink"/>
    <w:basedOn w:val="DefaultParagraphFont"/>
    <w:uiPriority w:val="99"/>
    <w:semiHidden/>
    <w:unhideWhenUsed/>
    <w:rsid w:val="00505F4C"/>
    <w:rPr>
      <w:color w:val="800080" w:themeColor="followedHyperlink"/>
      <w:u w:val="single"/>
    </w:rPr>
  </w:style>
  <w:style w:type="paragraph" w:styleId="CommentText">
    <w:name w:val="annotation text"/>
    <w:basedOn w:val="Normal"/>
    <w:link w:val="CommentTextChar"/>
    <w:uiPriority w:val="99"/>
    <w:semiHidden/>
    <w:unhideWhenUsed/>
    <w:rsid w:val="005700C3"/>
    <w:rPr>
      <w:szCs w:val="20"/>
    </w:rPr>
  </w:style>
  <w:style w:type="character" w:customStyle="1" w:styleId="CommentTextChar">
    <w:name w:val="Comment Text Char"/>
    <w:basedOn w:val="DefaultParagraphFont"/>
    <w:link w:val="CommentText"/>
    <w:uiPriority w:val="99"/>
    <w:semiHidden/>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customStyle="1" w:styleId="CommentSubjectChar">
    <w:name w:val="Comment Subject Char"/>
    <w:basedOn w:val="CommentTextChar"/>
    <w:link w:val="CommentSubject"/>
    <w:uiPriority w:val="99"/>
    <w:semiHidden/>
    <w:rsid w:val="005700C3"/>
    <w:rPr>
      <w:b/>
      <w:bCs/>
      <w:sz w:val="20"/>
      <w:szCs w:val="20"/>
      <w:lang w:val="en-AU"/>
    </w:rPr>
  </w:style>
  <w:style w:type="character" w:customStyle="1" w:styleId="Heading4Char">
    <w:name w:val="Heading 4 Char"/>
    <w:aliases w:val="heading 2 Char"/>
    <w:basedOn w:val="DefaultParagraphFont"/>
    <w:link w:val="Heading4"/>
    <w:uiPriority w:val="2"/>
    <w:rsid w:val="0085406D"/>
    <w:rPr>
      <w:rFonts w:ascii="Segoe UI" w:eastAsia="Times New Roman" w:hAnsi="Segoe UI" w:cs="Segoe UI"/>
      <w:b/>
      <w:sz w:val="20"/>
      <w:lang w:val="en-AU"/>
    </w:rPr>
  </w:style>
  <w:style w:type="paragraph" w:styleId="TOC1">
    <w:name w:val="toc 1"/>
    <w:basedOn w:val="Heading1"/>
    <w:next w:val="Normal"/>
    <w:autoRedefine/>
    <w:uiPriority w:val="39"/>
    <w:unhideWhenUsed/>
    <w:qFormat/>
    <w:rsid w:val="00352CDC"/>
    <w:pPr>
      <w:keepNext w:val="0"/>
      <w:keepLines w:val="0"/>
      <w:tabs>
        <w:tab w:val="right" w:pos="8788"/>
      </w:tabs>
      <w:spacing w:before="240" w:line="360" w:lineRule="auto"/>
      <w:outlineLvl w:val="9"/>
    </w:pPr>
    <w:rPr>
      <w:rFonts w:eastAsiaTheme="minorEastAsia" w:cstheme="minorBidi"/>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rFonts w:eastAsiaTheme="minorEastAsia" w:cstheme="minorBidi"/>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rFonts w:cstheme="majorBidi"/>
      <w:szCs w:val="20"/>
    </w:rPr>
  </w:style>
  <w:style w:type="character" w:customStyle="1" w:styleId="TOC3Char">
    <w:name w:val="TOC 3 Char"/>
    <w:basedOn w:val="Heading3Char"/>
    <w:link w:val="TOC3"/>
    <w:uiPriority w:val="7"/>
    <w:rsid w:val="0085406D"/>
    <w:rPr>
      <w:rFonts w:ascii="Segoe UI" w:eastAsiaTheme="minorEastAsia" w:hAnsi="Segoe UI" w:cstheme="majorBidi"/>
      <w:b w:val="0"/>
      <w:bCs w:val="0"/>
      <w:sz w:val="20"/>
      <w:szCs w:val="20"/>
      <w:lang w:val="en-AU"/>
    </w:rPr>
  </w:style>
  <w:style w:type="paragraph" w:styleId="TOCHeading">
    <w:name w:val="TOC Heading"/>
    <w:basedOn w:val="Heading1"/>
    <w:next w:val="Normal"/>
    <w:uiPriority w:val="9"/>
    <w:rsid w:val="00857FFC"/>
    <w:pPr>
      <w:spacing w:before="240" w:line="259" w:lineRule="auto"/>
      <w:outlineLvl w:val="9"/>
    </w:pPr>
    <w:rPr>
      <w:rFonts w:asciiTheme="majorHAnsi" w:hAnsiTheme="majorHAnsi"/>
      <w:b w:val="0"/>
      <w:bCs w:val="0"/>
      <w:caps/>
      <w:color w:val="365F91" w:themeColor="accent1" w:themeShade="BF"/>
      <w:sz w:val="32"/>
      <w:szCs w:val="32"/>
    </w:rPr>
  </w:style>
  <w:style w:type="character" w:styleId="Emphasis">
    <w:name w:val="Emphasis"/>
    <w:basedOn w:val="DefaultParagraphFont"/>
    <w:uiPriority w:val="3"/>
    <w:qFormat/>
    <w:rsid w:val="00532F77"/>
    <w:rPr>
      <w:rFonts w:ascii="Segoe UI" w:hAnsi="Segoe UI"/>
      <w:b/>
      <w:i w:val="0"/>
      <w:iCs/>
      <w:color w:val="008E84"/>
    </w:rPr>
  </w:style>
  <w:style w:type="paragraph" w:styleId="Revision">
    <w:name w:val="Revision"/>
    <w:hidden/>
    <w:uiPriority w:val="99"/>
    <w:semiHidden/>
    <w:rsid w:val="00900148"/>
    <w:rPr>
      <w:rFonts w:ascii="Arial Narrow" w:eastAsiaTheme="minorEastAsia" w:hAnsi="Arial Narrow" w:cstheme="minorBidi"/>
      <w:sz w:val="24"/>
      <w:szCs w:val="24"/>
    </w:rPr>
  </w:style>
  <w:style w:type="table" w:customStyle="1" w:styleId="TableGrid1">
    <w:name w:val="Table Grid1"/>
    <w:basedOn w:val="TableNormal"/>
    <w:next w:val="TableGrid"/>
    <w:uiPriority w:val="59"/>
    <w:rsid w:val="00171BA4"/>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1BA4"/>
    <w:rPr>
      <w:szCs w:val="20"/>
    </w:rPr>
  </w:style>
  <w:style w:type="character" w:customStyle="1" w:styleId="FootnoteTextChar">
    <w:name w:val="Footnote Text Char"/>
    <w:basedOn w:val="DefaultParagraphFont"/>
    <w:link w:val="FootnoteText"/>
    <w:uiPriority w:val="99"/>
    <w:semiHidden/>
    <w:rsid w:val="00171BA4"/>
    <w:rPr>
      <w:rFonts w:ascii="Arial Narrow" w:eastAsiaTheme="minorEastAsia" w:hAnsi="Arial Narrow" w:cstheme="minorBidi"/>
      <w:sz w:val="20"/>
      <w:szCs w:val="20"/>
      <w:lang w:val="en-AU"/>
    </w:rPr>
  </w:style>
  <w:style w:type="character" w:styleId="FootnoteReference">
    <w:name w:val="footnote reference"/>
    <w:basedOn w:val="DefaultParagraphFont"/>
    <w:uiPriority w:val="99"/>
    <w:semiHidden/>
    <w:unhideWhenUsed/>
    <w:rsid w:val="00171BA4"/>
    <w:rPr>
      <w:vertAlign w:val="superscript"/>
    </w:rPr>
  </w:style>
  <w:style w:type="table" w:customStyle="1" w:styleId="TableGrid2">
    <w:name w:val="Table Grid2"/>
    <w:basedOn w:val="TableNormal"/>
    <w:next w:val="TableGrid"/>
    <w:uiPriority w:val="59"/>
    <w:rsid w:val="002C701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rsid w:val="0085406D"/>
    <w:rPr>
      <w:rFonts w:ascii="Segoe UI" w:eastAsiaTheme="majorEastAsia" w:hAnsi="Segoe UI" w:cstheme="majorBidi"/>
      <w:b/>
      <w:sz w:val="20"/>
      <w:szCs w:val="24"/>
      <w:lang w:val="en-AU"/>
    </w:rPr>
  </w:style>
  <w:style w:type="paragraph" w:styleId="NoSpacing">
    <w:name w:val="No Spacing"/>
    <w:uiPriority w:val="99"/>
    <w:rsid w:val="00674BC1"/>
    <w:pPr>
      <w:jc w:val="both"/>
    </w:pPr>
    <w:rPr>
      <w:rFonts w:ascii="Segoe UI" w:eastAsiaTheme="minorEastAsia" w:hAnsi="Segoe UI" w:cstheme="minorBidi"/>
      <w:szCs w:val="24"/>
      <w:lang w:val="en-AU"/>
    </w:rPr>
  </w:style>
  <w:style w:type="character" w:customStyle="1" w:styleId="Heading6Char">
    <w:name w:val="Heading 6 Char"/>
    <w:basedOn w:val="DefaultParagraphFont"/>
    <w:link w:val="Heading6"/>
    <w:uiPriority w:val="2"/>
    <w:semiHidden/>
    <w:rsid w:val="0085406D"/>
    <w:rPr>
      <w:rFonts w:ascii="Segoe UI" w:eastAsiaTheme="majorEastAsia" w:hAnsi="Segoe UI" w:cstheme="majorBidi"/>
      <w:sz w:val="20"/>
      <w:szCs w:val="24"/>
      <w:lang w:val="en-AU"/>
    </w:rPr>
  </w:style>
  <w:style w:type="paragraph" w:styleId="Title">
    <w:name w:val="Title"/>
    <w:basedOn w:val="Normal"/>
    <w:next w:val="Normal"/>
    <w:link w:val="TitleChar"/>
    <w:uiPriority w:val="10"/>
    <w:rsid w:val="00674BC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5406D"/>
    <w:rPr>
      <w:rFonts w:ascii="Segoe UI" w:eastAsiaTheme="majorEastAsia" w:hAnsi="Segoe UI" w:cstheme="majorBidi"/>
      <w:spacing w:val="-10"/>
      <w:kern w:val="28"/>
      <w:sz w:val="56"/>
      <w:szCs w:val="56"/>
      <w:lang w:val="en-AU"/>
    </w:rPr>
  </w:style>
  <w:style w:type="paragraph" w:styleId="Subtitle">
    <w:name w:val="Subtitle"/>
    <w:basedOn w:val="Normal"/>
    <w:next w:val="Normal"/>
    <w:link w:val="SubtitleChar"/>
    <w:uiPriority w:val="99"/>
    <w:rsid w:val="00674BC1"/>
    <w:pPr>
      <w:numPr>
        <w:ilvl w:val="1"/>
      </w:numPr>
      <w:spacing w:after="160"/>
    </w:pPr>
    <w:rPr>
      <w:spacing w:val="15"/>
      <w:szCs w:val="22"/>
    </w:rPr>
  </w:style>
  <w:style w:type="character" w:customStyle="1" w:styleId="SubtitleChar">
    <w:name w:val="Subtitle Char"/>
    <w:basedOn w:val="DefaultParagraphFont"/>
    <w:link w:val="Subtitle"/>
    <w:uiPriority w:val="99"/>
    <w:rsid w:val="0085406D"/>
    <w:rPr>
      <w:rFonts w:ascii="Segoe UI" w:eastAsiaTheme="minorEastAsia" w:hAnsi="Segoe UI" w:cstheme="minorBidi"/>
      <w:spacing w:val="15"/>
      <w:sz w:val="20"/>
      <w:lang w:val="en-AU"/>
    </w:rPr>
  </w:style>
  <w:style w:type="character" w:styleId="SubtleEmphasis">
    <w:name w:val="Subtle Emphasis"/>
    <w:basedOn w:val="DefaultParagraphFont"/>
    <w:uiPriority w:val="99"/>
    <w:rsid w:val="00674BC1"/>
    <w:rPr>
      <w:rFonts w:ascii="Segoe UI" w:hAnsi="Segoe UI"/>
      <w:i/>
      <w:iCs/>
      <w:color w:val="auto"/>
    </w:rPr>
  </w:style>
  <w:style w:type="paragraph" w:customStyle="1" w:styleId="Table">
    <w:name w:val="Table"/>
    <w:basedOn w:val="Normal"/>
    <w:link w:val="TableChar"/>
    <w:uiPriority w:val="8"/>
    <w:qFormat/>
    <w:rsid w:val="00593161"/>
    <w:rPr>
      <w:rFonts w:eastAsia="MS Mincho" w:cs="Segoe UI"/>
      <w:sz w:val="18"/>
      <w:szCs w:val="22"/>
    </w:rPr>
  </w:style>
  <w:style w:type="character" w:customStyle="1" w:styleId="TableChar">
    <w:name w:val="Table Char"/>
    <w:basedOn w:val="DefaultParagraphFont"/>
    <w:link w:val="Table"/>
    <w:uiPriority w:val="8"/>
    <w:rsid w:val="006646C6"/>
    <w:rPr>
      <w:rFonts w:ascii="Segoe UI" w:eastAsia="MS Mincho" w:hAnsi="Segoe UI" w:cs="Segoe UI"/>
      <w:sz w:val="18"/>
      <w:lang w:val="en-AU"/>
    </w:rPr>
  </w:style>
  <w:style w:type="character" w:styleId="IntenseEmphasis">
    <w:name w:val="Intense Emphasis"/>
    <w:aliases w:val="Urgent Emergency"/>
    <w:basedOn w:val="DefaultParagraphFont"/>
    <w:uiPriority w:val="21"/>
    <w:qFormat/>
    <w:rsid w:val="00532F77"/>
    <w:rPr>
      <w:b/>
      <w:i w:val="0"/>
      <w:iCs/>
      <w:color w:val="ED1B34"/>
    </w:rPr>
  </w:style>
  <w:style w:type="paragraph" w:styleId="Quote">
    <w:name w:val="Quote"/>
    <w:basedOn w:val="Normal"/>
    <w:next w:val="Normal"/>
    <w:link w:val="QuoteChar"/>
    <w:uiPriority w:val="6"/>
    <w:qFormat/>
    <w:rsid w:val="009223D0"/>
    <w:pPr>
      <w:spacing w:before="200" w:after="160"/>
    </w:pPr>
    <w:rPr>
      <w:i/>
      <w:iCs/>
    </w:rPr>
  </w:style>
  <w:style w:type="character" w:customStyle="1" w:styleId="QuoteChar">
    <w:name w:val="Quote Char"/>
    <w:basedOn w:val="DefaultParagraphFont"/>
    <w:link w:val="Quote"/>
    <w:uiPriority w:val="6"/>
    <w:rsid w:val="009223D0"/>
    <w:rPr>
      <w:rFonts w:ascii="Segoe UI" w:eastAsiaTheme="minorEastAsia" w:hAnsi="Segoe UI" w:cstheme="minorBidi"/>
      <w:i/>
      <w:iCs/>
      <w:sz w:val="20"/>
      <w:szCs w:val="24"/>
      <w:lang w:val="en-AU"/>
    </w:rPr>
  </w:style>
  <w:style w:type="character" w:styleId="Strong">
    <w:name w:val="Strong"/>
    <w:basedOn w:val="DefaultParagraphFont"/>
    <w:uiPriority w:val="22"/>
    <w:rsid w:val="00921559"/>
    <w:rPr>
      <w:rFonts w:ascii="Times New Roman" w:hAnsi="Times New Roman" w:cs="Times New Roman" w:hint="default"/>
      <w:b/>
      <w:bCs/>
    </w:rPr>
  </w:style>
  <w:style w:type="paragraph" w:customStyle="1" w:styleId="Doctitle">
    <w:name w:val="Doc title"/>
    <w:basedOn w:val="Normal"/>
    <w:link w:val="DoctitleChar"/>
    <w:qFormat/>
    <w:rsid w:val="00194483"/>
    <w:pPr>
      <w:spacing w:after="120" w:line="276" w:lineRule="auto"/>
    </w:pPr>
    <w:rPr>
      <w:rFonts w:eastAsia="Times" w:cs="Segoe UI"/>
      <w:b/>
      <w:noProof/>
      <w:color w:val="008E84"/>
      <w:sz w:val="36"/>
      <w:szCs w:val="72"/>
    </w:rPr>
  </w:style>
  <w:style w:type="character" w:customStyle="1" w:styleId="DoctitleChar">
    <w:name w:val="Doc title Char"/>
    <w:link w:val="Doctitle"/>
    <w:rsid w:val="00194483"/>
    <w:rPr>
      <w:rFonts w:ascii="Segoe UI" w:eastAsia="Times" w:hAnsi="Segoe UI" w:cs="Segoe UI"/>
      <w:b/>
      <w:noProof/>
      <w:color w:val="008E84"/>
      <w:sz w:val="36"/>
      <w:szCs w:val="72"/>
      <w:lang w:val="en-AU"/>
    </w:rPr>
  </w:style>
  <w:style w:type="paragraph" w:customStyle="1" w:styleId="MEUtitle">
    <w:name w:val="MEU title"/>
    <w:basedOn w:val="ListParagraph"/>
    <w:link w:val="MEUtitleChar"/>
    <w:uiPriority w:val="99"/>
    <w:rsid w:val="00921559"/>
    <w:rPr>
      <w:rFonts w:cs="Segoe UI"/>
      <w:b/>
      <w:szCs w:val="20"/>
      <w:shd w:val="clear" w:color="auto" w:fill="FFFFFF"/>
    </w:rPr>
  </w:style>
  <w:style w:type="character" w:customStyle="1" w:styleId="MEUtitleChar">
    <w:name w:val="MEU title Char"/>
    <w:basedOn w:val="DefaultParagraphFont"/>
    <w:link w:val="MEUtitle"/>
    <w:uiPriority w:val="99"/>
    <w:rsid w:val="00921559"/>
    <w:rPr>
      <w:rFonts w:ascii="Segoe UI" w:eastAsiaTheme="minorEastAsia" w:hAnsi="Segoe UI" w:cs="Segoe UI"/>
      <w:b/>
      <w:sz w:val="20"/>
      <w:szCs w:val="20"/>
      <w:lang w:val="en-AU"/>
    </w:rPr>
  </w:style>
  <w:style w:type="paragraph" w:customStyle="1" w:styleId="NADABodycopy">
    <w:name w:val="NADA Body copy"/>
    <w:basedOn w:val="Normal"/>
    <w:uiPriority w:val="99"/>
    <w:rsid w:val="00921559"/>
    <w:pPr>
      <w:spacing w:after="120" w:line="360" w:lineRule="auto"/>
    </w:pPr>
    <w:rPr>
      <w:rFonts w:eastAsia="Times" w:cs="Times New Roman"/>
      <w:noProof/>
      <w:szCs w:val="20"/>
    </w:rPr>
  </w:style>
  <w:style w:type="character" w:styleId="PlaceholderText">
    <w:name w:val="Placeholder Text"/>
    <w:basedOn w:val="DefaultParagraphFont"/>
    <w:uiPriority w:val="99"/>
    <w:rsid w:val="00846950"/>
    <w:rPr>
      <w:color w:val="808080"/>
    </w:rPr>
  </w:style>
  <w:style w:type="paragraph" w:styleId="z-TopofForm">
    <w:name w:val="HTML Top of Form"/>
    <w:basedOn w:val="Normal"/>
    <w:next w:val="Normal"/>
    <w:link w:val="z-TopofFormChar"/>
    <w:hidden/>
    <w:uiPriority w:val="99"/>
    <w:semiHidden/>
    <w:unhideWhenUsed/>
    <w:rsid w:val="00F8656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8656D"/>
    <w:rPr>
      <w:rFonts w:eastAsiaTheme="minorEastAsia"/>
      <w:vanish/>
      <w:sz w:val="16"/>
      <w:szCs w:val="16"/>
      <w:lang w:val="en-AU"/>
    </w:rPr>
  </w:style>
  <w:style w:type="paragraph" w:styleId="z-BottomofForm">
    <w:name w:val="HTML Bottom of Form"/>
    <w:basedOn w:val="Normal"/>
    <w:next w:val="Normal"/>
    <w:link w:val="z-BottomofFormChar"/>
    <w:hidden/>
    <w:uiPriority w:val="99"/>
    <w:semiHidden/>
    <w:unhideWhenUsed/>
    <w:rsid w:val="00F8656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8656D"/>
    <w:rPr>
      <w:rFonts w:eastAsiaTheme="minorEastAsia"/>
      <w:vanish/>
      <w:sz w:val="16"/>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1896627258">
          <w:marLeft w:val="0"/>
          <w:marRight w:val="0"/>
          <w:marTop w:val="0"/>
          <w:marBottom w:val="0"/>
          <w:divBdr>
            <w:top w:val="none" w:sz="0" w:space="0" w:color="auto"/>
            <w:left w:val="none" w:sz="0" w:space="0" w:color="auto"/>
            <w:bottom w:val="none" w:sz="0" w:space="0" w:color="auto"/>
            <w:right w:val="none" w:sz="0" w:space="0" w:color="auto"/>
          </w:divBdr>
        </w:div>
        <w:div w:id="302587509">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1885679790">
      <w:bodyDiv w:val="1"/>
      <w:marLeft w:val="0"/>
      <w:marRight w:val="0"/>
      <w:marTop w:val="0"/>
      <w:marBottom w:val="0"/>
      <w:divBdr>
        <w:top w:val="none" w:sz="0" w:space="0" w:color="auto"/>
        <w:left w:val="none" w:sz="0" w:space="0" w:color="auto"/>
        <w:bottom w:val="none" w:sz="0" w:space="0" w:color="auto"/>
        <w:right w:val="none" w:sz="0" w:space="0" w:color="auto"/>
      </w:divBdr>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dmin@nada.org.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nada.org.au/resources/nadapublications/corporate-docu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nada.org.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dmin@nada.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B137D5B64E4AA0BA7467586123ECCF"/>
        <w:category>
          <w:name w:val="General"/>
          <w:gallery w:val="placeholder"/>
        </w:category>
        <w:types>
          <w:type w:val="bbPlcHdr"/>
        </w:types>
        <w:behaviors>
          <w:behavior w:val="content"/>
        </w:behaviors>
        <w:guid w:val="{1D06FA1A-84A6-4B6A-B5E0-9FD66843D0AA}"/>
      </w:docPartPr>
      <w:docPartBody>
        <w:p w:rsidR="008678E0" w:rsidRDefault="00903D06" w:rsidP="00903D06">
          <w:pPr>
            <w:pStyle w:val="FEB137D5B64E4AA0BA7467586123ECCF22"/>
          </w:pPr>
          <w:r w:rsidRPr="00EF6455">
            <w:rPr>
              <w:rStyle w:val="PlaceholderText"/>
              <w:color w:val="008E84"/>
            </w:rPr>
            <w:t>Type here</w:t>
          </w:r>
        </w:p>
      </w:docPartBody>
    </w:docPart>
    <w:docPart>
      <w:docPartPr>
        <w:name w:val="49FC810AE9F84B5088C2614422EDDFF9"/>
        <w:category>
          <w:name w:val="General"/>
          <w:gallery w:val="placeholder"/>
        </w:category>
        <w:types>
          <w:type w:val="bbPlcHdr"/>
        </w:types>
        <w:behaviors>
          <w:behavior w:val="content"/>
        </w:behaviors>
        <w:guid w:val="{B9149FE7-CF3E-4C4A-97B2-1240F56A6E0C}"/>
      </w:docPartPr>
      <w:docPartBody>
        <w:p w:rsidR="008678E0" w:rsidRDefault="00903D06" w:rsidP="00903D06">
          <w:pPr>
            <w:pStyle w:val="49FC810AE9F84B5088C2614422EDDFF922"/>
          </w:pPr>
          <w:r w:rsidRPr="00EF6455">
            <w:rPr>
              <w:rStyle w:val="PlaceholderText"/>
              <w:color w:val="008E84"/>
            </w:rPr>
            <w:t>Type here</w:t>
          </w:r>
        </w:p>
      </w:docPartBody>
    </w:docPart>
    <w:docPart>
      <w:docPartPr>
        <w:name w:val="9E765374F1E94DEE83E0DA1713FB1293"/>
        <w:category>
          <w:name w:val="General"/>
          <w:gallery w:val="placeholder"/>
        </w:category>
        <w:types>
          <w:type w:val="bbPlcHdr"/>
        </w:types>
        <w:behaviors>
          <w:behavior w:val="content"/>
        </w:behaviors>
        <w:guid w:val="{1C233D04-4C81-481D-8561-A910C904EE09}"/>
      </w:docPartPr>
      <w:docPartBody>
        <w:p w:rsidR="008678E0" w:rsidRDefault="00903D06" w:rsidP="00903D06">
          <w:pPr>
            <w:pStyle w:val="9E765374F1E94DEE83E0DA1713FB129322"/>
          </w:pPr>
          <w:r w:rsidRPr="00EF6455">
            <w:rPr>
              <w:rStyle w:val="PlaceholderText"/>
              <w:color w:val="008E84"/>
            </w:rPr>
            <w:t>Type here</w:t>
          </w:r>
        </w:p>
      </w:docPartBody>
    </w:docPart>
    <w:docPart>
      <w:docPartPr>
        <w:name w:val="D9C240EA9CD944988488F90F26E92F6D"/>
        <w:category>
          <w:name w:val="General"/>
          <w:gallery w:val="placeholder"/>
        </w:category>
        <w:types>
          <w:type w:val="bbPlcHdr"/>
        </w:types>
        <w:behaviors>
          <w:behavior w:val="content"/>
        </w:behaviors>
        <w:guid w:val="{0B7FE5AD-24CE-479C-AD0C-CDE4DBFA5415}"/>
      </w:docPartPr>
      <w:docPartBody>
        <w:p w:rsidR="008678E0" w:rsidRDefault="00903D06" w:rsidP="00903D06">
          <w:pPr>
            <w:pStyle w:val="D9C240EA9CD944988488F90F26E92F6D22"/>
          </w:pPr>
          <w:r w:rsidRPr="00EF6455">
            <w:rPr>
              <w:rStyle w:val="PlaceholderText"/>
              <w:color w:val="008E84"/>
            </w:rPr>
            <w:t>Type here</w:t>
          </w:r>
        </w:p>
      </w:docPartBody>
    </w:docPart>
    <w:docPart>
      <w:docPartPr>
        <w:name w:val="D260C06DA2FE475598440AA0F56073A9"/>
        <w:category>
          <w:name w:val="General"/>
          <w:gallery w:val="placeholder"/>
        </w:category>
        <w:types>
          <w:type w:val="bbPlcHdr"/>
        </w:types>
        <w:behaviors>
          <w:behavior w:val="content"/>
        </w:behaviors>
        <w:guid w:val="{62428ABB-479D-43C3-AC11-10D66601059C}"/>
      </w:docPartPr>
      <w:docPartBody>
        <w:p w:rsidR="008678E0" w:rsidRDefault="00903D06" w:rsidP="00903D06">
          <w:pPr>
            <w:pStyle w:val="D260C06DA2FE475598440AA0F56073A922"/>
          </w:pPr>
          <w:r w:rsidRPr="00EF6455">
            <w:rPr>
              <w:rStyle w:val="PlaceholderText"/>
              <w:color w:val="008E84"/>
            </w:rPr>
            <w:t>Type here</w:t>
          </w:r>
        </w:p>
      </w:docPartBody>
    </w:docPart>
    <w:docPart>
      <w:docPartPr>
        <w:name w:val="76A1A88499D84191BC40B63E324AADA6"/>
        <w:category>
          <w:name w:val="General"/>
          <w:gallery w:val="placeholder"/>
        </w:category>
        <w:types>
          <w:type w:val="bbPlcHdr"/>
        </w:types>
        <w:behaviors>
          <w:behavior w:val="content"/>
        </w:behaviors>
        <w:guid w:val="{F54E6657-7127-4801-B518-17339BFE4C75}"/>
      </w:docPartPr>
      <w:docPartBody>
        <w:p w:rsidR="008678E0" w:rsidRDefault="00903D06" w:rsidP="00903D06">
          <w:pPr>
            <w:pStyle w:val="76A1A88499D84191BC40B63E324AADA622"/>
          </w:pPr>
          <w:r w:rsidRPr="00EF6455">
            <w:rPr>
              <w:rStyle w:val="PlaceholderText"/>
              <w:color w:val="008E84"/>
            </w:rPr>
            <w:t>Type here</w:t>
          </w:r>
        </w:p>
      </w:docPartBody>
    </w:docPart>
    <w:docPart>
      <w:docPartPr>
        <w:name w:val="DefaultPlaceholder_1081868576"/>
        <w:category>
          <w:name w:val="General"/>
          <w:gallery w:val="placeholder"/>
        </w:category>
        <w:types>
          <w:type w:val="bbPlcHdr"/>
        </w:types>
        <w:behaviors>
          <w:behavior w:val="content"/>
        </w:behaviors>
        <w:guid w:val="{604291B0-2AA4-460D-A141-7964C9540DD8}"/>
      </w:docPartPr>
      <w:docPartBody>
        <w:p w:rsidR="008678E0" w:rsidRDefault="008678E0">
          <w:r w:rsidRPr="00286C69">
            <w:rPr>
              <w:rStyle w:val="PlaceholderText"/>
            </w:rPr>
            <w:t>Click here to enter a date.</w:t>
          </w:r>
        </w:p>
      </w:docPartBody>
    </w:docPart>
    <w:docPart>
      <w:docPartPr>
        <w:name w:val="72E02AEDBA9B48A3A52FECD016013F1C"/>
        <w:category>
          <w:name w:val="General"/>
          <w:gallery w:val="placeholder"/>
        </w:category>
        <w:types>
          <w:type w:val="bbPlcHdr"/>
        </w:types>
        <w:behaviors>
          <w:behavior w:val="content"/>
        </w:behaviors>
        <w:guid w:val="{2774CAFC-E2E0-4466-AC35-FA9AF45AEFD3}"/>
      </w:docPartPr>
      <w:docPartBody>
        <w:p w:rsidR="00CA518F" w:rsidRDefault="00903D06" w:rsidP="00903D06">
          <w:pPr>
            <w:pStyle w:val="72E02AEDBA9B48A3A52FECD016013F1C18"/>
          </w:pPr>
          <w:r w:rsidRPr="00EF6455">
            <w:rPr>
              <w:rStyle w:val="PlaceholderText"/>
              <w:color w:val="008E84"/>
            </w:rPr>
            <w:t>Type here</w:t>
          </w:r>
        </w:p>
      </w:docPartBody>
    </w:docPart>
    <w:docPart>
      <w:docPartPr>
        <w:name w:val="AD7B01305A204133A45DBB562B97F89A"/>
        <w:category>
          <w:name w:val="General"/>
          <w:gallery w:val="placeholder"/>
        </w:category>
        <w:types>
          <w:type w:val="bbPlcHdr"/>
        </w:types>
        <w:behaviors>
          <w:behavior w:val="content"/>
        </w:behaviors>
        <w:guid w:val="{B9BB3F00-31EA-4829-90F3-283536756F39}"/>
      </w:docPartPr>
      <w:docPartBody>
        <w:p w:rsidR="00CA518F" w:rsidRDefault="00903D06" w:rsidP="00903D06">
          <w:pPr>
            <w:pStyle w:val="AD7B01305A204133A45DBB562B97F89A18"/>
          </w:pPr>
          <w:r w:rsidRPr="00EF6455">
            <w:rPr>
              <w:rStyle w:val="PlaceholderText"/>
              <w:color w:val="008E84"/>
            </w:rPr>
            <w:t>Type here</w:t>
          </w:r>
        </w:p>
      </w:docPartBody>
    </w:docPart>
    <w:docPart>
      <w:docPartPr>
        <w:name w:val="1C2C9FE1F78A466AB103CCA54E85B1A5"/>
        <w:category>
          <w:name w:val="General"/>
          <w:gallery w:val="placeholder"/>
        </w:category>
        <w:types>
          <w:type w:val="bbPlcHdr"/>
        </w:types>
        <w:behaviors>
          <w:behavior w:val="content"/>
        </w:behaviors>
        <w:guid w:val="{D461276B-C232-4FF2-AAB8-B4A9A8E2355D}"/>
      </w:docPartPr>
      <w:docPartBody>
        <w:p w:rsidR="00CA518F" w:rsidRDefault="00903D06" w:rsidP="00903D06">
          <w:pPr>
            <w:pStyle w:val="1C2C9FE1F78A466AB103CCA54E85B1A518"/>
          </w:pPr>
          <w:r w:rsidRPr="00EA5B07">
            <w:rPr>
              <w:rStyle w:val="PlaceholderText"/>
              <w:color w:val="000000" w:themeColor="text1"/>
            </w:rPr>
            <w:t>Type here</w:t>
          </w:r>
        </w:p>
      </w:docPartBody>
    </w:docPart>
    <w:docPart>
      <w:docPartPr>
        <w:name w:val="3A0D392F89E4482AB8C94A787870FF0E"/>
        <w:category>
          <w:name w:val="General"/>
          <w:gallery w:val="placeholder"/>
        </w:category>
        <w:types>
          <w:type w:val="bbPlcHdr"/>
        </w:types>
        <w:behaviors>
          <w:behavior w:val="content"/>
        </w:behaviors>
        <w:guid w:val="{6C42AFDB-911E-452E-964D-4193230744B8}"/>
      </w:docPartPr>
      <w:docPartBody>
        <w:p w:rsidR="00CA518F" w:rsidRDefault="00903D06" w:rsidP="00903D06">
          <w:pPr>
            <w:pStyle w:val="3A0D392F89E4482AB8C94A787870FF0E18"/>
          </w:pPr>
          <w:r w:rsidRPr="00EA5B07">
            <w:rPr>
              <w:rStyle w:val="PlaceholderText"/>
            </w:rPr>
            <w:t>Type here</w:t>
          </w:r>
        </w:p>
      </w:docPartBody>
    </w:docPart>
    <w:docPart>
      <w:docPartPr>
        <w:name w:val="27D62D69B0674E58B4EE1B9CD4DDE3C0"/>
        <w:category>
          <w:name w:val="General"/>
          <w:gallery w:val="placeholder"/>
        </w:category>
        <w:types>
          <w:type w:val="bbPlcHdr"/>
        </w:types>
        <w:behaviors>
          <w:behavior w:val="content"/>
        </w:behaviors>
        <w:guid w:val="{CD812A68-3E88-40B1-A1D3-98263E17AE70}"/>
      </w:docPartPr>
      <w:docPartBody>
        <w:p w:rsidR="00CA518F" w:rsidRDefault="00903D06" w:rsidP="00903D06">
          <w:pPr>
            <w:pStyle w:val="27D62D69B0674E58B4EE1B9CD4DDE3C017"/>
          </w:pPr>
          <w:r w:rsidRPr="00EA5B07">
            <w:rPr>
              <w:rStyle w:val="PlaceholderText"/>
            </w:rPr>
            <w:t>Type here</w:t>
          </w:r>
        </w:p>
      </w:docPartBody>
    </w:docPart>
    <w:docPart>
      <w:docPartPr>
        <w:name w:val="DEAF61077A9A4488A56D0E314AA1A475"/>
        <w:category>
          <w:name w:val="General"/>
          <w:gallery w:val="placeholder"/>
        </w:category>
        <w:types>
          <w:type w:val="bbPlcHdr"/>
        </w:types>
        <w:behaviors>
          <w:behavior w:val="content"/>
        </w:behaviors>
        <w:guid w:val="{0598CB14-E94C-4445-8609-979D486CF5DB}"/>
      </w:docPartPr>
      <w:docPartBody>
        <w:p w:rsidR="00CA518F" w:rsidRDefault="00542769" w:rsidP="00542769">
          <w:pPr>
            <w:pStyle w:val="DEAF61077A9A4488A56D0E314AA1A47516"/>
          </w:pPr>
          <w:r w:rsidRPr="00EF6455">
            <w:rPr>
              <w:rStyle w:val="PlaceholderText"/>
              <w:color w:val="008E84"/>
            </w:rPr>
            <w:t>Type here</w:t>
          </w:r>
        </w:p>
      </w:docPartBody>
    </w:docPart>
    <w:docPart>
      <w:docPartPr>
        <w:name w:val="CFC82E6BDEBB4BC5800C0C962E2182B1"/>
        <w:category>
          <w:name w:val="General"/>
          <w:gallery w:val="placeholder"/>
        </w:category>
        <w:types>
          <w:type w:val="bbPlcHdr"/>
        </w:types>
        <w:behaviors>
          <w:behavior w:val="content"/>
        </w:behaviors>
        <w:guid w:val="{0C94E054-8A77-447E-9C07-41D19E58F6F5}"/>
      </w:docPartPr>
      <w:docPartBody>
        <w:p w:rsidR="00CA518F" w:rsidRDefault="00542769" w:rsidP="00542769">
          <w:pPr>
            <w:pStyle w:val="CFC82E6BDEBB4BC5800C0C962E2182B116"/>
          </w:pPr>
          <w:r w:rsidRPr="00EF6455">
            <w:rPr>
              <w:rStyle w:val="PlaceholderText"/>
              <w:color w:val="008E84"/>
            </w:rPr>
            <w:t>Type here</w:t>
          </w:r>
        </w:p>
      </w:docPartBody>
    </w:docPart>
    <w:docPart>
      <w:docPartPr>
        <w:name w:val="2BC2FFC4E18D478D88763DDAC4631ED2"/>
        <w:category>
          <w:name w:val="General"/>
          <w:gallery w:val="placeholder"/>
        </w:category>
        <w:types>
          <w:type w:val="bbPlcHdr"/>
        </w:types>
        <w:behaviors>
          <w:behavior w:val="content"/>
        </w:behaviors>
        <w:guid w:val="{1AE8112C-CD25-4A82-B74D-169E4BE6AF7D}"/>
      </w:docPartPr>
      <w:docPartBody>
        <w:p w:rsidR="00CA518F" w:rsidRDefault="00542769" w:rsidP="00542769">
          <w:pPr>
            <w:pStyle w:val="2BC2FFC4E18D478D88763DDAC4631ED216"/>
          </w:pPr>
          <w:r w:rsidRPr="00EF6455">
            <w:rPr>
              <w:rStyle w:val="PlaceholderText"/>
              <w:color w:val="008E84"/>
            </w:rPr>
            <w:t>Type here</w:t>
          </w:r>
        </w:p>
      </w:docPartBody>
    </w:docPart>
    <w:docPart>
      <w:docPartPr>
        <w:name w:val="D8DC156EBC884D9782672FB6A04A0F17"/>
        <w:category>
          <w:name w:val="General"/>
          <w:gallery w:val="placeholder"/>
        </w:category>
        <w:types>
          <w:type w:val="bbPlcHdr"/>
        </w:types>
        <w:behaviors>
          <w:behavior w:val="content"/>
        </w:behaviors>
        <w:guid w:val="{4E32842C-22D2-437D-B8D9-66A272D74929}"/>
      </w:docPartPr>
      <w:docPartBody>
        <w:p w:rsidR="00CA518F" w:rsidRDefault="00903D06" w:rsidP="00903D06">
          <w:pPr>
            <w:pStyle w:val="D8DC156EBC884D9782672FB6A04A0F1721"/>
          </w:pPr>
          <w:r w:rsidRPr="00EF6455">
            <w:rPr>
              <w:rStyle w:val="PlaceholderText"/>
              <w:color w:val="008E84"/>
            </w:rPr>
            <w:t>Type here</w:t>
          </w:r>
        </w:p>
      </w:docPartBody>
    </w:docPart>
    <w:docPart>
      <w:docPartPr>
        <w:name w:val="5947A102282F4CFC9A87656A414AD69B"/>
        <w:category>
          <w:name w:val="General"/>
          <w:gallery w:val="placeholder"/>
        </w:category>
        <w:types>
          <w:type w:val="bbPlcHdr"/>
        </w:types>
        <w:behaviors>
          <w:behavior w:val="content"/>
        </w:behaviors>
        <w:guid w:val="{29E26342-47F8-42C3-A215-A45F226FF85C}"/>
      </w:docPartPr>
      <w:docPartBody>
        <w:p w:rsidR="00CA518F" w:rsidRDefault="00903D06" w:rsidP="00903D06">
          <w:pPr>
            <w:pStyle w:val="5947A102282F4CFC9A87656A414AD69B21"/>
          </w:pPr>
          <w:r w:rsidRPr="00EF6455">
            <w:rPr>
              <w:rStyle w:val="PlaceholderText"/>
              <w:color w:val="008E84"/>
            </w:rPr>
            <w:t>Type here</w:t>
          </w:r>
        </w:p>
      </w:docPartBody>
    </w:docPart>
    <w:docPart>
      <w:docPartPr>
        <w:name w:val="AF687C127BC94D7DBFE191CACD86715D"/>
        <w:category>
          <w:name w:val="General"/>
          <w:gallery w:val="placeholder"/>
        </w:category>
        <w:types>
          <w:type w:val="bbPlcHdr"/>
        </w:types>
        <w:behaviors>
          <w:behavior w:val="content"/>
        </w:behaviors>
        <w:guid w:val="{4A4EC526-0334-41F3-ACD4-A9750CB6D4A8}"/>
      </w:docPartPr>
      <w:docPartBody>
        <w:p w:rsidR="00CA518F" w:rsidRDefault="00542769" w:rsidP="00542769">
          <w:pPr>
            <w:pStyle w:val="AF687C127BC94D7DBFE191CACD86715D16"/>
          </w:pPr>
          <w:r w:rsidRPr="00EF6455">
            <w:rPr>
              <w:rStyle w:val="PlaceholderText"/>
              <w:color w:val="008E84"/>
            </w:rPr>
            <w:t>Type here</w:t>
          </w:r>
        </w:p>
      </w:docPartBody>
    </w:docPart>
    <w:docPart>
      <w:docPartPr>
        <w:name w:val="4A4ED6D6417D4D8EBB5654A2523D7A80"/>
        <w:category>
          <w:name w:val="General"/>
          <w:gallery w:val="placeholder"/>
        </w:category>
        <w:types>
          <w:type w:val="bbPlcHdr"/>
        </w:types>
        <w:behaviors>
          <w:behavior w:val="content"/>
        </w:behaviors>
        <w:guid w:val="{E6BA6DAC-3DAA-4E0D-B218-D1A1B90C9614}"/>
      </w:docPartPr>
      <w:docPartBody>
        <w:p w:rsidR="00CA518F" w:rsidRDefault="00903D06" w:rsidP="00903D06">
          <w:pPr>
            <w:pStyle w:val="4A4ED6D6417D4D8EBB5654A2523D7A8019"/>
          </w:pPr>
          <w:r w:rsidRPr="003D2F22">
            <w:rPr>
              <w:rStyle w:val="PlaceholderText"/>
              <w:color w:val="008E84"/>
            </w:rPr>
            <w:t>Type here</w:t>
          </w:r>
        </w:p>
      </w:docPartBody>
    </w:docPart>
    <w:docPart>
      <w:docPartPr>
        <w:name w:val="7946ECB4A7C54032B0DD4235C95D47F8"/>
        <w:category>
          <w:name w:val="General"/>
          <w:gallery w:val="placeholder"/>
        </w:category>
        <w:types>
          <w:type w:val="bbPlcHdr"/>
        </w:types>
        <w:behaviors>
          <w:behavior w:val="content"/>
        </w:behaviors>
        <w:guid w:val="{C973A20E-41D8-45DC-9BB0-8EA28C4CD94A}"/>
      </w:docPartPr>
      <w:docPartBody>
        <w:p w:rsidR="00CA518F" w:rsidRDefault="00903D06" w:rsidP="00903D06">
          <w:pPr>
            <w:pStyle w:val="7946ECB4A7C54032B0DD4235C95D47F820"/>
          </w:pPr>
          <w:r w:rsidRPr="003D2F22">
            <w:rPr>
              <w:rStyle w:val="PlaceholderText"/>
              <w:color w:val="008E84"/>
            </w:rPr>
            <w:t>Type here</w:t>
          </w:r>
        </w:p>
      </w:docPartBody>
    </w:docPart>
    <w:docPart>
      <w:docPartPr>
        <w:name w:val="3AB3BF1F6700418B9EFBDFCC27D153BC"/>
        <w:category>
          <w:name w:val="General"/>
          <w:gallery w:val="placeholder"/>
        </w:category>
        <w:types>
          <w:type w:val="bbPlcHdr"/>
        </w:types>
        <w:behaviors>
          <w:behavior w:val="content"/>
        </w:behaviors>
        <w:guid w:val="{6C40A4E2-81F1-436A-BA91-4FFE252ABD0B}"/>
      </w:docPartPr>
      <w:docPartBody>
        <w:p w:rsidR="00CA518F" w:rsidRDefault="00903D06" w:rsidP="00903D06">
          <w:pPr>
            <w:pStyle w:val="3AB3BF1F6700418B9EFBDFCC27D153BC18"/>
          </w:pPr>
          <w:r w:rsidRPr="00EF6455">
            <w:rPr>
              <w:rStyle w:val="PlaceholderText"/>
              <w:color w:val="008E84"/>
            </w:rPr>
            <w:t>Type here</w:t>
          </w:r>
        </w:p>
      </w:docPartBody>
    </w:docPart>
    <w:docPart>
      <w:docPartPr>
        <w:name w:val="32E732D95F6D444797D5FFA849F5579A"/>
        <w:category>
          <w:name w:val="General"/>
          <w:gallery w:val="placeholder"/>
        </w:category>
        <w:types>
          <w:type w:val="bbPlcHdr"/>
        </w:types>
        <w:behaviors>
          <w:behavior w:val="content"/>
        </w:behaviors>
        <w:guid w:val="{CD097698-C436-41B5-989E-A0DBAC35CF6F}"/>
      </w:docPartPr>
      <w:docPartBody>
        <w:p w:rsidR="00CA518F" w:rsidRDefault="00903D06" w:rsidP="00903D06">
          <w:pPr>
            <w:pStyle w:val="32E732D95F6D444797D5FFA849F5579A18"/>
          </w:pPr>
          <w:r w:rsidRPr="00EF6455">
            <w:rPr>
              <w:rStyle w:val="PlaceholderText"/>
              <w:color w:val="008E84"/>
            </w:rPr>
            <w:t>Type here</w:t>
          </w:r>
        </w:p>
      </w:docPartBody>
    </w:docPart>
    <w:docPart>
      <w:docPartPr>
        <w:name w:val="D8A5C3191EB54C18AA6A37B79E2C6803"/>
        <w:category>
          <w:name w:val="General"/>
          <w:gallery w:val="placeholder"/>
        </w:category>
        <w:types>
          <w:type w:val="bbPlcHdr"/>
        </w:types>
        <w:behaviors>
          <w:behavior w:val="content"/>
        </w:behaviors>
        <w:guid w:val="{81BEDDF6-7613-4D48-83FE-B7EFDFBE36FA}"/>
      </w:docPartPr>
      <w:docPartBody>
        <w:p w:rsidR="00542769" w:rsidRDefault="00542769" w:rsidP="00542769">
          <w:pPr>
            <w:pStyle w:val="D8A5C3191EB54C18AA6A37B79E2C680315"/>
          </w:pPr>
          <w:r w:rsidRPr="004F5636">
            <w:rPr>
              <w:rStyle w:val="PlaceholderText"/>
              <w:color w:val="008E84"/>
            </w:rPr>
            <w:t>Type here</w:t>
          </w:r>
        </w:p>
      </w:docPartBody>
    </w:docPart>
    <w:docPart>
      <w:docPartPr>
        <w:name w:val="19886BD952264CF0B9D4448441309350"/>
        <w:category>
          <w:name w:val="General"/>
          <w:gallery w:val="placeholder"/>
        </w:category>
        <w:types>
          <w:type w:val="bbPlcHdr"/>
        </w:types>
        <w:behaviors>
          <w:behavior w:val="content"/>
        </w:behaviors>
        <w:guid w:val="{E836F8C6-015A-496F-9B2B-AF52A4092F3A}"/>
      </w:docPartPr>
      <w:docPartBody>
        <w:p w:rsidR="00542769" w:rsidRDefault="00542769" w:rsidP="00542769">
          <w:pPr>
            <w:pStyle w:val="19886BD952264CF0B9D444844130935015"/>
          </w:pPr>
          <w:r w:rsidRPr="004F5636">
            <w:rPr>
              <w:rStyle w:val="PlaceholderText"/>
              <w:color w:val="008E84"/>
            </w:rPr>
            <w:t>Type here</w:t>
          </w:r>
        </w:p>
      </w:docPartBody>
    </w:docPart>
    <w:docPart>
      <w:docPartPr>
        <w:name w:val="4D55193B5838448C93F9F9865463BAE4"/>
        <w:category>
          <w:name w:val="General"/>
          <w:gallery w:val="placeholder"/>
        </w:category>
        <w:types>
          <w:type w:val="bbPlcHdr"/>
        </w:types>
        <w:behaviors>
          <w:behavior w:val="content"/>
        </w:behaviors>
        <w:guid w:val="{1B305836-CFE8-40BB-AFA7-12263C074050}"/>
      </w:docPartPr>
      <w:docPartBody>
        <w:p w:rsidR="00542769" w:rsidRDefault="00542769" w:rsidP="00542769">
          <w:pPr>
            <w:pStyle w:val="4D55193B5838448C93F9F9865463BAE415"/>
          </w:pPr>
          <w:r w:rsidRPr="004F5636">
            <w:rPr>
              <w:rStyle w:val="PlaceholderText"/>
              <w:color w:val="008E84"/>
            </w:rPr>
            <w:t>Type here</w:t>
          </w:r>
        </w:p>
      </w:docPartBody>
    </w:docPart>
    <w:docPart>
      <w:docPartPr>
        <w:name w:val="A3F9F49A11974312B0E8FBE36224E7AA"/>
        <w:category>
          <w:name w:val="General"/>
          <w:gallery w:val="placeholder"/>
        </w:category>
        <w:types>
          <w:type w:val="bbPlcHdr"/>
        </w:types>
        <w:behaviors>
          <w:behavior w:val="content"/>
        </w:behaviors>
        <w:guid w:val="{7E3FAC61-6F7D-4EE4-8F25-75372F75749A}"/>
      </w:docPartPr>
      <w:docPartBody>
        <w:p w:rsidR="00542769" w:rsidRDefault="00542769" w:rsidP="00542769">
          <w:pPr>
            <w:pStyle w:val="A3F9F49A11974312B0E8FBE36224E7AA15"/>
          </w:pPr>
          <w:r w:rsidRPr="004F5636">
            <w:rPr>
              <w:rStyle w:val="PlaceholderText"/>
              <w:color w:val="008E84"/>
            </w:rPr>
            <w:t>Type here</w:t>
          </w:r>
        </w:p>
      </w:docPartBody>
    </w:docPart>
    <w:docPart>
      <w:docPartPr>
        <w:name w:val="803887EB977044C785EB946B4D4BDD74"/>
        <w:category>
          <w:name w:val="General"/>
          <w:gallery w:val="placeholder"/>
        </w:category>
        <w:types>
          <w:type w:val="bbPlcHdr"/>
        </w:types>
        <w:behaviors>
          <w:behavior w:val="content"/>
        </w:behaviors>
        <w:guid w:val="{93CFFAB9-81F9-4FFF-99F8-A8AEDDFF65C0}"/>
      </w:docPartPr>
      <w:docPartBody>
        <w:p w:rsidR="00542769" w:rsidRDefault="00903D06" w:rsidP="00903D06">
          <w:pPr>
            <w:pStyle w:val="803887EB977044C785EB946B4D4BDD7421"/>
          </w:pPr>
          <w:r w:rsidRPr="00EF6455">
            <w:rPr>
              <w:rStyle w:val="PlaceholderText"/>
              <w:color w:val="008E84"/>
            </w:rPr>
            <w:t>Type here</w:t>
          </w:r>
        </w:p>
      </w:docPartBody>
    </w:docPart>
    <w:docPart>
      <w:docPartPr>
        <w:name w:val="50426D197A184158AD075D30911820D4"/>
        <w:category>
          <w:name w:val="General"/>
          <w:gallery w:val="placeholder"/>
        </w:category>
        <w:types>
          <w:type w:val="bbPlcHdr"/>
        </w:types>
        <w:behaviors>
          <w:behavior w:val="content"/>
        </w:behaviors>
        <w:guid w:val="{569EFC53-F95A-4CB7-9154-7F650EFF3416}"/>
      </w:docPartPr>
      <w:docPartBody>
        <w:p w:rsidR="00542769" w:rsidRDefault="00903D06" w:rsidP="00903D06">
          <w:pPr>
            <w:pStyle w:val="50426D197A184158AD075D30911820D421"/>
          </w:pPr>
          <w:r w:rsidRPr="00EF6455">
            <w:rPr>
              <w:rStyle w:val="PlaceholderText"/>
              <w:color w:val="008E84"/>
            </w:rPr>
            <w:t>Type here</w:t>
          </w:r>
        </w:p>
      </w:docPartBody>
    </w:docPart>
    <w:docPart>
      <w:docPartPr>
        <w:name w:val="86A8FFE4654D48E6ABE754734F8253F8"/>
        <w:category>
          <w:name w:val="General"/>
          <w:gallery w:val="placeholder"/>
        </w:category>
        <w:types>
          <w:type w:val="bbPlcHdr"/>
        </w:types>
        <w:behaviors>
          <w:behavior w:val="content"/>
        </w:behaviors>
        <w:guid w:val="{12A41F3D-3101-4D2A-8A58-50BAF8B17747}"/>
      </w:docPartPr>
      <w:docPartBody>
        <w:p w:rsidR="00542769" w:rsidRDefault="00903D06" w:rsidP="00903D06">
          <w:pPr>
            <w:pStyle w:val="86A8FFE4654D48E6ABE754734F8253F818"/>
          </w:pPr>
          <w:r>
            <w:rPr>
              <w:color w:val="008F85"/>
            </w:rPr>
            <w:t>Type here</w:t>
          </w:r>
        </w:p>
      </w:docPartBody>
    </w:docPart>
    <w:docPart>
      <w:docPartPr>
        <w:name w:val="BC2FFF8A52E047F2B973FC672D56EC4C"/>
        <w:category>
          <w:name w:val="General"/>
          <w:gallery w:val="placeholder"/>
        </w:category>
        <w:types>
          <w:type w:val="bbPlcHdr"/>
        </w:types>
        <w:behaviors>
          <w:behavior w:val="content"/>
        </w:behaviors>
        <w:guid w:val="{584B2C56-BD35-4ABB-ADE2-C37A646879DA}"/>
      </w:docPartPr>
      <w:docPartBody>
        <w:p w:rsidR="00542769" w:rsidRDefault="00903D06" w:rsidP="00903D06">
          <w:pPr>
            <w:pStyle w:val="BC2FFF8A52E047F2B973FC672D56EC4C17"/>
          </w:pPr>
          <w:r w:rsidRPr="00EF6455">
            <w:rPr>
              <w:rStyle w:val="PlaceholderText"/>
              <w:color w:val="008E84"/>
            </w:rPr>
            <w:t>Type here</w:t>
          </w:r>
        </w:p>
      </w:docPartBody>
    </w:docPart>
    <w:docPart>
      <w:docPartPr>
        <w:name w:val="F88D1B36A71143E5AA4AFB25144FDC2A"/>
        <w:category>
          <w:name w:val="General"/>
          <w:gallery w:val="placeholder"/>
        </w:category>
        <w:types>
          <w:type w:val="bbPlcHdr"/>
        </w:types>
        <w:behaviors>
          <w:behavior w:val="content"/>
        </w:behaviors>
        <w:guid w:val="{F94B71DF-689D-4E16-A246-F288CFFA5346}"/>
      </w:docPartPr>
      <w:docPartBody>
        <w:p w:rsidR="00542769" w:rsidRDefault="00903D06" w:rsidP="00903D06">
          <w:pPr>
            <w:pStyle w:val="F88D1B36A71143E5AA4AFB25144FDC2A17"/>
          </w:pPr>
          <w:r w:rsidRPr="00EA5B07">
            <w:rPr>
              <w:rStyle w:val="PlaceholderText"/>
            </w:rPr>
            <w:t>Type here</w:t>
          </w:r>
        </w:p>
      </w:docPartBody>
    </w:docPart>
    <w:docPart>
      <w:docPartPr>
        <w:name w:val="F398B7ADEDD14C58B74362291108A664"/>
        <w:category>
          <w:name w:val="General"/>
          <w:gallery w:val="placeholder"/>
        </w:category>
        <w:types>
          <w:type w:val="bbPlcHdr"/>
        </w:types>
        <w:behaviors>
          <w:behavior w:val="content"/>
        </w:behaviors>
        <w:guid w:val="{C5944641-EC18-4DDC-A6A1-A7B6DFB08E6F}"/>
      </w:docPartPr>
      <w:docPartBody>
        <w:p w:rsidR="00542769" w:rsidRDefault="00903D06" w:rsidP="00903D06">
          <w:pPr>
            <w:pStyle w:val="F398B7ADEDD14C58B74362291108A66416"/>
          </w:pPr>
          <w:r w:rsidRPr="00EA5B07">
            <w:rPr>
              <w:rStyle w:val="PlaceholderText"/>
            </w:rPr>
            <w:t>Type here</w:t>
          </w:r>
        </w:p>
      </w:docPartBody>
    </w:docPart>
    <w:docPart>
      <w:docPartPr>
        <w:name w:val="09AE8BB5FD55403E99A692542303E50C"/>
        <w:category>
          <w:name w:val="General"/>
          <w:gallery w:val="placeholder"/>
        </w:category>
        <w:types>
          <w:type w:val="bbPlcHdr"/>
        </w:types>
        <w:behaviors>
          <w:behavior w:val="content"/>
        </w:behaviors>
        <w:guid w:val="{E2BB3B14-0FFF-4D67-8963-E80A32E1A20D}"/>
      </w:docPartPr>
      <w:docPartBody>
        <w:p w:rsidR="00542769" w:rsidRDefault="00903D06" w:rsidP="00903D06">
          <w:pPr>
            <w:pStyle w:val="09AE8BB5FD55403E99A692542303E50C16"/>
          </w:pPr>
          <w:r w:rsidRPr="00EA5B07">
            <w:rPr>
              <w:rStyle w:val="PlaceholderText"/>
            </w:rPr>
            <w:t>Type here</w:t>
          </w:r>
        </w:p>
      </w:docPartBody>
    </w:docPart>
    <w:docPart>
      <w:docPartPr>
        <w:name w:val="5BC0ED5E72D94144B9528E9A09BEB7BF"/>
        <w:category>
          <w:name w:val="General"/>
          <w:gallery w:val="placeholder"/>
        </w:category>
        <w:types>
          <w:type w:val="bbPlcHdr"/>
        </w:types>
        <w:behaviors>
          <w:behavior w:val="content"/>
        </w:behaviors>
        <w:guid w:val="{6C267416-48D6-4409-A3CC-EFFE1027DE41}"/>
      </w:docPartPr>
      <w:docPartBody>
        <w:p w:rsidR="00542769" w:rsidRDefault="00903D06" w:rsidP="00903D06">
          <w:pPr>
            <w:pStyle w:val="5BC0ED5E72D94144B9528E9A09BEB7BF16"/>
          </w:pPr>
          <w:r w:rsidRPr="00EA5B07">
            <w:rPr>
              <w:rStyle w:val="PlaceholderText"/>
            </w:rPr>
            <w:t>Type here</w:t>
          </w:r>
        </w:p>
      </w:docPartBody>
    </w:docPart>
    <w:docPart>
      <w:docPartPr>
        <w:name w:val="DADBB0F9928A4EAE8ACA15D30DC9B530"/>
        <w:category>
          <w:name w:val="General"/>
          <w:gallery w:val="placeholder"/>
        </w:category>
        <w:types>
          <w:type w:val="bbPlcHdr"/>
        </w:types>
        <w:behaviors>
          <w:behavior w:val="content"/>
        </w:behaviors>
        <w:guid w:val="{FB119DFB-9E37-49DB-91BA-53AD6C667984}"/>
      </w:docPartPr>
      <w:docPartBody>
        <w:p w:rsidR="00542769" w:rsidRDefault="00903D06" w:rsidP="00903D06">
          <w:pPr>
            <w:pStyle w:val="DADBB0F9928A4EAE8ACA15D30DC9B53016"/>
          </w:pPr>
          <w:r w:rsidRPr="00EA5B07">
            <w:rPr>
              <w:rStyle w:val="PlaceholderText"/>
            </w:rPr>
            <w:t>Type here</w:t>
          </w:r>
        </w:p>
      </w:docPartBody>
    </w:docPart>
    <w:docPart>
      <w:docPartPr>
        <w:name w:val="6395FF26A1644D379C7CBCFE2208BA08"/>
        <w:category>
          <w:name w:val="General"/>
          <w:gallery w:val="placeholder"/>
        </w:category>
        <w:types>
          <w:type w:val="bbPlcHdr"/>
        </w:types>
        <w:behaviors>
          <w:behavior w:val="content"/>
        </w:behaviors>
        <w:guid w:val="{8534F96C-239D-4623-98D1-EF8238501E42}"/>
      </w:docPartPr>
      <w:docPartBody>
        <w:p w:rsidR="00542769" w:rsidRDefault="00903D06" w:rsidP="00903D06">
          <w:pPr>
            <w:pStyle w:val="6395FF26A1644D379C7CBCFE2208BA0816"/>
          </w:pPr>
          <w:r w:rsidRPr="00EA5B07">
            <w:rPr>
              <w:rStyle w:val="PlaceholderText"/>
            </w:rPr>
            <w:t>Type here</w:t>
          </w:r>
        </w:p>
      </w:docPartBody>
    </w:docPart>
    <w:docPart>
      <w:docPartPr>
        <w:name w:val="039D2635DDE84D0899F4FCD62C247405"/>
        <w:category>
          <w:name w:val="General"/>
          <w:gallery w:val="placeholder"/>
        </w:category>
        <w:types>
          <w:type w:val="bbPlcHdr"/>
        </w:types>
        <w:behaviors>
          <w:behavior w:val="content"/>
        </w:behaviors>
        <w:guid w:val="{E1CACCDD-7420-4A69-916B-C4FA966F97A3}"/>
      </w:docPartPr>
      <w:docPartBody>
        <w:p w:rsidR="00542769" w:rsidRDefault="00903D06" w:rsidP="00903D06">
          <w:pPr>
            <w:pStyle w:val="039D2635DDE84D0899F4FCD62C24740512"/>
          </w:pPr>
          <w:r w:rsidRPr="00EF6455">
            <w:rPr>
              <w:rStyle w:val="PlaceholderText"/>
              <w:color w:val="008E84"/>
            </w:rPr>
            <w:t>Type here</w:t>
          </w:r>
        </w:p>
      </w:docPartBody>
    </w:docPart>
    <w:docPart>
      <w:docPartPr>
        <w:name w:val="27FFD04849664E6EB60B32F3F53635BF"/>
        <w:category>
          <w:name w:val="General"/>
          <w:gallery w:val="placeholder"/>
        </w:category>
        <w:types>
          <w:type w:val="bbPlcHdr"/>
        </w:types>
        <w:behaviors>
          <w:behavior w:val="content"/>
        </w:behaviors>
        <w:guid w:val="{CB8E3F04-234A-4AC3-BF13-232F591E4AD4}"/>
      </w:docPartPr>
      <w:docPartBody>
        <w:p w:rsidR="00542769" w:rsidRDefault="00903D06" w:rsidP="00903D06">
          <w:pPr>
            <w:pStyle w:val="27FFD04849664E6EB60B32F3F53635BF12"/>
          </w:pPr>
          <w:r w:rsidRPr="00EF6455">
            <w:rPr>
              <w:rStyle w:val="PlaceholderText"/>
              <w:color w:val="008E84"/>
            </w:rPr>
            <w:t>Type here</w:t>
          </w:r>
        </w:p>
      </w:docPartBody>
    </w:docPart>
    <w:docPart>
      <w:docPartPr>
        <w:name w:val="3508A4CB9CC54D7BB88F2FD868176721"/>
        <w:category>
          <w:name w:val="General"/>
          <w:gallery w:val="placeholder"/>
        </w:category>
        <w:types>
          <w:type w:val="bbPlcHdr"/>
        </w:types>
        <w:behaviors>
          <w:behavior w:val="content"/>
        </w:behaviors>
        <w:guid w:val="{B60D02E7-FFE4-4A3F-A94C-37CF55E2B150}"/>
      </w:docPartPr>
      <w:docPartBody>
        <w:p w:rsidR="00542769" w:rsidRDefault="00903D06" w:rsidP="00903D06">
          <w:pPr>
            <w:pStyle w:val="3508A4CB9CC54D7BB88F2FD86817672112"/>
          </w:pPr>
          <w:r w:rsidRPr="00EF6455">
            <w:rPr>
              <w:rStyle w:val="PlaceholderText"/>
              <w:color w:val="008E84"/>
            </w:rPr>
            <w:t>Type here</w:t>
          </w:r>
        </w:p>
      </w:docPartBody>
    </w:docPart>
    <w:docPart>
      <w:docPartPr>
        <w:name w:val="92B031D5006F48C2B22712FA62151196"/>
        <w:category>
          <w:name w:val="General"/>
          <w:gallery w:val="placeholder"/>
        </w:category>
        <w:types>
          <w:type w:val="bbPlcHdr"/>
        </w:types>
        <w:behaviors>
          <w:behavior w:val="content"/>
        </w:behaviors>
        <w:guid w:val="{3F0C518B-AF80-4985-AD5B-95466419BC85}"/>
      </w:docPartPr>
      <w:docPartBody>
        <w:p w:rsidR="00542769" w:rsidRDefault="00903D06" w:rsidP="00903D06">
          <w:pPr>
            <w:pStyle w:val="92B031D5006F48C2B22712FA6215119612"/>
          </w:pPr>
          <w:r w:rsidRPr="00EF6455">
            <w:rPr>
              <w:rStyle w:val="PlaceholderText"/>
              <w:color w:val="008E84"/>
            </w:rPr>
            <w:t>Type here</w:t>
          </w:r>
        </w:p>
      </w:docPartBody>
    </w:docPart>
    <w:docPart>
      <w:docPartPr>
        <w:name w:val="CEF897DE6CA94727BF9E2E64CDA13407"/>
        <w:category>
          <w:name w:val="General"/>
          <w:gallery w:val="placeholder"/>
        </w:category>
        <w:types>
          <w:type w:val="bbPlcHdr"/>
        </w:types>
        <w:behaviors>
          <w:behavior w:val="content"/>
        </w:behaviors>
        <w:guid w:val="{E8EF4F25-3360-4243-BEA1-E8CF0193FA3F}"/>
      </w:docPartPr>
      <w:docPartBody>
        <w:p w:rsidR="00542769" w:rsidRDefault="00903D06" w:rsidP="00903D06">
          <w:pPr>
            <w:pStyle w:val="CEF897DE6CA94727BF9E2E64CDA1340712"/>
          </w:pPr>
          <w:r w:rsidRPr="00EF6455">
            <w:rPr>
              <w:rStyle w:val="PlaceholderText"/>
              <w:color w:val="008E84"/>
            </w:rPr>
            <w:t>Type here</w:t>
          </w:r>
        </w:p>
      </w:docPartBody>
    </w:docPart>
    <w:docPart>
      <w:docPartPr>
        <w:name w:val="3A006B7A74B64B41938FFE4162E471CA"/>
        <w:category>
          <w:name w:val="General"/>
          <w:gallery w:val="placeholder"/>
        </w:category>
        <w:types>
          <w:type w:val="bbPlcHdr"/>
        </w:types>
        <w:behaviors>
          <w:behavior w:val="content"/>
        </w:behaviors>
        <w:guid w:val="{E0A8E064-A44B-4047-8593-5F6CD53E0C3B}"/>
      </w:docPartPr>
      <w:docPartBody>
        <w:p w:rsidR="00542769" w:rsidRDefault="00903D06" w:rsidP="00903D06">
          <w:pPr>
            <w:pStyle w:val="3A006B7A74B64B41938FFE4162E471CA12"/>
          </w:pPr>
          <w:r w:rsidRPr="00684002">
            <w:rPr>
              <w:rStyle w:val="PlaceholderText"/>
              <w:color w:val="008E84"/>
            </w:rPr>
            <w:t>Type here</w:t>
          </w:r>
        </w:p>
      </w:docPartBody>
    </w:docPart>
    <w:docPart>
      <w:docPartPr>
        <w:name w:val="89ED6BDA41434B9B9B1501B577429BCD"/>
        <w:category>
          <w:name w:val="General"/>
          <w:gallery w:val="placeholder"/>
        </w:category>
        <w:types>
          <w:type w:val="bbPlcHdr"/>
        </w:types>
        <w:behaviors>
          <w:behavior w:val="content"/>
        </w:behaviors>
        <w:guid w:val="{78F99D3C-085B-4F22-B502-2F053FF51A48}"/>
      </w:docPartPr>
      <w:docPartBody>
        <w:p w:rsidR="00542769" w:rsidRDefault="00903D06" w:rsidP="00903D06">
          <w:pPr>
            <w:pStyle w:val="89ED6BDA41434B9B9B1501B577429BCD12"/>
          </w:pPr>
          <w:r w:rsidRPr="00684002">
            <w:rPr>
              <w:rStyle w:val="PlaceholderText"/>
              <w:color w:val="008E84"/>
            </w:rPr>
            <w:t>Type here</w:t>
          </w:r>
        </w:p>
      </w:docPartBody>
    </w:docPart>
    <w:docPart>
      <w:docPartPr>
        <w:name w:val="2E1AFEB10E9C4B938127D299F294F954"/>
        <w:category>
          <w:name w:val="General"/>
          <w:gallery w:val="placeholder"/>
        </w:category>
        <w:types>
          <w:type w:val="bbPlcHdr"/>
        </w:types>
        <w:behaviors>
          <w:behavior w:val="content"/>
        </w:behaviors>
        <w:guid w:val="{F016306A-7F2F-4AFD-9C5F-AF7F9F94014D}"/>
      </w:docPartPr>
      <w:docPartBody>
        <w:p w:rsidR="00542769" w:rsidRDefault="00903D06" w:rsidP="00903D06">
          <w:pPr>
            <w:pStyle w:val="2E1AFEB10E9C4B938127D299F294F95410"/>
          </w:pPr>
          <w:r w:rsidRPr="006D02C5">
            <w:rPr>
              <w:color w:val="008E84"/>
            </w:rPr>
            <w:t>Type here</w:t>
          </w:r>
        </w:p>
      </w:docPartBody>
    </w:docPart>
    <w:docPart>
      <w:docPartPr>
        <w:name w:val="EB82C6D80D3D493F957CCD2F2170FC3F"/>
        <w:category>
          <w:name w:val="General"/>
          <w:gallery w:val="placeholder"/>
        </w:category>
        <w:types>
          <w:type w:val="bbPlcHdr"/>
        </w:types>
        <w:behaviors>
          <w:behavior w:val="content"/>
        </w:behaviors>
        <w:guid w:val="{EC102EF3-CF65-455B-8711-9BBC253CA85A}"/>
      </w:docPartPr>
      <w:docPartBody>
        <w:p w:rsidR="00C701F2" w:rsidRDefault="00C701F2" w:rsidP="00C701F2">
          <w:pPr>
            <w:pStyle w:val="EB82C6D80D3D493F957CCD2F2170FC3F"/>
          </w:pPr>
          <w:r w:rsidRPr="004F5636">
            <w:rPr>
              <w:rStyle w:val="PlaceholderText"/>
              <w:color w:val="008E84"/>
            </w:rPr>
            <w:t>Type here</w:t>
          </w:r>
        </w:p>
      </w:docPartBody>
    </w:docPart>
    <w:docPart>
      <w:docPartPr>
        <w:name w:val="22FCADC0C7A541998352DC292BC33559"/>
        <w:category>
          <w:name w:val="General"/>
          <w:gallery w:val="placeholder"/>
        </w:category>
        <w:types>
          <w:type w:val="bbPlcHdr"/>
        </w:types>
        <w:behaviors>
          <w:behavior w:val="content"/>
        </w:behaviors>
        <w:guid w:val="{2238E02F-4DE5-42F3-BEB4-7CABF4B0D0F4}"/>
      </w:docPartPr>
      <w:docPartBody>
        <w:p w:rsidR="00C701F2" w:rsidRDefault="00C701F2" w:rsidP="00C701F2">
          <w:pPr>
            <w:pStyle w:val="22FCADC0C7A541998352DC292BC33559"/>
          </w:pPr>
          <w:r w:rsidRPr="004F5636">
            <w:rPr>
              <w:rStyle w:val="PlaceholderText"/>
              <w:color w:val="008E84"/>
            </w:rPr>
            <w:t>Type here</w:t>
          </w:r>
        </w:p>
      </w:docPartBody>
    </w:docPart>
    <w:docPart>
      <w:docPartPr>
        <w:name w:val="EE23C6B7DB674C4DA77AF0C110D9A5F0"/>
        <w:category>
          <w:name w:val="General"/>
          <w:gallery w:val="placeholder"/>
        </w:category>
        <w:types>
          <w:type w:val="bbPlcHdr"/>
        </w:types>
        <w:behaviors>
          <w:behavior w:val="content"/>
        </w:behaviors>
        <w:guid w:val="{DE643F22-98E6-4D48-A42D-FEF58C362457}"/>
      </w:docPartPr>
      <w:docPartBody>
        <w:p w:rsidR="00C511DC" w:rsidRDefault="00903D06" w:rsidP="00903D06">
          <w:pPr>
            <w:pStyle w:val="EE23C6B7DB674C4DA77AF0C110D9A5F01"/>
          </w:pPr>
          <w:r w:rsidRPr="00EF6455">
            <w:rPr>
              <w:rStyle w:val="PlaceholderText"/>
              <w:color w:val="008E84"/>
            </w:rPr>
            <w:t>Type here</w:t>
          </w:r>
        </w:p>
      </w:docPartBody>
    </w:docPart>
    <w:docPart>
      <w:docPartPr>
        <w:name w:val="DefaultPlaceholder_-1854013439"/>
        <w:category>
          <w:name w:val="General"/>
          <w:gallery w:val="placeholder"/>
        </w:category>
        <w:types>
          <w:type w:val="bbPlcHdr"/>
        </w:types>
        <w:behaviors>
          <w:behavior w:val="content"/>
        </w:behaviors>
        <w:guid w:val="{2A08648C-9FA0-44D2-8A61-B9D36065688C}"/>
      </w:docPartPr>
      <w:docPartBody>
        <w:p w:rsidR="00C511DC" w:rsidRDefault="00903D06">
          <w:r w:rsidRPr="00272E61">
            <w:rPr>
              <w:rStyle w:val="PlaceholderText"/>
            </w:rPr>
            <w:t>Choose an item.</w:t>
          </w:r>
        </w:p>
      </w:docPartBody>
    </w:docPart>
    <w:docPart>
      <w:docPartPr>
        <w:name w:val="D46FBE615D1B4EE6A495091189BF58B5"/>
        <w:category>
          <w:name w:val="General"/>
          <w:gallery w:val="placeholder"/>
        </w:category>
        <w:types>
          <w:type w:val="bbPlcHdr"/>
        </w:types>
        <w:behaviors>
          <w:behavior w:val="content"/>
        </w:behaviors>
        <w:guid w:val="{4A12BBED-042E-4AB3-83BB-3428E2F630A7}"/>
      </w:docPartPr>
      <w:docPartBody>
        <w:p w:rsidR="00927E09" w:rsidRDefault="00C511DC" w:rsidP="00C511DC">
          <w:pPr>
            <w:pStyle w:val="D46FBE615D1B4EE6A495091189BF58B5"/>
          </w:pPr>
          <w:r w:rsidRPr="00EF6455">
            <w:rPr>
              <w:rStyle w:val="PlaceholderText"/>
              <w:color w:val="008E84"/>
            </w:rPr>
            <w:t>Type here</w:t>
          </w:r>
        </w:p>
      </w:docPartBody>
    </w:docPart>
    <w:docPart>
      <w:docPartPr>
        <w:name w:val="A4672794F2DE435188B040000999C1B1"/>
        <w:category>
          <w:name w:val="General"/>
          <w:gallery w:val="placeholder"/>
        </w:category>
        <w:types>
          <w:type w:val="bbPlcHdr"/>
        </w:types>
        <w:behaviors>
          <w:behavior w:val="content"/>
        </w:behaviors>
        <w:guid w:val="{7A166106-55EE-4B3A-99D8-D8029B1713BC}"/>
      </w:docPartPr>
      <w:docPartBody>
        <w:p w:rsidR="00927E09" w:rsidRDefault="00C511DC" w:rsidP="00C511DC">
          <w:pPr>
            <w:pStyle w:val="A4672794F2DE435188B040000999C1B1"/>
          </w:pPr>
          <w:r w:rsidRPr="00EF6455">
            <w:rPr>
              <w:rStyle w:val="PlaceholderText"/>
              <w:color w:val="008E84"/>
            </w:rPr>
            <w:t>Type here</w:t>
          </w:r>
        </w:p>
      </w:docPartBody>
    </w:docPart>
    <w:docPart>
      <w:docPartPr>
        <w:name w:val="73A10EF397C9481689393982B5AF9C50"/>
        <w:category>
          <w:name w:val="General"/>
          <w:gallery w:val="placeholder"/>
        </w:category>
        <w:types>
          <w:type w:val="bbPlcHdr"/>
        </w:types>
        <w:behaviors>
          <w:behavior w:val="content"/>
        </w:behaviors>
        <w:guid w:val="{061BA6DB-EE12-4582-A4F2-6696A2EC3754}"/>
      </w:docPartPr>
      <w:docPartBody>
        <w:p w:rsidR="00927E09" w:rsidRDefault="00C511DC" w:rsidP="00C511DC">
          <w:pPr>
            <w:pStyle w:val="73A10EF397C9481689393982B5AF9C50"/>
          </w:pPr>
          <w:r w:rsidRPr="00EF6455">
            <w:rPr>
              <w:rStyle w:val="PlaceholderText"/>
              <w:color w:val="008E84"/>
            </w:rPr>
            <w:t>Type here</w:t>
          </w:r>
        </w:p>
      </w:docPartBody>
    </w:docPart>
    <w:docPart>
      <w:docPartPr>
        <w:name w:val="BF410B98EEDF4206A50CC4727CAC0949"/>
        <w:category>
          <w:name w:val="General"/>
          <w:gallery w:val="placeholder"/>
        </w:category>
        <w:types>
          <w:type w:val="bbPlcHdr"/>
        </w:types>
        <w:behaviors>
          <w:behavior w:val="content"/>
        </w:behaviors>
        <w:guid w:val="{AD3DFC14-A77A-4C69-941C-A3DEAA65596C}"/>
      </w:docPartPr>
      <w:docPartBody>
        <w:p w:rsidR="00927E09" w:rsidRDefault="00C511DC" w:rsidP="00C511DC">
          <w:pPr>
            <w:pStyle w:val="BF410B98EEDF4206A50CC4727CAC0949"/>
          </w:pPr>
          <w:r w:rsidRPr="00286C6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8E0"/>
    <w:rsid w:val="000D170C"/>
    <w:rsid w:val="00542769"/>
    <w:rsid w:val="005F6C50"/>
    <w:rsid w:val="006E001F"/>
    <w:rsid w:val="008678E0"/>
    <w:rsid w:val="00903D06"/>
    <w:rsid w:val="00927E09"/>
    <w:rsid w:val="00A11AB3"/>
    <w:rsid w:val="00AB5189"/>
    <w:rsid w:val="00C511DC"/>
    <w:rsid w:val="00C701F2"/>
    <w:rsid w:val="00CA518F"/>
    <w:rsid w:val="00E93F33"/>
    <w:rsid w:val="00EE235D"/>
    <w:rsid w:val="00EF07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511DC"/>
    <w:rPr>
      <w:color w:val="808080"/>
    </w:rPr>
  </w:style>
  <w:style w:type="paragraph" w:customStyle="1" w:styleId="D8A5C3191EB54C18AA6A37B79E2C680315">
    <w:name w:val="D8A5C3191EB54C18AA6A37B79E2C680315"/>
    <w:rsid w:val="00542769"/>
    <w:pPr>
      <w:spacing w:after="0" w:line="240" w:lineRule="auto"/>
    </w:pPr>
    <w:rPr>
      <w:rFonts w:ascii="Segoe UI" w:hAnsi="Segoe UI"/>
      <w:sz w:val="20"/>
      <w:szCs w:val="24"/>
      <w:lang w:eastAsia="en-US"/>
    </w:rPr>
  </w:style>
  <w:style w:type="paragraph" w:customStyle="1" w:styleId="19886BD952264CF0B9D444844130935015">
    <w:name w:val="19886BD952264CF0B9D444844130935015"/>
    <w:rsid w:val="00542769"/>
    <w:pPr>
      <w:spacing w:after="0" w:line="240" w:lineRule="auto"/>
    </w:pPr>
    <w:rPr>
      <w:rFonts w:ascii="Segoe UI" w:hAnsi="Segoe UI"/>
      <w:sz w:val="20"/>
      <w:szCs w:val="24"/>
      <w:lang w:eastAsia="en-US"/>
    </w:rPr>
  </w:style>
  <w:style w:type="paragraph" w:customStyle="1" w:styleId="4D55193B5838448C93F9F9865463BAE415">
    <w:name w:val="4D55193B5838448C93F9F9865463BAE415"/>
    <w:rsid w:val="00542769"/>
    <w:pPr>
      <w:spacing w:after="0" w:line="240" w:lineRule="auto"/>
    </w:pPr>
    <w:rPr>
      <w:rFonts w:ascii="Segoe UI" w:hAnsi="Segoe UI"/>
      <w:sz w:val="20"/>
      <w:szCs w:val="24"/>
      <w:lang w:eastAsia="en-US"/>
    </w:rPr>
  </w:style>
  <w:style w:type="paragraph" w:customStyle="1" w:styleId="A3F9F49A11974312B0E8FBE36224E7AA15">
    <w:name w:val="A3F9F49A11974312B0E8FBE36224E7AA15"/>
    <w:rsid w:val="00542769"/>
    <w:pPr>
      <w:spacing w:after="0" w:line="240" w:lineRule="auto"/>
    </w:pPr>
    <w:rPr>
      <w:rFonts w:ascii="Segoe UI" w:hAnsi="Segoe UI"/>
      <w:sz w:val="20"/>
      <w:szCs w:val="24"/>
      <w:lang w:eastAsia="en-US"/>
    </w:rPr>
  </w:style>
  <w:style w:type="paragraph" w:customStyle="1" w:styleId="AF687C127BC94D7DBFE191CACD86715D16">
    <w:name w:val="AF687C127BC94D7DBFE191CACD86715D16"/>
    <w:rsid w:val="00542769"/>
    <w:pPr>
      <w:spacing w:after="0" w:line="240" w:lineRule="auto"/>
    </w:pPr>
    <w:rPr>
      <w:rFonts w:ascii="Segoe UI" w:hAnsi="Segoe UI"/>
      <w:sz w:val="20"/>
      <w:szCs w:val="24"/>
      <w:lang w:eastAsia="en-US"/>
    </w:rPr>
  </w:style>
  <w:style w:type="paragraph" w:customStyle="1" w:styleId="DEAF61077A9A4488A56D0E314AA1A47516">
    <w:name w:val="DEAF61077A9A4488A56D0E314AA1A47516"/>
    <w:rsid w:val="00542769"/>
    <w:pPr>
      <w:spacing w:after="0" w:line="240" w:lineRule="auto"/>
    </w:pPr>
    <w:rPr>
      <w:rFonts w:ascii="Segoe UI" w:hAnsi="Segoe UI"/>
      <w:sz w:val="20"/>
      <w:szCs w:val="24"/>
      <w:lang w:eastAsia="en-US"/>
    </w:rPr>
  </w:style>
  <w:style w:type="paragraph" w:customStyle="1" w:styleId="CFC82E6BDEBB4BC5800C0C962E2182B116">
    <w:name w:val="CFC82E6BDEBB4BC5800C0C962E2182B116"/>
    <w:rsid w:val="00542769"/>
    <w:pPr>
      <w:spacing w:after="0" w:line="240" w:lineRule="auto"/>
    </w:pPr>
    <w:rPr>
      <w:rFonts w:ascii="Segoe UI" w:hAnsi="Segoe UI"/>
      <w:sz w:val="20"/>
      <w:szCs w:val="24"/>
      <w:lang w:eastAsia="en-US"/>
    </w:rPr>
  </w:style>
  <w:style w:type="paragraph" w:customStyle="1" w:styleId="2BC2FFC4E18D478D88763DDAC4631ED216">
    <w:name w:val="2BC2FFC4E18D478D88763DDAC4631ED216"/>
    <w:rsid w:val="00542769"/>
    <w:pPr>
      <w:spacing w:after="0" w:line="240" w:lineRule="auto"/>
    </w:pPr>
    <w:rPr>
      <w:rFonts w:ascii="Segoe UI" w:hAnsi="Segoe UI"/>
      <w:sz w:val="20"/>
      <w:szCs w:val="24"/>
      <w:lang w:eastAsia="en-US"/>
    </w:rPr>
  </w:style>
  <w:style w:type="paragraph" w:customStyle="1" w:styleId="EB82C6D80D3D493F957CCD2F2170FC3F">
    <w:name w:val="EB82C6D80D3D493F957CCD2F2170FC3F"/>
    <w:rsid w:val="00C701F2"/>
  </w:style>
  <w:style w:type="paragraph" w:customStyle="1" w:styleId="22FCADC0C7A541998352DC292BC33559">
    <w:name w:val="22FCADC0C7A541998352DC292BC33559"/>
    <w:rsid w:val="00C701F2"/>
  </w:style>
  <w:style w:type="paragraph" w:customStyle="1" w:styleId="D8DC156EBC884D9782672FB6A04A0F1721">
    <w:name w:val="D8DC156EBC884D9782672FB6A04A0F1721"/>
    <w:rsid w:val="00903D06"/>
    <w:pPr>
      <w:spacing w:after="0" w:line="240" w:lineRule="auto"/>
    </w:pPr>
    <w:rPr>
      <w:rFonts w:ascii="Segoe UI" w:hAnsi="Segoe UI"/>
      <w:sz w:val="20"/>
      <w:szCs w:val="24"/>
      <w:lang w:eastAsia="en-US"/>
    </w:rPr>
  </w:style>
  <w:style w:type="paragraph" w:customStyle="1" w:styleId="5947A102282F4CFC9A87656A414AD69B21">
    <w:name w:val="5947A102282F4CFC9A87656A414AD69B21"/>
    <w:rsid w:val="00903D06"/>
    <w:pPr>
      <w:spacing w:after="0" w:line="240" w:lineRule="auto"/>
    </w:pPr>
    <w:rPr>
      <w:rFonts w:ascii="Segoe UI" w:hAnsi="Segoe UI"/>
      <w:sz w:val="20"/>
      <w:szCs w:val="24"/>
      <w:lang w:eastAsia="en-US"/>
    </w:rPr>
  </w:style>
  <w:style w:type="paragraph" w:customStyle="1" w:styleId="EE23C6B7DB674C4DA77AF0C110D9A5F01">
    <w:name w:val="EE23C6B7DB674C4DA77AF0C110D9A5F01"/>
    <w:rsid w:val="00903D06"/>
    <w:pPr>
      <w:spacing w:after="0" w:line="240" w:lineRule="auto"/>
    </w:pPr>
    <w:rPr>
      <w:rFonts w:ascii="Segoe UI" w:hAnsi="Segoe UI"/>
      <w:sz w:val="20"/>
      <w:szCs w:val="24"/>
      <w:lang w:eastAsia="en-US"/>
    </w:rPr>
  </w:style>
  <w:style w:type="paragraph" w:customStyle="1" w:styleId="27FFD04849664E6EB60B32F3F53635BF12">
    <w:name w:val="27FFD04849664E6EB60B32F3F53635BF12"/>
    <w:rsid w:val="00903D06"/>
    <w:pPr>
      <w:spacing w:after="0" w:line="240" w:lineRule="auto"/>
    </w:pPr>
    <w:rPr>
      <w:rFonts w:ascii="Segoe UI" w:hAnsi="Segoe UI"/>
      <w:sz w:val="20"/>
      <w:szCs w:val="24"/>
      <w:lang w:eastAsia="en-US"/>
    </w:rPr>
  </w:style>
  <w:style w:type="paragraph" w:customStyle="1" w:styleId="039D2635DDE84D0899F4FCD62C24740512">
    <w:name w:val="039D2635DDE84D0899F4FCD62C24740512"/>
    <w:rsid w:val="00903D06"/>
    <w:pPr>
      <w:spacing w:after="0" w:line="240" w:lineRule="auto"/>
    </w:pPr>
    <w:rPr>
      <w:rFonts w:ascii="Segoe UI" w:hAnsi="Segoe UI"/>
      <w:sz w:val="20"/>
      <w:szCs w:val="24"/>
      <w:lang w:eastAsia="en-US"/>
    </w:rPr>
  </w:style>
  <w:style w:type="paragraph" w:customStyle="1" w:styleId="3508A4CB9CC54D7BB88F2FD86817672112">
    <w:name w:val="3508A4CB9CC54D7BB88F2FD86817672112"/>
    <w:rsid w:val="00903D06"/>
    <w:pPr>
      <w:spacing w:after="0" w:line="240" w:lineRule="auto"/>
    </w:pPr>
    <w:rPr>
      <w:rFonts w:ascii="Segoe UI" w:hAnsi="Segoe UI"/>
      <w:sz w:val="20"/>
      <w:szCs w:val="24"/>
      <w:lang w:eastAsia="en-US"/>
    </w:rPr>
  </w:style>
  <w:style w:type="paragraph" w:customStyle="1" w:styleId="92B031D5006F48C2B22712FA6215119612">
    <w:name w:val="92B031D5006F48C2B22712FA6215119612"/>
    <w:rsid w:val="00903D06"/>
    <w:pPr>
      <w:spacing w:after="0" w:line="240" w:lineRule="auto"/>
    </w:pPr>
    <w:rPr>
      <w:rFonts w:ascii="Segoe UI" w:hAnsi="Segoe UI"/>
      <w:sz w:val="20"/>
      <w:szCs w:val="24"/>
      <w:lang w:eastAsia="en-US"/>
    </w:rPr>
  </w:style>
  <w:style w:type="paragraph" w:customStyle="1" w:styleId="2E1AFEB10E9C4B938127D299F294F95410">
    <w:name w:val="2E1AFEB10E9C4B938127D299F294F95410"/>
    <w:rsid w:val="00903D06"/>
    <w:pPr>
      <w:spacing w:after="0" w:line="240" w:lineRule="auto"/>
    </w:pPr>
    <w:rPr>
      <w:rFonts w:ascii="Segoe UI" w:hAnsi="Segoe UI"/>
      <w:sz w:val="20"/>
      <w:szCs w:val="24"/>
      <w:lang w:eastAsia="en-US"/>
    </w:rPr>
  </w:style>
  <w:style w:type="paragraph" w:customStyle="1" w:styleId="CEF897DE6CA94727BF9E2E64CDA1340712">
    <w:name w:val="CEF897DE6CA94727BF9E2E64CDA1340712"/>
    <w:rsid w:val="00903D06"/>
    <w:pPr>
      <w:spacing w:after="0" w:line="240" w:lineRule="auto"/>
    </w:pPr>
    <w:rPr>
      <w:rFonts w:ascii="Segoe UI" w:hAnsi="Segoe UI"/>
      <w:sz w:val="20"/>
      <w:szCs w:val="24"/>
      <w:lang w:eastAsia="en-US"/>
    </w:rPr>
  </w:style>
  <w:style w:type="paragraph" w:customStyle="1" w:styleId="3A006B7A74B64B41938FFE4162E471CA12">
    <w:name w:val="3A006B7A74B64B41938FFE4162E471CA12"/>
    <w:rsid w:val="00903D06"/>
    <w:pPr>
      <w:spacing w:after="0" w:line="240" w:lineRule="auto"/>
    </w:pPr>
    <w:rPr>
      <w:rFonts w:ascii="Segoe UI" w:hAnsi="Segoe UI"/>
      <w:sz w:val="20"/>
      <w:szCs w:val="24"/>
      <w:lang w:eastAsia="en-US"/>
    </w:rPr>
  </w:style>
  <w:style w:type="paragraph" w:customStyle="1" w:styleId="803887EB977044C785EB946B4D4BDD7421">
    <w:name w:val="803887EB977044C785EB946B4D4BDD7421"/>
    <w:rsid w:val="00903D06"/>
    <w:pPr>
      <w:spacing w:after="0" w:line="240" w:lineRule="auto"/>
    </w:pPr>
    <w:rPr>
      <w:rFonts w:ascii="Segoe UI" w:hAnsi="Segoe UI"/>
      <w:sz w:val="20"/>
      <w:szCs w:val="24"/>
      <w:lang w:eastAsia="en-US"/>
    </w:rPr>
  </w:style>
  <w:style w:type="paragraph" w:customStyle="1" w:styleId="89ED6BDA41434B9B9B1501B577429BCD12">
    <w:name w:val="89ED6BDA41434B9B9B1501B577429BCD12"/>
    <w:rsid w:val="00903D06"/>
    <w:pPr>
      <w:spacing w:after="0" w:line="240" w:lineRule="auto"/>
    </w:pPr>
    <w:rPr>
      <w:rFonts w:ascii="Segoe UI" w:hAnsi="Segoe UI"/>
      <w:sz w:val="20"/>
      <w:szCs w:val="24"/>
      <w:lang w:eastAsia="en-US"/>
    </w:rPr>
  </w:style>
  <w:style w:type="paragraph" w:customStyle="1" w:styleId="FEB137D5B64E4AA0BA7467586123ECCF22">
    <w:name w:val="FEB137D5B64E4AA0BA7467586123ECCF22"/>
    <w:rsid w:val="00903D06"/>
    <w:pPr>
      <w:spacing w:after="0" w:line="240" w:lineRule="auto"/>
    </w:pPr>
    <w:rPr>
      <w:rFonts w:ascii="Segoe UI" w:hAnsi="Segoe UI"/>
      <w:sz w:val="20"/>
      <w:szCs w:val="24"/>
      <w:lang w:eastAsia="en-US"/>
    </w:rPr>
  </w:style>
  <w:style w:type="paragraph" w:customStyle="1" w:styleId="49FC810AE9F84B5088C2614422EDDFF922">
    <w:name w:val="49FC810AE9F84B5088C2614422EDDFF922"/>
    <w:rsid w:val="00903D06"/>
    <w:pPr>
      <w:spacing w:after="0" w:line="240" w:lineRule="auto"/>
    </w:pPr>
    <w:rPr>
      <w:rFonts w:ascii="Segoe UI" w:hAnsi="Segoe UI"/>
      <w:sz w:val="20"/>
      <w:szCs w:val="24"/>
      <w:lang w:eastAsia="en-US"/>
    </w:rPr>
  </w:style>
  <w:style w:type="paragraph" w:customStyle="1" w:styleId="9E765374F1E94DEE83E0DA1713FB129322">
    <w:name w:val="9E765374F1E94DEE83E0DA1713FB129322"/>
    <w:rsid w:val="00903D06"/>
    <w:pPr>
      <w:spacing w:after="0" w:line="240" w:lineRule="auto"/>
    </w:pPr>
    <w:rPr>
      <w:rFonts w:ascii="Segoe UI" w:hAnsi="Segoe UI"/>
      <w:sz w:val="20"/>
      <w:szCs w:val="24"/>
      <w:lang w:eastAsia="en-US"/>
    </w:rPr>
  </w:style>
  <w:style w:type="paragraph" w:customStyle="1" w:styleId="50426D197A184158AD075D30911820D421">
    <w:name w:val="50426D197A184158AD075D30911820D421"/>
    <w:rsid w:val="00903D06"/>
    <w:pPr>
      <w:spacing w:after="0" w:line="240" w:lineRule="auto"/>
    </w:pPr>
    <w:rPr>
      <w:rFonts w:ascii="Segoe UI" w:hAnsi="Segoe UI"/>
      <w:sz w:val="20"/>
      <w:szCs w:val="24"/>
      <w:lang w:eastAsia="en-US"/>
    </w:rPr>
  </w:style>
  <w:style w:type="paragraph" w:customStyle="1" w:styleId="D9C240EA9CD944988488F90F26E92F6D22">
    <w:name w:val="D9C240EA9CD944988488F90F26E92F6D22"/>
    <w:rsid w:val="00903D06"/>
    <w:pPr>
      <w:spacing w:after="0" w:line="240" w:lineRule="auto"/>
    </w:pPr>
    <w:rPr>
      <w:rFonts w:ascii="Segoe UI" w:hAnsi="Segoe UI"/>
      <w:sz w:val="20"/>
      <w:szCs w:val="24"/>
      <w:lang w:eastAsia="en-US"/>
    </w:rPr>
  </w:style>
  <w:style w:type="paragraph" w:customStyle="1" w:styleId="D260C06DA2FE475598440AA0F56073A922">
    <w:name w:val="D260C06DA2FE475598440AA0F56073A922"/>
    <w:rsid w:val="00903D06"/>
    <w:pPr>
      <w:spacing w:after="0" w:line="240" w:lineRule="auto"/>
    </w:pPr>
    <w:rPr>
      <w:rFonts w:ascii="Segoe UI" w:hAnsi="Segoe UI"/>
      <w:sz w:val="20"/>
      <w:szCs w:val="24"/>
      <w:lang w:eastAsia="en-US"/>
    </w:rPr>
  </w:style>
  <w:style w:type="paragraph" w:customStyle="1" w:styleId="76A1A88499D84191BC40B63E324AADA622">
    <w:name w:val="76A1A88499D84191BC40B63E324AADA622"/>
    <w:rsid w:val="00903D06"/>
    <w:pPr>
      <w:spacing w:after="0" w:line="240" w:lineRule="auto"/>
    </w:pPr>
    <w:rPr>
      <w:rFonts w:ascii="Segoe UI" w:hAnsi="Segoe UI"/>
      <w:sz w:val="20"/>
      <w:szCs w:val="24"/>
      <w:lang w:eastAsia="en-US"/>
    </w:rPr>
  </w:style>
  <w:style w:type="paragraph" w:customStyle="1" w:styleId="7946ECB4A7C54032B0DD4235C95D47F820">
    <w:name w:val="7946ECB4A7C54032B0DD4235C95D47F820"/>
    <w:rsid w:val="00903D06"/>
    <w:pPr>
      <w:spacing w:after="0" w:line="240" w:lineRule="auto"/>
    </w:pPr>
    <w:rPr>
      <w:rFonts w:ascii="Segoe UI" w:hAnsi="Segoe UI"/>
      <w:sz w:val="20"/>
      <w:szCs w:val="24"/>
      <w:lang w:eastAsia="en-US"/>
    </w:rPr>
  </w:style>
  <w:style w:type="paragraph" w:customStyle="1" w:styleId="4A4ED6D6417D4D8EBB5654A2523D7A8019">
    <w:name w:val="4A4ED6D6417D4D8EBB5654A2523D7A8019"/>
    <w:rsid w:val="00903D06"/>
    <w:pPr>
      <w:spacing w:after="0" w:line="240" w:lineRule="auto"/>
    </w:pPr>
    <w:rPr>
      <w:rFonts w:ascii="Segoe UI" w:hAnsi="Segoe UI"/>
      <w:sz w:val="20"/>
      <w:szCs w:val="24"/>
      <w:lang w:eastAsia="en-US"/>
    </w:rPr>
  </w:style>
  <w:style w:type="paragraph" w:customStyle="1" w:styleId="86A8FFE4654D48E6ABE754734F8253F818">
    <w:name w:val="86A8FFE4654D48E6ABE754734F8253F818"/>
    <w:rsid w:val="00903D06"/>
    <w:pPr>
      <w:spacing w:after="0" w:line="240" w:lineRule="auto"/>
    </w:pPr>
    <w:rPr>
      <w:rFonts w:ascii="Segoe UI" w:hAnsi="Segoe UI"/>
      <w:sz w:val="20"/>
      <w:szCs w:val="24"/>
      <w:lang w:eastAsia="en-US"/>
    </w:rPr>
  </w:style>
  <w:style w:type="paragraph" w:customStyle="1" w:styleId="3AB3BF1F6700418B9EFBDFCC27D153BC18">
    <w:name w:val="3AB3BF1F6700418B9EFBDFCC27D153BC18"/>
    <w:rsid w:val="00903D06"/>
    <w:pPr>
      <w:spacing w:after="0" w:line="240" w:lineRule="auto"/>
    </w:pPr>
    <w:rPr>
      <w:rFonts w:ascii="Segoe UI" w:hAnsi="Segoe UI"/>
      <w:sz w:val="20"/>
      <w:szCs w:val="24"/>
      <w:lang w:eastAsia="en-US"/>
    </w:rPr>
  </w:style>
  <w:style w:type="paragraph" w:customStyle="1" w:styleId="32E732D95F6D444797D5FFA849F5579A18">
    <w:name w:val="32E732D95F6D444797D5FFA849F5579A18"/>
    <w:rsid w:val="00903D06"/>
    <w:pPr>
      <w:spacing w:after="0" w:line="240" w:lineRule="auto"/>
    </w:pPr>
    <w:rPr>
      <w:rFonts w:ascii="Segoe UI" w:hAnsi="Segoe UI"/>
      <w:sz w:val="20"/>
      <w:szCs w:val="24"/>
      <w:lang w:eastAsia="en-US"/>
    </w:rPr>
  </w:style>
  <w:style w:type="paragraph" w:customStyle="1" w:styleId="BC2FFF8A52E047F2B973FC672D56EC4C17">
    <w:name w:val="BC2FFF8A52E047F2B973FC672D56EC4C17"/>
    <w:rsid w:val="00903D06"/>
    <w:pPr>
      <w:spacing w:after="0" w:line="240" w:lineRule="auto"/>
    </w:pPr>
    <w:rPr>
      <w:rFonts w:ascii="Segoe UI" w:hAnsi="Segoe UI"/>
      <w:sz w:val="20"/>
      <w:szCs w:val="24"/>
      <w:lang w:eastAsia="en-US"/>
    </w:rPr>
  </w:style>
  <w:style w:type="paragraph" w:customStyle="1" w:styleId="72E02AEDBA9B48A3A52FECD016013F1C18">
    <w:name w:val="72E02AEDBA9B48A3A52FECD016013F1C18"/>
    <w:rsid w:val="00903D06"/>
    <w:pPr>
      <w:spacing w:after="0" w:line="240" w:lineRule="auto"/>
    </w:pPr>
    <w:rPr>
      <w:rFonts w:ascii="Segoe UI" w:hAnsi="Segoe UI"/>
      <w:sz w:val="20"/>
      <w:szCs w:val="24"/>
      <w:lang w:eastAsia="en-US"/>
    </w:rPr>
  </w:style>
  <w:style w:type="paragraph" w:customStyle="1" w:styleId="AD7B01305A204133A45DBB562B97F89A18">
    <w:name w:val="AD7B01305A204133A45DBB562B97F89A18"/>
    <w:rsid w:val="00903D06"/>
    <w:pPr>
      <w:spacing w:after="0" w:line="240" w:lineRule="auto"/>
    </w:pPr>
    <w:rPr>
      <w:rFonts w:ascii="Segoe UI" w:hAnsi="Segoe UI"/>
      <w:sz w:val="20"/>
      <w:szCs w:val="24"/>
      <w:lang w:eastAsia="en-US"/>
    </w:rPr>
  </w:style>
  <w:style w:type="paragraph" w:customStyle="1" w:styleId="1C2C9FE1F78A466AB103CCA54E85B1A518">
    <w:name w:val="1C2C9FE1F78A466AB103CCA54E85B1A518"/>
    <w:rsid w:val="00903D06"/>
    <w:pPr>
      <w:spacing w:after="0" w:line="240" w:lineRule="auto"/>
    </w:pPr>
    <w:rPr>
      <w:rFonts w:ascii="Segoe UI" w:hAnsi="Segoe UI"/>
      <w:sz w:val="20"/>
      <w:szCs w:val="24"/>
      <w:lang w:eastAsia="en-US"/>
    </w:rPr>
  </w:style>
  <w:style w:type="paragraph" w:customStyle="1" w:styleId="F398B7ADEDD14C58B74362291108A66416">
    <w:name w:val="F398B7ADEDD14C58B74362291108A66416"/>
    <w:rsid w:val="00903D06"/>
    <w:pPr>
      <w:spacing w:after="0" w:line="240" w:lineRule="auto"/>
    </w:pPr>
    <w:rPr>
      <w:rFonts w:ascii="Segoe UI" w:hAnsi="Segoe UI"/>
      <w:sz w:val="20"/>
      <w:szCs w:val="24"/>
      <w:lang w:eastAsia="en-US"/>
    </w:rPr>
  </w:style>
  <w:style w:type="paragraph" w:customStyle="1" w:styleId="3A0D392F89E4482AB8C94A787870FF0E18">
    <w:name w:val="3A0D392F89E4482AB8C94A787870FF0E18"/>
    <w:rsid w:val="00903D06"/>
    <w:pPr>
      <w:spacing w:after="0" w:line="240" w:lineRule="auto"/>
    </w:pPr>
    <w:rPr>
      <w:rFonts w:ascii="Segoe UI" w:hAnsi="Segoe UI"/>
      <w:sz w:val="20"/>
      <w:szCs w:val="24"/>
      <w:lang w:eastAsia="en-US"/>
    </w:rPr>
  </w:style>
  <w:style w:type="paragraph" w:customStyle="1" w:styleId="09AE8BB5FD55403E99A692542303E50C16">
    <w:name w:val="09AE8BB5FD55403E99A692542303E50C16"/>
    <w:rsid w:val="00903D06"/>
    <w:pPr>
      <w:spacing w:after="0" w:line="240" w:lineRule="auto"/>
    </w:pPr>
    <w:rPr>
      <w:rFonts w:ascii="Segoe UI" w:hAnsi="Segoe UI"/>
      <w:sz w:val="20"/>
      <w:szCs w:val="24"/>
      <w:lang w:eastAsia="en-US"/>
    </w:rPr>
  </w:style>
  <w:style w:type="paragraph" w:customStyle="1" w:styleId="F88D1B36A71143E5AA4AFB25144FDC2A17">
    <w:name w:val="F88D1B36A71143E5AA4AFB25144FDC2A17"/>
    <w:rsid w:val="00903D06"/>
    <w:pPr>
      <w:spacing w:after="0" w:line="240" w:lineRule="auto"/>
    </w:pPr>
    <w:rPr>
      <w:rFonts w:ascii="Segoe UI" w:hAnsi="Segoe UI"/>
      <w:sz w:val="20"/>
      <w:szCs w:val="24"/>
      <w:lang w:eastAsia="en-US"/>
    </w:rPr>
  </w:style>
  <w:style w:type="paragraph" w:customStyle="1" w:styleId="5BC0ED5E72D94144B9528E9A09BEB7BF16">
    <w:name w:val="5BC0ED5E72D94144B9528E9A09BEB7BF16"/>
    <w:rsid w:val="00903D06"/>
    <w:pPr>
      <w:spacing w:after="0" w:line="240" w:lineRule="auto"/>
    </w:pPr>
    <w:rPr>
      <w:rFonts w:ascii="Segoe UI" w:hAnsi="Segoe UI"/>
      <w:sz w:val="20"/>
      <w:szCs w:val="24"/>
      <w:lang w:eastAsia="en-US"/>
    </w:rPr>
  </w:style>
  <w:style w:type="paragraph" w:customStyle="1" w:styleId="27D62D69B0674E58B4EE1B9CD4DDE3C017">
    <w:name w:val="27D62D69B0674E58B4EE1B9CD4DDE3C017"/>
    <w:rsid w:val="00903D06"/>
    <w:pPr>
      <w:spacing w:after="0" w:line="240" w:lineRule="auto"/>
    </w:pPr>
    <w:rPr>
      <w:rFonts w:ascii="Segoe UI" w:hAnsi="Segoe UI"/>
      <w:sz w:val="20"/>
      <w:szCs w:val="24"/>
      <w:lang w:eastAsia="en-US"/>
    </w:rPr>
  </w:style>
  <w:style w:type="paragraph" w:customStyle="1" w:styleId="DADBB0F9928A4EAE8ACA15D30DC9B53016">
    <w:name w:val="DADBB0F9928A4EAE8ACA15D30DC9B53016"/>
    <w:rsid w:val="00903D06"/>
    <w:pPr>
      <w:spacing w:after="0" w:line="240" w:lineRule="auto"/>
    </w:pPr>
    <w:rPr>
      <w:rFonts w:ascii="Segoe UI" w:hAnsi="Segoe UI"/>
      <w:sz w:val="20"/>
      <w:szCs w:val="24"/>
      <w:lang w:eastAsia="en-US"/>
    </w:rPr>
  </w:style>
  <w:style w:type="paragraph" w:customStyle="1" w:styleId="6395FF26A1644D379C7CBCFE2208BA0816">
    <w:name w:val="6395FF26A1644D379C7CBCFE2208BA0816"/>
    <w:rsid w:val="00903D06"/>
    <w:pPr>
      <w:spacing w:after="0" w:line="240" w:lineRule="auto"/>
    </w:pPr>
    <w:rPr>
      <w:rFonts w:ascii="Segoe UI" w:hAnsi="Segoe UI"/>
      <w:sz w:val="20"/>
      <w:szCs w:val="24"/>
      <w:lang w:eastAsia="en-US"/>
    </w:rPr>
  </w:style>
  <w:style w:type="paragraph" w:customStyle="1" w:styleId="D46FBE615D1B4EE6A495091189BF58B5">
    <w:name w:val="D46FBE615D1B4EE6A495091189BF58B5"/>
    <w:rsid w:val="00C511DC"/>
  </w:style>
  <w:style w:type="paragraph" w:customStyle="1" w:styleId="A4672794F2DE435188B040000999C1B1">
    <w:name w:val="A4672794F2DE435188B040000999C1B1"/>
    <w:rsid w:val="00C511DC"/>
  </w:style>
  <w:style w:type="paragraph" w:customStyle="1" w:styleId="73A10EF397C9481689393982B5AF9C50">
    <w:name w:val="73A10EF397C9481689393982B5AF9C50"/>
    <w:rsid w:val="00C511DC"/>
  </w:style>
  <w:style w:type="paragraph" w:customStyle="1" w:styleId="BF410B98EEDF4206A50CC4727CAC0949">
    <w:name w:val="BF410B98EEDF4206A50CC4727CAC0949"/>
    <w:rsid w:val="00C511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ct:contentTypeSchema xmlns:ct="http://schemas.microsoft.com/office/2006/metadata/contentType" xmlns:ma="http://schemas.microsoft.com/office/2006/metadata/properties/metaAttributes" ct:_="" ma:_="" ma:contentTypeName="Document" ma:contentTypeID="0x0101008D81735964E3974AB8B66AD0A9C5D5CF" ma:contentTypeVersion="10" ma:contentTypeDescription="Create a new document." ma:contentTypeScope="" ma:versionID="feab43bb3ab762e2bd5f4549194dbcd6">
  <xsd:schema xmlns:xsd="http://www.w3.org/2001/XMLSchema" xmlns:xs="http://www.w3.org/2001/XMLSchema" xmlns:p="http://schemas.microsoft.com/office/2006/metadata/properties" xmlns:ns2="8e3a0169-8361-47fe-9f71-b2a6683e12b2" xmlns:ns3="a4786cf7-943b-4c31-8ba3-f5761c1ea668" targetNamespace="http://schemas.microsoft.com/office/2006/metadata/properties" ma:root="true" ma:fieldsID="7bef68d90b26bd6cfb67d5cab2add3c9" ns2:_="" ns3:_="">
    <xsd:import namespace="8e3a0169-8361-47fe-9f71-b2a6683e12b2"/>
    <xsd:import namespace="a4786cf7-943b-4c31-8ba3-f5761c1ea6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a0169-8361-47fe-9f71-b2a6683e12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786cf7-943b-4c31-8ba3-f5761c1ea6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639E1B-F82D-4F40-8B32-1A0D0C3F1266}">
  <ds:schemaRefs>
    <ds:schemaRef ds:uri="http://schemas.microsoft.com/sharepoint/v3/contenttype/forms"/>
  </ds:schemaRefs>
</ds:datastoreItem>
</file>

<file path=customXml/itemProps2.xml><?xml version="1.0" encoding="utf-8"?>
<ds:datastoreItem xmlns:ds="http://schemas.openxmlformats.org/officeDocument/2006/customXml" ds:itemID="{7DFA89E6-7ED1-45D9-9D8E-7165B6FA9567}">
  <ds:schemaRefs>
    <ds:schemaRef ds:uri="http://schemas.openxmlformats.org/officeDocument/2006/bibliography"/>
  </ds:schemaRefs>
</ds:datastoreItem>
</file>

<file path=customXml/itemProps3.xml><?xml version="1.0" encoding="utf-8"?>
<ds:datastoreItem xmlns:ds="http://schemas.openxmlformats.org/officeDocument/2006/customXml" ds:itemID="{2CE3163D-24E0-4987-821D-BE64BC4FB1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05499D-91E6-4D25-BAD5-59DB81E537D1}">
  <ds:schemaRefs>
    <ds:schemaRef ds:uri="http://schemas.microsoft.com/office/2006/customDocumentInformationPanel"/>
  </ds:schemaRefs>
</ds:datastoreItem>
</file>

<file path=customXml/itemProps5.xml><?xml version="1.0" encoding="utf-8"?>
<ds:datastoreItem xmlns:ds="http://schemas.openxmlformats.org/officeDocument/2006/customXml" ds:itemID="{A4A4D29D-0BED-43D7-B606-C7F570B4B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a0169-8361-47fe-9f71-b2a6683e12b2"/>
    <ds:schemaRef ds:uri="a4786cf7-943b-4c31-8ba3-f5761c1ea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989</Words>
  <Characters>1133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Lee</dc:creator>
  <cp:keywords/>
  <dc:description/>
  <cp:lastModifiedBy>Maricar Navarro</cp:lastModifiedBy>
  <cp:revision>3</cp:revision>
  <cp:lastPrinted>2016-02-10T01:03:00Z</cp:lastPrinted>
  <dcterms:created xsi:type="dcterms:W3CDTF">2021-10-17T22:30:00Z</dcterms:created>
  <dcterms:modified xsi:type="dcterms:W3CDTF">2021-10-1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1735964E3974AB8B66AD0A9C5D5CF</vt:lpwstr>
  </property>
  <property fmtid="{D5CDD505-2E9C-101B-9397-08002B2CF9AE}" pid="3" name="_dlc_DocIdItemGuid">
    <vt:lpwstr>6a8af45d-c28c-4b85-b192-e24f78692c99</vt:lpwstr>
  </property>
  <property fmtid="{D5CDD505-2E9C-101B-9397-08002B2CF9AE}" pid="4" name="xd_Signature">
    <vt:bool>false</vt:bool>
  </property>
  <property fmtid="{D5CDD505-2E9C-101B-9397-08002B2CF9AE}" pid="5" name="xd_ProgID">
    <vt:lpwstr/>
  </property>
  <property fmtid="{D5CDD505-2E9C-101B-9397-08002B2CF9AE}" pid="6" name="_dlc_DocId">
    <vt:lpwstr>DTJTX26VSZ6C-1312047169-2355</vt:lpwstr>
  </property>
  <property fmtid="{D5CDD505-2E9C-101B-9397-08002B2CF9AE}" pid="7" name="TemplateUrl">
    <vt:lpwstr/>
  </property>
  <property fmtid="{D5CDD505-2E9C-101B-9397-08002B2CF9AE}" pid="8" name="ComplianceAssetId">
    <vt:lpwstr/>
  </property>
  <property fmtid="{D5CDD505-2E9C-101B-9397-08002B2CF9AE}" pid="9" name="_dlc_DocIdUrl">
    <vt:lpwstr>https://nadaau.sharepoint.com/sites/MemberDrive/_layouts/15/DocIdRedir.aspx?ID=DTJTX26VSZ6C-1312047169-2355, DTJTX26VSZ6C-1312047169-2355</vt:lpwstr>
  </property>
</Properties>
</file>